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6A1770" w14:textId="1D1B70CA"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0</w:t>
      </w:r>
      <w:r w:rsidR="00213C63">
        <w:rPr>
          <w:rFonts w:ascii="Arial" w:eastAsia="Arial" w:hAnsi="Arial" w:cs="Arial"/>
          <w:sz w:val="28"/>
          <w:szCs w:val="28"/>
        </w:rPr>
        <w:t>7</w:t>
      </w:r>
      <w:r w:rsidR="002A7D6A">
        <w:rPr>
          <w:rFonts w:ascii="Arial" w:eastAsia="Arial" w:hAnsi="Arial" w:cs="Arial"/>
          <w:sz w:val="28"/>
          <w:szCs w:val="28"/>
        </w:rPr>
        <w:t xml:space="preserve"> on the Coronavirus Disease (COVID19)</w:t>
      </w:r>
    </w:p>
    <w:p w14:paraId="3F11FAFB" w14:textId="0625797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C5C01">
        <w:rPr>
          <w:rFonts w:ascii="Arial" w:eastAsia="Arial" w:hAnsi="Arial" w:cs="Arial"/>
          <w:sz w:val="24"/>
          <w:szCs w:val="24"/>
        </w:rPr>
        <w:t>1</w:t>
      </w:r>
      <w:r w:rsidR="00213C63">
        <w:rPr>
          <w:rFonts w:ascii="Arial" w:eastAsia="Arial" w:hAnsi="Arial" w:cs="Arial"/>
          <w:sz w:val="24"/>
          <w:szCs w:val="24"/>
        </w:rPr>
        <w:t>2</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05AB8B2C"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FD3A96">
        <w:rPr>
          <w:rFonts w:ascii="Arial" w:eastAsia="Arial" w:hAnsi="Arial" w:cs="Arial"/>
          <w:b/>
          <w:color w:val="0070C0"/>
          <w:sz w:val="24"/>
          <w:szCs w:val="24"/>
        </w:rPr>
        <w:t>1</w:t>
      </w:r>
      <w:r w:rsidR="007534C7">
        <w:rPr>
          <w:rFonts w:ascii="Arial" w:eastAsia="Arial" w:hAnsi="Arial" w:cs="Arial"/>
          <w:b/>
          <w:color w:val="0070C0"/>
          <w:sz w:val="24"/>
          <w:szCs w:val="24"/>
        </w:rPr>
        <w:t>2</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7534C7" w:rsidRPr="007534C7">
        <w:rPr>
          <w:rFonts w:ascii="Arial" w:eastAsia="Arial" w:hAnsi="Arial" w:cs="Arial"/>
          <w:b/>
          <w:color w:val="0070C0"/>
          <w:sz w:val="24"/>
          <w:szCs w:val="24"/>
        </w:rPr>
        <w:t>1,308,352</w:t>
      </w:r>
      <w:r w:rsidR="007534C7">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7534C7" w:rsidRPr="007534C7">
        <w:rPr>
          <w:rFonts w:ascii="Arial" w:eastAsia="Arial" w:hAnsi="Arial" w:cs="Arial"/>
          <w:b/>
          <w:color w:val="0070C0"/>
          <w:sz w:val="24"/>
          <w:szCs w:val="24"/>
        </w:rPr>
        <w:t>60,341</w:t>
      </w:r>
      <w:r w:rsidR="007534C7">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7534C7" w:rsidRPr="007534C7">
        <w:rPr>
          <w:rFonts w:ascii="Arial" w:eastAsia="Arial" w:hAnsi="Arial" w:cs="Arial"/>
          <w:b/>
          <w:color w:val="0070C0"/>
          <w:sz w:val="24"/>
          <w:szCs w:val="24"/>
        </w:rPr>
        <w:t>1,225,359</w:t>
      </w:r>
      <w:r w:rsidR="007534C7">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7534C7" w:rsidRPr="007534C7">
        <w:rPr>
          <w:rFonts w:ascii="Arial" w:eastAsia="Arial" w:hAnsi="Arial" w:cs="Arial"/>
          <w:b/>
          <w:color w:val="0070C0"/>
          <w:sz w:val="24"/>
          <w:szCs w:val="24"/>
        </w:rPr>
        <w:t xml:space="preserve">22,652 </w:t>
      </w:r>
      <w:r>
        <w:rPr>
          <w:rFonts w:ascii="Arial" w:eastAsia="Arial" w:hAnsi="Arial" w:cs="Arial"/>
          <w:b/>
          <w:color w:val="0070C0"/>
          <w:sz w:val="24"/>
          <w:szCs w:val="24"/>
        </w:rPr>
        <w:t>deaths</w:t>
      </w:r>
      <w:r>
        <w:rPr>
          <w:rFonts w:ascii="Arial" w:eastAsia="Arial" w:hAnsi="Arial" w:cs="Arial"/>
          <w:sz w:val="24"/>
          <w:szCs w:val="24"/>
        </w:rPr>
        <w:t>.</w:t>
      </w:r>
    </w:p>
    <w:p w14:paraId="04EBF6F4" w14:textId="3A288EAF"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45</w:t>
      </w:r>
      <w:r w:rsidR="007534C7">
        <w:rPr>
          <w:rFonts w:ascii="Arial" w:eastAsia="Arial" w:hAnsi="Arial" w:cs="Arial"/>
          <w:i/>
          <w:color w:val="0070C0"/>
          <w:sz w:val="16"/>
          <w:szCs w:val="16"/>
        </w:rPr>
        <w:t>5</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7A2AA4E" w:rsidR="002A2C5B" w:rsidRPr="00DA5E2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DA5E26">
        <w:rPr>
          <w:rFonts w:ascii="Arial" w:eastAsia="Arial" w:hAnsi="Arial" w:cs="Arial"/>
          <w:sz w:val="24"/>
          <w:szCs w:val="24"/>
        </w:rPr>
        <w:t>A total of</w:t>
      </w:r>
      <w:r w:rsidRPr="00DA5E26">
        <w:rPr>
          <w:rFonts w:ascii="Arial" w:eastAsia="Arial" w:hAnsi="Arial" w:cs="Arial"/>
          <w:b/>
          <w:bCs/>
          <w:sz w:val="24"/>
          <w:szCs w:val="24"/>
        </w:rPr>
        <w:t xml:space="preserve"> </w:t>
      </w:r>
      <w:r w:rsidRPr="001A5A90">
        <w:rPr>
          <w:rFonts w:ascii="Arial" w:eastAsia="Arial" w:hAnsi="Arial" w:cs="Arial"/>
          <w:b/>
          <w:color w:val="0070C0"/>
          <w:sz w:val="24"/>
          <w:szCs w:val="24"/>
        </w:rPr>
        <w:t>₱</w:t>
      </w:r>
      <w:r w:rsidR="00564AAF" w:rsidRPr="00564AAF">
        <w:rPr>
          <w:rFonts w:ascii="Arial" w:eastAsia="Arial" w:hAnsi="Arial" w:cs="Arial"/>
          <w:b/>
          <w:bCs/>
          <w:color w:val="0070C0"/>
          <w:sz w:val="24"/>
          <w:szCs w:val="24"/>
        </w:rPr>
        <w:t>2,410,216,183.45</w:t>
      </w:r>
      <w:r w:rsidR="00253731" w:rsidRPr="00253731">
        <w:rPr>
          <w:rFonts w:ascii="Arial" w:eastAsia="Arial" w:hAnsi="Arial" w:cs="Arial"/>
          <w:b/>
          <w:bCs/>
          <w:color w:val="0070C0"/>
          <w:sz w:val="24"/>
          <w:szCs w:val="24"/>
        </w:rPr>
        <w:t xml:space="preserve"> </w:t>
      </w:r>
      <w:r w:rsidRPr="00DA5E26">
        <w:rPr>
          <w:rFonts w:ascii="Arial" w:eastAsia="Arial" w:hAnsi="Arial" w:cs="Arial"/>
          <w:sz w:val="24"/>
          <w:szCs w:val="24"/>
        </w:rPr>
        <w:t xml:space="preserve">worth of assistance was provided to the families and individuals including </w:t>
      </w:r>
      <w:proofErr w:type="spellStart"/>
      <w:r w:rsidRPr="00DA5E26">
        <w:rPr>
          <w:rFonts w:ascii="Arial" w:eastAsia="Arial" w:hAnsi="Arial" w:cs="Arial"/>
          <w:sz w:val="24"/>
          <w:szCs w:val="24"/>
        </w:rPr>
        <w:t>strandees</w:t>
      </w:r>
      <w:proofErr w:type="spellEnd"/>
      <w:r w:rsidRPr="00DA5E26">
        <w:rPr>
          <w:rFonts w:ascii="Arial" w:eastAsia="Arial" w:hAnsi="Arial" w:cs="Arial"/>
          <w:sz w:val="24"/>
          <w:szCs w:val="24"/>
        </w:rPr>
        <w:t xml:space="preserve"> affected by community quarantine being implemented due to COVID-19 pandemic; of which, </w:t>
      </w:r>
      <w:r w:rsidRPr="001A5A90">
        <w:rPr>
          <w:rFonts w:ascii="Arial" w:eastAsia="Arial" w:hAnsi="Arial" w:cs="Arial"/>
          <w:b/>
          <w:color w:val="0070C0"/>
          <w:sz w:val="24"/>
          <w:szCs w:val="24"/>
        </w:rPr>
        <w:t>₱</w:t>
      </w:r>
      <w:r w:rsidR="00564AAF" w:rsidRPr="00564AAF">
        <w:rPr>
          <w:rFonts w:ascii="Arial" w:eastAsia="Arial" w:hAnsi="Arial" w:cs="Arial"/>
          <w:b/>
          <w:color w:val="0070C0"/>
          <w:sz w:val="24"/>
          <w:szCs w:val="24"/>
        </w:rPr>
        <w:t xml:space="preserve">1,843,932,405.69 </w:t>
      </w:r>
      <w:r w:rsidRPr="00DA5E26">
        <w:rPr>
          <w:rFonts w:ascii="Arial" w:eastAsia="Arial" w:hAnsi="Arial" w:cs="Arial"/>
          <w:bCs/>
          <w:sz w:val="24"/>
          <w:szCs w:val="24"/>
        </w:rPr>
        <w:t>was</w:t>
      </w:r>
      <w:r w:rsidRPr="00DA5E26">
        <w:rPr>
          <w:rFonts w:ascii="Arial" w:eastAsia="Arial" w:hAnsi="Arial" w:cs="Arial"/>
          <w:sz w:val="24"/>
          <w:szCs w:val="24"/>
        </w:rPr>
        <w:t xml:space="preserve"> provided by </w:t>
      </w:r>
      <w:r w:rsidRPr="001A5A90">
        <w:rPr>
          <w:rFonts w:ascii="Arial" w:eastAsia="Arial" w:hAnsi="Arial" w:cs="Arial"/>
          <w:b/>
          <w:color w:val="0070C0"/>
          <w:sz w:val="24"/>
          <w:szCs w:val="24"/>
        </w:rPr>
        <w:t>DSWD</w:t>
      </w:r>
      <w:r w:rsidRPr="001A5A90">
        <w:rPr>
          <w:rFonts w:ascii="Arial" w:eastAsia="Arial" w:hAnsi="Arial" w:cs="Arial"/>
          <w:color w:val="0070C0"/>
          <w:sz w:val="24"/>
          <w:szCs w:val="24"/>
        </w:rPr>
        <w:t>,</w:t>
      </w:r>
      <w:r w:rsidRPr="001A5A90">
        <w:rPr>
          <w:rFonts w:ascii="Arial" w:eastAsia="Arial" w:hAnsi="Arial" w:cs="Arial"/>
          <w:b/>
          <w:color w:val="0070C0"/>
          <w:sz w:val="24"/>
          <w:szCs w:val="24"/>
        </w:rPr>
        <w:t xml:space="preserve"> </w:t>
      </w:r>
      <w:r w:rsidRPr="00F77F1E">
        <w:rPr>
          <w:rFonts w:ascii="Arial" w:eastAsia="Arial" w:hAnsi="Arial" w:cs="Arial"/>
          <w:b/>
          <w:sz w:val="24"/>
          <w:szCs w:val="24"/>
        </w:rPr>
        <w:t>₱</w:t>
      </w:r>
      <w:r w:rsidR="004402FE" w:rsidRPr="00F77F1E">
        <w:rPr>
          <w:rFonts w:ascii="Arial" w:eastAsia="Arial" w:hAnsi="Arial" w:cs="Arial"/>
          <w:b/>
          <w:bCs/>
          <w:sz w:val="24"/>
          <w:szCs w:val="24"/>
        </w:rPr>
        <w:t xml:space="preserve">534,433,367.80 </w:t>
      </w:r>
      <w:r w:rsidRPr="00F77F1E">
        <w:rPr>
          <w:rFonts w:ascii="Arial" w:eastAsia="Arial" w:hAnsi="Arial" w:cs="Arial"/>
          <w:sz w:val="24"/>
          <w:szCs w:val="24"/>
        </w:rPr>
        <w:t xml:space="preserve">from </w:t>
      </w:r>
      <w:r w:rsidRPr="00F77F1E">
        <w:rPr>
          <w:rFonts w:ascii="Arial" w:eastAsia="Arial" w:hAnsi="Arial" w:cs="Arial"/>
          <w:b/>
          <w:sz w:val="24"/>
          <w:szCs w:val="24"/>
        </w:rPr>
        <w:t>NGOs</w:t>
      </w:r>
      <w:r w:rsidRPr="00F77F1E">
        <w:rPr>
          <w:rFonts w:ascii="Arial" w:eastAsia="Arial" w:hAnsi="Arial" w:cs="Arial"/>
          <w:sz w:val="24"/>
          <w:szCs w:val="24"/>
        </w:rPr>
        <w:t xml:space="preserve">, and </w:t>
      </w:r>
      <w:r w:rsidRPr="00F77F1E">
        <w:rPr>
          <w:rFonts w:ascii="Arial" w:eastAsia="Arial" w:hAnsi="Arial" w:cs="Arial"/>
          <w:b/>
          <w:sz w:val="24"/>
          <w:szCs w:val="24"/>
        </w:rPr>
        <w:t>₱</w:t>
      </w:r>
      <w:r w:rsidRPr="00F77F1E">
        <w:rPr>
          <w:rFonts w:ascii="Arial" w:eastAsia="Arial" w:hAnsi="Arial" w:cs="Arial"/>
          <w:b/>
          <w:bCs/>
          <w:sz w:val="24"/>
          <w:szCs w:val="24"/>
        </w:rPr>
        <w:t xml:space="preserve">31,850,409.96 </w:t>
      </w:r>
      <w:r w:rsidRPr="00F77F1E">
        <w:rPr>
          <w:rFonts w:ascii="Arial" w:eastAsia="Arial" w:hAnsi="Arial" w:cs="Arial"/>
          <w:sz w:val="24"/>
          <w:szCs w:val="24"/>
        </w:rPr>
        <w:t xml:space="preserve">from </w:t>
      </w:r>
      <w:r w:rsidRPr="00F77F1E">
        <w:rPr>
          <w:rFonts w:ascii="Arial" w:eastAsia="Arial" w:hAnsi="Arial" w:cs="Arial"/>
          <w:b/>
          <w:sz w:val="24"/>
          <w:szCs w:val="24"/>
          <w:lang w:val="en-US"/>
        </w:rPr>
        <w:t xml:space="preserve">other </w:t>
      </w:r>
      <w:r w:rsidRPr="00F77F1E">
        <w:rPr>
          <w:rFonts w:ascii="Arial" w:eastAsia="Arial" w:hAnsi="Arial" w:cs="Arial"/>
          <w:b/>
          <w:sz w:val="24"/>
          <w:szCs w:val="24"/>
        </w:rPr>
        <w:t>Partners</w:t>
      </w:r>
      <w:r w:rsidRPr="00F77F1E">
        <w:rPr>
          <w:rFonts w:ascii="Arial" w:eastAsia="Arial" w:hAnsi="Arial" w:cs="Arial"/>
          <w:b/>
          <w:sz w:val="20"/>
          <w:szCs w:val="20"/>
        </w:rPr>
        <w:t xml:space="preserve"> </w:t>
      </w:r>
      <w:r w:rsidRPr="00F77F1E">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564AAF" w:rsidRPr="00564AAF" w14:paraId="21676D2F" w14:textId="77777777" w:rsidTr="00564AAF">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7D74BE1"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986BF58"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COST OF ASSISTANCE </w:t>
            </w:r>
          </w:p>
        </w:tc>
      </w:tr>
      <w:tr w:rsidR="00564AAF" w:rsidRPr="00564AAF" w14:paraId="4D70DA56" w14:textId="77777777" w:rsidTr="00564AAF">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78A95C2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144025C6"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7BF5D100"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205FF66C"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1C7D45CF"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GRAND TOTAL </w:t>
            </w:r>
          </w:p>
        </w:tc>
      </w:tr>
      <w:tr w:rsidR="00564AAF" w:rsidRPr="00564AAF" w14:paraId="68893FD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897ED0"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3DD2A962" w14:textId="6BA4B57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843,932,405.69 </w:t>
            </w:r>
          </w:p>
        </w:tc>
        <w:tc>
          <w:tcPr>
            <w:tcW w:w="0" w:type="auto"/>
            <w:tcBorders>
              <w:top w:val="nil"/>
              <w:left w:val="nil"/>
              <w:bottom w:val="single" w:sz="4" w:space="0" w:color="000000"/>
              <w:right w:val="single" w:sz="4" w:space="0" w:color="000000"/>
            </w:tcBorders>
            <w:shd w:val="clear" w:color="A5A5A5" w:fill="A5A5A5"/>
            <w:noWrap/>
            <w:vAlign w:val="bottom"/>
            <w:hideMark/>
          </w:tcPr>
          <w:p w14:paraId="55B8FACE" w14:textId="60E8C83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34,433,367.80 </w:t>
            </w:r>
          </w:p>
        </w:tc>
        <w:tc>
          <w:tcPr>
            <w:tcW w:w="0" w:type="auto"/>
            <w:tcBorders>
              <w:top w:val="nil"/>
              <w:left w:val="nil"/>
              <w:bottom w:val="single" w:sz="4" w:space="0" w:color="000000"/>
              <w:right w:val="single" w:sz="4" w:space="0" w:color="000000"/>
            </w:tcBorders>
            <w:shd w:val="clear" w:color="A5A5A5" w:fill="A5A5A5"/>
            <w:noWrap/>
            <w:vAlign w:val="bottom"/>
            <w:hideMark/>
          </w:tcPr>
          <w:p w14:paraId="347A8163" w14:textId="705F0F9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5AC2708E" w14:textId="0107BFD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410,216,183.45 </w:t>
            </w:r>
          </w:p>
        </w:tc>
      </w:tr>
      <w:tr w:rsidR="00564AAF" w:rsidRPr="00564AAF" w14:paraId="46A2F4C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62CF2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0DB2FAC5" w14:textId="1D7F2E8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64,653,396.81 </w:t>
            </w:r>
          </w:p>
        </w:tc>
        <w:tc>
          <w:tcPr>
            <w:tcW w:w="0" w:type="auto"/>
            <w:tcBorders>
              <w:top w:val="nil"/>
              <w:left w:val="nil"/>
              <w:bottom w:val="single" w:sz="4" w:space="0" w:color="000000"/>
              <w:right w:val="single" w:sz="4" w:space="0" w:color="000000"/>
            </w:tcBorders>
            <w:shd w:val="clear" w:color="A5A5A5" w:fill="A5A5A5"/>
            <w:noWrap/>
            <w:vAlign w:val="bottom"/>
            <w:hideMark/>
          </w:tcPr>
          <w:p w14:paraId="264B1024" w14:textId="651C657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8B6EDE0" w14:textId="26806CC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CD07814" w14:textId="075EFEC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30,063,396.81 </w:t>
            </w:r>
          </w:p>
        </w:tc>
      </w:tr>
      <w:tr w:rsidR="00564AAF" w:rsidRPr="00564AAF" w14:paraId="2A98DDC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507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45A16D3" w14:textId="271FF18B"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70,997,678.00 </w:t>
            </w:r>
          </w:p>
        </w:tc>
        <w:tc>
          <w:tcPr>
            <w:tcW w:w="0" w:type="auto"/>
            <w:tcBorders>
              <w:top w:val="nil"/>
              <w:left w:val="nil"/>
              <w:bottom w:val="single" w:sz="4" w:space="0" w:color="000000"/>
              <w:right w:val="single" w:sz="4" w:space="0" w:color="000000"/>
            </w:tcBorders>
            <w:shd w:val="clear" w:color="auto" w:fill="auto"/>
            <w:noWrap/>
            <w:vAlign w:val="bottom"/>
            <w:hideMark/>
          </w:tcPr>
          <w:p w14:paraId="5F2A6927" w14:textId="12BBB61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10E876" w14:textId="4A533E7D"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B2FB45" w14:textId="0FF7EA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0,997,678.00 </w:t>
            </w:r>
          </w:p>
        </w:tc>
      </w:tr>
      <w:tr w:rsidR="00564AAF" w:rsidRPr="00564AAF" w14:paraId="5DEB48E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8014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5D93AF42" w14:textId="3D34CA71"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38,164,943.21 </w:t>
            </w:r>
          </w:p>
        </w:tc>
        <w:tc>
          <w:tcPr>
            <w:tcW w:w="0" w:type="auto"/>
            <w:tcBorders>
              <w:top w:val="nil"/>
              <w:left w:val="nil"/>
              <w:bottom w:val="single" w:sz="4" w:space="0" w:color="000000"/>
              <w:right w:val="single" w:sz="4" w:space="0" w:color="000000"/>
            </w:tcBorders>
            <w:shd w:val="clear" w:color="auto" w:fill="auto"/>
            <w:noWrap/>
            <w:vAlign w:val="bottom"/>
            <w:hideMark/>
          </w:tcPr>
          <w:p w14:paraId="05B762CD" w14:textId="4D323C3F"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56148F" w14:textId="4250FA94"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5F93BA" w14:textId="46DED1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0,264,943.21 </w:t>
            </w:r>
          </w:p>
        </w:tc>
      </w:tr>
      <w:tr w:rsidR="00564AAF" w:rsidRPr="00564AAF" w14:paraId="7FFBF07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57FC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186CE1BA" w14:textId="449C838F"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241C6B19" w14:textId="36A1C004"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455F58" w14:textId="3E0CD536"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6794D4" w14:textId="652427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951,950.00 </w:t>
            </w:r>
          </w:p>
        </w:tc>
      </w:tr>
      <w:tr w:rsidR="00564AAF" w:rsidRPr="00564AAF" w14:paraId="7459AAB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440D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0B831A7" w14:textId="161CADE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2,228,923.00 </w:t>
            </w:r>
          </w:p>
        </w:tc>
        <w:tc>
          <w:tcPr>
            <w:tcW w:w="0" w:type="auto"/>
            <w:tcBorders>
              <w:top w:val="nil"/>
              <w:left w:val="nil"/>
              <w:bottom w:val="single" w:sz="4" w:space="0" w:color="000000"/>
              <w:right w:val="single" w:sz="4" w:space="0" w:color="000000"/>
            </w:tcBorders>
            <w:shd w:val="clear" w:color="auto" w:fill="auto"/>
            <w:noWrap/>
            <w:vAlign w:val="bottom"/>
            <w:hideMark/>
          </w:tcPr>
          <w:p w14:paraId="6555DA50" w14:textId="568773C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A518A3" w14:textId="6E176DC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AEFC6F" w14:textId="20D05E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478,923.00 </w:t>
            </w:r>
          </w:p>
        </w:tc>
      </w:tr>
      <w:tr w:rsidR="00564AAF" w:rsidRPr="00564AAF" w14:paraId="699DFD2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F62F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35997908" w14:textId="652668E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2,878,119.10 </w:t>
            </w:r>
          </w:p>
        </w:tc>
        <w:tc>
          <w:tcPr>
            <w:tcW w:w="0" w:type="auto"/>
            <w:tcBorders>
              <w:top w:val="nil"/>
              <w:left w:val="nil"/>
              <w:bottom w:val="single" w:sz="4" w:space="0" w:color="000000"/>
              <w:right w:val="single" w:sz="4" w:space="0" w:color="000000"/>
            </w:tcBorders>
            <w:shd w:val="clear" w:color="auto" w:fill="auto"/>
            <w:noWrap/>
            <w:vAlign w:val="bottom"/>
            <w:hideMark/>
          </w:tcPr>
          <w:p w14:paraId="5BC4EAE4" w14:textId="4B3B3CA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2C741581" w14:textId="56AC0EBB"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69C62F" w14:textId="759EA9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385,619.10 </w:t>
            </w:r>
          </w:p>
        </w:tc>
      </w:tr>
      <w:tr w:rsidR="00564AAF" w:rsidRPr="00564AAF" w14:paraId="5C3C9E8A"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0600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1A43EA25" w14:textId="4E07EAD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3,241,948.00 </w:t>
            </w:r>
          </w:p>
        </w:tc>
        <w:tc>
          <w:tcPr>
            <w:tcW w:w="0" w:type="auto"/>
            <w:tcBorders>
              <w:top w:val="nil"/>
              <w:left w:val="nil"/>
              <w:bottom w:val="single" w:sz="4" w:space="0" w:color="000000"/>
              <w:right w:val="single" w:sz="4" w:space="0" w:color="000000"/>
            </w:tcBorders>
            <w:shd w:val="clear" w:color="auto" w:fill="auto"/>
            <w:noWrap/>
            <w:vAlign w:val="bottom"/>
            <w:hideMark/>
          </w:tcPr>
          <w:p w14:paraId="3A7A5A18" w14:textId="1850E054"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02DF1D98" w14:textId="76893E44"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7EFFA6" w14:textId="455F3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634,448.00 </w:t>
            </w:r>
          </w:p>
        </w:tc>
      </w:tr>
      <w:tr w:rsidR="00564AAF" w:rsidRPr="00564AAF" w14:paraId="7F7CCA6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AEB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E467F86" w14:textId="18D0200C"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44,859,983.00 </w:t>
            </w:r>
          </w:p>
        </w:tc>
        <w:tc>
          <w:tcPr>
            <w:tcW w:w="0" w:type="auto"/>
            <w:tcBorders>
              <w:top w:val="nil"/>
              <w:left w:val="nil"/>
              <w:bottom w:val="single" w:sz="4" w:space="0" w:color="000000"/>
              <w:right w:val="single" w:sz="4" w:space="0" w:color="000000"/>
            </w:tcBorders>
            <w:shd w:val="clear" w:color="auto" w:fill="auto"/>
            <w:noWrap/>
            <w:vAlign w:val="bottom"/>
            <w:hideMark/>
          </w:tcPr>
          <w:p w14:paraId="71972A18" w14:textId="642D5EE0"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F36C2A5" w14:textId="17D820D5"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D60B63" w14:textId="2F8E1A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2,302,483.00 </w:t>
            </w:r>
          </w:p>
        </w:tc>
      </w:tr>
      <w:tr w:rsidR="00564AAF" w:rsidRPr="00564AAF" w14:paraId="0BD9C9D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6DD1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1CF8938C" w14:textId="1C472C7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6,270,800.00 </w:t>
            </w:r>
          </w:p>
        </w:tc>
        <w:tc>
          <w:tcPr>
            <w:tcW w:w="0" w:type="auto"/>
            <w:tcBorders>
              <w:top w:val="nil"/>
              <w:left w:val="nil"/>
              <w:bottom w:val="single" w:sz="4" w:space="0" w:color="000000"/>
              <w:right w:val="single" w:sz="4" w:space="0" w:color="000000"/>
            </w:tcBorders>
            <w:shd w:val="clear" w:color="auto" w:fill="auto"/>
            <w:noWrap/>
            <w:vAlign w:val="bottom"/>
            <w:hideMark/>
          </w:tcPr>
          <w:p w14:paraId="0741168A" w14:textId="563FD7C3"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0A53D8" w14:textId="2D4ED4E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3F69A7" w14:textId="24E93B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70,800.00 </w:t>
            </w:r>
          </w:p>
        </w:tc>
      </w:tr>
      <w:tr w:rsidR="00564AAF" w:rsidRPr="00564AAF" w14:paraId="36C7FFD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200C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117E001E" w14:textId="554B88E1"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29D7463B" w14:textId="1894DB36"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AE1C47" w14:textId="1AF52CA5"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7F9747" w14:textId="4D2CAA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289,000.00 </w:t>
            </w:r>
          </w:p>
        </w:tc>
      </w:tr>
      <w:tr w:rsidR="00564AAF" w:rsidRPr="00564AAF" w14:paraId="7947A84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AF5A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FDC8E" w14:textId="177BF4B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745CEFE6" w14:textId="5B60B37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6C533A" w14:textId="55E00C5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C19789" w14:textId="13F02F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815,318.00 </w:t>
            </w:r>
          </w:p>
        </w:tc>
      </w:tr>
      <w:tr w:rsidR="00564AAF" w:rsidRPr="00564AAF" w14:paraId="3EDE642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1075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B832B0A" w14:textId="4C5CA90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20,740,663.00 </w:t>
            </w:r>
          </w:p>
        </w:tc>
        <w:tc>
          <w:tcPr>
            <w:tcW w:w="0" w:type="auto"/>
            <w:tcBorders>
              <w:top w:val="nil"/>
              <w:left w:val="nil"/>
              <w:bottom w:val="single" w:sz="4" w:space="0" w:color="000000"/>
              <w:right w:val="single" w:sz="4" w:space="0" w:color="000000"/>
            </w:tcBorders>
            <w:shd w:val="clear" w:color="auto" w:fill="auto"/>
            <w:noWrap/>
            <w:vAlign w:val="bottom"/>
            <w:hideMark/>
          </w:tcPr>
          <w:p w14:paraId="4216C6A5" w14:textId="3148F74B"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CF81A1" w14:textId="67A7CD05"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ACE795" w14:textId="55F3A7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740,663.00 </w:t>
            </w:r>
          </w:p>
        </w:tc>
      </w:tr>
      <w:tr w:rsidR="00564AAF" w:rsidRPr="00564AAF" w14:paraId="10672E0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B5EC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0232BF1D" w14:textId="6981D82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8,525,358.80 </w:t>
            </w:r>
          </w:p>
        </w:tc>
        <w:tc>
          <w:tcPr>
            <w:tcW w:w="0" w:type="auto"/>
            <w:tcBorders>
              <w:top w:val="nil"/>
              <w:left w:val="nil"/>
              <w:bottom w:val="single" w:sz="4" w:space="0" w:color="000000"/>
              <w:right w:val="single" w:sz="4" w:space="0" w:color="000000"/>
            </w:tcBorders>
            <w:shd w:val="clear" w:color="auto" w:fill="auto"/>
            <w:noWrap/>
            <w:vAlign w:val="bottom"/>
            <w:hideMark/>
          </w:tcPr>
          <w:p w14:paraId="6FDA6EB5" w14:textId="6475EF04"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9D61848" w14:textId="7B33172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6E5CBF" w14:textId="5696DB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247,858.80 </w:t>
            </w:r>
          </w:p>
        </w:tc>
      </w:tr>
      <w:tr w:rsidR="00564AAF" w:rsidRPr="00564AAF" w14:paraId="4C6BA50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5C61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30196C93" w14:textId="0C02130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1,821,040.00 </w:t>
            </w:r>
          </w:p>
        </w:tc>
        <w:tc>
          <w:tcPr>
            <w:tcW w:w="0" w:type="auto"/>
            <w:tcBorders>
              <w:top w:val="nil"/>
              <w:left w:val="nil"/>
              <w:bottom w:val="single" w:sz="4" w:space="0" w:color="000000"/>
              <w:right w:val="single" w:sz="4" w:space="0" w:color="000000"/>
            </w:tcBorders>
            <w:shd w:val="clear" w:color="auto" w:fill="auto"/>
            <w:noWrap/>
            <w:vAlign w:val="bottom"/>
            <w:hideMark/>
          </w:tcPr>
          <w:p w14:paraId="5A670124" w14:textId="553D595E"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A3B5B1" w14:textId="0F16B8B3"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7E2B8D" w14:textId="771146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21,040.00 </w:t>
            </w:r>
          </w:p>
        </w:tc>
      </w:tr>
      <w:tr w:rsidR="00564AAF" w:rsidRPr="00564AAF" w14:paraId="1155964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66D5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03BE3346" w14:textId="1067BF96"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2,126,623.60 </w:t>
            </w:r>
          </w:p>
        </w:tc>
        <w:tc>
          <w:tcPr>
            <w:tcW w:w="0" w:type="auto"/>
            <w:tcBorders>
              <w:top w:val="nil"/>
              <w:left w:val="nil"/>
              <w:bottom w:val="single" w:sz="4" w:space="0" w:color="000000"/>
              <w:right w:val="single" w:sz="4" w:space="0" w:color="000000"/>
            </w:tcBorders>
            <w:shd w:val="clear" w:color="auto" w:fill="auto"/>
            <w:noWrap/>
            <w:vAlign w:val="bottom"/>
            <w:hideMark/>
          </w:tcPr>
          <w:p w14:paraId="32C1B788" w14:textId="44E5BF3C"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AAB199" w14:textId="55C9AF6F"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B6C2894" w14:textId="4CE7FB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626,623.60 </w:t>
            </w:r>
          </w:p>
        </w:tc>
      </w:tr>
      <w:tr w:rsidR="00564AAF" w:rsidRPr="00564AAF" w14:paraId="762B1D1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248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A4ABD22" w14:textId="2311D1CE"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70467AD2" w14:textId="0EFC1AB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2B057" w14:textId="1D6B7BC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93E2BB" w14:textId="62646E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688,705.80 </w:t>
            </w:r>
          </w:p>
        </w:tc>
      </w:tr>
      <w:tr w:rsidR="00564AAF" w:rsidRPr="00564AAF" w14:paraId="14060BB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756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7826C0C" w14:textId="59DB766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42,018,443.30 </w:t>
            </w:r>
          </w:p>
        </w:tc>
        <w:tc>
          <w:tcPr>
            <w:tcW w:w="0" w:type="auto"/>
            <w:tcBorders>
              <w:top w:val="nil"/>
              <w:left w:val="nil"/>
              <w:bottom w:val="single" w:sz="4" w:space="0" w:color="000000"/>
              <w:right w:val="single" w:sz="4" w:space="0" w:color="000000"/>
            </w:tcBorders>
            <w:shd w:val="clear" w:color="auto" w:fill="auto"/>
            <w:noWrap/>
            <w:vAlign w:val="bottom"/>
            <w:hideMark/>
          </w:tcPr>
          <w:p w14:paraId="3177BE89" w14:textId="5FEF7DB5"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D54DC2" w14:textId="768C14C8"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14E9F6" w14:textId="4A8C6B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868,443.30 </w:t>
            </w:r>
          </w:p>
        </w:tc>
      </w:tr>
      <w:tr w:rsidR="00564AAF" w:rsidRPr="00564AAF" w14:paraId="7AF0EAB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FB6A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63B45B5" w14:textId="4AA85A5C"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9,064,100.00 </w:t>
            </w:r>
          </w:p>
        </w:tc>
        <w:tc>
          <w:tcPr>
            <w:tcW w:w="0" w:type="auto"/>
            <w:tcBorders>
              <w:top w:val="nil"/>
              <w:left w:val="nil"/>
              <w:bottom w:val="single" w:sz="4" w:space="0" w:color="000000"/>
              <w:right w:val="single" w:sz="4" w:space="0" w:color="000000"/>
            </w:tcBorders>
            <w:shd w:val="clear" w:color="auto" w:fill="auto"/>
            <w:noWrap/>
            <w:vAlign w:val="bottom"/>
            <w:hideMark/>
          </w:tcPr>
          <w:p w14:paraId="1AEDF132" w14:textId="38C07103"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4AC6BC" w14:textId="16C23C0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B6DD49" w14:textId="324BB2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564,100.00 </w:t>
            </w:r>
          </w:p>
        </w:tc>
      </w:tr>
      <w:tr w:rsidR="00564AAF" w:rsidRPr="00564AAF" w14:paraId="6AB0F7B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68CA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5A2B1CCD" w14:textId="78A59136"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2FCD6D0" w14:textId="19A2A25B"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C9CA71" w14:textId="61E84E85"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684BEE" w14:textId="65BC1E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7,114,800.00 </w:t>
            </w:r>
          </w:p>
        </w:tc>
      </w:tr>
      <w:tr w:rsidR="00564AAF" w:rsidRPr="00564AAF" w14:paraId="3D0650B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1D3B6C"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567D5A53" w14:textId="128F2DF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7,661,986.18 </w:t>
            </w:r>
          </w:p>
        </w:tc>
        <w:tc>
          <w:tcPr>
            <w:tcW w:w="0" w:type="auto"/>
            <w:tcBorders>
              <w:top w:val="nil"/>
              <w:left w:val="nil"/>
              <w:bottom w:val="single" w:sz="4" w:space="0" w:color="000000"/>
              <w:right w:val="single" w:sz="4" w:space="0" w:color="000000"/>
            </w:tcBorders>
            <w:shd w:val="clear" w:color="A5A5A5" w:fill="A5A5A5"/>
            <w:noWrap/>
            <w:vAlign w:val="bottom"/>
            <w:hideMark/>
          </w:tcPr>
          <w:p w14:paraId="21FF15EB" w14:textId="47E8D2C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1F8A433" w14:textId="62E1C75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AC00B79" w14:textId="3DFFB22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92,318,096.77 </w:t>
            </w:r>
          </w:p>
        </w:tc>
      </w:tr>
      <w:tr w:rsidR="00564AAF" w:rsidRPr="00564AAF" w14:paraId="42A20ABA"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434C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t>Ilocos</w:t>
            </w:r>
            <w:proofErr w:type="spellEnd"/>
            <w:r w:rsidRPr="00564AAF">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779B97E" w14:textId="5F824B3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3,388,004.38 </w:t>
            </w:r>
          </w:p>
        </w:tc>
        <w:tc>
          <w:tcPr>
            <w:tcW w:w="0" w:type="auto"/>
            <w:tcBorders>
              <w:top w:val="nil"/>
              <w:left w:val="nil"/>
              <w:bottom w:val="single" w:sz="4" w:space="0" w:color="000000"/>
              <w:right w:val="single" w:sz="4" w:space="0" w:color="000000"/>
            </w:tcBorders>
            <w:shd w:val="clear" w:color="D8D8D8" w:fill="D8D8D8"/>
            <w:noWrap/>
            <w:vAlign w:val="bottom"/>
            <w:hideMark/>
          </w:tcPr>
          <w:p w14:paraId="73CDF2A2" w14:textId="16AB60D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E22537" w14:textId="5AA53A3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BA8C45" w14:textId="7715F19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884,682.38 </w:t>
            </w:r>
          </w:p>
        </w:tc>
      </w:tr>
      <w:tr w:rsidR="00564AAF" w:rsidRPr="00564AAF" w14:paraId="42EEBD4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2610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133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LGU </w:t>
            </w:r>
            <w:proofErr w:type="spellStart"/>
            <w:r w:rsidRPr="00564AAF">
              <w:rPr>
                <w:rFonts w:ascii="Arial Narrow" w:eastAsia="Times New Roman" w:hAnsi="Arial Narrow"/>
                <w:i/>
                <w:iCs/>
                <w:color w:val="000000"/>
                <w:sz w:val="20"/>
                <w:szCs w:val="20"/>
              </w:rPr>
              <w:t>Ilocos</w:t>
            </w:r>
            <w:proofErr w:type="spellEnd"/>
            <w:r w:rsidRPr="00564AAF">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0DA2DD1E" w14:textId="05EB08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098BDC" w14:textId="1ECEBB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74718" w14:textId="4FA618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F4B32" w14:textId="5FC6CE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0,000.00 </w:t>
            </w:r>
          </w:p>
        </w:tc>
      </w:tr>
      <w:tr w:rsidR="00564AAF" w:rsidRPr="00564AAF" w14:paraId="01BB3B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F2C5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616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3388F141" w14:textId="72FC5F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279C2787" w14:textId="7CF6F1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52283" w14:textId="1F2ECB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9C578" w14:textId="058B9C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2,552.45 </w:t>
            </w:r>
          </w:p>
        </w:tc>
      </w:tr>
      <w:tr w:rsidR="00564AAF" w:rsidRPr="00564AAF" w14:paraId="3B5502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79B9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79D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C81BFC4" w14:textId="530F0F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38A67B86" w14:textId="491B54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D9BCB" w14:textId="11CD10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EABF8" w14:textId="6702C7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6,073.20 </w:t>
            </w:r>
          </w:p>
        </w:tc>
      </w:tr>
      <w:tr w:rsidR="00564AAF" w:rsidRPr="00564AAF" w14:paraId="01B977A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F28C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CEA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020331E" w14:textId="35B851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5E55C955" w14:textId="36CC2D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9AE01" w14:textId="1C4540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513F6" w14:textId="1B7B3B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295.58 </w:t>
            </w:r>
          </w:p>
        </w:tc>
      </w:tr>
      <w:tr w:rsidR="00564AAF" w:rsidRPr="00564AAF" w14:paraId="244F0E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0BD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403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0F37F9E8" w14:textId="143D07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717B0508" w14:textId="1A06C5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CF640" w14:textId="24880A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FAFEC" w14:textId="2FDDF0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6,299.20 </w:t>
            </w:r>
          </w:p>
        </w:tc>
      </w:tr>
      <w:tr w:rsidR="00564AAF" w:rsidRPr="00564AAF" w14:paraId="5C6931A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8EAC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387D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nna</w:t>
            </w:r>
            <w:proofErr w:type="spellEnd"/>
            <w:r w:rsidRPr="00564AAF">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09FF421D" w14:textId="1CDCAF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0980171" w14:textId="201105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C1AA8" w14:textId="4E5431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740E5" w14:textId="1571E9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5146B7D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240C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C41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E8B9297" w14:textId="3EA104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4B8398ED" w14:textId="6494C8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E8F7F" w14:textId="343E13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3B4FC" w14:textId="5029CB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5,140.00 </w:t>
            </w:r>
          </w:p>
        </w:tc>
      </w:tr>
      <w:tr w:rsidR="00564AAF" w:rsidRPr="00564AAF" w14:paraId="0C15DD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804E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102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60BB1BD5" w14:textId="1DBFE4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527A0F6" w14:textId="022964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5C56A407" w14:textId="2927C0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F9642" w14:textId="4DC79A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68,551.20 </w:t>
            </w:r>
          </w:p>
        </w:tc>
      </w:tr>
      <w:tr w:rsidR="00564AAF" w:rsidRPr="00564AAF" w14:paraId="618690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1D1F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014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7C66F5D" w14:textId="5B368B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2AB0387" w14:textId="2B76EA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5B3031E" w14:textId="290CA2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B9520" w14:textId="2AA97B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092.45 </w:t>
            </w:r>
          </w:p>
        </w:tc>
      </w:tr>
      <w:tr w:rsidR="00564AAF" w:rsidRPr="00564AAF" w14:paraId="03E4330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3ADA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DA48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31B0B26" w14:textId="56179E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F877C56" w14:textId="290C73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9A650" w14:textId="12AD92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E384E" w14:textId="0049EB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715433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5707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9AE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5F1C3D5" w14:textId="27A173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16F29255" w14:textId="174BA2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47315" w14:textId="2C10A8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FF346" w14:textId="3B5042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1,247.70 </w:t>
            </w:r>
          </w:p>
        </w:tc>
      </w:tr>
      <w:tr w:rsidR="00564AAF" w:rsidRPr="00564AAF" w14:paraId="2AFFBFA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B9F1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31C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40A6BD2" w14:textId="7C0EAC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1ED705AC" w14:textId="4AC1D1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15BAB" w14:textId="6FC773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69433" w14:textId="77632E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304.70 </w:t>
            </w:r>
          </w:p>
        </w:tc>
      </w:tr>
      <w:tr w:rsidR="00564AAF" w:rsidRPr="00564AAF" w14:paraId="6D9920A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716D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34AE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13BC9CB7" w14:textId="0F0A20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08,280.50 </w:t>
            </w:r>
          </w:p>
        </w:tc>
        <w:tc>
          <w:tcPr>
            <w:tcW w:w="0" w:type="auto"/>
            <w:tcBorders>
              <w:top w:val="nil"/>
              <w:left w:val="nil"/>
              <w:bottom w:val="single" w:sz="4" w:space="0" w:color="000000"/>
              <w:right w:val="single" w:sz="4" w:space="0" w:color="000000"/>
            </w:tcBorders>
            <w:shd w:val="clear" w:color="auto" w:fill="auto"/>
            <w:noWrap/>
            <w:vAlign w:val="center"/>
            <w:hideMark/>
          </w:tcPr>
          <w:p w14:paraId="45D4DF70" w14:textId="3CF9EC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CA60E" w14:textId="1D9CD4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B1CCF" w14:textId="6A2FB7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08,280.50 </w:t>
            </w:r>
          </w:p>
        </w:tc>
      </w:tr>
      <w:tr w:rsidR="00564AAF" w:rsidRPr="00564AAF" w14:paraId="35D5CE6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6A67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E2B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32C6E341" w14:textId="2DAF2A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1308F8BA" w14:textId="0539F2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5A3AAF51" w14:textId="0B261A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495AA" w14:textId="05123D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29,385.70 </w:t>
            </w:r>
          </w:p>
        </w:tc>
      </w:tr>
      <w:tr w:rsidR="00564AAF" w:rsidRPr="00564AAF" w14:paraId="20F05B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BBB8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604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7B624538" w14:textId="36F382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04066A03" w14:textId="169CEE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51DA187" w14:textId="6C161F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A6081" w14:textId="281C80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1,333.20 </w:t>
            </w:r>
          </w:p>
        </w:tc>
      </w:tr>
      <w:tr w:rsidR="00564AAF" w:rsidRPr="00564AAF" w14:paraId="773487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E2F6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CEE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264BFE3" w14:textId="105FC9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5E224187" w14:textId="38B75C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8BE9E" w14:textId="773268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5A6CB" w14:textId="14798D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1,187.20 </w:t>
            </w:r>
          </w:p>
        </w:tc>
      </w:tr>
      <w:tr w:rsidR="00564AAF" w:rsidRPr="00564AAF" w14:paraId="783CC8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E7B1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4C9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7A5553B" w14:textId="72DDD0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CC3622B" w14:textId="10C9A4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9EC22" w14:textId="653F39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48608" w14:textId="4B696A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r>
      <w:tr w:rsidR="00564AAF" w:rsidRPr="00564AAF" w14:paraId="127CE4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5FDE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94D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BCF1E84" w14:textId="21E305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3D2883F" w14:textId="266932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187A5" w14:textId="43DC44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D859B" w14:textId="23AD45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323C70F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C51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ABB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CFB0399" w14:textId="64E55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4C5D5E1" w14:textId="65FB3B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AF5A7" w14:textId="4AD38C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EC422" w14:textId="5D25EA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3025B0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6236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8C2F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96C5F70" w14:textId="4A02F2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D962021" w14:textId="30DDB2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B8706" w14:textId="285C22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7E6BE" w14:textId="39D44F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0D89F32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B05B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757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22ED4805" w14:textId="481CA3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3F0A4E3" w14:textId="0AE480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24D5D" w14:textId="675FE6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ECBC5" w14:textId="72C6C2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7E9CEF3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2417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636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CEF85B8" w14:textId="557EBB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BE9AB18" w14:textId="1AD221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57858" w14:textId="3631AD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6A823" w14:textId="103D07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453.20 </w:t>
            </w:r>
          </w:p>
        </w:tc>
      </w:tr>
      <w:tr w:rsidR="00564AAF" w:rsidRPr="00564AAF" w14:paraId="04F9B7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260D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9A0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FAC2F4C" w14:textId="0AB062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5B9F24D7" w14:textId="7B3579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528B9" w14:textId="1D6633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7E1CC" w14:textId="7D8327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7,457.20 </w:t>
            </w:r>
          </w:p>
        </w:tc>
      </w:tr>
      <w:tr w:rsidR="00564AAF" w:rsidRPr="00564AAF" w14:paraId="4191CCD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1201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8DF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E82A11E" w14:textId="2263ADAA"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746BF3EE" w14:textId="16883FF0"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9F15C" w14:textId="4B95D0D5"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D5906" w14:textId="22E11D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009.70 </w:t>
            </w:r>
          </w:p>
        </w:tc>
      </w:tr>
      <w:tr w:rsidR="00564AAF" w:rsidRPr="00564AAF" w14:paraId="3390961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D5D4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t>Ilocos</w:t>
            </w:r>
            <w:proofErr w:type="spellEnd"/>
            <w:r w:rsidRPr="00564AAF">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B9F6314" w14:textId="2A12A12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862,298.08 </w:t>
            </w:r>
          </w:p>
        </w:tc>
        <w:tc>
          <w:tcPr>
            <w:tcW w:w="0" w:type="auto"/>
            <w:tcBorders>
              <w:top w:val="nil"/>
              <w:left w:val="nil"/>
              <w:bottom w:val="single" w:sz="4" w:space="0" w:color="000000"/>
              <w:right w:val="single" w:sz="4" w:space="0" w:color="000000"/>
            </w:tcBorders>
            <w:shd w:val="clear" w:color="D8D8D8" w:fill="D8D8D8"/>
            <w:noWrap/>
            <w:vAlign w:val="bottom"/>
            <w:hideMark/>
          </w:tcPr>
          <w:p w14:paraId="1CA8AF4A" w14:textId="789E625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596621" w14:textId="45353DD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AFB4F7" w14:textId="006A932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862,298.08 </w:t>
            </w:r>
          </w:p>
        </w:tc>
      </w:tr>
      <w:tr w:rsidR="00564AAF" w:rsidRPr="00564AAF" w14:paraId="6CC87C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BF90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E671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LGU </w:t>
            </w:r>
            <w:proofErr w:type="spellStart"/>
            <w:r w:rsidRPr="00564AAF">
              <w:rPr>
                <w:rFonts w:ascii="Arial Narrow" w:eastAsia="Times New Roman" w:hAnsi="Arial Narrow"/>
                <w:i/>
                <w:iCs/>
                <w:color w:val="000000"/>
                <w:sz w:val="20"/>
                <w:szCs w:val="20"/>
              </w:rPr>
              <w:t>Ilocos</w:t>
            </w:r>
            <w:proofErr w:type="spellEnd"/>
            <w:r w:rsidRPr="00564AAF">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2DF62232" w14:textId="63CAED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568A9228" w14:textId="0B0B28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5F900" w14:textId="3E8222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E4120" w14:textId="330BDE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5,230.00 </w:t>
            </w:r>
          </w:p>
        </w:tc>
      </w:tr>
      <w:tr w:rsidR="00564AAF" w:rsidRPr="00564AAF" w14:paraId="51445BD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74890"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7A2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0B121D" w14:textId="001961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53C2BA20" w14:textId="06F8CE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B446D" w14:textId="1E122A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CEB87" w14:textId="5C9598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1,574.25 </w:t>
            </w:r>
          </w:p>
        </w:tc>
      </w:tr>
      <w:tr w:rsidR="00564AAF" w:rsidRPr="00564AAF" w14:paraId="655B00A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56CB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8F8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62A8BC" w14:textId="6A4EED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7BF0322C" w14:textId="0E783B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1C82E" w14:textId="391F96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972D6" w14:textId="3D5663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860.50 </w:t>
            </w:r>
          </w:p>
        </w:tc>
      </w:tr>
      <w:tr w:rsidR="00564AAF" w:rsidRPr="00564AAF" w14:paraId="62F9799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4C59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DBB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6584E46" w14:textId="1483FD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54BF9537" w14:textId="5AF2FC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C4B40" w14:textId="6363DC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FC226" w14:textId="59F6A3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7,422.64 </w:t>
            </w:r>
          </w:p>
        </w:tc>
      </w:tr>
      <w:tr w:rsidR="00564AAF" w:rsidRPr="00564AAF" w14:paraId="12BF0AE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A24E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712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04F9DAC1" w14:textId="0B24C0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0049CFB8" w14:textId="5CEB43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282C3" w14:textId="0DE328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F402B" w14:textId="436708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285.00 </w:t>
            </w:r>
          </w:p>
        </w:tc>
      </w:tr>
      <w:tr w:rsidR="00564AAF" w:rsidRPr="00564AAF" w14:paraId="51E39D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2C425"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B93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459B90" w14:textId="716E11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776DB97A" w14:textId="7E7800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1792D" w14:textId="59F0A2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296ED" w14:textId="75A88A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2,230.82 </w:t>
            </w:r>
          </w:p>
        </w:tc>
      </w:tr>
      <w:tr w:rsidR="00564AAF" w:rsidRPr="00564AAF" w14:paraId="7EEDCD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837E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54C5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41EDB07E" w14:textId="29876D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5698AF48" w14:textId="3FE83C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9515F" w14:textId="755069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378C9" w14:textId="6FB5A6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1,931.42 </w:t>
            </w:r>
          </w:p>
        </w:tc>
      </w:tr>
      <w:tr w:rsidR="00564AAF" w:rsidRPr="00564AAF" w14:paraId="7DCDD58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2EFC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522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EEAD63" w14:textId="3700DA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797E904B" w14:textId="5315DC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28B94" w14:textId="6F7F30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169D5" w14:textId="0418A9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001.42 </w:t>
            </w:r>
          </w:p>
        </w:tc>
      </w:tr>
      <w:tr w:rsidR="00564AAF" w:rsidRPr="00564AAF" w14:paraId="536B1F0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6A6C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882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5750A6E" w14:textId="5B42CA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161DE213" w14:textId="4619D5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6AAA7" w14:textId="0CC2D0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D818A" w14:textId="5DB861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9,950.25 </w:t>
            </w:r>
          </w:p>
        </w:tc>
      </w:tr>
      <w:tr w:rsidR="00564AAF" w:rsidRPr="00564AAF" w14:paraId="386F258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31EE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61E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9BE086" w14:textId="50AFAB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000142FC" w14:textId="634119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369E7" w14:textId="37244B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2B124" w14:textId="4A53C4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9,893.25 </w:t>
            </w:r>
          </w:p>
        </w:tc>
      </w:tr>
      <w:tr w:rsidR="00564AAF" w:rsidRPr="00564AAF" w14:paraId="35DFB28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F985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320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394466B" w14:textId="1454FB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1A5E7AE6" w14:textId="10D9D6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D7F21" w14:textId="0F901A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2E9F4" w14:textId="143E33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2,015.75 </w:t>
            </w:r>
          </w:p>
        </w:tc>
      </w:tr>
      <w:tr w:rsidR="00564AAF" w:rsidRPr="00564AAF" w14:paraId="77DDC82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0086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050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84128E" w14:textId="2987D2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61C8A847" w14:textId="7E8B2F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C8BB3" w14:textId="124D7C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83F0D" w14:textId="69BC9E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007.25 </w:t>
            </w:r>
          </w:p>
        </w:tc>
      </w:tr>
      <w:tr w:rsidR="00564AAF" w:rsidRPr="00564AAF" w14:paraId="7A3BB33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5BAD9"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DCF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3A8194" w14:textId="528A68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0A89D89F" w14:textId="2A66D1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7F4AC" w14:textId="6C6BFE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24B12" w14:textId="335ABD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065.92 </w:t>
            </w:r>
          </w:p>
        </w:tc>
      </w:tr>
      <w:tr w:rsidR="00564AAF" w:rsidRPr="00564AAF" w14:paraId="14B734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69B7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732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856F2A" w14:textId="4F7EA0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49068609" w14:textId="1899C5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0D0C7" w14:textId="05DB53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61D0A" w14:textId="180F04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3,161.78 </w:t>
            </w:r>
          </w:p>
        </w:tc>
      </w:tr>
      <w:tr w:rsidR="00564AAF" w:rsidRPr="00564AAF" w14:paraId="5898F1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6F41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FF2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80224E" w14:textId="0E7C82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16B10778" w14:textId="6AA602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8471C" w14:textId="5A1AEB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CBFB5" w14:textId="233517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92,217.48 </w:t>
            </w:r>
          </w:p>
        </w:tc>
      </w:tr>
      <w:tr w:rsidR="00564AAF" w:rsidRPr="00564AAF" w14:paraId="4B470A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B579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C696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Quirino</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Angkaki</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233EEE1" w14:textId="028DCA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D600795" w14:textId="48DDA6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F8A70" w14:textId="073E2E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EC414" w14:textId="5FDACE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7,436.00 </w:t>
            </w:r>
          </w:p>
        </w:tc>
      </w:tr>
      <w:tr w:rsidR="00564AAF" w:rsidRPr="00564AAF" w14:paraId="268EA1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BA90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005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lcedo (</w:t>
            </w:r>
            <w:proofErr w:type="spellStart"/>
            <w:r w:rsidRPr="00564AAF">
              <w:rPr>
                <w:rFonts w:ascii="Arial Narrow" w:eastAsia="Times New Roman" w:hAnsi="Arial Narrow"/>
                <w:i/>
                <w:iCs/>
                <w:color w:val="000000"/>
                <w:sz w:val="20"/>
                <w:szCs w:val="20"/>
              </w:rPr>
              <w:t>Bauge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32778A0" w14:textId="42578C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C4B485F" w14:textId="6E2DA3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451D6" w14:textId="3DE87F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432D1" w14:textId="23E2AA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7,436.00 </w:t>
            </w:r>
          </w:p>
        </w:tc>
      </w:tr>
      <w:tr w:rsidR="00564AAF" w:rsidRPr="00564AAF" w14:paraId="1B41D3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8785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C91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F41AA1A" w14:textId="2B494F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652770F3" w14:textId="33108F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4FB63" w14:textId="3AD888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CC806" w14:textId="22405A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799.25 </w:t>
            </w:r>
          </w:p>
        </w:tc>
      </w:tr>
      <w:tr w:rsidR="00564AAF" w:rsidRPr="00564AAF" w14:paraId="7D7E85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947F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B56B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413A0E28" w14:textId="06E843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6B3DFB68" w14:textId="151F2B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ADAE" w14:textId="33D702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DD170" w14:textId="3CE13E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42.03 </w:t>
            </w:r>
          </w:p>
        </w:tc>
      </w:tr>
      <w:tr w:rsidR="00564AAF" w:rsidRPr="00564AAF" w14:paraId="1799DE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2E0BF"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4FA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uan (</w:t>
            </w:r>
            <w:proofErr w:type="spellStart"/>
            <w:r w:rsidRPr="00564AAF">
              <w:rPr>
                <w:rFonts w:ascii="Arial Narrow" w:eastAsia="Times New Roman" w:hAnsi="Arial Narrow"/>
                <w:i/>
                <w:iCs/>
                <w:color w:val="000000"/>
                <w:sz w:val="20"/>
                <w:szCs w:val="20"/>
              </w:rPr>
              <w:t>Lapog</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C04DEA8" w14:textId="127AD5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01DEA0F6" w14:textId="7BC275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1AD3F" w14:textId="10CAC0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0265B" w14:textId="0FA03A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015.34 </w:t>
            </w:r>
          </w:p>
        </w:tc>
      </w:tr>
      <w:tr w:rsidR="00564AAF" w:rsidRPr="00564AAF" w14:paraId="5416E14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531C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2EF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3330C35" w14:textId="702F84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48682718" w14:textId="79526D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09564" w14:textId="1EBB7C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FF6B8" w14:textId="395C49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748.40 </w:t>
            </w:r>
          </w:p>
        </w:tc>
      </w:tr>
      <w:tr w:rsidR="00564AAF" w:rsidRPr="00564AAF" w14:paraId="0901135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DC64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D39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40D23444" w14:textId="40E98C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5B2BEAB8" w14:textId="665243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882C4" w14:textId="7360DF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D5E97" w14:textId="29C7DA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7,939.75 </w:t>
            </w:r>
          </w:p>
        </w:tc>
      </w:tr>
      <w:tr w:rsidR="00564AAF" w:rsidRPr="00564AAF" w14:paraId="0F9E283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08B7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2FB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78830BA" w14:textId="047390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EC24A3A" w14:textId="27D88B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67A3F" w14:textId="135EE2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CA14D" w14:textId="452895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r>
      <w:tr w:rsidR="00564AAF" w:rsidRPr="00564AAF" w14:paraId="22E056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AB79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26A1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80B967E" w14:textId="1F9A38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F993FD5" w14:textId="4E2F5F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2A2F9" w14:textId="5CE970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30712" w14:textId="13753C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381.56 </w:t>
            </w:r>
          </w:p>
        </w:tc>
      </w:tr>
      <w:tr w:rsidR="00564AAF" w:rsidRPr="00564AAF" w14:paraId="059538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3489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49C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750E332" w14:textId="2B403A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528F5D0" w14:textId="43E5CC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B281F" w14:textId="45ACF0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EF4F9" w14:textId="6A403E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r>
      <w:tr w:rsidR="00564AAF" w:rsidRPr="00564AAF" w14:paraId="4D539E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EDE0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8F9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CDD60B7" w14:textId="20C416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3D43468" w14:textId="3B1E03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B5125" w14:textId="684994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4F0B3" w14:textId="1C5D80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r>
      <w:tr w:rsidR="00564AAF" w:rsidRPr="00564AAF" w14:paraId="31C3D3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33339"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0D3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34E750D" w14:textId="241380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73ED12E4" w14:textId="31247C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AA43F" w14:textId="043BBD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BF98C" w14:textId="35A42B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7,325.39 </w:t>
            </w:r>
          </w:p>
        </w:tc>
      </w:tr>
      <w:tr w:rsidR="00564AAF" w:rsidRPr="00564AAF" w14:paraId="6C1AAB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00DD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F28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074FB5" w14:textId="196720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0C899FB5" w14:textId="114343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0AB23" w14:textId="0B7031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22305" w14:textId="7B4ED3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4,166.03 </w:t>
            </w:r>
          </w:p>
        </w:tc>
      </w:tr>
      <w:tr w:rsidR="00564AAF" w:rsidRPr="00564AAF" w14:paraId="2DBC1A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B69D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748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FBCED8" w14:textId="1C328C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613AFE92" w14:textId="0D5F30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51988" w14:textId="33BEC4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13EDE" w14:textId="4A7F31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704.28 </w:t>
            </w:r>
          </w:p>
        </w:tc>
      </w:tr>
      <w:tr w:rsidR="00564AAF" w:rsidRPr="00564AAF" w14:paraId="3EA858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955C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CFD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6E109" w14:textId="680B2B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7683EA90" w14:textId="52570A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A7D6A" w14:textId="65A788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A22F4" w14:textId="56AF94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9,451.75 </w:t>
            </w:r>
          </w:p>
        </w:tc>
      </w:tr>
      <w:tr w:rsidR="00564AAF" w:rsidRPr="00564AAF" w14:paraId="590D7B6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E77E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B8F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99F149" w14:textId="4A75CD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1FCA4946" w14:textId="674FCF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9CE69" w14:textId="013964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04CAA" w14:textId="0624E7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9,640.00 </w:t>
            </w:r>
          </w:p>
        </w:tc>
      </w:tr>
      <w:tr w:rsidR="00564AAF" w:rsidRPr="00564AAF" w14:paraId="5EB57E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542D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213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1F422874" w14:textId="5C0B39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4816A350" w14:textId="59957D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3FE3E" w14:textId="23D9FE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D639F" w14:textId="21A963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3,733.15 </w:t>
            </w:r>
          </w:p>
        </w:tc>
      </w:tr>
      <w:tr w:rsidR="00564AAF" w:rsidRPr="00564AAF" w14:paraId="5628D7D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CBC52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6B57D869" w14:textId="20ED011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758,862.14 </w:t>
            </w:r>
          </w:p>
        </w:tc>
        <w:tc>
          <w:tcPr>
            <w:tcW w:w="0" w:type="auto"/>
            <w:tcBorders>
              <w:top w:val="nil"/>
              <w:left w:val="nil"/>
              <w:bottom w:val="single" w:sz="4" w:space="0" w:color="000000"/>
              <w:right w:val="single" w:sz="4" w:space="0" w:color="000000"/>
            </w:tcBorders>
            <w:shd w:val="clear" w:color="D8D8D8" w:fill="D8D8D8"/>
            <w:noWrap/>
            <w:vAlign w:val="bottom"/>
            <w:hideMark/>
          </w:tcPr>
          <w:p w14:paraId="24163399" w14:textId="3588A35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C64D60" w14:textId="7C4688C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0C9318B8" w14:textId="3AA824C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876,173.78 </w:t>
            </w:r>
          </w:p>
        </w:tc>
      </w:tr>
      <w:tr w:rsidR="00564AAF" w:rsidRPr="00564AAF" w14:paraId="7A10BC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E1E0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27C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6F6736" w14:textId="415993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0BD7503F" w14:textId="082C40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E3B41" w14:textId="7050C2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4198F" w14:textId="744F37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830.57 </w:t>
            </w:r>
          </w:p>
        </w:tc>
      </w:tr>
      <w:tr w:rsidR="00564AAF" w:rsidRPr="00564AAF" w14:paraId="472358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BDF9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CC6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AAA37B" w14:textId="1DBAE4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514E9AB9" w14:textId="1A6CA8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27A8E" w14:textId="46C84A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48123" w14:textId="47E539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624.03 </w:t>
            </w:r>
          </w:p>
        </w:tc>
      </w:tr>
      <w:tr w:rsidR="00564AAF" w:rsidRPr="00564AAF" w14:paraId="26AD036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4F9D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15A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1EB0CB" w14:textId="619BC3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7D713A27" w14:textId="7648B1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0E546" w14:textId="32F172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8990E" w14:textId="18BBF7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877.16 </w:t>
            </w:r>
          </w:p>
        </w:tc>
      </w:tr>
      <w:tr w:rsidR="00564AAF" w:rsidRPr="00564AAF" w14:paraId="47AE5B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9644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814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862B4C" w14:textId="536BCD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3437CC7D" w14:textId="5133C8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CB4FF" w14:textId="755A1B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86F76" w14:textId="534D77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162.50 </w:t>
            </w:r>
          </w:p>
        </w:tc>
      </w:tr>
      <w:tr w:rsidR="00564AAF" w:rsidRPr="00564AAF" w14:paraId="2DEE4A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BD46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01E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01DF39" w14:textId="769196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2DD3DE3" w14:textId="2FD84B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BFF6F" w14:textId="7F0A9F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33A96" w14:textId="291847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r>
      <w:tr w:rsidR="00564AAF" w:rsidRPr="00564AAF" w14:paraId="3B54FDC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4BB8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ADF3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A32604" w14:textId="22B87B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0CF62ECA" w14:textId="320FA0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DABDC" w14:textId="4955E3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704C5" w14:textId="65D4A2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617.14 </w:t>
            </w:r>
          </w:p>
        </w:tc>
      </w:tr>
      <w:tr w:rsidR="00564AAF" w:rsidRPr="00564AAF" w14:paraId="405BCF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8ED8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DF2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A9D58E" w14:textId="75FC2B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2272649B" w14:textId="34AE22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A54BE" w14:textId="10DDD5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1CCF8" w14:textId="69E0AA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6,042.75 </w:t>
            </w:r>
          </w:p>
        </w:tc>
      </w:tr>
      <w:tr w:rsidR="00564AAF" w:rsidRPr="00564AAF" w14:paraId="540630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67AF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84B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194B63F" w14:textId="520CBF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71207E61" w14:textId="26F015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D33DF" w14:textId="38EA99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7DBA363" w14:textId="1167FE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321.00 </w:t>
            </w:r>
          </w:p>
        </w:tc>
      </w:tr>
      <w:tr w:rsidR="00564AAF" w:rsidRPr="00564AAF" w14:paraId="376A15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F595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426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4E02A459" w14:textId="1F6773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5667BD20" w14:textId="30F71E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F69D0" w14:textId="6A7B74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B2DB4" w14:textId="2281DA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6,798.14 </w:t>
            </w:r>
          </w:p>
        </w:tc>
      </w:tr>
      <w:tr w:rsidR="00564AAF" w:rsidRPr="00564AAF" w14:paraId="2869034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8508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9662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83B5A52" w14:textId="1370D6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6804C2F8" w14:textId="461FA5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8935D" w14:textId="35B38A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A2682" w14:textId="1F3BCB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7,764.75 </w:t>
            </w:r>
          </w:p>
        </w:tc>
      </w:tr>
      <w:tr w:rsidR="00564AAF" w:rsidRPr="00564AAF" w14:paraId="5F3437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EE35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4CE8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8330C2" w14:textId="6A2898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7EF27304" w14:textId="67CF93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35A10" w14:textId="3F187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2EA28" w14:textId="76F835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9,805.12 </w:t>
            </w:r>
          </w:p>
        </w:tc>
      </w:tr>
      <w:tr w:rsidR="00564AAF" w:rsidRPr="00564AAF" w14:paraId="480337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1D75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E7B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84CE72" w14:textId="6C4293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DF0D0B8" w14:textId="65C0A3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3EC80" w14:textId="3A52C4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B32D" w14:textId="686668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9,067.50 </w:t>
            </w:r>
          </w:p>
        </w:tc>
      </w:tr>
      <w:tr w:rsidR="00564AAF" w:rsidRPr="00564AAF" w14:paraId="136B316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D2AB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D5D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4BA142E" w14:textId="18BDDD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71A4D8E3" w14:textId="3E34A8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5C2174CC" w14:textId="2DEA9D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AAB87" w14:textId="13BCFB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2,598.20 </w:t>
            </w:r>
          </w:p>
        </w:tc>
      </w:tr>
      <w:tr w:rsidR="00564AAF" w:rsidRPr="00564AAF" w14:paraId="4080410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42DF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430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E83DA89" w14:textId="6F2940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2363BFD1" w14:textId="4C8638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28D1E" w14:textId="3F2CF3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C89B8" w14:textId="380E86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83,824.22 </w:t>
            </w:r>
          </w:p>
        </w:tc>
      </w:tr>
      <w:tr w:rsidR="00564AAF" w:rsidRPr="00564AAF" w14:paraId="30E02A7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C167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6BA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422A0631" w14:textId="3AC1A2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613C5A8B" w14:textId="0392B4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A710B" w14:textId="0227E2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F9814" w14:textId="3562E3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07,965.53 </w:t>
            </w:r>
          </w:p>
        </w:tc>
      </w:tr>
      <w:tr w:rsidR="00564AAF" w:rsidRPr="00564AAF" w14:paraId="41C9578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B2A3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E94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B3DB317" w14:textId="47B2A9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290C4050" w14:textId="2512CF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C176D" w14:textId="4F9E37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B8CB0" w14:textId="0992AE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3,486.50 </w:t>
            </w:r>
          </w:p>
        </w:tc>
      </w:tr>
      <w:tr w:rsidR="00564AAF" w:rsidRPr="00564AAF" w14:paraId="5F3B7D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FD5F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F81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B779FC7" w14:textId="31588D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27396205" w14:textId="5F082F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233A7" w14:textId="15881C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B3485B4" w14:textId="78F2DF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5,530.92 </w:t>
            </w:r>
          </w:p>
        </w:tc>
      </w:tr>
      <w:tr w:rsidR="00564AAF" w:rsidRPr="00564AAF" w14:paraId="7C6742B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912D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527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7E3A93A6" w14:textId="389CAB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283F4230" w14:textId="16E3A7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B0115" w14:textId="173906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54DB4" w14:textId="6780A8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7,713.75 </w:t>
            </w:r>
          </w:p>
        </w:tc>
      </w:tr>
      <w:tr w:rsidR="00564AAF" w:rsidRPr="00564AAF" w14:paraId="2379A4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6F1DF"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9C2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2583BB" w14:textId="1B05E5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013B88E9" w14:textId="78834B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FFC61" w14:textId="452D12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1F5BF" w14:textId="6822CF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8,611.25 </w:t>
            </w:r>
          </w:p>
        </w:tc>
      </w:tr>
      <w:tr w:rsidR="00564AAF" w:rsidRPr="00564AAF" w14:paraId="54F57C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7B250"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058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7EF4A6" w14:textId="5B2E67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3D7C6BA2" w14:textId="5CC824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6939EBD5" w14:textId="6ECEC1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93D3E" w14:textId="722359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392.75 </w:t>
            </w:r>
          </w:p>
        </w:tc>
      </w:tr>
      <w:tr w:rsidR="00564AAF" w:rsidRPr="00564AAF" w14:paraId="57130AC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F546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294665AA" w14:textId="72EEEAD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6,652,821.58 </w:t>
            </w:r>
          </w:p>
        </w:tc>
        <w:tc>
          <w:tcPr>
            <w:tcW w:w="0" w:type="auto"/>
            <w:tcBorders>
              <w:top w:val="nil"/>
              <w:left w:val="nil"/>
              <w:bottom w:val="single" w:sz="4" w:space="0" w:color="000000"/>
              <w:right w:val="single" w:sz="4" w:space="0" w:color="000000"/>
            </w:tcBorders>
            <w:shd w:val="clear" w:color="D8D8D8" w:fill="D8D8D8"/>
            <w:noWrap/>
            <w:vAlign w:val="bottom"/>
            <w:hideMark/>
          </w:tcPr>
          <w:p w14:paraId="0CB6E79A" w14:textId="1CE304A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5FDFC54D" w14:textId="517B747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26A10A51" w14:textId="67416B5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6,694,942.53 </w:t>
            </w:r>
          </w:p>
        </w:tc>
      </w:tr>
      <w:tr w:rsidR="00564AAF" w:rsidRPr="00564AAF" w14:paraId="7B19EC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26DD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D4F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342C5BB7" w14:textId="505576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24C75CE4" w14:textId="7355AB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34F67" w14:textId="642B9D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9DB37" w14:textId="6125E0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0,527.50 </w:t>
            </w:r>
          </w:p>
        </w:tc>
      </w:tr>
      <w:tr w:rsidR="00564AAF" w:rsidRPr="00564AAF" w14:paraId="6F80831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28F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6CC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49D0943C" w14:textId="6A5C48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61D3B09D" w14:textId="025B22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B69AE" w14:textId="1381EF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1E83D" w14:textId="70FE5D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807.94 </w:t>
            </w:r>
          </w:p>
        </w:tc>
      </w:tr>
      <w:tr w:rsidR="00564AAF" w:rsidRPr="00564AAF" w14:paraId="011488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1ECB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2D6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2FE20FD" w14:textId="08E840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69,005.89 </w:t>
            </w:r>
          </w:p>
        </w:tc>
        <w:tc>
          <w:tcPr>
            <w:tcW w:w="0" w:type="auto"/>
            <w:tcBorders>
              <w:top w:val="nil"/>
              <w:left w:val="nil"/>
              <w:bottom w:val="single" w:sz="4" w:space="0" w:color="000000"/>
              <w:right w:val="single" w:sz="4" w:space="0" w:color="000000"/>
            </w:tcBorders>
            <w:shd w:val="clear" w:color="auto" w:fill="auto"/>
            <w:noWrap/>
            <w:vAlign w:val="bottom"/>
            <w:hideMark/>
          </w:tcPr>
          <w:p w14:paraId="5A44591C" w14:textId="10FFCB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B60CA" w14:textId="196F23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CE227" w14:textId="082138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69,005.89 </w:t>
            </w:r>
          </w:p>
        </w:tc>
      </w:tr>
      <w:tr w:rsidR="00564AAF" w:rsidRPr="00564AAF" w14:paraId="270A53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4310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A30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9A2BC93" w14:textId="6B2714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3294508" w14:textId="42C2DC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A1C2B" w14:textId="101B2C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79CC6" w14:textId="2BC2B9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r>
      <w:tr w:rsidR="00564AAF" w:rsidRPr="00564AAF" w14:paraId="12A815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32FC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C95F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633407" w14:textId="739427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ACFA2AC" w14:textId="355469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067D1" w14:textId="373621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6BB93C4" w14:textId="0433D6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08,628.72 </w:t>
            </w:r>
          </w:p>
        </w:tc>
      </w:tr>
      <w:tr w:rsidR="00564AAF" w:rsidRPr="00564AAF" w14:paraId="100A44F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FC55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199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FC0434" w14:textId="550BBB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6739FB35" w14:textId="3F5F73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70290" w14:textId="02AF0E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A0DC7" w14:textId="0E6155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392.00 </w:t>
            </w:r>
          </w:p>
        </w:tc>
      </w:tr>
      <w:tr w:rsidR="00564AAF" w:rsidRPr="00564AAF" w14:paraId="4C2EA8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534F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EA5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B5C61F" w14:textId="53118D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1D7E4D8F" w14:textId="5B86BD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22691" w14:textId="0233EC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E4451" w14:textId="5F6161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928.52 </w:t>
            </w:r>
          </w:p>
        </w:tc>
      </w:tr>
      <w:tr w:rsidR="00564AAF" w:rsidRPr="00564AAF" w14:paraId="6D47E18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6067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2CE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32C5EA" w14:textId="1BC579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9DF68E4" w14:textId="697931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7C638" w14:textId="3CB3F4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C58EA" w14:textId="00C285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r>
      <w:tr w:rsidR="00564AAF" w:rsidRPr="00564AAF" w14:paraId="1E54723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2D99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1896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82479C" w14:textId="024AF5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0401EEE3" w14:textId="3B5244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62B51" w14:textId="154F5C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8ACC1" w14:textId="1D8C7F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157.12 </w:t>
            </w:r>
          </w:p>
        </w:tc>
      </w:tr>
      <w:tr w:rsidR="00564AAF" w:rsidRPr="00564AAF" w14:paraId="4F6CBC4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E558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453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D00F5F" w14:textId="492945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AACDE" w14:textId="6DA192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69625" w14:textId="0A9E73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18EAC696" w14:textId="002FC3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12,800.00 </w:t>
            </w:r>
          </w:p>
        </w:tc>
      </w:tr>
      <w:tr w:rsidR="00564AAF" w:rsidRPr="00564AAF" w14:paraId="6CFA99B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FEE5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7B5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1D9DCA" w14:textId="464BB3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023B3B8F" w14:textId="565FEE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88304" w14:textId="010144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0576EE6D" w14:textId="121016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4,800.64 </w:t>
            </w:r>
          </w:p>
        </w:tc>
      </w:tr>
      <w:tr w:rsidR="00564AAF" w:rsidRPr="00564AAF" w14:paraId="57D154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8781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31B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0657D66" w14:textId="72833C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86647" w14:textId="652870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8A2C9" w14:textId="2A2900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1B19CF90" w14:textId="31E8D7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4,840.00 </w:t>
            </w:r>
          </w:p>
        </w:tc>
      </w:tr>
      <w:tr w:rsidR="00564AAF" w:rsidRPr="00564AAF" w14:paraId="38E61B0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070F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AF4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123ACC" w14:textId="0458A1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016658F0" w14:textId="2D64E5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EA4D6" w14:textId="0651B0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05B681AF" w14:textId="4E9E4D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16,520.00 </w:t>
            </w:r>
          </w:p>
        </w:tc>
      </w:tr>
      <w:tr w:rsidR="00564AAF" w:rsidRPr="00564AAF" w14:paraId="6B0AFE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7307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AE7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1A9786C9" w14:textId="3C0A13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421A8ECF" w14:textId="3EC67D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5611C" w14:textId="611FB7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B34B4" w14:textId="7BC577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14,403.89 </w:t>
            </w:r>
          </w:p>
        </w:tc>
      </w:tr>
      <w:tr w:rsidR="00564AAF" w:rsidRPr="00564AAF" w14:paraId="694823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2F99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D8C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47FD16" w14:textId="6B7512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7AC4DAD4" w14:textId="1F6DE2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BECCD" w14:textId="57C417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862FD" w14:textId="3726F0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93.39 </w:t>
            </w:r>
          </w:p>
        </w:tc>
      </w:tr>
      <w:tr w:rsidR="00564AAF" w:rsidRPr="00564AAF" w14:paraId="3CA685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504F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C39D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EE2E8B5" w14:textId="503D0C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2206433E" w14:textId="36B91B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E730B" w14:textId="1F862B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05ED1" w14:textId="2DD38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588.75 </w:t>
            </w:r>
          </w:p>
        </w:tc>
      </w:tr>
      <w:tr w:rsidR="00564AAF" w:rsidRPr="00564AAF" w14:paraId="1FDF9C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C0EA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B73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A0A532F" w14:textId="0457DE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69260491" w14:textId="668350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A2E5A" w14:textId="57CD1D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12051" w14:textId="3F6225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696.12 </w:t>
            </w:r>
          </w:p>
        </w:tc>
      </w:tr>
      <w:tr w:rsidR="00564AAF" w:rsidRPr="00564AAF" w14:paraId="0AD7B0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1A1B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513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5D0281" w14:textId="1E6E60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1835FD4F" w14:textId="79A38F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38FA5" w14:textId="499B69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AA5E0" w14:textId="3A8B1C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744.00 </w:t>
            </w:r>
          </w:p>
        </w:tc>
      </w:tr>
      <w:tr w:rsidR="00564AAF" w:rsidRPr="00564AAF" w14:paraId="08628BC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C21A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3F2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3F2C1256" w14:textId="0EEEE9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8C831F4" w14:textId="3187BC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126C5" w14:textId="2DA4A3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93833" w14:textId="31DE64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2,612.20 </w:t>
            </w:r>
          </w:p>
        </w:tc>
      </w:tr>
      <w:tr w:rsidR="00564AAF" w:rsidRPr="00564AAF" w14:paraId="49C2B3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97BD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05D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88900D0" w14:textId="263B0B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6AF10DA4" w14:textId="64E166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543DD" w14:textId="33EA37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955B8" w14:textId="6DD57A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448.75 </w:t>
            </w:r>
          </w:p>
        </w:tc>
      </w:tr>
      <w:tr w:rsidR="00564AAF" w:rsidRPr="00564AAF" w14:paraId="6666647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8592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0B02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E31F49" w14:textId="25A639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6134202A" w14:textId="210F30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2D3A2" w14:textId="22E179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DC8A9" w14:textId="742982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2,397.14 </w:t>
            </w:r>
          </w:p>
        </w:tc>
      </w:tr>
      <w:tr w:rsidR="00564AAF" w:rsidRPr="00564AAF" w14:paraId="41C804D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A5CA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0C6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45EFBF" w14:textId="3E43EC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310B4D93" w14:textId="0A900F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BDC6B" w14:textId="2F7682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3AA71" w14:textId="5A5E91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3,772.50 </w:t>
            </w:r>
          </w:p>
        </w:tc>
      </w:tr>
      <w:tr w:rsidR="00564AAF" w:rsidRPr="00564AAF" w14:paraId="61CF5A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E92C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0F0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161D30" w14:textId="1AA2E7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6A7C01" w14:textId="287B21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3E35E" w14:textId="31EB51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65F0C" w14:textId="401BF5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2AFB596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0B11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7E10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5FCF09" w14:textId="54F4C5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99666DD" w14:textId="5FF5E2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4D08C" w14:textId="0BF3F8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187C3" w14:textId="4E7D3E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778.00 </w:t>
            </w:r>
          </w:p>
        </w:tc>
      </w:tr>
      <w:tr w:rsidR="00564AAF" w:rsidRPr="00564AAF" w14:paraId="031C03B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169B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2164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FE9358" w14:textId="156CC6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6744C0" w14:textId="42EC3C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552EA" w14:textId="4AE88A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ABAB1" w14:textId="4009C9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67D0CD9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7BBA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6E1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4BB379B" w14:textId="288A83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0D5105C9" w14:textId="421EE1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7A6A4" w14:textId="5B0D88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0CB60" w14:textId="065857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42.39 </w:t>
            </w:r>
          </w:p>
        </w:tc>
      </w:tr>
      <w:tr w:rsidR="00564AAF" w:rsidRPr="00564AAF" w14:paraId="7650696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C37E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88F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9BB622" w14:textId="0FA753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2BA72699" w14:textId="5D209F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072F4" w14:textId="431231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6DD65" w14:textId="7E99DF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494.75 </w:t>
            </w:r>
          </w:p>
        </w:tc>
      </w:tr>
      <w:tr w:rsidR="00564AAF" w:rsidRPr="00564AAF" w14:paraId="491E00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9C22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961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F9EF89E" w14:textId="39C729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60B474AD" w14:textId="104A0F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D024B" w14:textId="48F9F9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DAADE" w14:textId="2A6523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4,211.32 </w:t>
            </w:r>
          </w:p>
        </w:tc>
      </w:tr>
      <w:tr w:rsidR="00564AAF" w:rsidRPr="00564AAF" w14:paraId="347D7D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5B9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ECD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E9D6416" w14:textId="1D7F17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715849F" w14:textId="3C90BE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D9F6D" w14:textId="10217E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A065F" w14:textId="3DED37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0,677.34 </w:t>
            </w:r>
          </w:p>
        </w:tc>
      </w:tr>
      <w:tr w:rsidR="00564AAF" w:rsidRPr="00564AAF" w14:paraId="0DF4BCC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8379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A64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663E032C" w14:textId="531680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40CA12C" w14:textId="705517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00E4C" w14:textId="5F0C4B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13015" w14:textId="517DE8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r>
      <w:tr w:rsidR="00564AAF" w:rsidRPr="00564AAF" w14:paraId="6FF1B63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AD52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F9E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4FD4EA2" w14:textId="54AAEC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04BE6114" w14:textId="47BC8E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EEB49" w14:textId="1C6ED6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69B51563" w14:textId="00D944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84,179.30 </w:t>
            </w:r>
          </w:p>
        </w:tc>
      </w:tr>
      <w:tr w:rsidR="00564AAF" w:rsidRPr="00564AAF" w14:paraId="20C5BA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7FC6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BAE1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1CE2E062" w14:textId="4FC7E9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46C6C746" w14:textId="00B3CA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7A0B2" w14:textId="1887D2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CA574" w14:textId="77C76B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8,868.77 </w:t>
            </w:r>
          </w:p>
        </w:tc>
      </w:tr>
      <w:tr w:rsidR="00564AAF" w:rsidRPr="00564AAF" w14:paraId="7E68D79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7E1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D3D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62597A2" w14:textId="266771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B36E8E2" w14:textId="665264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1076F" w14:textId="2B6CC3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7054B" w14:textId="2AC1AF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r>
      <w:tr w:rsidR="00564AAF" w:rsidRPr="00564AAF" w14:paraId="58A328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35A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E05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642C619" w14:textId="47BD20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B68161" w14:textId="0B4807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E26FB" w14:textId="6DB18B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A1C42" w14:textId="6E2025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0,000.00 </w:t>
            </w:r>
          </w:p>
        </w:tc>
      </w:tr>
      <w:tr w:rsidR="00564AAF" w:rsidRPr="00564AAF" w14:paraId="37D0D5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4D67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549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C4A805A" w14:textId="19E4BA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212AA203" w14:textId="7A2FEF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61218" w14:textId="669D1C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7412E16" w14:textId="191FC0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1,470.00 </w:t>
            </w:r>
          </w:p>
        </w:tc>
      </w:tr>
      <w:tr w:rsidR="00564AAF" w:rsidRPr="00564AAF" w14:paraId="321C0FF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9F86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C1F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63B8A8C" w14:textId="61D2C7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53F084E" w14:textId="08651B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E8475" w14:textId="19E5FC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C5A77" w14:textId="173456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r>
      <w:tr w:rsidR="00564AAF" w:rsidRPr="00564AAF" w14:paraId="736B42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CE67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279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48E479" w14:textId="680E9A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1F71FF14" w14:textId="3360ED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36553" w14:textId="3BACD9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310CB" w14:textId="6DD1AC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6,796.75 </w:t>
            </w:r>
          </w:p>
        </w:tc>
      </w:tr>
      <w:tr w:rsidR="00564AAF" w:rsidRPr="00564AAF" w14:paraId="75DC1FD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8915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CDA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77769D" w14:textId="10E2ED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500E2792" w14:textId="115914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0F144" w14:textId="6F0688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4A6C2" w14:textId="1D70ED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632.50 </w:t>
            </w:r>
          </w:p>
        </w:tc>
      </w:tr>
      <w:tr w:rsidR="00564AAF" w:rsidRPr="00564AAF" w14:paraId="04FF08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D627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7BC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7A4290" w14:textId="28CC96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1D588E11" w14:textId="7132AD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694EF079" w14:textId="4F6CDC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C4B0B" w14:textId="340FCC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7,084.67 </w:t>
            </w:r>
          </w:p>
        </w:tc>
      </w:tr>
      <w:tr w:rsidR="00564AAF" w:rsidRPr="00564AAF" w14:paraId="1A57E11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41B2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1F5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54CDA" w14:textId="64BD20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5BC20F93" w14:textId="46F0F0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C6613" w14:textId="0C1ACB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2844C16B" w14:textId="0A73AA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91,635.50 </w:t>
            </w:r>
          </w:p>
        </w:tc>
      </w:tr>
      <w:tr w:rsidR="00564AAF" w:rsidRPr="00564AAF" w14:paraId="5D882D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2414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F6DE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D71AD8" w14:textId="7C60B5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C2D9C98" w14:textId="22568B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D6209" w14:textId="74BA90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6E5E9" w14:textId="214223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4,253.75 </w:t>
            </w:r>
          </w:p>
        </w:tc>
      </w:tr>
      <w:tr w:rsidR="00564AAF" w:rsidRPr="00564AAF" w14:paraId="2423145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CD04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E7D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788E9F6" w14:textId="5A5E93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A84431B" w14:textId="223837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F3A40" w14:textId="09BD14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163A821E" w14:textId="0517AA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4,668.14 </w:t>
            </w:r>
          </w:p>
        </w:tc>
      </w:tr>
      <w:tr w:rsidR="00564AAF" w:rsidRPr="00564AAF" w14:paraId="5EEAFC0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0B0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CA5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3CCFAA" w14:textId="037E35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0F7833A" w14:textId="229572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21314" w14:textId="6B76B3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292EC" w14:textId="11120B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1DB49DD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D2A22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66A3B2AB" w14:textId="037F1AF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91,935,509.27 </w:t>
            </w:r>
          </w:p>
        </w:tc>
        <w:tc>
          <w:tcPr>
            <w:tcW w:w="0" w:type="auto"/>
            <w:tcBorders>
              <w:top w:val="nil"/>
              <w:left w:val="nil"/>
              <w:bottom w:val="single" w:sz="4" w:space="0" w:color="000000"/>
              <w:right w:val="single" w:sz="4" w:space="0" w:color="000000"/>
            </w:tcBorders>
            <w:shd w:val="clear" w:color="A5A5A5" w:fill="A5A5A5"/>
            <w:noWrap/>
            <w:vAlign w:val="bottom"/>
            <w:hideMark/>
          </w:tcPr>
          <w:p w14:paraId="310A37BE" w14:textId="52DDA45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0943E5" w14:textId="60C12F6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7E9A29" w14:textId="64B19CC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91,935,509.27 </w:t>
            </w:r>
          </w:p>
        </w:tc>
      </w:tr>
      <w:tr w:rsidR="00564AAF" w:rsidRPr="00564AAF" w14:paraId="1644A97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750F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A88E43F" w14:textId="2A68E17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0A935A7" w14:textId="57AF8AC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7C2FAC" w14:textId="4B4F96B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3D9174" w14:textId="517511D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82,322.08 </w:t>
            </w:r>
          </w:p>
        </w:tc>
      </w:tr>
      <w:tr w:rsidR="00564AAF" w:rsidRPr="00564AAF" w14:paraId="0BC87A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5F89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DD7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0807CB23" w14:textId="764056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E08B58A" w14:textId="0214DC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92EF9" w14:textId="7E8B5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BD702" w14:textId="066170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9,949.52 </w:t>
            </w:r>
          </w:p>
        </w:tc>
      </w:tr>
      <w:tr w:rsidR="00564AAF" w:rsidRPr="00564AAF" w14:paraId="0F1B51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123F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CCAEF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202F7" w14:textId="0D873E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45189C84" w14:textId="383EED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9452D" w14:textId="5FC488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FA54B" w14:textId="6174E9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59.04 </w:t>
            </w:r>
          </w:p>
        </w:tc>
      </w:tr>
      <w:tr w:rsidR="00564AAF" w:rsidRPr="00564AAF" w14:paraId="414D0B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8BEF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3FF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C53F4F" w14:textId="566C0F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4A1A85E7" w14:textId="3A956D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FBE57" w14:textId="43D72C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5FE21" w14:textId="4921F3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1.00 </w:t>
            </w:r>
          </w:p>
        </w:tc>
      </w:tr>
      <w:tr w:rsidR="00564AAF" w:rsidRPr="00564AAF" w14:paraId="5A556CA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EBCA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944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1C518" w14:textId="4C5EF1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6C92E1EA" w14:textId="2FD404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1B0B0" w14:textId="43AB88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43252" w14:textId="380A91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62.52 </w:t>
            </w:r>
          </w:p>
        </w:tc>
      </w:tr>
      <w:tr w:rsidR="00564AAF" w:rsidRPr="00564AAF" w14:paraId="0EB95AE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63B9B"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D99633B" w14:textId="2E27BF0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9,682,745.97 </w:t>
            </w:r>
          </w:p>
        </w:tc>
        <w:tc>
          <w:tcPr>
            <w:tcW w:w="0" w:type="auto"/>
            <w:tcBorders>
              <w:top w:val="nil"/>
              <w:left w:val="nil"/>
              <w:bottom w:val="single" w:sz="4" w:space="0" w:color="000000"/>
              <w:right w:val="single" w:sz="4" w:space="0" w:color="000000"/>
            </w:tcBorders>
            <w:shd w:val="clear" w:color="D8D8D8" w:fill="D8D8D8"/>
            <w:noWrap/>
            <w:vAlign w:val="bottom"/>
            <w:hideMark/>
          </w:tcPr>
          <w:p w14:paraId="70809191" w14:textId="7B6A422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5D5E4A" w14:textId="4FBBA01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F7050B" w14:textId="427D5A3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9,682,745.97 </w:t>
            </w:r>
          </w:p>
        </w:tc>
      </w:tr>
      <w:tr w:rsidR="00564AAF" w:rsidRPr="00564AAF" w14:paraId="31756D2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2455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BBF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2442C6F" w14:textId="56C0F7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07,963.71 </w:t>
            </w:r>
          </w:p>
        </w:tc>
        <w:tc>
          <w:tcPr>
            <w:tcW w:w="0" w:type="auto"/>
            <w:tcBorders>
              <w:top w:val="nil"/>
              <w:left w:val="nil"/>
              <w:bottom w:val="single" w:sz="4" w:space="0" w:color="000000"/>
              <w:right w:val="single" w:sz="4" w:space="0" w:color="000000"/>
            </w:tcBorders>
            <w:shd w:val="clear" w:color="auto" w:fill="auto"/>
            <w:noWrap/>
            <w:vAlign w:val="bottom"/>
            <w:hideMark/>
          </w:tcPr>
          <w:p w14:paraId="5C694BBB" w14:textId="0F6928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B219F" w14:textId="75DF94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59EB0" w14:textId="0C01FB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07,963.71 </w:t>
            </w:r>
          </w:p>
        </w:tc>
      </w:tr>
      <w:tr w:rsidR="00564AAF" w:rsidRPr="00564AAF" w14:paraId="454D3C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A105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2C8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5C6F73" w14:textId="332C22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72C8439" w14:textId="343F58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98761" w14:textId="182272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B53B5" w14:textId="0BDAFD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84.40 </w:t>
            </w:r>
          </w:p>
        </w:tc>
      </w:tr>
      <w:tr w:rsidR="00564AAF" w:rsidRPr="00564AAF" w14:paraId="11D130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632E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C13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74E7BCB3" w14:textId="47BD81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793F182F" w14:textId="1F8C5B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FB857" w14:textId="218765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F9F6D" w14:textId="2956EE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1,879.32 </w:t>
            </w:r>
          </w:p>
        </w:tc>
      </w:tr>
      <w:tr w:rsidR="00564AAF" w:rsidRPr="00564AAF" w14:paraId="19C33A2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5C8F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C90C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FA768A" w14:textId="393753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45A23C9D" w14:textId="01A753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C1A83" w14:textId="7EFD29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21EBC" w14:textId="504AC2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973.52 </w:t>
            </w:r>
          </w:p>
        </w:tc>
      </w:tr>
      <w:tr w:rsidR="00564AAF" w:rsidRPr="00564AAF" w14:paraId="2E73E6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B5E0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448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0E5BCC" w14:textId="497424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19E48059" w14:textId="3356B0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C84A3" w14:textId="6A2162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944CB" w14:textId="627837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782.26 </w:t>
            </w:r>
          </w:p>
        </w:tc>
      </w:tr>
      <w:tr w:rsidR="00564AAF" w:rsidRPr="00564AAF" w14:paraId="6C5BA0A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F772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9D5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28BA2D" w14:textId="72BCEA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12,380.24 </w:t>
            </w:r>
          </w:p>
        </w:tc>
        <w:tc>
          <w:tcPr>
            <w:tcW w:w="0" w:type="auto"/>
            <w:tcBorders>
              <w:top w:val="nil"/>
              <w:left w:val="nil"/>
              <w:bottom w:val="single" w:sz="4" w:space="0" w:color="000000"/>
              <w:right w:val="single" w:sz="4" w:space="0" w:color="000000"/>
            </w:tcBorders>
            <w:shd w:val="clear" w:color="auto" w:fill="auto"/>
            <w:noWrap/>
            <w:vAlign w:val="bottom"/>
            <w:hideMark/>
          </w:tcPr>
          <w:p w14:paraId="4C7B03AC" w14:textId="4CFF4D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8C796" w14:textId="46C011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D97C3" w14:textId="44F332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12,380.24 </w:t>
            </w:r>
          </w:p>
        </w:tc>
      </w:tr>
      <w:tr w:rsidR="00564AAF" w:rsidRPr="00564AAF" w14:paraId="2151F63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F1BC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99D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3B5D05" w14:textId="70C167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0B6C41D7" w14:textId="77E086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69159" w14:textId="5C223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2DEAC" w14:textId="4FEA5A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09,493.76 </w:t>
            </w:r>
          </w:p>
        </w:tc>
      </w:tr>
      <w:tr w:rsidR="00564AAF" w:rsidRPr="00564AAF" w14:paraId="3E83BA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0318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866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0B7440DF" w14:textId="229EDC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05E964A3" w14:textId="3A83DD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6687A" w14:textId="2BA8D8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2F10E" w14:textId="7BAD08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1.00 </w:t>
            </w:r>
          </w:p>
        </w:tc>
      </w:tr>
      <w:tr w:rsidR="00564AAF" w:rsidRPr="00564AAF" w14:paraId="1DC7EBF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3A90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95F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C2E45B" w14:textId="19DFF7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7BF449C" w14:textId="58B96F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7EE6F" w14:textId="7FA71A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30964" w14:textId="77461E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76 </w:t>
            </w:r>
          </w:p>
        </w:tc>
      </w:tr>
      <w:tr w:rsidR="00564AAF" w:rsidRPr="00564AAF" w14:paraId="29145A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3E54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FB5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E02E2" w14:textId="0D1F58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68117E3A" w14:textId="4CF671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46704" w14:textId="372CA0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0C62A" w14:textId="4FE332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7,551.36 </w:t>
            </w:r>
          </w:p>
        </w:tc>
      </w:tr>
      <w:tr w:rsidR="00564AAF" w:rsidRPr="00564AAF" w14:paraId="7CAFB2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2C21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C0E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96DAD0" w14:textId="724279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7355421D" w14:textId="1092C2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64999" w14:textId="1A10B1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23E2F" w14:textId="67B8CF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41,009.00 </w:t>
            </w:r>
          </w:p>
        </w:tc>
      </w:tr>
      <w:tr w:rsidR="00564AAF" w:rsidRPr="00564AAF" w14:paraId="3996685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D934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72EB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F7A699" w14:textId="354A35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200.00 </w:t>
            </w:r>
          </w:p>
        </w:tc>
        <w:tc>
          <w:tcPr>
            <w:tcW w:w="0" w:type="auto"/>
            <w:tcBorders>
              <w:top w:val="nil"/>
              <w:left w:val="nil"/>
              <w:bottom w:val="single" w:sz="4" w:space="0" w:color="000000"/>
              <w:right w:val="single" w:sz="4" w:space="0" w:color="000000"/>
            </w:tcBorders>
            <w:shd w:val="clear" w:color="auto" w:fill="auto"/>
            <w:noWrap/>
            <w:vAlign w:val="bottom"/>
            <w:hideMark/>
          </w:tcPr>
          <w:p w14:paraId="21BF3B69" w14:textId="128376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7007D" w14:textId="66C867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A90FA" w14:textId="581684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200.00 </w:t>
            </w:r>
          </w:p>
        </w:tc>
      </w:tr>
      <w:tr w:rsidR="00564AAF" w:rsidRPr="00564AAF" w14:paraId="6C6770C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E4A4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4F3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366E3B97" w14:textId="52B472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3DF0D2B1" w14:textId="1EB8EB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FAB0A" w14:textId="45E3B9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17732" w14:textId="411E8F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95,216.82 </w:t>
            </w:r>
          </w:p>
        </w:tc>
      </w:tr>
      <w:tr w:rsidR="00564AAF" w:rsidRPr="00564AAF" w14:paraId="26448C2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FAA6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875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5137D2" w14:textId="35D954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43D730CE" w14:textId="4EAB2C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82D8C" w14:textId="6A03B5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81E1C" w14:textId="4D81DA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84.40 </w:t>
            </w:r>
          </w:p>
        </w:tc>
      </w:tr>
      <w:tr w:rsidR="00564AAF" w:rsidRPr="00564AAF" w14:paraId="58DEA0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1CDE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5A6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5FC15B2E" w14:textId="56E035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17D3CE9A" w14:textId="3CF964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9AA16" w14:textId="70A10F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ED40E" w14:textId="6B85E1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7,190.00 </w:t>
            </w:r>
          </w:p>
        </w:tc>
      </w:tr>
      <w:tr w:rsidR="00564AAF" w:rsidRPr="00564AAF" w14:paraId="12A1D6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2754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B0D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606BCA" w14:textId="1A4EA2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0113E38D" w14:textId="1E0FFF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D506B" w14:textId="5C19BF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2FB8D" w14:textId="1142BB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6,089.00 </w:t>
            </w:r>
          </w:p>
        </w:tc>
      </w:tr>
      <w:tr w:rsidR="00564AAF" w:rsidRPr="00564AAF" w14:paraId="53F40E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B3E2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B84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7B1D8CA6" w14:textId="081756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37A9B0BE" w14:textId="023624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E4D5B" w14:textId="1DDC69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A57D9" w14:textId="6D371C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85,704.40 </w:t>
            </w:r>
          </w:p>
        </w:tc>
      </w:tr>
      <w:tr w:rsidR="00564AAF" w:rsidRPr="00564AAF" w14:paraId="30888CB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597C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CBE8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953573" w14:textId="59DC2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13306DC6" w14:textId="23A5E2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FF51C" w14:textId="25B621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B0524" w14:textId="1D7242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0,395.70 </w:t>
            </w:r>
          </w:p>
        </w:tc>
      </w:tr>
      <w:tr w:rsidR="00564AAF" w:rsidRPr="00564AAF" w14:paraId="496EAF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AEF5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DCD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E8DC39C" w14:textId="01BA67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6F95F8C8" w14:textId="39986B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60AF0" w14:textId="180234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E83D0" w14:textId="223148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85.68 </w:t>
            </w:r>
          </w:p>
        </w:tc>
      </w:tr>
      <w:tr w:rsidR="00564AAF" w:rsidRPr="00564AAF" w14:paraId="0E55FF1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E202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47B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22187" w14:textId="1411BD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5FD1687" w14:textId="6BD53A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614C2" w14:textId="564650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7168B" w14:textId="3B3DBE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6.88 </w:t>
            </w:r>
          </w:p>
        </w:tc>
      </w:tr>
      <w:tr w:rsidR="00564AAF" w:rsidRPr="00564AAF" w14:paraId="4047181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7AF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1F0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03442E" w14:textId="75C360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755B5B05" w14:textId="17A816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FC581" w14:textId="617543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8C073" w14:textId="285264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16.88 </w:t>
            </w:r>
          </w:p>
        </w:tc>
      </w:tr>
      <w:tr w:rsidR="00564AAF" w:rsidRPr="00564AAF" w14:paraId="2A3BF1E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4BC2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2A6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A943BB7" w14:textId="2D9017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73C3995E" w14:textId="084F47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FACB3" w14:textId="767015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12B1D" w14:textId="67E1E9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146.22 </w:t>
            </w:r>
          </w:p>
        </w:tc>
      </w:tr>
      <w:tr w:rsidR="00564AAF" w:rsidRPr="00564AAF" w14:paraId="4E3BE2F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BDE1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1A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61C8139C" w14:textId="1A8143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53A53AC3" w14:textId="40F162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C24AF" w14:textId="01245E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7F8E2" w14:textId="7140D7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7.00 </w:t>
            </w:r>
          </w:p>
        </w:tc>
      </w:tr>
      <w:tr w:rsidR="00564AAF" w:rsidRPr="00564AAF" w14:paraId="58AC94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042C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DB2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7F5FD3D" w14:textId="35A7CD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7300E1AD" w14:textId="3BEB3F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EA5DC" w14:textId="489B3A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D8DB7" w14:textId="3F9DF3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3,493.45 </w:t>
            </w:r>
          </w:p>
        </w:tc>
      </w:tr>
      <w:tr w:rsidR="00564AAF" w:rsidRPr="00564AAF" w14:paraId="34D360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591D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923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nta </w:t>
            </w:r>
            <w:proofErr w:type="spellStart"/>
            <w:r w:rsidRPr="00564AAF">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96DDA" w14:textId="76935B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CD7EFCF" w14:textId="6D0AF4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780BC" w14:textId="5C3C89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29067" w14:textId="2EC92E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220.00 </w:t>
            </w:r>
          </w:p>
        </w:tc>
      </w:tr>
      <w:tr w:rsidR="00564AAF" w:rsidRPr="00564AAF" w14:paraId="5E722A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51E1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F27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5A7A597" w14:textId="32BDFA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B8866D3" w14:textId="6C8E74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D85BE" w14:textId="6371C7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0A2BE" w14:textId="49711C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76 </w:t>
            </w:r>
          </w:p>
        </w:tc>
      </w:tr>
      <w:tr w:rsidR="00564AAF" w:rsidRPr="00564AAF" w14:paraId="6107107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363E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B62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51620901" w14:textId="1AFD20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9005683" w14:textId="4069D7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3AFB0" w14:textId="6D78E2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7D371" w14:textId="388522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5,558.53 </w:t>
            </w:r>
          </w:p>
        </w:tc>
      </w:tr>
      <w:tr w:rsidR="00564AAF" w:rsidRPr="00564AAF" w14:paraId="2E8604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F756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7D7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8C2401C" w14:textId="4DA7C3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8,269.64 </w:t>
            </w:r>
          </w:p>
        </w:tc>
        <w:tc>
          <w:tcPr>
            <w:tcW w:w="0" w:type="auto"/>
            <w:tcBorders>
              <w:top w:val="nil"/>
              <w:left w:val="nil"/>
              <w:bottom w:val="single" w:sz="4" w:space="0" w:color="000000"/>
              <w:right w:val="single" w:sz="4" w:space="0" w:color="000000"/>
            </w:tcBorders>
            <w:shd w:val="clear" w:color="auto" w:fill="auto"/>
            <w:noWrap/>
            <w:vAlign w:val="bottom"/>
            <w:hideMark/>
          </w:tcPr>
          <w:p w14:paraId="5F225CCB" w14:textId="24679E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EC3CB" w14:textId="102F14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A19BE" w14:textId="37EB8C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8,269.64 </w:t>
            </w:r>
          </w:p>
        </w:tc>
      </w:tr>
      <w:tr w:rsidR="00564AAF" w:rsidRPr="00564AAF" w14:paraId="2F8C30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312D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607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6CA56D" w14:textId="4B6272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E132D06" w14:textId="4DBB7D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324A2" w14:textId="16A8E8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13272" w14:textId="52BD68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6.88 </w:t>
            </w:r>
          </w:p>
        </w:tc>
      </w:tr>
      <w:tr w:rsidR="00564AAF" w:rsidRPr="00564AAF" w14:paraId="47209F0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F25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D2D0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01144B92" w14:textId="138F62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525,418.40 </w:t>
            </w:r>
          </w:p>
        </w:tc>
        <w:tc>
          <w:tcPr>
            <w:tcW w:w="0" w:type="auto"/>
            <w:tcBorders>
              <w:top w:val="nil"/>
              <w:left w:val="nil"/>
              <w:bottom w:val="single" w:sz="4" w:space="0" w:color="000000"/>
              <w:right w:val="single" w:sz="4" w:space="0" w:color="000000"/>
            </w:tcBorders>
            <w:shd w:val="clear" w:color="auto" w:fill="auto"/>
            <w:noWrap/>
            <w:vAlign w:val="bottom"/>
            <w:hideMark/>
          </w:tcPr>
          <w:p w14:paraId="02A3C91B" w14:textId="1ECAE3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6B29A" w14:textId="6F458A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EA036" w14:textId="43859F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525,418.40 </w:t>
            </w:r>
          </w:p>
        </w:tc>
      </w:tr>
      <w:tr w:rsidR="00564AAF" w:rsidRPr="00564AAF" w14:paraId="1F2F0446"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1B1D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0F90B7AA" w14:textId="08F2B1F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3,037,4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3DE2A277" w14:textId="16188F9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7F816D" w14:textId="77C0564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951667" w14:textId="2D45F73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3,037,452.75 </w:t>
            </w:r>
          </w:p>
        </w:tc>
      </w:tr>
      <w:tr w:rsidR="00564AAF" w:rsidRPr="00564AAF" w14:paraId="6CC0F2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3A4C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46A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5BB7B41" w14:textId="1262B2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047413BB" w14:textId="68168D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5995D" w14:textId="456271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979F9" w14:textId="4AD5C8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81,224.12 </w:t>
            </w:r>
          </w:p>
        </w:tc>
      </w:tr>
      <w:tr w:rsidR="00564AAF" w:rsidRPr="00564AAF" w14:paraId="7A87A1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76EB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001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6C653D9" w14:textId="512621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618BA823" w14:textId="12DF71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E2DAB" w14:textId="562C1F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AC2A1" w14:textId="475C81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79,936.81 </w:t>
            </w:r>
          </w:p>
        </w:tc>
      </w:tr>
      <w:tr w:rsidR="00564AAF" w:rsidRPr="00564AAF" w14:paraId="76B308B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93E3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41D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D2B0E3" w14:textId="78663A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FD8B460" w14:textId="2128DA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CC4C1" w14:textId="2F5C40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4FFF3" w14:textId="4E71D1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4,760.66 </w:t>
            </w:r>
          </w:p>
        </w:tc>
      </w:tr>
      <w:tr w:rsidR="00564AAF" w:rsidRPr="00564AAF" w14:paraId="423C3C6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1CD9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8D8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033746A" w14:textId="7B4D51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7105BD6D" w14:textId="19F0CB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10446" w14:textId="4900B6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DA6B4" w14:textId="5A32DB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4,777.66 </w:t>
            </w:r>
          </w:p>
        </w:tc>
      </w:tr>
      <w:tr w:rsidR="00564AAF" w:rsidRPr="00564AAF" w14:paraId="33947E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6390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578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Benito </w:t>
            </w:r>
            <w:proofErr w:type="spellStart"/>
            <w:r w:rsidRPr="00564AAF">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E458B" w14:textId="39A271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64DEA69B" w14:textId="4D6E34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A8297" w14:textId="66E530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0C57A" w14:textId="0D7602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17,122.54 </w:t>
            </w:r>
          </w:p>
        </w:tc>
      </w:tr>
      <w:tr w:rsidR="00564AAF" w:rsidRPr="00564AAF" w14:paraId="08703F3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8007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7E4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C0C80D7" w14:textId="745640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56B7703A" w14:textId="1BA22D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93CC8" w14:textId="247C27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DAB16" w14:textId="4AD692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9,172.06 </w:t>
            </w:r>
          </w:p>
        </w:tc>
      </w:tr>
      <w:tr w:rsidR="00564AAF" w:rsidRPr="00564AAF" w14:paraId="63B643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62E2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523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7ADCDC" w14:textId="22DCE4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1277CC9A" w14:textId="7FDE82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0D9E8" w14:textId="0A8A92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46854" w14:textId="449B20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2,101.16 </w:t>
            </w:r>
          </w:p>
        </w:tc>
      </w:tr>
      <w:tr w:rsidR="00564AAF" w:rsidRPr="00564AAF" w14:paraId="734DA6C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955B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B72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8A4A96" w14:textId="70BF83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E5C0EC6" w14:textId="3ED032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F70D5" w14:textId="28F6AC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8A758" w14:textId="7489E3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077.36 </w:t>
            </w:r>
          </w:p>
        </w:tc>
      </w:tr>
      <w:tr w:rsidR="00564AAF" w:rsidRPr="00564AAF" w14:paraId="231734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3BD3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EC55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648233" w14:textId="2F91CB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0,902.96 </w:t>
            </w:r>
          </w:p>
        </w:tc>
        <w:tc>
          <w:tcPr>
            <w:tcW w:w="0" w:type="auto"/>
            <w:tcBorders>
              <w:top w:val="nil"/>
              <w:left w:val="nil"/>
              <w:bottom w:val="single" w:sz="4" w:space="0" w:color="000000"/>
              <w:right w:val="single" w:sz="4" w:space="0" w:color="000000"/>
            </w:tcBorders>
            <w:shd w:val="clear" w:color="auto" w:fill="auto"/>
            <w:noWrap/>
            <w:vAlign w:val="bottom"/>
            <w:hideMark/>
          </w:tcPr>
          <w:p w14:paraId="2FE3CD59" w14:textId="312ED9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99B9C" w14:textId="714AE3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38611" w14:textId="150259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0,902.96 </w:t>
            </w:r>
          </w:p>
        </w:tc>
      </w:tr>
      <w:tr w:rsidR="00564AAF" w:rsidRPr="00564AAF" w14:paraId="1C0C0C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FD9D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494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3A87195" w14:textId="1AC492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501A5EEF" w14:textId="16760C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8CFB1" w14:textId="3392ED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47D1D" w14:textId="1D0AE2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3,704.66 </w:t>
            </w:r>
          </w:p>
        </w:tc>
      </w:tr>
      <w:tr w:rsidR="00564AAF" w:rsidRPr="00564AAF" w14:paraId="38E2E90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01FB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C949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5ADC6D6" w14:textId="103837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26B1F95A" w14:textId="504B33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7C40B" w14:textId="2A370B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8A55F" w14:textId="51894D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1,449.56 </w:t>
            </w:r>
          </w:p>
        </w:tc>
      </w:tr>
      <w:tr w:rsidR="00564AAF" w:rsidRPr="00564AAF" w14:paraId="0AEF9B3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177A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7DC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372954" w14:textId="11E42E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28395A14" w14:textId="00F560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16D95" w14:textId="7A364E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5CF6F" w14:textId="71EBDC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7,448.42 </w:t>
            </w:r>
          </w:p>
        </w:tc>
      </w:tr>
      <w:tr w:rsidR="00564AAF" w:rsidRPr="00564AAF" w14:paraId="6259983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3455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897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6D108" w14:textId="6FD8D9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4A9DC7EB" w14:textId="782066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B5C10" w14:textId="2AAB99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7958D" w14:textId="458A80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26.66 </w:t>
            </w:r>
          </w:p>
        </w:tc>
      </w:tr>
      <w:tr w:rsidR="00564AAF" w:rsidRPr="00564AAF" w14:paraId="0B2400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2A23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534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4C3CFF" w14:textId="1C4032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57CCAE65" w14:textId="6CAC5D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B3587" w14:textId="3187C5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157E7" w14:textId="24ED4E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8,775.86 </w:t>
            </w:r>
          </w:p>
        </w:tc>
      </w:tr>
      <w:tr w:rsidR="00564AAF" w:rsidRPr="00564AAF" w14:paraId="3A29004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1CE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67B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6BCDFC" w14:textId="695C5A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6BCA06B9" w14:textId="0F53C1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0E0AB" w14:textId="59F983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7C488" w14:textId="35CF7A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1,260.66 </w:t>
            </w:r>
          </w:p>
        </w:tc>
      </w:tr>
      <w:tr w:rsidR="00564AAF" w:rsidRPr="00564AAF" w14:paraId="60D2C2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D136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E9F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1B86A682" w14:textId="60D096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17AE8519" w14:textId="610908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4C895" w14:textId="76B2A8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FADF6" w14:textId="029CEC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2,251.04 </w:t>
            </w:r>
          </w:p>
        </w:tc>
      </w:tr>
      <w:tr w:rsidR="00564AAF" w:rsidRPr="00564AAF" w14:paraId="17D3AC2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EDD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7871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28979B90" w14:textId="093B1D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5B379AFC" w14:textId="6D0FCD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18DCF" w14:textId="4935F3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A3D5B" w14:textId="4BAA7B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73,009.66 </w:t>
            </w:r>
          </w:p>
        </w:tc>
      </w:tr>
      <w:tr w:rsidR="00564AAF" w:rsidRPr="00564AAF" w14:paraId="59C86DD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FF2A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D3A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E168D0A" w14:textId="1A10F5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322D9120" w14:textId="57D395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53FF6" w14:textId="5BE0C5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370D9" w14:textId="342A74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8,351.66 </w:t>
            </w:r>
          </w:p>
        </w:tc>
      </w:tr>
      <w:tr w:rsidR="00564AAF" w:rsidRPr="00564AAF" w14:paraId="07D508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AB6B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023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465FCA" w14:textId="330FBD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4CD5B21B" w14:textId="0BBE63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E9AF6" w14:textId="616117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BB172" w14:textId="4B6987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5,337.88 </w:t>
            </w:r>
          </w:p>
        </w:tc>
      </w:tr>
      <w:tr w:rsidR="00564AAF" w:rsidRPr="00564AAF" w14:paraId="6E43F9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267F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A50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146C7" w14:textId="361747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7B052F69" w14:textId="2B176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8B75F" w14:textId="36C8A5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F8477" w14:textId="3368D2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301.78 </w:t>
            </w:r>
          </w:p>
        </w:tc>
      </w:tr>
      <w:tr w:rsidR="00564AAF" w:rsidRPr="00564AAF" w14:paraId="5B6F46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17F8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75B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93F32D" w14:textId="4AAAA7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0CE4F991" w14:textId="1C9AF7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6D8A9" w14:textId="7CEA90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2B2F3" w14:textId="2F1AB5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1,401.58 </w:t>
            </w:r>
          </w:p>
        </w:tc>
      </w:tr>
      <w:tr w:rsidR="00564AAF" w:rsidRPr="00564AAF" w14:paraId="11C980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2AAE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24D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0238D16F" w14:textId="098433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8C7475F" w14:textId="484986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9DC41" w14:textId="295399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3AB2A" w14:textId="32BFA5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2,339.30 </w:t>
            </w:r>
          </w:p>
        </w:tc>
      </w:tr>
      <w:tr w:rsidR="00564AAF" w:rsidRPr="00564AAF" w14:paraId="6781E9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1E23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07E2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7653355" w14:textId="5EBC13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06EF316" w14:textId="1E3092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0571A" w14:textId="3A4CDD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A5E8D" w14:textId="0CA72D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449.16 </w:t>
            </w:r>
          </w:p>
        </w:tc>
      </w:tr>
      <w:tr w:rsidR="00564AAF" w:rsidRPr="00564AAF" w14:paraId="3FDF97D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5C27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C91C1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AE5C88" w14:textId="3ABCAD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1220A96C" w14:textId="03D988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049D0" w14:textId="03C76D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C5F2B" w14:textId="0E6E46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9,573.66 </w:t>
            </w:r>
          </w:p>
        </w:tc>
      </w:tr>
      <w:tr w:rsidR="00564AAF" w:rsidRPr="00564AAF" w14:paraId="32C7CB7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0A29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B51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2180ED7F" w14:textId="7BA313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6A23E2ED" w14:textId="71F727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57B01" w14:textId="3948C2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CDE8F" w14:textId="715345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3,329.86 </w:t>
            </w:r>
          </w:p>
        </w:tc>
      </w:tr>
      <w:tr w:rsidR="00564AAF" w:rsidRPr="00564AAF" w14:paraId="05A50B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5B1A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D45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32325C63" w14:textId="06804F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510F08D9" w14:textId="3F7222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3403A" w14:textId="2825B5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3D147" w14:textId="77A4FE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4,434.66 </w:t>
            </w:r>
          </w:p>
        </w:tc>
      </w:tr>
      <w:tr w:rsidR="00564AAF" w:rsidRPr="00564AAF" w14:paraId="116102A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ABB4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EA22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9071F6" w14:textId="7821F1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3770CD80" w14:textId="4F98A0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866E3" w14:textId="30CF3F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005ED" w14:textId="51C9EA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9,996.66 </w:t>
            </w:r>
          </w:p>
        </w:tc>
      </w:tr>
      <w:tr w:rsidR="00564AAF" w:rsidRPr="00564AAF" w14:paraId="122C89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0383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A0E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FC18ACB" w14:textId="5BEAEB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2EF64B1D" w14:textId="24A3DA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C684F" w14:textId="7F7665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A7132" w14:textId="495295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1,904.54 </w:t>
            </w:r>
          </w:p>
        </w:tc>
      </w:tr>
      <w:tr w:rsidR="00564AAF" w:rsidRPr="00564AAF" w14:paraId="0AC1A6D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4B26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DCB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23D947EF" w14:textId="1D0D04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1A95E95" w14:textId="6C8DEF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E7443" w14:textId="4022AF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F0B08" w14:textId="5805D2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22.76 </w:t>
            </w:r>
          </w:p>
        </w:tc>
      </w:tr>
      <w:tr w:rsidR="00564AAF" w:rsidRPr="00564AAF" w14:paraId="3D42FE4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A3C3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476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84A3E08" w14:textId="403682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033ABA9C" w14:textId="13BFE3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5B641" w14:textId="7E1B74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DD5AC" w14:textId="5359BB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8,343.70 </w:t>
            </w:r>
          </w:p>
        </w:tc>
      </w:tr>
      <w:tr w:rsidR="00564AAF" w:rsidRPr="00564AAF" w14:paraId="2B121C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2FA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E57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88F838B" w14:textId="16A37D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04B626D8" w14:textId="286F84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CDA8C" w14:textId="4D3E2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921E6" w14:textId="2CB8DE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2,555.46 </w:t>
            </w:r>
          </w:p>
        </w:tc>
      </w:tr>
      <w:tr w:rsidR="00564AAF" w:rsidRPr="00564AAF" w14:paraId="1FAD183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4EEB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62EC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75D7BE9" w14:textId="5548AF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78675788" w14:textId="2FAEDA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5FDF5" w14:textId="2E6089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C7C18" w14:textId="0387CB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873.66 </w:t>
            </w:r>
          </w:p>
        </w:tc>
      </w:tr>
      <w:tr w:rsidR="00564AAF" w:rsidRPr="00564AAF" w14:paraId="1D5DBA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5C2E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2ED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B9F392B" w14:textId="0F93C9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660F2FA" w14:textId="2F9659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617D2" w14:textId="0FEB44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C9334" w14:textId="441B22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9,875.66 </w:t>
            </w:r>
          </w:p>
        </w:tc>
      </w:tr>
      <w:tr w:rsidR="00564AAF" w:rsidRPr="00564AAF" w14:paraId="22FAA4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CFF1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2D7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9040AEC" w14:textId="7F4050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B240B07" w14:textId="776228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7D8CC" w14:textId="396781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4C800" w14:textId="516001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9,068.54 </w:t>
            </w:r>
          </w:p>
        </w:tc>
      </w:tr>
      <w:tr w:rsidR="00564AAF" w:rsidRPr="00564AAF" w14:paraId="2CCBC33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3ABB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F60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803F4DE" w14:textId="434A86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AD5C15D" w14:textId="050B29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7E905" w14:textId="72C763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355A9" w14:textId="7293F8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8,351.66 </w:t>
            </w:r>
          </w:p>
        </w:tc>
      </w:tr>
      <w:tr w:rsidR="00564AAF" w:rsidRPr="00564AAF" w14:paraId="462532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CE32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254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21292D1" w14:textId="04A51F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3D971612" w14:textId="60B1BC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68894" w14:textId="78FF17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28004" w14:textId="0B8C61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06,509.52 </w:t>
            </w:r>
          </w:p>
        </w:tc>
      </w:tr>
      <w:tr w:rsidR="00564AAF" w:rsidRPr="00564AAF" w14:paraId="49EEC0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41E0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107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0085803" w14:textId="7F8681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6B254035" w14:textId="32B770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D1849" w14:textId="52DF5F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952B4" w14:textId="508E6D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449.16 </w:t>
            </w:r>
          </w:p>
        </w:tc>
      </w:tr>
      <w:tr w:rsidR="00564AAF" w:rsidRPr="00564AAF" w14:paraId="4C05F6A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166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3B1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EFBAF" w14:textId="26ED0B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079A2100" w14:textId="4E3E33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0A7DC" w14:textId="0210C2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478DE" w14:textId="22C843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5,480.04 </w:t>
            </w:r>
          </w:p>
        </w:tc>
      </w:tr>
      <w:tr w:rsidR="00564AAF" w:rsidRPr="00564AAF" w14:paraId="5EE0131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4B8F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AC7BF94" w14:textId="072401F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788,928.84 </w:t>
            </w:r>
          </w:p>
        </w:tc>
        <w:tc>
          <w:tcPr>
            <w:tcW w:w="0" w:type="auto"/>
            <w:tcBorders>
              <w:top w:val="nil"/>
              <w:left w:val="nil"/>
              <w:bottom w:val="single" w:sz="4" w:space="0" w:color="000000"/>
              <w:right w:val="single" w:sz="4" w:space="0" w:color="000000"/>
            </w:tcBorders>
            <w:shd w:val="clear" w:color="D8D8D8" w:fill="D8D8D8"/>
            <w:noWrap/>
            <w:vAlign w:val="bottom"/>
            <w:hideMark/>
          </w:tcPr>
          <w:p w14:paraId="6C0D7C49" w14:textId="2E15A69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65EF75" w14:textId="394A125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A04DEB" w14:textId="68A3E29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788,928.84 </w:t>
            </w:r>
          </w:p>
        </w:tc>
      </w:tr>
      <w:tr w:rsidR="00564AAF" w:rsidRPr="00564AAF" w14:paraId="1405BD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9C8D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A34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3EAFB0C9" w14:textId="35163F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751DF080" w14:textId="693583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04468" w14:textId="51BB8D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CFE74" w14:textId="01936D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177,847.26 </w:t>
            </w:r>
          </w:p>
        </w:tc>
      </w:tr>
      <w:tr w:rsidR="00564AAF" w:rsidRPr="00564AAF" w14:paraId="2D2261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4C12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215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r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7F119C" w14:textId="7C618F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D3662A" w14:textId="6E1312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32098" w14:textId="6060F5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617B2" w14:textId="0DAA93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0,000.00 </w:t>
            </w:r>
          </w:p>
        </w:tc>
      </w:tr>
      <w:tr w:rsidR="00564AAF" w:rsidRPr="00564AAF" w14:paraId="5B9853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608B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8E5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378FF1" w14:textId="53D555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0199EC31" w14:textId="771BFD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6CCE6" w14:textId="680CA9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F56C4" w14:textId="355AEC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036.10 </w:t>
            </w:r>
          </w:p>
        </w:tc>
      </w:tr>
      <w:tr w:rsidR="00564AAF" w:rsidRPr="00564AAF" w14:paraId="2AC85E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0B79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111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722874CD" w14:textId="5ECB37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5CAEB" w14:textId="6210DD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66953" w14:textId="5F495B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415B" w14:textId="2ECFF0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0,000.00 </w:t>
            </w:r>
          </w:p>
        </w:tc>
      </w:tr>
      <w:tr w:rsidR="00564AAF" w:rsidRPr="00564AAF" w14:paraId="6DC873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2136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F785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3388693D" w14:textId="3AE5F2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133A1584" w14:textId="5E0AC9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81FF4" w14:textId="6DD5B6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E938D" w14:textId="0CD05C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107.48 </w:t>
            </w:r>
          </w:p>
        </w:tc>
      </w:tr>
      <w:tr w:rsidR="00564AAF" w:rsidRPr="00564AAF" w14:paraId="67ADE9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B50D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957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8235FE" w14:textId="5FCE9A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1,280.00 </w:t>
            </w:r>
          </w:p>
        </w:tc>
        <w:tc>
          <w:tcPr>
            <w:tcW w:w="0" w:type="auto"/>
            <w:tcBorders>
              <w:top w:val="nil"/>
              <w:left w:val="nil"/>
              <w:bottom w:val="single" w:sz="4" w:space="0" w:color="000000"/>
              <w:right w:val="single" w:sz="4" w:space="0" w:color="000000"/>
            </w:tcBorders>
            <w:shd w:val="clear" w:color="auto" w:fill="auto"/>
            <w:noWrap/>
            <w:vAlign w:val="bottom"/>
            <w:hideMark/>
          </w:tcPr>
          <w:p w14:paraId="795E07BE" w14:textId="43F125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C0640" w14:textId="5544BD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89367" w14:textId="373E93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1,280.00 </w:t>
            </w:r>
          </w:p>
        </w:tc>
      </w:tr>
      <w:tr w:rsidR="00564AAF" w:rsidRPr="00564AAF" w14:paraId="69F0032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66F6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D33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upax</w:t>
            </w:r>
            <w:proofErr w:type="spellEnd"/>
            <w:r w:rsidRPr="00564AAF">
              <w:rPr>
                <w:rFonts w:ascii="Arial Narrow" w:eastAsia="Times New Roman" w:hAnsi="Arial Narrow"/>
                <w:i/>
                <w:i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3D5D5BE5" w14:textId="3E0EE1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419B2966" w14:textId="41465D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FF349" w14:textId="125E26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5316E" w14:textId="403EEC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224.00 </w:t>
            </w:r>
          </w:p>
        </w:tc>
      </w:tr>
      <w:tr w:rsidR="00564AAF" w:rsidRPr="00564AAF" w14:paraId="0E9F1B7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6F31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7E0F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upax</w:t>
            </w:r>
            <w:proofErr w:type="spellEnd"/>
            <w:r w:rsidRPr="00564AAF">
              <w:rPr>
                <w:rFonts w:ascii="Arial Narrow" w:eastAsia="Times New Roman" w:hAnsi="Arial Narrow"/>
                <w:i/>
                <w:iCs/>
                <w:color w:val="000000"/>
                <w:sz w:val="20"/>
                <w:szCs w:val="20"/>
              </w:rPr>
              <w:t xml:space="preserve"> del Sur</w:t>
            </w:r>
          </w:p>
        </w:tc>
        <w:tc>
          <w:tcPr>
            <w:tcW w:w="0" w:type="auto"/>
            <w:tcBorders>
              <w:top w:val="nil"/>
              <w:left w:val="nil"/>
              <w:bottom w:val="single" w:sz="4" w:space="0" w:color="000000"/>
              <w:right w:val="single" w:sz="4" w:space="0" w:color="000000"/>
            </w:tcBorders>
            <w:shd w:val="clear" w:color="auto" w:fill="auto"/>
            <w:noWrap/>
            <w:vAlign w:val="bottom"/>
            <w:hideMark/>
          </w:tcPr>
          <w:p w14:paraId="5D9D4A80" w14:textId="78B508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763FFF3E" w14:textId="20D780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FE4AA" w14:textId="094319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3FA0B" w14:textId="0CCA1C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120.00 </w:t>
            </w:r>
          </w:p>
        </w:tc>
      </w:tr>
      <w:tr w:rsidR="00564AAF" w:rsidRPr="00564AAF" w14:paraId="37325F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E0E4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7B1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4F481288" w14:textId="0AE73F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6,314.00 </w:t>
            </w:r>
          </w:p>
        </w:tc>
        <w:tc>
          <w:tcPr>
            <w:tcW w:w="0" w:type="auto"/>
            <w:tcBorders>
              <w:top w:val="nil"/>
              <w:left w:val="nil"/>
              <w:bottom w:val="single" w:sz="4" w:space="0" w:color="000000"/>
              <w:right w:val="single" w:sz="4" w:space="0" w:color="000000"/>
            </w:tcBorders>
            <w:shd w:val="clear" w:color="auto" w:fill="auto"/>
            <w:noWrap/>
            <w:vAlign w:val="bottom"/>
            <w:hideMark/>
          </w:tcPr>
          <w:p w14:paraId="1AFBD848" w14:textId="045385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4F2B6" w14:textId="7C8088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FFE91" w14:textId="79E09F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6,314.00 </w:t>
            </w:r>
          </w:p>
        </w:tc>
      </w:tr>
      <w:tr w:rsidR="00564AAF" w:rsidRPr="00564AAF" w14:paraId="2B18AAE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94369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AFE22A2" w14:textId="6FAF48B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72835F0A" w14:textId="7398326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E1F9B2" w14:textId="681E4F5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34ED44" w14:textId="3407B3F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244,059.63 </w:t>
            </w:r>
          </w:p>
        </w:tc>
      </w:tr>
      <w:tr w:rsidR="00564AAF" w:rsidRPr="00564AAF" w14:paraId="4872095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266A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991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LGU </w:t>
            </w:r>
            <w:proofErr w:type="spellStart"/>
            <w:r w:rsidRPr="00564AAF">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A4940" w14:textId="69AFB8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5948DA70" w14:textId="13BE5A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0F1BF" w14:textId="2932FB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71E47" w14:textId="3FC8EC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19,253.56 </w:t>
            </w:r>
          </w:p>
        </w:tc>
      </w:tr>
      <w:tr w:rsidR="00564AAF" w:rsidRPr="00564AAF" w14:paraId="06D158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C3BD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FC7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glip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535AB" w14:textId="14D097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8B590" w14:textId="59ACE9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A4A5A" w14:textId="6C3967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32DE5" w14:textId="546E17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000.00 </w:t>
            </w:r>
          </w:p>
        </w:tc>
      </w:tr>
      <w:tr w:rsidR="00564AAF" w:rsidRPr="00564AAF" w14:paraId="460C27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EE17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D1F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10CB1F" w14:textId="0AEB5D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224D47B2" w14:textId="5C6119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42C91" w14:textId="775DD0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E734B" w14:textId="11A0A0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3,782.90 </w:t>
            </w:r>
          </w:p>
        </w:tc>
      </w:tr>
      <w:tr w:rsidR="00564AAF" w:rsidRPr="00564AAF" w14:paraId="70D044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6FF1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54C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46C1B2" w14:textId="0418BD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1881A8E7" w14:textId="50F89F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95439" w14:textId="539345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0F249" w14:textId="7A131E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7,948.00 </w:t>
            </w:r>
          </w:p>
        </w:tc>
      </w:tr>
      <w:tr w:rsidR="00564AAF" w:rsidRPr="00564AAF" w14:paraId="639CFA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3E0B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FDB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F5C831" w14:textId="482638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670DF13D" w14:textId="09882A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CB184" w14:textId="4563C2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2CE33" w14:textId="558452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7,097.28 </w:t>
            </w:r>
          </w:p>
        </w:tc>
      </w:tr>
      <w:tr w:rsidR="00564AAF" w:rsidRPr="00564AAF" w14:paraId="7C72F9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F355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EF9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866AA4" w14:textId="595991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6DB5C6E1" w14:textId="5E9C41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B9381" w14:textId="432E97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C01C" w14:textId="41709C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486.00 </w:t>
            </w:r>
          </w:p>
        </w:tc>
      </w:tr>
      <w:tr w:rsidR="00564AAF" w:rsidRPr="00564AAF" w14:paraId="1570C6B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164B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1B7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gud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B1B05" w14:textId="7E0175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6008929D" w14:textId="5EC80E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D7E5B" w14:textId="2BE4C3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5436D" w14:textId="0652FB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491.89 </w:t>
            </w:r>
          </w:p>
        </w:tc>
      </w:tr>
      <w:tr w:rsidR="00564AAF" w:rsidRPr="00564AAF" w14:paraId="7A9D267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836B8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6C05A0E" w14:textId="18FBECE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3C4BA048" w14:textId="1B3D6C9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50B1CA" w14:textId="045729C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C15EBB" w14:textId="72D73D5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4,045,928.06 </w:t>
            </w:r>
          </w:p>
        </w:tc>
      </w:tr>
      <w:tr w:rsidR="00564AAF" w:rsidRPr="00564AAF" w14:paraId="6405F5F6"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93BF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DDDFDBF" w14:textId="73C0092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85C56D6" w14:textId="19F6F6E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7C3067" w14:textId="254ECF1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599F08" w14:textId="50C90BE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03,670.00 </w:t>
            </w:r>
          </w:p>
        </w:tc>
      </w:tr>
      <w:tr w:rsidR="00564AAF" w:rsidRPr="00564AAF" w14:paraId="0D4648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9C2E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7A86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418575DA" w14:textId="30988C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380709A2" w14:textId="26BEE7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952BD" w14:textId="6BAD81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7C9B1" w14:textId="34C342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750.00 </w:t>
            </w:r>
          </w:p>
        </w:tc>
      </w:tr>
      <w:tr w:rsidR="00564AAF" w:rsidRPr="00564AAF" w14:paraId="45AC12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D7F0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03FD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1E6CCE7B" w14:textId="2BD27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4F39F5D6" w14:textId="3CFFB2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8F292" w14:textId="7BB016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ED774" w14:textId="6871C6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265.00 </w:t>
            </w:r>
          </w:p>
        </w:tc>
      </w:tr>
      <w:tr w:rsidR="00564AAF" w:rsidRPr="00564AAF" w14:paraId="7CACEE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0688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659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6E3E2B" w14:textId="4B59BB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C53D788" w14:textId="288B1B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04311" w14:textId="63AAAD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9A1AA" w14:textId="65DECC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r>
      <w:tr w:rsidR="00564AAF" w:rsidRPr="00564AAF" w14:paraId="455B766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6B2A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1295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6C5CBB" w14:textId="160E91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72E2F27" w14:textId="43A22E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3AE01" w14:textId="4CD66E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7371B" w14:textId="073F0C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r>
      <w:tr w:rsidR="00564AAF" w:rsidRPr="00564AAF" w14:paraId="1B605E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9AD0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093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BA7605" w14:textId="20537F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194E952E" w14:textId="0E2A5D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DC6D2" w14:textId="7664AA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16092" w14:textId="4EBC21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00.00 </w:t>
            </w:r>
          </w:p>
        </w:tc>
      </w:tr>
      <w:tr w:rsidR="00564AAF" w:rsidRPr="00564AAF" w14:paraId="4AF777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3EC0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337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81BA0B" w14:textId="3EAEDD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48CB1E59" w14:textId="3C2F92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81AD1" w14:textId="26296C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99FA3" w14:textId="36101D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0,667.50 </w:t>
            </w:r>
          </w:p>
        </w:tc>
      </w:tr>
      <w:tr w:rsidR="00564AAF" w:rsidRPr="00564AAF" w14:paraId="63B9BD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E458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CFFF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25537C1F" w14:textId="211ECE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ECD7440" w14:textId="4F220D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17D8F" w14:textId="4D7F9C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ACDA3" w14:textId="4747D2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237.50 </w:t>
            </w:r>
          </w:p>
        </w:tc>
      </w:tr>
      <w:tr w:rsidR="00564AAF" w:rsidRPr="00564AAF" w14:paraId="0BFF3E6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31D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3CE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80C96FE" w14:textId="392A69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6096784" w14:textId="5D4070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4F33E" w14:textId="0F7AEC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46584" w14:textId="6884BE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237.50 </w:t>
            </w:r>
          </w:p>
        </w:tc>
      </w:tr>
      <w:tr w:rsidR="00564AAF" w:rsidRPr="00564AAF" w14:paraId="21616C2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A8CAD"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61C3A1B6" w14:textId="45E43D2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291FAD4B" w14:textId="42FD8C5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47D87C" w14:textId="0CCE321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48D667" w14:textId="2946A5A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152,798.69 </w:t>
            </w:r>
          </w:p>
        </w:tc>
      </w:tr>
      <w:tr w:rsidR="00564AAF" w:rsidRPr="00564AAF" w14:paraId="199851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F298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7ED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1753A2" w14:textId="7383E3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5F032B5" w14:textId="6E65BA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64730" w14:textId="7AEE04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5B29D" w14:textId="7B1F7D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504.00 </w:t>
            </w:r>
          </w:p>
        </w:tc>
      </w:tr>
      <w:tr w:rsidR="00564AAF" w:rsidRPr="00564AAF" w14:paraId="537E8C5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1C2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E5C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D1145" w14:textId="3CE7DA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02BC5BA9" w14:textId="160B44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522D6" w14:textId="06D0E2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62750" w14:textId="4BD5F1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4,566.00 </w:t>
            </w:r>
          </w:p>
        </w:tc>
      </w:tr>
      <w:tr w:rsidR="00564AAF" w:rsidRPr="00564AAF" w14:paraId="3E2803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A6A0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25D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76A7C06" w14:textId="556254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4B24E1AC" w14:textId="122EB0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2681D" w14:textId="379600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0F833" w14:textId="19B7B3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919.20 </w:t>
            </w:r>
          </w:p>
        </w:tc>
      </w:tr>
      <w:tr w:rsidR="00564AAF" w:rsidRPr="00564AAF" w14:paraId="0BF2070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8099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4F1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CAB97" w14:textId="5039F9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5EFB724" w14:textId="0FE2E4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1C083" w14:textId="63B78E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332AA" w14:textId="4585FE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768.00 </w:t>
            </w:r>
          </w:p>
        </w:tc>
      </w:tr>
      <w:tr w:rsidR="00564AAF" w:rsidRPr="00564AAF" w14:paraId="3A4ED12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4AD0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EA7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1D162DCA" w14:textId="481031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6E763EA" w14:textId="5AF2D5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0F76E" w14:textId="6BF6F3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0EE56" w14:textId="101085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471.25 </w:t>
            </w:r>
          </w:p>
        </w:tc>
      </w:tr>
      <w:tr w:rsidR="00564AAF" w:rsidRPr="00564AAF" w14:paraId="3C53D13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99A5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283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54D5E8" w14:textId="32AF64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669ED529" w14:textId="3FC619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4625A" w14:textId="257398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E1C72" w14:textId="658534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8,579.98 </w:t>
            </w:r>
          </w:p>
        </w:tc>
      </w:tr>
      <w:tr w:rsidR="00564AAF" w:rsidRPr="00564AAF" w14:paraId="28C70D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EF6F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61BF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C3E88" w14:textId="0076F9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F47B2CA" w14:textId="547E64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29885" w14:textId="5518FB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1F572" w14:textId="546784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4,000.00 </w:t>
            </w:r>
          </w:p>
        </w:tc>
      </w:tr>
      <w:tr w:rsidR="00564AAF" w:rsidRPr="00564AAF" w14:paraId="77587B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DAF8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3F9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B0EE59" w14:textId="45DDDF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DB49637" w14:textId="202483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37333" w14:textId="530135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766B6" w14:textId="56F4F9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4,500.00 </w:t>
            </w:r>
          </w:p>
        </w:tc>
      </w:tr>
      <w:tr w:rsidR="00564AAF" w:rsidRPr="00564AAF" w14:paraId="07AD704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470A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321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16243" w14:textId="61EE8D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3B239D0D" w14:textId="7F899E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CC719" w14:textId="3B07A9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EFFF1" w14:textId="6CF610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4,590.00 </w:t>
            </w:r>
          </w:p>
        </w:tc>
      </w:tr>
      <w:tr w:rsidR="00564AAF" w:rsidRPr="00564AAF" w14:paraId="2C2BD2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93B0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AFA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A04057F" w14:textId="66FB6A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3753C40F" w14:textId="3C6948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55502" w14:textId="46DA63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AF43C" w14:textId="4D9BD2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1,025.76 </w:t>
            </w:r>
          </w:p>
        </w:tc>
      </w:tr>
      <w:tr w:rsidR="00564AAF" w:rsidRPr="00564AAF" w14:paraId="45A5C16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7D53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AA5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7456E47" w14:textId="28B5BA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0DA43DC3" w14:textId="6A8372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21C82" w14:textId="01AB29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C89AF" w14:textId="06578E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9,556.50 </w:t>
            </w:r>
          </w:p>
        </w:tc>
      </w:tr>
      <w:tr w:rsidR="00564AAF" w:rsidRPr="00564AAF" w14:paraId="1C6A4FC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8E40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0E4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7AABA" w14:textId="6C0908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393D617C" w14:textId="34136B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1A991" w14:textId="0CCC7F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2D925" w14:textId="1DFD04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318.00 </w:t>
            </w:r>
          </w:p>
        </w:tc>
      </w:tr>
      <w:tr w:rsidR="00564AAF" w:rsidRPr="00564AAF" w14:paraId="232ABC0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25BE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50BAC7D" w14:textId="2C3D21B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0BE52AE1" w14:textId="6DD83DF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AAA9B1" w14:textId="402EB9D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3CCEBB" w14:textId="63CFA04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7,774,334.58 </w:t>
            </w:r>
          </w:p>
        </w:tc>
      </w:tr>
      <w:tr w:rsidR="00564AAF" w:rsidRPr="00564AAF" w14:paraId="5E999FDD" w14:textId="77777777" w:rsidTr="00564AAF">
        <w:trPr>
          <w:trHeight w:val="20"/>
        </w:trPr>
        <w:tc>
          <w:tcPr>
            <w:tcW w:w="0" w:type="auto"/>
            <w:tcBorders>
              <w:top w:val="nil"/>
              <w:left w:val="nil"/>
              <w:bottom w:val="single" w:sz="4" w:space="0" w:color="000000"/>
              <w:right w:val="nil"/>
            </w:tcBorders>
            <w:shd w:val="clear" w:color="auto" w:fill="auto"/>
            <w:noWrap/>
            <w:vAlign w:val="bottom"/>
            <w:hideMark/>
          </w:tcPr>
          <w:p w14:paraId="397BB926" w14:textId="77777777" w:rsidR="00564AAF" w:rsidRPr="00564AAF" w:rsidRDefault="00564AAF" w:rsidP="00564AAF">
            <w:pPr>
              <w:widowControl/>
              <w:spacing w:after="0" w:line="240" w:lineRule="auto"/>
              <w:contextualSpacing/>
              <w:rPr>
                <w:rFonts w:eastAsia="Times New Roman"/>
                <w:color w:val="000000"/>
              </w:rPr>
            </w:pPr>
            <w:r w:rsidRPr="00564AAF">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5A7ABC85" w14:textId="77777777" w:rsidR="00564AAF" w:rsidRPr="00564AAF" w:rsidRDefault="00564AAF" w:rsidP="00564AAF">
            <w:pPr>
              <w:widowControl/>
              <w:spacing w:after="0" w:line="240" w:lineRule="auto"/>
              <w:contextualSpacing/>
              <w:rPr>
                <w:rFonts w:ascii="Arial Narrow" w:eastAsia="Times New Roman" w:hAnsi="Arial Narrow"/>
                <w:i/>
                <w:iCs/>
                <w:color w:val="000000"/>
              </w:rPr>
            </w:pPr>
            <w:r w:rsidRPr="00564AAF">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19F32BA" w14:textId="120B3CC2"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369DF70" w14:textId="738284FB"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DABAC" w14:textId="1CDBFA6B"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FB31C" w14:textId="334317DD"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1,234,000.00 </w:t>
            </w:r>
          </w:p>
        </w:tc>
      </w:tr>
      <w:tr w:rsidR="00564AAF" w:rsidRPr="00564AAF" w14:paraId="2D5AE0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6BF2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30C55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0E6F19" w14:textId="6FEB01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6C8CE2C" w14:textId="2061D1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A61C0" w14:textId="7B3097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4CE93" w14:textId="782608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78 </w:t>
            </w:r>
          </w:p>
        </w:tc>
      </w:tr>
      <w:tr w:rsidR="00564AAF" w:rsidRPr="00564AAF" w14:paraId="1FB7AF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4CC8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63E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agtas (</w:t>
            </w:r>
            <w:proofErr w:type="spellStart"/>
            <w:r w:rsidRPr="00564AAF">
              <w:rPr>
                <w:rFonts w:ascii="Arial Narrow" w:eastAsia="Times New Roman" w:hAnsi="Arial Narrow"/>
                <w:i/>
                <w:iCs/>
                <w:color w:val="000000"/>
                <w:sz w:val="20"/>
                <w:szCs w:val="20"/>
              </w:rPr>
              <w:t>Bigaa</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736817F" w14:textId="45066C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7112BD79" w14:textId="2CF04F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BD113" w14:textId="5BFACE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0CB80" w14:textId="77F461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4,076.12 </w:t>
            </w:r>
          </w:p>
        </w:tc>
      </w:tr>
      <w:tr w:rsidR="00564AAF" w:rsidRPr="00564AAF" w14:paraId="586501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42A9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3CA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9CD8A3" w14:textId="177C86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5E2F9EE8" w14:textId="581932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0253D" w14:textId="437418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171C6" w14:textId="6E101A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6,535.58 </w:t>
            </w:r>
          </w:p>
        </w:tc>
      </w:tr>
      <w:tr w:rsidR="00564AAF" w:rsidRPr="00564AAF" w14:paraId="4F52AF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3FE1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80E5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4B8B638B" w14:textId="2E8483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D76A4F6" w14:textId="61BDE0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34690" w14:textId="47C36B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6C9F2" w14:textId="6E11A3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185.84 </w:t>
            </w:r>
          </w:p>
        </w:tc>
      </w:tr>
      <w:tr w:rsidR="00564AAF" w:rsidRPr="00564AAF" w14:paraId="194679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2DF3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B0C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7EFBAA0" w14:textId="3D08A6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2D772EE" w14:textId="570C0A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0D008" w14:textId="22B690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985E5" w14:textId="543B27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1,868.08 </w:t>
            </w:r>
          </w:p>
        </w:tc>
      </w:tr>
      <w:tr w:rsidR="00564AAF" w:rsidRPr="00564AAF" w14:paraId="7828D74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3F57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D88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722A9F5D" w14:textId="1F8EC9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683097C9" w14:textId="3E55D8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BF487" w14:textId="2FB191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0B835" w14:textId="3751C6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5,144.53 </w:t>
            </w:r>
          </w:p>
        </w:tc>
      </w:tr>
      <w:tr w:rsidR="00564AAF" w:rsidRPr="00564AAF" w14:paraId="035B3C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8963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69A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39BF3" w14:textId="14209D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4B325EF7" w14:textId="6AFA65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21195" w14:textId="16441B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95CFE" w14:textId="3DA8F2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73,568.37 </w:t>
            </w:r>
          </w:p>
        </w:tc>
      </w:tr>
      <w:tr w:rsidR="00564AAF" w:rsidRPr="00564AAF" w14:paraId="7D53CF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237E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812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FFC5B13" w14:textId="14F858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7F3EAEA2" w14:textId="169DF0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E68AD" w14:textId="598E6F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27702" w14:textId="3BADAE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200.00 </w:t>
            </w:r>
          </w:p>
        </w:tc>
      </w:tr>
      <w:tr w:rsidR="00564AAF" w:rsidRPr="00564AAF" w14:paraId="7B704D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644B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97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717A6" w14:textId="570EA2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6563494B" w14:textId="3D52D5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FA42E" w14:textId="04022D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A3BB2" w14:textId="53E826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856.08 </w:t>
            </w:r>
          </w:p>
        </w:tc>
      </w:tr>
      <w:tr w:rsidR="00564AAF" w:rsidRPr="00564AAF" w14:paraId="005C61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A728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7D7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CD16F2" w14:textId="5B503C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15F622F3" w14:textId="56785F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7805F" w14:textId="4ADF8E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489EA" w14:textId="52AD62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7,845.45 </w:t>
            </w:r>
          </w:p>
        </w:tc>
      </w:tr>
      <w:tr w:rsidR="00564AAF" w:rsidRPr="00564AAF" w14:paraId="5AE91DA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C79B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59C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0911EA52" w14:textId="0A2A07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0F570470" w14:textId="0B16ED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1FC74" w14:textId="7C6F3F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EB7B9" w14:textId="00DBAF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9,273.85 </w:t>
            </w:r>
          </w:p>
        </w:tc>
      </w:tr>
      <w:tr w:rsidR="00564AAF" w:rsidRPr="00564AAF" w14:paraId="30481F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43F8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500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12B5AE" w14:textId="2F3DF5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06D09E3E" w14:textId="73C09F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375B0" w14:textId="3BAC48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68726" w14:textId="009D32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4,636.82 </w:t>
            </w:r>
          </w:p>
        </w:tc>
      </w:tr>
      <w:tr w:rsidR="00564AAF" w:rsidRPr="00564AAF" w14:paraId="7E5324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E5DA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BA0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A540E7" w14:textId="5FC69A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51B7A2A0" w14:textId="21DB58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6C39F" w14:textId="24D317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B6908" w14:textId="3E7151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1,013.18 </w:t>
            </w:r>
          </w:p>
        </w:tc>
      </w:tr>
      <w:tr w:rsidR="00564AAF" w:rsidRPr="00564AAF" w14:paraId="46BAE9B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9D7F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FEE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72A202" w14:textId="054212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5FBDE271" w14:textId="7EDF75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50057" w14:textId="061C90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AC3AC" w14:textId="1FD3DD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3,758.07 </w:t>
            </w:r>
          </w:p>
        </w:tc>
      </w:tr>
      <w:tr w:rsidR="00564AAF" w:rsidRPr="00564AAF" w14:paraId="4978C8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5E6D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6285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9956D36" w14:textId="06232F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48B9D09" w14:textId="1EA5EF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45C2E" w14:textId="7CC77C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11891" w14:textId="7F030E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642.42 </w:t>
            </w:r>
          </w:p>
        </w:tc>
      </w:tr>
      <w:tr w:rsidR="00564AAF" w:rsidRPr="00564AAF" w14:paraId="5682746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D07B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DE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472BFE" w14:textId="78622D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46F9AF3" w14:textId="16E929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81080" w14:textId="7D4D9E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DEF7E" w14:textId="39E31E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71,119.15 </w:t>
            </w:r>
          </w:p>
        </w:tc>
      </w:tr>
      <w:tr w:rsidR="00564AAF" w:rsidRPr="00564AAF" w14:paraId="607E0A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83B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0E3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DE3A3" w14:textId="56E90B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362C879" w14:textId="171562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17EC8" w14:textId="337DC1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99AAB" w14:textId="0CEE1D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518.74 </w:t>
            </w:r>
          </w:p>
        </w:tc>
      </w:tr>
      <w:tr w:rsidR="00564AAF" w:rsidRPr="00564AAF" w14:paraId="15C23C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841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30C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CBFCEA6" w14:textId="607698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75678188" w14:textId="580ECA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12656" w14:textId="7113F2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86252" w14:textId="0C0103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3,025.46 </w:t>
            </w:r>
          </w:p>
        </w:tc>
      </w:tr>
      <w:tr w:rsidR="00564AAF" w:rsidRPr="00564AAF" w14:paraId="7645D0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4ECB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9A5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FF659" w14:textId="5EAE63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29FA596C" w14:textId="5DD243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55AB5" w14:textId="5DF2D0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57664" w14:textId="370B6D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3,025.06 </w:t>
            </w:r>
          </w:p>
        </w:tc>
      </w:tr>
      <w:tr w:rsidR="00564AAF" w:rsidRPr="00564AAF" w14:paraId="546EDD0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9E59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A3D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5447A0F7" w14:textId="16ED1C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5AF71013" w14:textId="2D0292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09BC4" w14:textId="12C500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49981" w14:textId="58327D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821.56 </w:t>
            </w:r>
          </w:p>
        </w:tc>
      </w:tr>
      <w:tr w:rsidR="00564AAF" w:rsidRPr="00564AAF" w14:paraId="5C358AC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27B0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7D1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1F92E064" w14:textId="0E08D8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60B7254E" w14:textId="6EEFB0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F1E64" w14:textId="4523EE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DC23C" w14:textId="178545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24,469.92 </w:t>
            </w:r>
          </w:p>
        </w:tc>
      </w:tr>
      <w:tr w:rsidR="00564AAF" w:rsidRPr="00564AAF" w14:paraId="223FDC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9E0D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45FB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267E83C" w14:textId="6714B7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774524F4" w14:textId="2DFA98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798B5" w14:textId="0F0CA5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A192A" w14:textId="2153EA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54,321.68 </w:t>
            </w:r>
          </w:p>
        </w:tc>
      </w:tr>
      <w:tr w:rsidR="00564AAF" w:rsidRPr="00564AAF" w14:paraId="5D1DE2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8D1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8B1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D9E4B38" w14:textId="31B7E2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3CB8ADBD" w14:textId="516847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DF205" w14:textId="194262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A72CC" w14:textId="1605F9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4,437.06 </w:t>
            </w:r>
          </w:p>
        </w:tc>
      </w:tr>
      <w:tr w:rsidR="00564AAF" w:rsidRPr="00564AAF" w14:paraId="1B33D22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2904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518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CF66996" w14:textId="1F80B7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743D80E5" w14:textId="4E131D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6D67C" w14:textId="32062E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F58A5" w14:textId="33D1DB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3,630.78 </w:t>
            </w:r>
          </w:p>
        </w:tc>
      </w:tr>
      <w:tr w:rsidR="00564AAF" w:rsidRPr="00564AAF" w14:paraId="15AFE34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0D47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56B4A875" w14:textId="3D34839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6BAF83AB" w14:textId="361E2F3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5B17EE" w14:textId="6537C3F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B1D304" w14:textId="31CA5B6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771,707.79 </w:t>
            </w:r>
          </w:p>
        </w:tc>
      </w:tr>
      <w:tr w:rsidR="00564AAF" w:rsidRPr="00564AAF" w14:paraId="3BCE174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AE5E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LGU Nueva </w:t>
            </w:r>
            <w:proofErr w:type="spellStart"/>
            <w:r w:rsidRPr="00564AAF">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799F0C" w14:textId="592922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2FD75EA3" w14:textId="291482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64D6E" w14:textId="6B09CA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57A56" w14:textId="7B58B0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44,723.87 </w:t>
            </w:r>
          </w:p>
        </w:tc>
      </w:tr>
      <w:tr w:rsidR="00564AAF" w:rsidRPr="00564AAF" w14:paraId="25BE347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0F3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6E8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F04D6F" w14:textId="0D2112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19D76402" w14:textId="02631C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45B8B" w14:textId="6E7E1F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8D3E3" w14:textId="658F57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9,860.00 </w:t>
            </w:r>
          </w:p>
        </w:tc>
      </w:tr>
      <w:tr w:rsidR="00564AAF" w:rsidRPr="00564AAF" w14:paraId="58DEE7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06B5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1B5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BF1076" w14:textId="3F47DB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7FE75435" w14:textId="727671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6712F" w14:textId="6B37EE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102B2" w14:textId="0BA148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650.00 </w:t>
            </w:r>
          </w:p>
        </w:tc>
      </w:tr>
      <w:tr w:rsidR="00564AAF" w:rsidRPr="00564AAF" w14:paraId="442591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AB25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83B2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382EE2A" w14:textId="5DC007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20F7794E" w14:textId="0A536B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57A14" w14:textId="201063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93BD0" w14:textId="08A2C0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5,838.92 </w:t>
            </w:r>
          </w:p>
        </w:tc>
      </w:tr>
      <w:tr w:rsidR="00564AAF" w:rsidRPr="00564AAF" w14:paraId="24A64A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5E83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A61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4B496A" w14:textId="103042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224C4791" w14:textId="513F42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25A45" w14:textId="73DC82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DE5AD" w14:textId="6B5A88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207.50 </w:t>
            </w:r>
          </w:p>
        </w:tc>
      </w:tr>
      <w:tr w:rsidR="00564AAF" w:rsidRPr="00564AAF" w14:paraId="27A1D1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781A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506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F11152" w14:textId="548555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3C32769E" w14:textId="23C2A1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D60BD" w14:textId="7C6D40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52E97" w14:textId="37D35E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2,406.25 </w:t>
            </w:r>
          </w:p>
        </w:tc>
      </w:tr>
      <w:tr w:rsidR="00564AAF" w:rsidRPr="00564AAF" w14:paraId="78DA9BE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CBA0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8D66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3570E1" w14:textId="40E477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32382435" w14:textId="43B1D4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1CF22" w14:textId="26F3C8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428F0" w14:textId="6EA2F5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2,131.25 </w:t>
            </w:r>
          </w:p>
        </w:tc>
      </w:tr>
      <w:tr w:rsidR="00564AAF" w:rsidRPr="00564AAF" w14:paraId="625334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AE7B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773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General </w:t>
            </w:r>
            <w:proofErr w:type="spellStart"/>
            <w:r w:rsidRPr="00564AAF">
              <w:rPr>
                <w:rFonts w:ascii="Arial Narrow" w:eastAsia="Times New Roman" w:hAnsi="Arial Narrow"/>
                <w:i/>
                <w:iCs/>
                <w:color w:val="000000"/>
                <w:sz w:val="20"/>
                <w:szCs w:val="20"/>
              </w:rPr>
              <w:t>Mamerto</w:t>
            </w:r>
            <w:proofErr w:type="spellEnd"/>
            <w:r w:rsidRPr="00564AAF">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2CF3081" w14:textId="641103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4184B568" w14:textId="38BAF1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029E1" w14:textId="64C27C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36113" w14:textId="6FEE34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3,457.50 </w:t>
            </w:r>
          </w:p>
        </w:tc>
      </w:tr>
      <w:tr w:rsidR="00564AAF" w:rsidRPr="00564AAF" w14:paraId="00ACA0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0424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C36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General </w:t>
            </w:r>
            <w:proofErr w:type="spellStart"/>
            <w:r w:rsidRPr="00564AAF">
              <w:rPr>
                <w:rFonts w:ascii="Arial Narrow" w:eastAsia="Times New Roman" w:hAnsi="Arial Narrow"/>
                <w:i/>
                <w:iCs/>
                <w:color w:val="000000"/>
                <w:sz w:val="20"/>
                <w:szCs w:val="20"/>
              </w:rPr>
              <w:t>Tinio</w:t>
            </w:r>
            <w:proofErr w:type="spellEnd"/>
            <w:r w:rsidRPr="00564AAF">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2C5869E0" w14:textId="081495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56E2705E" w14:textId="069765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DB69E" w14:textId="575333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39786" w14:textId="366564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9,500.00 </w:t>
            </w:r>
          </w:p>
        </w:tc>
      </w:tr>
      <w:tr w:rsidR="00564AAF" w:rsidRPr="00564AAF" w14:paraId="302D5A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3A88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641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865BFC" w14:textId="2377D3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883AC29" w14:textId="610768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08407" w14:textId="03C21E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5BFEF" w14:textId="3338A9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3,575.00 </w:t>
            </w:r>
          </w:p>
        </w:tc>
      </w:tr>
      <w:tr w:rsidR="00564AAF" w:rsidRPr="00564AAF" w14:paraId="413727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277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00D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A40D7C2" w14:textId="3C5D8A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34A2054B" w14:textId="69D057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1E397" w14:textId="7BEEC0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4ED6D" w14:textId="04048D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4,562.50 </w:t>
            </w:r>
          </w:p>
        </w:tc>
      </w:tr>
      <w:tr w:rsidR="00564AAF" w:rsidRPr="00564AAF" w14:paraId="3D1425B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1288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C4A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558946" w14:textId="17709F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6803992" w14:textId="54E2E4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D422D" w14:textId="2BD94A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06B4C" w14:textId="4A72C1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780.00 </w:t>
            </w:r>
          </w:p>
        </w:tc>
      </w:tr>
      <w:tr w:rsidR="00564AAF" w:rsidRPr="00564AAF" w14:paraId="6ACC216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6E4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7C2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D90DEE" w14:textId="5E1169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79F8459D" w14:textId="02328C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3964A" w14:textId="43B73D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97144" w14:textId="64B669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3,760.00 </w:t>
            </w:r>
          </w:p>
        </w:tc>
      </w:tr>
      <w:tr w:rsidR="00564AAF" w:rsidRPr="00564AAF" w14:paraId="7ADEA2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A941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0BD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FF4D6" w14:textId="379AA6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1908159" w14:textId="343BF6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EF15F" w14:textId="4FA1BB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EB2A4" w14:textId="61EB09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r>
      <w:tr w:rsidR="00564AAF" w:rsidRPr="00564AAF" w14:paraId="0EBDA6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2A5B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C80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layan</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8F8983E" w14:textId="4CDF4C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3F53B8B" w14:textId="6FCEEA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A261A" w14:textId="61AF97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48EC9" w14:textId="68B5F1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0,825.00 </w:t>
            </w:r>
          </w:p>
        </w:tc>
      </w:tr>
      <w:tr w:rsidR="00564AAF" w:rsidRPr="00564AAF" w14:paraId="68C7456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64A1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4D9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F97B7" w14:textId="59D9EB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1AC2778" w14:textId="6175F6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2CDEE" w14:textId="75B216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30B2B" w14:textId="57A50A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r>
      <w:tr w:rsidR="00564AAF" w:rsidRPr="00564AAF" w14:paraId="495344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E5F0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15F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C49DB3" w14:textId="385D5C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AE29BDE" w14:textId="450875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26433" w14:textId="2F5342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AB61E" w14:textId="7F2D54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0,825.00 </w:t>
            </w:r>
          </w:p>
        </w:tc>
      </w:tr>
      <w:tr w:rsidR="00564AAF" w:rsidRPr="00564AAF" w14:paraId="0E9C4E0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7234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1B1C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7ED648D" w14:textId="6BC467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373F7A" w14:textId="46CE8E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B0562" w14:textId="28C014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A672E" w14:textId="5E8C61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5,000.00 </w:t>
            </w:r>
          </w:p>
        </w:tc>
      </w:tr>
      <w:tr w:rsidR="00564AAF" w:rsidRPr="00564AAF" w14:paraId="7ABCC1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98A4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AA0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82319B6" w14:textId="1A9E53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259E478A" w14:textId="776C59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B4C9A" w14:textId="608AE5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6971F" w14:textId="2119D5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9,862.50 </w:t>
            </w:r>
          </w:p>
        </w:tc>
      </w:tr>
      <w:tr w:rsidR="00564AAF" w:rsidRPr="00564AAF" w14:paraId="336BE9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DB8B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34A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F3AEF32" w14:textId="6E65E6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32F72276" w14:textId="4303BA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1E5C7" w14:textId="221120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8E61F" w14:textId="49F9AB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100.00 </w:t>
            </w:r>
          </w:p>
        </w:tc>
      </w:tr>
      <w:tr w:rsidR="00564AAF" w:rsidRPr="00564AAF" w14:paraId="0A1749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7B5A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159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79476C24" w14:textId="615B49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40CA34E" w14:textId="552B77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1B57D" w14:textId="15D5E0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C4131" w14:textId="1A1396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2,887.50 </w:t>
            </w:r>
          </w:p>
        </w:tc>
      </w:tr>
      <w:tr w:rsidR="00564AAF" w:rsidRPr="00564AAF" w14:paraId="65019E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BC1B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47C2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4DBADBF" w14:textId="4596F8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AA56076" w14:textId="28C557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2742C" w14:textId="088C14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F85A3" w14:textId="4243D1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100.00 </w:t>
            </w:r>
          </w:p>
        </w:tc>
      </w:tr>
      <w:tr w:rsidR="00564AAF" w:rsidRPr="00564AAF" w14:paraId="5C83EE0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D54E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FCD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A82298D" w14:textId="068734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1E80F87E" w14:textId="462C5F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9AD53" w14:textId="378495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B21CB" w14:textId="2CD09B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530.00 </w:t>
            </w:r>
          </w:p>
        </w:tc>
      </w:tr>
      <w:tr w:rsidR="00564AAF" w:rsidRPr="00564AAF" w14:paraId="71090EC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0575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29C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D9DB3A6" w14:textId="51A44A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601D094" w14:textId="17835C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B9F78" w14:textId="3BDF11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1B967" w14:textId="503320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8,241.25 </w:t>
            </w:r>
          </w:p>
        </w:tc>
      </w:tr>
      <w:tr w:rsidR="00564AAF" w:rsidRPr="00564AAF" w14:paraId="32A5B4B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930E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4E4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F704DD7" w14:textId="482EE9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2670BD8" w14:textId="3410BF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E3608" w14:textId="7B9029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BC592" w14:textId="281280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598.75 </w:t>
            </w:r>
          </w:p>
        </w:tc>
      </w:tr>
      <w:tr w:rsidR="00564AAF" w:rsidRPr="00564AAF" w14:paraId="2EAC2F3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1F20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D9B9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16C7463A" w14:textId="4BC471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75DDEC65" w14:textId="5BD61B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2C9EA" w14:textId="36196B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8ED27" w14:textId="791D45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9,810.00 </w:t>
            </w:r>
          </w:p>
        </w:tc>
      </w:tr>
      <w:tr w:rsidR="00564AAF" w:rsidRPr="00564AAF" w14:paraId="6E67CE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B2B9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504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E85E29" w14:textId="7AE733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2710F15" w14:textId="048312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C5758" w14:textId="54B353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FA616" w14:textId="5623F4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r>
      <w:tr w:rsidR="00564AAF" w:rsidRPr="00564AAF" w14:paraId="016421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B7F1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772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4DEDDEC" w14:textId="53DFA3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F47CFB" w14:textId="3EED20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5F49" w14:textId="51AC92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32C8A" w14:textId="1C1F1B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00.00 </w:t>
            </w:r>
          </w:p>
        </w:tc>
      </w:tr>
      <w:tr w:rsidR="00564AAF" w:rsidRPr="00564AAF" w14:paraId="3F37BE5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5BDC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695D7C82" w14:textId="2BB646E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427E6782" w14:textId="37960BF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55CFBB" w14:textId="0EAC584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0EE2D2" w14:textId="3BA346F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781,496.82 </w:t>
            </w:r>
          </w:p>
        </w:tc>
      </w:tr>
      <w:tr w:rsidR="00564AAF" w:rsidRPr="00564AAF" w14:paraId="0D22DF2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8CC7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2BD5E031" w14:textId="16312F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47067A30" w14:textId="7F1354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A5ABA" w14:textId="56A32C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782DC" w14:textId="538FE9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6,840.00 </w:t>
            </w:r>
          </w:p>
        </w:tc>
      </w:tr>
      <w:tr w:rsidR="00564AAF" w:rsidRPr="00564AAF" w14:paraId="30DFBCA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84BF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7FAC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78D9F22" w14:textId="3B421A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5F1E9D36" w14:textId="09BB4A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213DC" w14:textId="3B24F0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0A055" w14:textId="1AA8CE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3,669.12 </w:t>
            </w:r>
          </w:p>
        </w:tc>
      </w:tr>
      <w:tr w:rsidR="00564AAF" w:rsidRPr="00564AAF" w14:paraId="58F4D3D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40D4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F58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470208" w14:textId="52D01F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2225D0F0" w14:textId="472296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D4D79" w14:textId="2E32BB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1DCF9" w14:textId="727187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88.08 </w:t>
            </w:r>
          </w:p>
        </w:tc>
      </w:tr>
      <w:tr w:rsidR="00564AAF" w:rsidRPr="00564AAF" w14:paraId="6FD57A3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EC31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FB5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32499E" w14:textId="0F2B23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723EFF0C" w14:textId="6EF573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B6897" w14:textId="5EFE55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8652A" w14:textId="66CAFB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2.34 </w:t>
            </w:r>
          </w:p>
        </w:tc>
      </w:tr>
      <w:tr w:rsidR="00564AAF" w:rsidRPr="00564AAF" w14:paraId="64ACC95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E203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E7B9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C70828" w14:textId="2541CF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6190B295" w14:textId="23690B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FE5FC" w14:textId="7187F3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69E94" w14:textId="221A1F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4,439.60 </w:t>
            </w:r>
          </w:p>
        </w:tc>
      </w:tr>
      <w:tr w:rsidR="00564AAF" w:rsidRPr="00564AAF" w14:paraId="08969C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5BA3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6C4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AF663D" w14:textId="32F338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4EF20DA6" w14:textId="5BC97B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26AD4" w14:textId="207534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91277" w14:textId="27702E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4,549.68 </w:t>
            </w:r>
          </w:p>
        </w:tc>
      </w:tr>
      <w:tr w:rsidR="00564AAF" w:rsidRPr="00564AAF" w14:paraId="37DD005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090B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B8B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70A61E" w14:textId="1E47ED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1FA1BEB8" w14:textId="5E77B5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E4906" w14:textId="0FD4DF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43D26" w14:textId="36B689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9,185.44 </w:t>
            </w:r>
          </w:p>
        </w:tc>
      </w:tr>
      <w:tr w:rsidR="00564AAF" w:rsidRPr="00564AAF" w14:paraId="250CBD0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3774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3BE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4A2065A9" w14:textId="08687F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7E8DCE2" w14:textId="05F725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EB7CD" w14:textId="6FE615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DE3F5" w14:textId="419493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5.46 </w:t>
            </w:r>
          </w:p>
        </w:tc>
      </w:tr>
      <w:tr w:rsidR="00564AAF" w:rsidRPr="00564AAF" w14:paraId="31F688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D19B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FC5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A0CFC" w14:textId="30C06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7BF0EED1" w14:textId="056ED4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6CEDF" w14:textId="1BF380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B2018" w14:textId="147505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43.12 </w:t>
            </w:r>
          </w:p>
        </w:tc>
      </w:tr>
      <w:tr w:rsidR="00564AAF" w:rsidRPr="00564AAF" w14:paraId="246566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B00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DD4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E3446" w14:textId="03B8A0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73585258" w14:textId="4E9859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BEFE9" w14:textId="64190E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F6D86" w14:textId="06D513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6,052.30 </w:t>
            </w:r>
          </w:p>
        </w:tc>
      </w:tr>
      <w:tr w:rsidR="00564AAF" w:rsidRPr="00564AAF" w14:paraId="0D234D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89F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AC0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9FE733" w14:textId="3707FE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6753CDC" w14:textId="55CA13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C99A3" w14:textId="3E67A0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EFAA0" w14:textId="257D22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5.46 </w:t>
            </w:r>
          </w:p>
        </w:tc>
      </w:tr>
      <w:tr w:rsidR="00564AAF" w:rsidRPr="00564AAF" w14:paraId="4267C7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2B47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326E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576F29" w14:textId="3C9EF3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73506789" w14:textId="3E6392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0E555" w14:textId="3CEE1A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AE3BE" w14:textId="64B22B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90.14 </w:t>
            </w:r>
          </w:p>
        </w:tc>
      </w:tr>
      <w:tr w:rsidR="00564AAF" w:rsidRPr="00564AAF" w14:paraId="4C42B2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677E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3581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890BA" w14:textId="71AC7A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5BF505E3" w14:textId="72623F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FB8E5" w14:textId="06A301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50474" w14:textId="15AFA1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108.00 </w:t>
            </w:r>
          </w:p>
        </w:tc>
      </w:tr>
      <w:tr w:rsidR="00564AAF" w:rsidRPr="00564AAF" w14:paraId="5D31BC3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67E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3FC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40909AA2" w14:textId="0E23AF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68916F7" w14:textId="70B5D7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2BA9A" w14:textId="1B9B6A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D7A9E" w14:textId="7AE129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33.26 </w:t>
            </w:r>
          </w:p>
        </w:tc>
      </w:tr>
      <w:tr w:rsidR="00564AAF" w:rsidRPr="00564AAF" w14:paraId="306F41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F248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974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F0D58C" w14:textId="66881A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0D3D0838" w14:textId="116A18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11432" w14:textId="24F303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0C9CA" w14:textId="3C2220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4,696.14 </w:t>
            </w:r>
          </w:p>
        </w:tc>
      </w:tr>
      <w:tr w:rsidR="00564AAF" w:rsidRPr="00564AAF" w14:paraId="722B373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4664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531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8F78F0" w14:textId="71CB3A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001F66EF" w14:textId="6BBE01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C86D6" w14:textId="01D82C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D9970" w14:textId="17A10D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1,054.72 </w:t>
            </w:r>
          </w:p>
        </w:tc>
      </w:tr>
      <w:tr w:rsidR="00564AAF" w:rsidRPr="00564AAF" w14:paraId="4C92C4D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36E1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41C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35D50CB" w14:textId="7561F5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5DF1792D" w14:textId="46E486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28FE3" w14:textId="7BEBC8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6B775" w14:textId="3DA067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3,087.60 </w:t>
            </w:r>
          </w:p>
        </w:tc>
      </w:tr>
      <w:tr w:rsidR="00564AAF" w:rsidRPr="00564AAF" w14:paraId="7CC93A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62C2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953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564D77F" w14:textId="255AB5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58ABE393" w14:textId="29558C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66055" w14:textId="49729A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A863B" w14:textId="2EFB96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550.98 </w:t>
            </w:r>
          </w:p>
        </w:tc>
      </w:tr>
      <w:tr w:rsidR="00564AAF" w:rsidRPr="00564AAF" w14:paraId="5D585C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E272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168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45DF6DA" w14:textId="1AD600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33D3EA14" w14:textId="5C84C6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7D5C8" w14:textId="1E340A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155AB" w14:textId="318C78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283.02 </w:t>
            </w:r>
          </w:p>
        </w:tc>
      </w:tr>
      <w:tr w:rsidR="00564AAF" w:rsidRPr="00564AAF" w14:paraId="5AB83D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A518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712A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2A312EB" w14:textId="4FC719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5198615" w14:textId="0F0D0F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99CC2" w14:textId="00F5ED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FBA1B" w14:textId="4673CE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2,628.90 </w:t>
            </w:r>
          </w:p>
        </w:tc>
      </w:tr>
      <w:tr w:rsidR="00564AAF" w:rsidRPr="00564AAF" w14:paraId="62930DC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B9C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C4B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D8F0189" w14:textId="5D66B2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23AC3A1" w14:textId="5B78F1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FCFAE" w14:textId="0086EC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F1808" w14:textId="48EE24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78 </w:t>
            </w:r>
          </w:p>
        </w:tc>
      </w:tr>
      <w:tr w:rsidR="00564AAF" w:rsidRPr="00564AAF" w14:paraId="4E194A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47E2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8AF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8AE360D" w14:textId="219DCA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3E5C6910" w14:textId="0C2A49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76A91" w14:textId="223753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04220" w14:textId="46DB3C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2,881.12 </w:t>
            </w:r>
          </w:p>
        </w:tc>
      </w:tr>
      <w:tr w:rsidR="00564AAF" w:rsidRPr="00564AAF" w14:paraId="104A62E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58C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BBD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smuan</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Sexmoa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DCEB01F" w14:textId="06812E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7D4797EF" w14:textId="531971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CA3A3" w14:textId="0EFA97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E68C7" w14:textId="5D4A92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21.56 </w:t>
            </w:r>
          </w:p>
        </w:tc>
      </w:tr>
      <w:tr w:rsidR="00564AAF" w:rsidRPr="00564AAF" w14:paraId="599C64CA"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1A84B"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7061ED55" w14:textId="0A8D4A0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77DAB689" w14:textId="054AAA6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998BE6" w14:textId="22BDD7C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98C035" w14:textId="32113AB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761,887.43 </w:t>
            </w:r>
          </w:p>
        </w:tc>
      </w:tr>
      <w:tr w:rsidR="00564AAF" w:rsidRPr="00564AAF" w14:paraId="6758440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389C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95C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3C9AB7" w14:textId="622DCC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6C0850BE" w14:textId="13C078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E8961" w14:textId="1305BF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9078F" w14:textId="5A4A77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3,599.40 </w:t>
            </w:r>
          </w:p>
        </w:tc>
      </w:tr>
      <w:tr w:rsidR="00564AAF" w:rsidRPr="00564AAF" w14:paraId="4272D2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6ABF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0F4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6F5220" w14:textId="78A471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DAE6F2B" w14:textId="3FCFA3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B7A6B" w14:textId="2D410A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444BF" w14:textId="677D21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2,498.75 </w:t>
            </w:r>
          </w:p>
        </w:tc>
      </w:tr>
      <w:tr w:rsidR="00564AAF" w:rsidRPr="00564AAF" w14:paraId="5D2212C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D7E8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C9A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E6577A" w14:textId="2C3F8F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0EB6AF13" w14:textId="22535E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737E2" w14:textId="240573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7939F" w14:textId="5CF1A2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2,890.00 </w:t>
            </w:r>
          </w:p>
        </w:tc>
      </w:tr>
      <w:tr w:rsidR="00564AAF" w:rsidRPr="00564AAF" w14:paraId="179D610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80D8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CB4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4A5B4C" w14:textId="7B5112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349D7117" w14:textId="039CBA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84A36" w14:textId="5F8AEC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3BEB4" w14:textId="0355AF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44,019.75 </w:t>
            </w:r>
          </w:p>
        </w:tc>
      </w:tr>
      <w:tr w:rsidR="00564AAF" w:rsidRPr="00564AAF" w14:paraId="506B85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FFCB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EFB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AE03F3D" w14:textId="1B7BE1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47E6D3E3" w14:textId="35D2DD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B854D" w14:textId="358401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5D302" w14:textId="05B517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14,655.00 </w:t>
            </w:r>
          </w:p>
        </w:tc>
      </w:tr>
      <w:tr w:rsidR="00564AAF" w:rsidRPr="00564AAF" w14:paraId="3C389A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B592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846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3CDA1B9A" w14:textId="4CE82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1661B49F" w14:textId="6213F5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AEACA" w14:textId="362631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E159B" w14:textId="1CD54C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9,010.00 </w:t>
            </w:r>
          </w:p>
        </w:tc>
      </w:tr>
      <w:tr w:rsidR="00564AAF" w:rsidRPr="00564AAF" w14:paraId="2631C2A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EDA4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8F7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90A1046" w14:textId="2C6EB8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121F3EE0" w14:textId="182BAB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BCB26" w14:textId="1D1612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D5E59" w14:textId="10C578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7,362.30 </w:t>
            </w:r>
          </w:p>
        </w:tc>
      </w:tr>
      <w:tr w:rsidR="00564AAF" w:rsidRPr="00564AAF" w14:paraId="2809F8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5FE2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3E4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8FF826" w14:textId="70717E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2F2FCAFB" w14:textId="188FCD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ADEB7" w14:textId="5DDBA7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F0307" w14:textId="658DFB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7,467.80 </w:t>
            </w:r>
          </w:p>
        </w:tc>
      </w:tr>
      <w:tr w:rsidR="00564AAF" w:rsidRPr="00564AAF" w14:paraId="230A676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0D6A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724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1AFE2593" w14:textId="5FF77F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22F42B0E" w14:textId="504176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489D6" w14:textId="58F5A4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890BC" w14:textId="4257B0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7,803.70 </w:t>
            </w:r>
          </w:p>
        </w:tc>
      </w:tr>
      <w:tr w:rsidR="00564AAF" w:rsidRPr="00564AAF" w14:paraId="7E27492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DD03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949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217E9" w14:textId="7261FA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97C2C85" w14:textId="3126E3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4D337" w14:textId="2E47B2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7CA36" w14:textId="46E3DF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7,291.40 </w:t>
            </w:r>
          </w:p>
        </w:tc>
      </w:tr>
      <w:tr w:rsidR="00564AAF" w:rsidRPr="00564AAF" w14:paraId="524B0E2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DA48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D763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6D7D8F32" w14:textId="5B0601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04EB623C" w14:textId="32F3B6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44F05" w14:textId="082F82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847A2" w14:textId="7846EC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2,765.88 </w:t>
            </w:r>
          </w:p>
        </w:tc>
      </w:tr>
      <w:tr w:rsidR="00564AAF" w:rsidRPr="00564AAF" w14:paraId="30EACE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BDD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088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A3F1A01" w14:textId="22AB8D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1D591AD" w14:textId="017A02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2503F" w14:textId="33A081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D55C9" w14:textId="054500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5,548.00 </w:t>
            </w:r>
          </w:p>
        </w:tc>
      </w:tr>
      <w:tr w:rsidR="00564AAF" w:rsidRPr="00564AAF" w14:paraId="586F1CB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2A3D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4B0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42684B60" w14:textId="783875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6207A37" w14:textId="67F502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D6FBE" w14:textId="55447B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484BF" w14:textId="7B50DE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r>
      <w:tr w:rsidR="00564AAF" w:rsidRPr="00564AAF" w14:paraId="32BF4C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DA74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7CA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E0E49F5" w14:textId="0118B7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538068F" w14:textId="1A31A9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06B85" w14:textId="765087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9C9C6" w14:textId="661CA2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437.25 </w:t>
            </w:r>
          </w:p>
        </w:tc>
      </w:tr>
      <w:tr w:rsidR="00564AAF" w:rsidRPr="00564AAF" w14:paraId="6EEF65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BE6F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DB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706AAB54" w14:textId="722E43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473BA529" w14:textId="25AC96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BE23F" w14:textId="71BADB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3683F" w14:textId="0816DD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953.00 </w:t>
            </w:r>
          </w:p>
        </w:tc>
      </w:tr>
      <w:tr w:rsidR="00564AAF" w:rsidRPr="00564AAF" w14:paraId="40FD5A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03CC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7EA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C8DF5C0" w14:textId="6DA506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0D198F82" w14:textId="6A785B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33004" w14:textId="2B5D17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5CF5D" w14:textId="2350DC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8,501.00 </w:t>
            </w:r>
          </w:p>
        </w:tc>
      </w:tr>
      <w:tr w:rsidR="00564AAF" w:rsidRPr="00564AAF" w14:paraId="3C378A3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2EE2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643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622F052" w14:textId="47B901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356A817C" w14:textId="365F6F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64A16" w14:textId="63889F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5183D" w14:textId="68E34D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5,534.20 </w:t>
            </w:r>
          </w:p>
        </w:tc>
      </w:tr>
      <w:tr w:rsidR="00564AAF" w:rsidRPr="00564AAF" w14:paraId="3D50D92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F470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7A150E4A" w14:textId="590EC26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14D22DEA" w14:textId="7A9B38E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381564" w14:textId="576592D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997DB0" w14:textId="3C9F4C2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00,032.75 </w:t>
            </w:r>
          </w:p>
        </w:tc>
      </w:tr>
      <w:tr w:rsidR="00564AAF" w:rsidRPr="00564AAF" w14:paraId="00AE3C0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669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A16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ED98AD" w14:textId="05D4A1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506E8E2" w14:textId="4FEE66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0FD3F" w14:textId="4E73F1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016E0" w14:textId="3B0961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6,365.00 </w:t>
            </w:r>
          </w:p>
        </w:tc>
      </w:tr>
      <w:tr w:rsidR="00564AAF" w:rsidRPr="00564AAF" w14:paraId="51C731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0F0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A7A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149DCAF" w14:textId="1DE729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79A40627" w14:textId="675B58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D0B8B" w14:textId="06789E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09342" w14:textId="666C99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234.00 </w:t>
            </w:r>
          </w:p>
        </w:tc>
      </w:tr>
      <w:tr w:rsidR="00564AAF" w:rsidRPr="00564AAF" w14:paraId="105E54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0C7C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D87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70FF0C12" w14:textId="175C97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37EF01A" w14:textId="59B2D4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DB5BE" w14:textId="07AE04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1F883" w14:textId="3B140A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273.00 </w:t>
            </w:r>
          </w:p>
        </w:tc>
      </w:tr>
      <w:tr w:rsidR="00564AAF" w:rsidRPr="00564AAF" w14:paraId="581A503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4ECE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15F7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30073FC1" w14:textId="08B246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1259074" w14:textId="0787E2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3749A" w14:textId="489A16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D1635" w14:textId="6F6C11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1,527.60 </w:t>
            </w:r>
          </w:p>
        </w:tc>
      </w:tr>
      <w:tr w:rsidR="00564AAF" w:rsidRPr="00564AAF" w14:paraId="4D5AD3A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5187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955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5E247391" w14:textId="0D68D1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37725DFD" w14:textId="7D2C44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C8FD2" w14:textId="721213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64E1E" w14:textId="228A7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0,692.00 </w:t>
            </w:r>
          </w:p>
        </w:tc>
      </w:tr>
      <w:tr w:rsidR="00564AAF" w:rsidRPr="00564AAF" w14:paraId="336DB11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6F59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7F9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52FB8D54" w14:textId="3F49D9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1769AB02" w14:textId="262581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216E3" w14:textId="707FFF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4CDEB" w14:textId="79AC87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195.00 </w:t>
            </w:r>
          </w:p>
        </w:tc>
      </w:tr>
      <w:tr w:rsidR="00564AAF" w:rsidRPr="00564AAF" w14:paraId="1ACDB00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0524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0E5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2FD6D13" w14:textId="489FC0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4F4E1E69" w14:textId="2E622D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177F2" w14:textId="662E50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32236" w14:textId="275EC5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124.00 </w:t>
            </w:r>
          </w:p>
        </w:tc>
      </w:tr>
      <w:tr w:rsidR="00564AAF" w:rsidRPr="00564AAF" w14:paraId="7F22270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5C8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981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2360949" w14:textId="24FA3D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1E0F37F9" w14:textId="4B6177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30813" w14:textId="047AB9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998B8" w14:textId="46590C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9,750.65 </w:t>
            </w:r>
          </w:p>
        </w:tc>
      </w:tr>
      <w:tr w:rsidR="00564AAF" w:rsidRPr="00564AAF" w14:paraId="62C2288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F3BD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75E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4731904D" w14:textId="1A8DB9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5379AA85" w14:textId="61815E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F9FBB" w14:textId="1930BD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FCCF6" w14:textId="25BE50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5,871.50 </w:t>
            </w:r>
          </w:p>
        </w:tc>
      </w:tr>
      <w:tr w:rsidR="00564AAF" w:rsidRPr="00564AAF" w14:paraId="06E7BA7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994F6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0D882180" w14:textId="2D7446A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48,894,525.34 </w:t>
            </w:r>
          </w:p>
        </w:tc>
        <w:tc>
          <w:tcPr>
            <w:tcW w:w="0" w:type="auto"/>
            <w:tcBorders>
              <w:top w:val="nil"/>
              <w:left w:val="nil"/>
              <w:bottom w:val="single" w:sz="4" w:space="0" w:color="000000"/>
              <w:right w:val="single" w:sz="4" w:space="0" w:color="000000"/>
            </w:tcBorders>
            <w:shd w:val="clear" w:color="A5A5A5" w:fill="A5A5A5"/>
            <w:noWrap/>
            <w:vAlign w:val="bottom"/>
            <w:hideMark/>
          </w:tcPr>
          <w:p w14:paraId="3A79E160" w14:textId="1761394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2,198,230.69 </w:t>
            </w:r>
          </w:p>
        </w:tc>
        <w:tc>
          <w:tcPr>
            <w:tcW w:w="0" w:type="auto"/>
            <w:tcBorders>
              <w:top w:val="nil"/>
              <w:left w:val="nil"/>
              <w:bottom w:val="single" w:sz="4" w:space="0" w:color="000000"/>
              <w:right w:val="single" w:sz="4" w:space="0" w:color="000000"/>
            </w:tcBorders>
            <w:shd w:val="clear" w:color="A5A5A5" w:fill="A5A5A5"/>
            <w:noWrap/>
            <w:vAlign w:val="bottom"/>
            <w:hideMark/>
          </w:tcPr>
          <w:p w14:paraId="70C7EA5A" w14:textId="4D0848F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0766DAA" w14:textId="08F9719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91,092,756.03 </w:t>
            </w:r>
          </w:p>
        </w:tc>
      </w:tr>
      <w:tr w:rsidR="00564AAF" w:rsidRPr="00564AAF" w14:paraId="2F1C39A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9C15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5CAB43CE" w14:textId="6042D33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6,399,966.85 </w:t>
            </w:r>
          </w:p>
        </w:tc>
        <w:tc>
          <w:tcPr>
            <w:tcW w:w="0" w:type="auto"/>
            <w:tcBorders>
              <w:top w:val="nil"/>
              <w:left w:val="nil"/>
              <w:bottom w:val="single" w:sz="4" w:space="0" w:color="000000"/>
              <w:right w:val="single" w:sz="4" w:space="0" w:color="000000"/>
            </w:tcBorders>
            <w:shd w:val="clear" w:color="D8D8D8" w:fill="D8D8D8"/>
            <w:noWrap/>
            <w:vAlign w:val="bottom"/>
            <w:hideMark/>
          </w:tcPr>
          <w:p w14:paraId="315512D3" w14:textId="4370379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286,2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27C00318" w14:textId="7A283BE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436C6A" w14:textId="30B4ABB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59,686,248.25 </w:t>
            </w:r>
          </w:p>
        </w:tc>
      </w:tr>
      <w:tr w:rsidR="00564AAF" w:rsidRPr="00564AAF" w14:paraId="332CB29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DDC48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EC8E2E8" w14:textId="57FD58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1BB5A7CA" w14:textId="6F6FD8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22F2AB21" w14:textId="6EEBC4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BD40C" w14:textId="0FA4E8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0,955,288.35 </w:t>
            </w:r>
          </w:p>
        </w:tc>
      </w:tr>
      <w:tr w:rsidR="00564AAF" w:rsidRPr="00564AAF" w14:paraId="2B6705C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B3419"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9A919B"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proofErr w:type="spellStart"/>
            <w:r w:rsidRPr="00564AAF">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D097B6" w14:textId="278BFA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335907FF" w14:textId="1D08A1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4842B" w14:textId="7BD21E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F7136" w14:textId="29DD61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470,980.00 </w:t>
            </w:r>
          </w:p>
        </w:tc>
      </w:tr>
      <w:tr w:rsidR="00564AAF" w:rsidRPr="00564AAF" w14:paraId="6F6B56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61995"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2044FE"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proofErr w:type="spellStart"/>
            <w:r w:rsidRPr="00564AAF">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039247" w14:textId="682294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150F64A5" w14:textId="0E70ED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4BFEC" w14:textId="747904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37A22" w14:textId="3B676F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970,880.50 </w:t>
            </w:r>
          </w:p>
        </w:tc>
      </w:tr>
      <w:tr w:rsidR="00564AAF" w:rsidRPr="00564AAF" w14:paraId="1D6A6E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770A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A5F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7BB87A" w14:textId="431ECA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0960F79E" w14:textId="09F59A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80CF6" w14:textId="1F8C1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62BC9" w14:textId="4153FA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4,815.00 </w:t>
            </w:r>
          </w:p>
        </w:tc>
      </w:tr>
      <w:tr w:rsidR="00564AAF" w:rsidRPr="00564AAF" w14:paraId="5D8E31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2C63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B20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7C8CC47" w14:textId="3BFD27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5D517B49" w14:textId="5E22B7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19F381E7" w14:textId="1D065B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B415A" w14:textId="574BB6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89,830.00 </w:t>
            </w:r>
          </w:p>
        </w:tc>
      </w:tr>
      <w:tr w:rsidR="00564AAF" w:rsidRPr="00564AAF" w14:paraId="6D0091B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E4EE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4AA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33E33D7" w14:textId="103D90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7457872F" w14:textId="4F6DAC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CEA0C3C" w14:textId="3B306C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444DF" w14:textId="40292C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83,667.00 </w:t>
            </w:r>
          </w:p>
        </w:tc>
      </w:tr>
      <w:tr w:rsidR="00564AAF" w:rsidRPr="00564AAF" w14:paraId="779FF99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2A46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A8A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B5320" w14:textId="0B58B2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45F0FA78" w14:textId="6B2680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48C5B392" w14:textId="68E8A3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6CA0B" w14:textId="4CB230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37,710.00 </w:t>
            </w:r>
          </w:p>
        </w:tc>
      </w:tr>
      <w:tr w:rsidR="00564AAF" w:rsidRPr="00564AAF" w14:paraId="397B08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7F31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5D1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2FA0AFB" w14:textId="6713D3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5,315.00 </w:t>
            </w:r>
          </w:p>
        </w:tc>
        <w:tc>
          <w:tcPr>
            <w:tcW w:w="0" w:type="auto"/>
            <w:tcBorders>
              <w:top w:val="nil"/>
              <w:left w:val="nil"/>
              <w:bottom w:val="single" w:sz="4" w:space="0" w:color="000000"/>
              <w:right w:val="single" w:sz="4" w:space="0" w:color="000000"/>
            </w:tcBorders>
            <w:shd w:val="clear" w:color="auto" w:fill="auto"/>
            <w:noWrap/>
            <w:vAlign w:val="bottom"/>
            <w:hideMark/>
          </w:tcPr>
          <w:p w14:paraId="3D8401F2" w14:textId="119AD7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4B74B0" w14:textId="474CA4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83A43" w14:textId="20023D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25,315.00 </w:t>
            </w:r>
          </w:p>
        </w:tc>
      </w:tr>
      <w:tr w:rsidR="00564AAF" w:rsidRPr="00564AAF" w14:paraId="06EAD98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308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52A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30895" w14:textId="30D035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308D1778" w14:textId="012C3B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A1A2E" w14:textId="085245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B2A67" w14:textId="77B5C2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2,990.00 </w:t>
            </w:r>
          </w:p>
        </w:tc>
      </w:tr>
      <w:tr w:rsidR="00564AAF" w:rsidRPr="00564AAF" w14:paraId="4C41BB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8A5C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2ED90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5ECA6F40" w14:textId="686B2A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171AD94C" w14:textId="0CC664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EF36D" w14:textId="563896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D8CFD" w14:textId="2DA445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734,307.50 </w:t>
            </w:r>
          </w:p>
        </w:tc>
      </w:tr>
      <w:tr w:rsidR="00564AAF" w:rsidRPr="00564AAF" w14:paraId="75B280C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258D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64A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798588" w14:textId="4FA70C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6F0487BF" w14:textId="682FED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BD8A652" w14:textId="365F8F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15C0C" w14:textId="52867B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98,432.50 </w:t>
            </w:r>
          </w:p>
        </w:tc>
      </w:tr>
      <w:tr w:rsidR="00564AAF" w:rsidRPr="00564AAF" w14:paraId="051C5CD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3015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78F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0C371E01" w14:textId="14869E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3986C4A3" w14:textId="4DDF0F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26481" w14:textId="32231F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660AF" w14:textId="44DAF2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57,380.00 </w:t>
            </w:r>
          </w:p>
        </w:tc>
      </w:tr>
      <w:tr w:rsidR="00564AAF" w:rsidRPr="00564AAF" w14:paraId="12D77DD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2A55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E7A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0AC5F" w14:textId="1503EA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12818BFC" w14:textId="17FCE5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0EE4035D" w14:textId="0C860B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1BED5" w14:textId="1F8224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22,082.00 </w:t>
            </w:r>
          </w:p>
        </w:tc>
      </w:tr>
      <w:tr w:rsidR="00564AAF" w:rsidRPr="00564AAF" w14:paraId="588A7E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2534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1A5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05868A54" w14:textId="7F108C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5757237" w14:textId="1EF208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B5636" w14:textId="697E74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7323B" w14:textId="31ED88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r>
      <w:tr w:rsidR="00564AAF" w:rsidRPr="00564AAF" w14:paraId="4A3507E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B288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F00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38874FA4" w14:textId="116549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3A0720CB" w14:textId="7D674C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81D9E6" w14:textId="60DEE1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11157" w14:textId="58CE55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609,728.00 </w:t>
            </w:r>
          </w:p>
        </w:tc>
      </w:tr>
      <w:tr w:rsidR="00564AAF" w:rsidRPr="00564AAF" w14:paraId="6E05BC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CDA9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AE3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1F553BF3" w14:textId="4CA4A6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3E9AC73" w14:textId="30D6DA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98314" w14:textId="27B42D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68528" w14:textId="3F186D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r>
      <w:tr w:rsidR="00564AAF" w:rsidRPr="00564AAF" w14:paraId="67BFF1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A6CF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399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5B0AB28" w14:textId="6F4733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55A2F3D9" w14:textId="6051B1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6771AF43" w14:textId="4CEF85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D789B" w14:textId="07C48F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06,230.00 </w:t>
            </w:r>
          </w:p>
        </w:tc>
      </w:tr>
      <w:tr w:rsidR="00564AAF" w:rsidRPr="00564AAF" w14:paraId="703F31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0735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6194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409D0" w14:textId="1FD847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52394EAC" w14:textId="7C46BB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7B8BFBB7" w14:textId="67A4B0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49683" w14:textId="31D098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383,449.00 </w:t>
            </w:r>
          </w:p>
        </w:tc>
      </w:tr>
      <w:tr w:rsidR="00564AAF" w:rsidRPr="00564AAF" w14:paraId="376B9E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D33C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965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taas</w:t>
            </w:r>
            <w:proofErr w:type="spellEnd"/>
            <w:r w:rsidRPr="00564AAF">
              <w:rPr>
                <w:rFonts w:ascii="Arial Narrow" w:eastAsia="Times New Roman" w:hAnsi="Arial Narrow"/>
                <w:i/>
                <w:iCs/>
                <w:color w:val="000000"/>
                <w:sz w:val="20"/>
                <w:szCs w:val="20"/>
              </w:rPr>
              <w:t xml:space="preserve"> Na </w:t>
            </w:r>
            <w:proofErr w:type="spellStart"/>
            <w:r w:rsidRPr="00564AAF">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DB2015" w14:textId="612378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3D6A9162" w14:textId="0E2557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82894" w14:textId="4004C9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996A6" w14:textId="7D653D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813,125.00 </w:t>
            </w:r>
          </w:p>
        </w:tc>
      </w:tr>
      <w:tr w:rsidR="00564AAF" w:rsidRPr="00564AAF" w14:paraId="5061AD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494C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BDD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A8B69A" w14:textId="0491A6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C71DD1B" w14:textId="1D7E5B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3C2043" w14:textId="28A276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E80CF" w14:textId="0217BC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44,315.00 </w:t>
            </w:r>
          </w:p>
        </w:tc>
      </w:tr>
      <w:tr w:rsidR="00564AAF" w:rsidRPr="00564AAF" w14:paraId="3CF8866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9A7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6DEA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B4858CD" w14:textId="457153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318389CA" w14:textId="6E1B69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9D1A4" w14:textId="49092F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C5074" w14:textId="250AA6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37,315.00 </w:t>
            </w:r>
          </w:p>
        </w:tc>
      </w:tr>
      <w:tr w:rsidR="00564AAF" w:rsidRPr="00564AAF" w14:paraId="2CD873A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9ECB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B48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BFB7B81" w14:textId="5C5C08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29BDF827" w14:textId="155617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5C668" w14:textId="305802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9869B" w14:textId="6B5451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8,815.00 </w:t>
            </w:r>
          </w:p>
        </w:tc>
      </w:tr>
      <w:tr w:rsidR="00564AAF" w:rsidRPr="00564AAF" w14:paraId="249F655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97A6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985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9CD09C5" w14:textId="60A23E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93,375.00 </w:t>
            </w:r>
          </w:p>
        </w:tc>
        <w:tc>
          <w:tcPr>
            <w:tcW w:w="0" w:type="auto"/>
            <w:tcBorders>
              <w:top w:val="nil"/>
              <w:left w:val="nil"/>
              <w:bottom w:val="single" w:sz="4" w:space="0" w:color="000000"/>
              <w:right w:val="single" w:sz="4" w:space="0" w:color="000000"/>
            </w:tcBorders>
            <w:shd w:val="clear" w:color="auto" w:fill="auto"/>
            <w:noWrap/>
            <w:vAlign w:val="bottom"/>
            <w:hideMark/>
          </w:tcPr>
          <w:p w14:paraId="69FC7712" w14:textId="3209E4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1570E9B3" w14:textId="35AE8A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22AAE" w14:textId="67C412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466,926.40 </w:t>
            </w:r>
          </w:p>
        </w:tc>
      </w:tr>
      <w:tr w:rsidR="00564AAF" w:rsidRPr="00564AAF" w14:paraId="4BD4CD2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6AE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178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A5A1775" w14:textId="64B59B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6D42D624" w14:textId="3FEF40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E1FFC" w14:textId="0D215E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DD897" w14:textId="3C1D38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64,782.50 </w:t>
            </w:r>
          </w:p>
        </w:tc>
      </w:tr>
      <w:tr w:rsidR="00564AAF" w:rsidRPr="00564AAF" w14:paraId="5B379C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E204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889C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D8B40AE" w14:textId="64C9CF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123D50CB" w14:textId="66A6A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13FB5" w14:textId="166B9B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5D2EE" w14:textId="6D4DA2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2,345.00 </w:t>
            </w:r>
          </w:p>
        </w:tc>
      </w:tr>
      <w:tr w:rsidR="00564AAF" w:rsidRPr="00564AAF" w14:paraId="329BB93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4E0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208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19116F2" w14:textId="509C33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2629FEE8" w14:textId="331D6B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4DE94" w14:textId="34DCA9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B9482" w14:textId="26274F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478,500.00 </w:t>
            </w:r>
          </w:p>
        </w:tc>
      </w:tr>
      <w:tr w:rsidR="00564AAF" w:rsidRPr="00564AAF" w14:paraId="2D2340F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CC3D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252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3D6EC7A0" w14:textId="584EEF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5DED190B" w14:textId="37C2E9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6A59E" w14:textId="2C9EF6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C8A73" w14:textId="1A0A90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1,403.00 </w:t>
            </w:r>
          </w:p>
        </w:tc>
      </w:tr>
      <w:tr w:rsidR="00564AAF" w:rsidRPr="00564AAF" w14:paraId="4BEF5D4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F31D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81E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A967E98" w14:textId="338834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6A834FFA" w14:textId="7D00CD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023F4" w14:textId="66FBA0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02453" w14:textId="45FBBD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582,753.00 </w:t>
            </w:r>
          </w:p>
        </w:tc>
      </w:tr>
      <w:tr w:rsidR="00564AAF" w:rsidRPr="00564AAF" w14:paraId="632FFD8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AE2B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819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3293652" w14:textId="6C67A0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1F15C321" w14:textId="7FDEDD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20EB8C93" w14:textId="6374CE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CB71A" w14:textId="601EE7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0,422.00 </w:t>
            </w:r>
          </w:p>
        </w:tc>
      </w:tr>
      <w:tr w:rsidR="00564AAF" w:rsidRPr="00564AAF" w14:paraId="76CF20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DAD2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9C4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14334114" w14:textId="147894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0D5456A3" w14:textId="729D7C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C71CB" w14:textId="78BC54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67CFE" w14:textId="560F1C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568,908.00 </w:t>
            </w:r>
          </w:p>
        </w:tc>
      </w:tr>
      <w:tr w:rsidR="00564AAF" w:rsidRPr="00564AAF" w14:paraId="5B7928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3C53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090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3BC3629" w14:textId="627DEF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2676941E" w14:textId="3A7D1E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D18D8" w14:textId="17559F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ED70F" w14:textId="58F570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60,312.00 </w:t>
            </w:r>
          </w:p>
        </w:tc>
      </w:tr>
      <w:tr w:rsidR="00564AAF" w:rsidRPr="00564AAF" w14:paraId="70E4055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D10C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AC4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5DFE5EAB" w14:textId="6DCD4C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0282BBEA" w14:textId="11197C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6C6FA1CC" w14:textId="3CE145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F0C3F" w14:textId="546A5F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108,563.50 </w:t>
            </w:r>
          </w:p>
        </w:tc>
      </w:tr>
      <w:tr w:rsidR="00564AAF" w:rsidRPr="00564AAF" w14:paraId="013E1E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D962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6FF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12881" w14:textId="55F16F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285B89BF" w14:textId="086E31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036A8" w14:textId="127F18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DB5CF" w14:textId="4B2E44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22,983.00 </w:t>
            </w:r>
          </w:p>
        </w:tc>
      </w:tr>
      <w:tr w:rsidR="00564AAF" w:rsidRPr="00564AAF" w14:paraId="600627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B79C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BC3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A77C6" w14:textId="2FE379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6A71C124" w14:textId="1925BA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B7698" w14:textId="03A949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16A01" w14:textId="589767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5,750.00 </w:t>
            </w:r>
          </w:p>
        </w:tc>
      </w:tr>
      <w:tr w:rsidR="00564AAF" w:rsidRPr="00564AAF" w14:paraId="3FB6F24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165E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FAC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90292F" w14:textId="2B38E8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388B54F" w14:textId="7DDFBD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06B3F" w14:textId="56D07A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F17AC" w14:textId="4905FF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r>
      <w:tr w:rsidR="00564AAF" w:rsidRPr="00564AAF" w14:paraId="6E9AF61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8DB5D"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F84759E" w14:textId="370C120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17A131C0" w14:textId="697EDA6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4,292,443.46 </w:t>
            </w:r>
          </w:p>
        </w:tc>
        <w:tc>
          <w:tcPr>
            <w:tcW w:w="0" w:type="auto"/>
            <w:tcBorders>
              <w:top w:val="nil"/>
              <w:left w:val="nil"/>
              <w:bottom w:val="single" w:sz="4" w:space="0" w:color="000000"/>
              <w:right w:val="single" w:sz="4" w:space="0" w:color="000000"/>
            </w:tcBorders>
            <w:shd w:val="clear" w:color="D8D8D8" w:fill="D8D8D8"/>
            <w:noWrap/>
            <w:vAlign w:val="bottom"/>
            <w:hideMark/>
          </w:tcPr>
          <w:p w14:paraId="1DFE5643" w14:textId="1BE950F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401511" w14:textId="68E15B7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3,650,950.21 </w:t>
            </w:r>
          </w:p>
        </w:tc>
      </w:tr>
      <w:tr w:rsidR="00564AAF" w:rsidRPr="00564AAF" w14:paraId="3C59D0D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E1030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583D7EC1" w14:textId="5A304E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4A3484D5" w14:textId="34AC4B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5BD8CD99" w14:textId="2D236E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447D7" w14:textId="27A81B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520,319.20 </w:t>
            </w:r>
          </w:p>
        </w:tc>
      </w:tr>
      <w:tr w:rsidR="00564AAF" w:rsidRPr="00564AAF" w14:paraId="1453A6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DE1C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BBA4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5A9EC8BA" w14:textId="5F0BA5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18876216" w14:textId="397AF4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AA9A8" w14:textId="37E2B6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B4655" w14:textId="1123DE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0,341.00 </w:t>
            </w:r>
          </w:p>
        </w:tc>
      </w:tr>
      <w:tr w:rsidR="00564AAF" w:rsidRPr="00564AAF" w14:paraId="68F7C5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0995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89C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4D27A654" w14:textId="26B81B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0524B3A5" w14:textId="1E760B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C6D39" w14:textId="61C5DD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70AF6" w14:textId="710957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37,190.00 </w:t>
            </w:r>
          </w:p>
        </w:tc>
      </w:tr>
      <w:tr w:rsidR="00564AAF" w:rsidRPr="00564AAF" w14:paraId="61CB5C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2779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199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93ECA63" w14:textId="791669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58E70CC8" w14:textId="7070FB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32E2462C" w14:textId="68EB00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AE6F1" w14:textId="4E5FE1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060,447.00 </w:t>
            </w:r>
          </w:p>
        </w:tc>
      </w:tr>
      <w:tr w:rsidR="00564AAF" w:rsidRPr="00564AAF" w14:paraId="108468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B35F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2DB0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3348F375" w14:textId="42C01F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10B0A287" w14:textId="1B9774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57D268" w14:textId="1F5C82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FD6EB" w14:textId="5C1475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13,240.00 </w:t>
            </w:r>
          </w:p>
        </w:tc>
      </w:tr>
      <w:tr w:rsidR="00564AAF" w:rsidRPr="00564AAF" w14:paraId="2F3D4B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B92F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2C3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521DC19F" w14:textId="2BB121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5A99D52A" w14:textId="2CB969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5A939562" w14:textId="3C4C5A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6A45E" w14:textId="7C2100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0,550.00 </w:t>
            </w:r>
          </w:p>
        </w:tc>
      </w:tr>
      <w:tr w:rsidR="00564AAF" w:rsidRPr="00564AAF" w14:paraId="1DAE32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7574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B30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01E067" w14:textId="77B321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330A8824" w14:textId="12B461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61593D0" w14:textId="5AD2E6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45805" w14:textId="1D10D2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168,878.78 </w:t>
            </w:r>
          </w:p>
        </w:tc>
      </w:tr>
      <w:tr w:rsidR="00564AAF" w:rsidRPr="00564AAF" w14:paraId="764ECF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95A3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63F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74937E36" w14:textId="6BEED5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595DD307" w14:textId="1011B2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7F75A5A8" w14:textId="4DF339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1105F" w14:textId="76539F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81,170.75 </w:t>
            </w:r>
          </w:p>
        </w:tc>
      </w:tr>
      <w:tr w:rsidR="00564AAF" w:rsidRPr="00564AAF" w14:paraId="47D85F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C910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51E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09F3779" w14:textId="5BA91F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71FCF3B" w14:textId="2832E5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E0612" w14:textId="2EC76F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B9451" w14:textId="26FCD8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r>
      <w:tr w:rsidR="00564AAF" w:rsidRPr="00564AAF" w14:paraId="34A030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7807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91F7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General </w:t>
            </w:r>
            <w:proofErr w:type="spellStart"/>
            <w:r w:rsidRPr="00564AAF">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E7F855" w14:textId="099528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1D2EBD42" w14:textId="286E95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251F416E" w14:textId="500C02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DD222" w14:textId="152543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63,275.00 </w:t>
            </w:r>
          </w:p>
        </w:tc>
      </w:tr>
      <w:tr w:rsidR="00564AAF" w:rsidRPr="00564AAF" w14:paraId="4C564BB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1893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94D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6002CDE1" w14:textId="39941B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66A112DB" w14:textId="35F77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4C5D431C" w14:textId="2E8168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46410" w14:textId="7D64FF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74,350.60 </w:t>
            </w:r>
          </w:p>
        </w:tc>
      </w:tr>
      <w:tr w:rsidR="00564AAF" w:rsidRPr="00564AAF" w14:paraId="47E57E1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2E58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B20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5E237B78" w14:textId="0C34B5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244A5B4" w14:textId="2E1BE1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6E95AE93" w14:textId="583DCB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7227A" w14:textId="5E583B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9,860.00 </w:t>
            </w:r>
          </w:p>
        </w:tc>
      </w:tr>
      <w:tr w:rsidR="00564AAF" w:rsidRPr="00564AAF" w14:paraId="158D665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367F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925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0A5CF1" w14:textId="7269E5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469C5EBF" w14:textId="494373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77EB8D04" w14:textId="513B9D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DC52C" w14:textId="297B0C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2,443.71 </w:t>
            </w:r>
          </w:p>
        </w:tc>
      </w:tr>
      <w:tr w:rsidR="00564AAF" w:rsidRPr="00564AAF" w14:paraId="6DDE018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B9E4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3C3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64526BE" w14:textId="1740F1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5EC41C1" w14:textId="2D998B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37755" w14:textId="508FA4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5D924" w14:textId="5285C4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r>
      <w:tr w:rsidR="00564AAF" w:rsidRPr="00564AAF" w14:paraId="44CE65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D184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8D7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0FC08" w14:textId="3340A1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ED19C45" w14:textId="71CFEB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3A64C2FB" w14:textId="2DC865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8EEB3" w14:textId="02564F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4,510.00 </w:t>
            </w:r>
          </w:p>
        </w:tc>
      </w:tr>
      <w:tr w:rsidR="00564AAF" w:rsidRPr="00564AAF" w14:paraId="28E4D4D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AEA9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629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7A32393D" w14:textId="5A9272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3CACD72" w14:textId="1C06AF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88B05" w14:textId="661A09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A1B5B" w14:textId="5470A5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r>
      <w:tr w:rsidR="00564AAF" w:rsidRPr="00564AAF" w14:paraId="77DEA1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6552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6D7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7A1C76" w14:textId="213FD3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47A2B78E" w14:textId="19CDF3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89083" w14:textId="51198C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CC7D4" w14:textId="4F9EDB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3,340.00 </w:t>
            </w:r>
          </w:p>
        </w:tc>
      </w:tr>
      <w:tr w:rsidR="00564AAF" w:rsidRPr="00564AAF" w14:paraId="5ECB10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BDAC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417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7EE67A" w14:textId="02AAC4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095CC119" w14:textId="579188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68896A" w14:textId="7ED543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C7D3A" w14:textId="63C40B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0,200.00 </w:t>
            </w:r>
          </w:p>
        </w:tc>
      </w:tr>
      <w:tr w:rsidR="00564AAF" w:rsidRPr="00564AAF" w14:paraId="72BBB40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F0F3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672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D52B08C" w14:textId="30FAB0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084BB172" w14:textId="39623E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AE319EF" w14:textId="4DA009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6D684" w14:textId="0B849F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0,574.00 </w:t>
            </w:r>
          </w:p>
        </w:tc>
      </w:tr>
      <w:tr w:rsidR="00564AAF" w:rsidRPr="00564AAF" w14:paraId="6DE810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557C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4C6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13A0D3BA" w14:textId="46E45F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1BE738DA" w14:textId="596F05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107CB21B" w14:textId="534FCB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95E0C" w14:textId="63C188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10,671.00 </w:t>
            </w:r>
          </w:p>
        </w:tc>
      </w:tr>
      <w:tr w:rsidR="00564AAF" w:rsidRPr="00564AAF" w14:paraId="010178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153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1711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3FDC9570" w14:textId="3FA68C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0C5DBCDD" w14:textId="28BA66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03230F3B" w14:textId="28A3D1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BEC99" w14:textId="6F2C8E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73,958.00 </w:t>
            </w:r>
          </w:p>
        </w:tc>
      </w:tr>
      <w:tr w:rsidR="00564AAF" w:rsidRPr="00564AAF" w14:paraId="01524BD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852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5FF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88FC14" w14:textId="22B35C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213B42C1" w14:textId="3A5EB5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797C99C6" w14:textId="7C22A5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43734" w14:textId="558D81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82,970.14 </w:t>
            </w:r>
          </w:p>
        </w:tc>
      </w:tr>
      <w:tr w:rsidR="00564AAF" w:rsidRPr="00564AAF" w14:paraId="5C597CD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52D3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529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22E0E6E6" w14:textId="0FA8B0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906C0AD" w14:textId="0DCBBB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031A6C64" w14:textId="3A809F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CED01" w14:textId="2989B8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60,605.00 </w:t>
            </w:r>
          </w:p>
        </w:tc>
      </w:tr>
      <w:tr w:rsidR="00564AAF" w:rsidRPr="00564AAF" w14:paraId="069B5D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8422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F26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rece</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Martires</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359E79D" w14:textId="5C00DC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5B1777EE" w14:textId="42963D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2E60D614" w14:textId="2CB1C4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19754" w14:textId="611FF3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79,056.03 </w:t>
            </w:r>
          </w:p>
        </w:tc>
      </w:tr>
      <w:tr w:rsidR="00564AAF" w:rsidRPr="00564AAF" w14:paraId="65998A6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837BD"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662F0ED9" w14:textId="5DEDCAD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0,930,8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365975B9" w14:textId="09D8A85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4,476,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2105FA59" w14:textId="2D4A48F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61EE63" w14:textId="5D6E6D4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5,407,775.05 </w:t>
            </w:r>
          </w:p>
        </w:tc>
      </w:tr>
      <w:tr w:rsidR="00564AAF" w:rsidRPr="00564AAF" w14:paraId="26E26A6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60B0AC"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6E6682FC" w14:textId="4B63CB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BBE8D7" w14:textId="54C99C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5CE08481" w14:textId="03696A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82135" w14:textId="5E9655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69,200.50 </w:t>
            </w:r>
          </w:p>
        </w:tc>
      </w:tr>
      <w:tr w:rsidR="00564AAF" w:rsidRPr="00564AAF" w14:paraId="279A28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8450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E3C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FB0B83" w14:textId="634D01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4F5A8BB" w14:textId="0BBB57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70FCA" w14:textId="7A67A3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5639E" w14:textId="721630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r>
      <w:tr w:rsidR="00564AAF" w:rsidRPr="00564AAF" w14:paraId="281A6D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5C09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A56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7F2D9FF7" w14:textId="66FE79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145EBFBE" w14:textId="23C2CA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11EE9CFD" w14:textId="030833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95BE6" w14:textId="29644E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1,900.00 </w:t>
            </w:r>
          </w:p>
        </w:tc>
      </w:tr>
      <w:tr w:rsidR="00564AAF" w:rsidRPr="00564AAF" w14:paraId="63B4BED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B64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FD9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CE278C" w14:textId="770B06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77D00910" w14:textId="53CACA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02F8978A" w14:textId="0D40A1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A2BD4" w14:textId="4F3238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13,210.00 </w:t>
            </w:r>
          </w:p>
        </w:tc>
      </w:tr>
      <w:tr w:rsidR="00564AAF" w:rsidRPr="00564AAF" w14:paraId="65CDAD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A958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717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FA44A2" w14:textId="6C4F41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2D27D72A" w14:textId="0F371A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C7637B4" w14:textId="112738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3DF3E" w14:textId="57A9AA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0,560.00 </w:t>
            </w:r>
          </w:p>
        </w:tc>
      </w:tr>
      <w:tr w:rsidR="00564AAF" w:rsidRPr="00564AAF" w14:paraId="3D7C676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74C9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103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449E3820" w14:textId="516530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04DC04E3" w14:textId="1B4854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07B4231A" w14:textId="453F89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35D7C" w14:textId="04B52F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516,184.00 </w:t>
            </w:r>
          </w:p>
        </w:tc>
      </w:tr>
      <w:tr w:rsidR="00564AAF" w:rsidRPr="00564AAF" w14:paraId="08672C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6DFE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18C8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C3908D" w14:textId="4C6654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0D8D7254" w14:textId="4DAF59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7B2CC" w14:textId="40DB51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2EB03" w14:textId="32B0B5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07,184.00 </w:t>
            </w:r>
          </w:p>
        </w:tc>
      </w:tr>
      <w:tr w:rsidR="00564AAF" w:rsidRPr="00564AAF" w14:paraId="412341E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BFD2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BF0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DBF9BB" w14:textId="679C57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D084436" w14:textId="25EE05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DBE2F" w14:textId="73361E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5E07F" w14:textId="31DF3C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r>
      <w:tr w:rsidR="00564AAF" w:rsidRPr="00564AAF" w14:paraId="2ABFD0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2F5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197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2ADBD" w14:textId="6C716A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C5FF6B3" w14:textId="2204AD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38881AAD" w14:textId="087040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43D2E" w14:textId="2CE9EC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8,624.78 </w:t>
            </w:r>
          </w:p>
        </w:tc>
      </w:tr>
      <w:tr w:rsidR="00564AAF" w:rsidRPr="00564AAF" w14:paraId="69B624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EA34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AC0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873C838" w14:textId="2113E4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4CD4EAE7" w14:textId="5C2118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4829A" w14:textId="135A2F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309E4" w14:textId="320F59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3,300.00 </w:t>
            </w:r>
          </w:p>
        </w:tc>
      </w:tr>
      <w:tr w:rsidR="00564AAF" w:rsidRPr="00564AAF" w14:paraId="1EC5952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C09A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9FC9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CB1E6A" w14:textId="4B1ACC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185ABD53" w14:textId="008A52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6C1DD385" w14:textId="64368F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88243" w14:textId="414D2D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1,325.00 </w:t>
            </w:r>
          </w:p>
        </w:tc>
      </w:tr>
      <w:tr w:rsidR="00564AAF" w:rsidRPr="00564AAF" w14:paraId="0E791B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75ED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F4D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Los </w:t>
            </w:r>
            <w:proofErr w:type="spellStart"/>
            <w:r w:rsidRPr="00564AAF">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5A90EA" w14:textId="5AD8C2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0E76505B" w14:textId="7633BD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6BF56363" w14:textId="53609E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2ACE0" w14:textId="33F765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16,689.40 </w:t>
            </w:r>
          </w:p>
        </w:tc>
      </w:tr>
      <w:tr w:rsidR="00564AAF" w:rsidRPr="00564AAF" w14:paraId="1F0E68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ACE0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F83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ED523" w14:textId="34465C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37EDF" w14:textId="139518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72514" w14:textId="365169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6319B" w14:textId="1ED076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9,000.00 </w:t>
            </w:r>
          </w:p>
        </w:tc>
      </w:tr>
      <w:tr w:rsidR="00564AAF" w:rsidRPr="00564AAF" w14:paraId="4E7FF9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853F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A51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C1C160" w14:textId="341D7B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42462C8" w14:textId="7FEC8A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E6382" w14:textId="189913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C2553" w14:textId="14BABD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r>
      <w:tr w:rsidR="00564AAF" w:rsidRPr="00564AAF" w14:paraId="09A7E0B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D071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64DC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83BE1E" w14:textId="55B07B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6221360D" w14:textId="317DF7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F23708F" w14:textId="23158A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1DDA3" w14:textId="0D1144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0,500.00 </w:t>
            </w:r>
          </w:p>
        </w:tc>
      </w:tr>
      <w:tr w:rsidR="00564AAF" w:rsidRPr="00564AAF" w14:paraId="4F93397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46BA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2AEB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2375CCDF" w14:textId="0D2D1C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9413C6F" w14:textId="61BACE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85BB8" w14:textId="51DDBD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3832C" w14:textId="5C7B5E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3,800.00 </w:t>
            </w:r>
          </w:p>
        </w:tc>
      </w:tr>
      <w:tr w:rsidR="00564AAF" w:rsidRPr="00564AAF" w14:paraId="78C8B2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1720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0A6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6BD11" w14:textId="3DD2DE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38900A85" w14:textId="7B7501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065E3" w14:textId="4858C8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17994" w14:textId="442C06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7,950.00 </w:t>
            </w:r>
          </w:p>
        </w:tc>
      </w:tr>
      <w:tr w:rsidR="00564AAF" w:rsidRPr="00564AAF" w14:paraId="0C3211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11D5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EB6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00BCDD18" w14:textId="2987B2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87A8DD9" w14:textId="00448A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0BD83" w14:textId="7D4D98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31D4F" w14:textId="0AA47D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5,000.00 </w:t>
            </w:r>
          </w:p>
        </w:tc>
      </w:tr>
      <w:tr w:rsidR="00564AAF" w:rsidRPr="00564AAF" w14:paraId="3596C7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DFE5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3CC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72F301" w14:textId="6561D9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FE15F8E" w14:textId="3D2B81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B9D88" w14:textId="414E0F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7472A" w14:textId="777587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6,610.00 </w:t>
            </w:r>
          </w:p>
        </w:tc>
      </w:tr>
      <w:tr w:rsidR="00564AAF" w:rsidRPr="00564AAF" w14:paraId="6D53CD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2E09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F98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5896E8F5" w14:textId="1C0797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3073DFAA" w14:textId="30554C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68583C5F" w14:textId="5976B5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0EA85" w14:textId="7D9E93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2,452.00 </w:t>
            </w:r>
          </w:p>
        </w:tc>
      </w:tr>
      <w:tr w:rsidR="00564AAF" w:rsidRPr="00564AAF" w14:paraId="4DD015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41D7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B03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F0F6FF" w14:textId="125FD7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8407DC3" w14:textId="3AA918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D25759B" w14:textId="6D673E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DBE5C" w14:textId="141661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0,655.77 </w:t>
            </w:r>
          </w:p>
        </w:tc>
      </w:tr>
      <w:tr w:rsidR="00564AAF" w:rsidRPr="00564AAF" w14:paraId="4B158F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38EC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861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6F8718" w14:textId="0CB266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1C9E90D1" w14:textId="6A1B60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66763" w14:textId="5BE511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9030C" w14:textId="1E87C8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582.00 </w:t>
            </w:r>
          </w:p>
        </w:tc>
      </w:tr>
      <w:tr w:rsidR="00564AAF" w:rsidRPr="00564AAF" w14:paraId="7DBB620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9413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7CC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28388494" w14:textId="01CA96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1B42ECC5" w14:textId="0873B1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21496" w14:textId="2F7E3C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CA239" w14:textId="2A717B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83,020.00 </w:t>
            </w:r>
          </w:p>
        </w:tc>
      </w:tr>
      <w:tr w:rsidR="00564AAF" w:rsidRPr="00564AAF" w14:paraId="0818E62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D61E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23C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B179E96" w14:textId="2E2828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42BB9BC" w14:textId="08749E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12197" w14:textId="58A703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24B7C" w14:textId="77FF67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6,610.00 </w:t>
            </w:r>
          </w:p>
        </w:tc>
      </w:tr>
      <w:tr w:rsidR="00564AAF" w:rsidRPr="00564AAF" w14:paraId="725075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1CA8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329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D4FB3E2" w14:textId="35E1D1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75B4CDC6" w14:textId="622AB5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34471BB1" w14:textId="20A870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E2B65" w14:textId="39C995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21,488.83 </w:t>
            </w:r>
          </w:p>
        </w:tc>
      </w:tr>
      <w:tr w:rsidR="00564AAF" w:rsidRPr="00564AAF" w14:paraId="7920D75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C9D3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916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A1441C6" w14:textId="4A6ED6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162C1522" w14:textId="1B817A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43388C7" w14:textId="4D96EA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30273" w14:textId="0C6797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621,244.48 </w:t>
            </w:r>
          </w:p>
        </w:tc>
      </w:tr>
      <w:tr w:rsidR="00564AAF" w:rsidRPr="00564AAF" w14:paraId="5FD308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3406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AE1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CA4E2A2" w14:textId="41E22C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1,716.00 </w:t>
            </w:r>
          </w:p>
        </w:tc>
        <w:tc>
          <w:tcPr>
            <w:tcW w:w="0" w:type="auto"/>
            <w:tcBorders>
              <w:top w:val="nil"/>
              <w:left w:val="nil"/>
              <w:bottom w:val="single" w:sz="4" w:space="0" w:color="000000"/>
              <w:right w:val="single" w:sz="4" w:space="0" w:color="000000"/>
            </w:tcBorders>
            <w:shd w:val="clear" w:color="auto" w:fill="auto"/>
            <w:noWrap/>
            <w:vAlign w:val="bottom"/>
            <w:hideMark/>
          </w:tcPr>
          <w:p w14:paraId="3C975AFC" w14:textId="433A57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158A523C" w14:textId="084981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195B8" w14:textId="3AC246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9,266.00 </w:t>
            </w:r>
          </w:p>
        </w:tc>
      </w:tr>
      <w:tr w:rsidR="00564AAF" w:rsidRPr="00564AAF" w14:paraId="417CED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2CB6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27F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1A50EFD" w14:textId="59B95E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43CBFFA" w14:textId="3DF7D8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299D98E9" w14:textId="3042AA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FFA3D" w14:textId="235482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1,300.00 </w:t>
            </w:r>
          </w:p>
        </w:tc>
      </w:tr>
      <w:tr w:rsidR="00564AAF" w:rsidRPr="00564AAF" w14:paraId="34DD80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0A3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E25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F37D3DA" w14:textId="64CFF6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5BC73699" w14:textId="26A4F6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048674B6" w14:textId="1F99C3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81786" w14:textId="1C898E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21,472.29 </w:t>
            </w:r>
          </w:p>
        </w:tc>
      </w:tr>
      <w:tr w:rsidR="00564AAF" w:rsidRPr="00564AAF" w14:paraId="47C54C6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72F2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87A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FCF4E" w14:textId="055B6C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04C09F95" w14:textId="71643E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6CC1A" w14:textId="0AA3A0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0EB65" w14:textId="2EC1E6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60,190.00 </w:t>
            </w:r>
          </w:p>
        </w:tc>
      </w:tr>
      <w:tr w:rsidR="00564AAF" w:rsidRPr="00564AAF" w14:paraId="329F97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1BB8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4F4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C3F4725" w14:textId="2A3170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4299099E" w14:textId="21C144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2CE90" w14:textId="20862C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B2DD2" w14:textId="7C215D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256.00 </w:t>
            </w:r>
          </w:p>
        </w:tc>
      </w:tr>
      <w:tr w:rsidR="00564AAF" w:rsidRPr="00564AAF" w14:paraId="6CF007C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3ABF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0397EF95" w14:textId="1CA2107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5,063,9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CECEFD" w14:textId="1C6D2D2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76E7B206" w14:textId="7A1700F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A58299" w14:textId="3B749B3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2,030,534.68 </w:t>
            </w:r>
          </w:p>
        </w:tc>
      </w:tr>
      <w:tr w:rsidR="00564AAF" w:rsidRPr="00564AAF" w14:paraId="12749FC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8621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72882116" w14:textId="4211D5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6B6A382F" w14:textId="682687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A5231" w14:textId="2993A6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00A06" w14:textId="694B6E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14,000.00 </w:t>
            </w:r>
          </w:p>
        </w:tc>
      </w:tr>
      <w:tr w:rsidR="00564AAF" w:rsidRPr="00564AAF" w14:paraId="7ACD99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32C7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E16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572A46" w14:textId="327066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7FDA7A8" w14:textId="47B7EC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5A4E8" w14:textId="12604D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4400E" w14:textId="4E683B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2,000.00 </w:t>
            </w:r>
          </w:p>
        </w:tc>
      </w:tr>
      <w:tr w:rsidR="00564AAF" w:rsidRPr="00564AAF" w14:paraId="32382D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01DD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47D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EF738B" w14:textId="04B08B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3066F4" w14:textId="4F138D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A4EBF" w14:textId="47A1AA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BC064" w14:textId="329B87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000.00 </w:t>
            </w:r>
          </w:p>
        </w:tc>
      </w:tr>
      <w:tr w:rsidR="00564AAF" w:rsidRPr="00564AAF" w14:paraId="028A906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58F9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23FF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5DA639" w14:textId="6F764B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BEC654" w14:textId="111D13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B5476" w14:textId="7F1F67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42BCC" w14:textId="0F07ED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r>
      <w:tr w:rsidR="00564AAF" w:rsidRPr="00564AAF" w14:paraId="3DB854B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39A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BAD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47B30B0" w14:textId="692FB3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507AB81" w14:textId="0380F8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B25FD" w14:textId="3F39BF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D489A" w14:textId="505758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000.00 </w:t>
            </w:r>
          </w:p>
        </w:tc>
      </w:tr>
      <w:tr w:rsidR="00564AAF" w:rsidRPr="00564AAF" w14:paraId="1CA9CF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728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AFA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2A5D29" w14:textId="6316DE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4EF4B" w14:textId="402667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D04C2" w14:textId="75EE9F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C71B3" w14:textId="3422FC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4,000.00 </w:t>
            </w:r>
          </w:p>
        </w:tc>
      </w:tr>
      <w:tr w:rsidR="00564AAF" w:rsidRPr="00564AAF" w14:paraId="136024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C7E1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F05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A815A8" w14:textId="3F6065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53A6E6" w14:textId="1DFAEC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6895D" w14:textId="353F90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09D63" w14:textId="05AB9B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r>
      <w:tr w:rsidR="00564AAF" w:rsidRPr="00564AAF" w14:paraId="0A2282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6BCD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69A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1DBCF7C" w14:textId="643009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B374B4" w14:textId="2F610E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5791011E" w14:textId="4C40B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4D308" w14:textId="2A7A39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59,062.68 </w:t>
            </w:r>
          </w:p>
        </w:tc>
      </w:tr>
      <w:tr w:rsidR="00564AAF" w:rsidRPr="00564AAF" w14:paraId="414263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8CF7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B142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818198" w14:textId="4DC9BD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55AB78" w14:textId="091D95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FC8D3" w14:textId="254ED7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82344" w14:textId="4915C5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r>
      <w:tr w:rsidR="00564AAF" w:rsidRPr="00564AAF" w14:paraId="59327F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9E59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8A8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B8A3D31" w14:textId="6847A8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15A5A43" w14:textId="305BC8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5B7E6" w14:textId="4845E5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CBA43" w14:textId="55C1C1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r>
      <w:tr w:rsidR="00564AAF" w:rsidRPr="00564AAF" w14:paraId="3BCF83B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7509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18B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DB0850A" w14:textId="51A4A6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CC46F" w14:textId="6F7F08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8B8C8" w14:textId="54D435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59E0E" w14:textId="3A6AE4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5,000.00 </w:t>
            </w:r>
          </w:p>
        </w:tc>
      </w:tr>
      <w:tr w:rsidR="00564AAF" w:rsidRPr="00564AAF" w14:paraId="377BEEC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DC66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1F2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General </w:t>
            </w:r>
            <w:proofErr w:type="spellStart"/>
            <w:r w:rsidRPr="00564AAF">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A2AE1C" w14:textId="6F91C1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68FE4501" w14:textId="28070C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A3996" w14:textId="78B10E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023DC" w14:textId="12A496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028.00 </w:t>
            </w:r>
          </w:p>
        </w:tc>
      </w:tr>
      <w:tr w:rsidR="00564AAF" w:rsidRPr="00564AAF" w14:paraId="06689CC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423E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340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inay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BE60F2" w14:textId="092A8A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9FB34" w14:textId="117A20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6EB30" w14:textId="013245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93620" w14:textId="6624EE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r>
      <w:tr w:rsidR="00564AAF" w:rsidRPr="00564AAF" w14:paraId="7390713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4120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4812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1C1461" w14:textId="24EB7C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6AB32" w14:textId="71DF5F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294D3" w14:textId="459E82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43FA3" w14:textId="6B7268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r>
      <w:tr w:rsidR="00564AAF" w:rsidRPr="00564AAF" w14:paraId="70AE1F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4029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3B9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6D153776" w14:textId="470D98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61FDAAD1" w14:textId="2EF3AF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F04FE" w14:textId="14B994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F61C9" w14:textId="349448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4,000.00 </w:t>
            </w:r>
          </w:p>
        </w:tc>
      </w:tr>
      <w:tr w:rsidR="00564AAF" w:rsidRPr="00564AAF" w14:paraId="342824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3141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714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9BC3A" w14:textId="484167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A6ADB2" w14:textId="6D74DF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28173" w14:textId="1EC876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CDA6A" w14:textId="404D34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4,000.00 </w:t>
            </w:r>
          </w:p>
        </w:tc>
      </w:tr>
      <w:tr w:rsidR="00564AAF" w:rsidRPr="00564AAF" w14:paraId="004692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21E5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3A28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171E556F" w14:textId="2EB9FC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045A4" w14:textId="5C4F1E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C4E8A" w14:textId="19B2A8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DD32F" w14:textId="49D287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8,000.00 </w:t>
            </w:r>
          </w:p>
        </w:tc>
      </w:tr>
      <w:tr w:rsidR="00564AAF" w:rsidRPr="00564AAF" w14:paraId="34F5DB7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BF8B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0BF1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002AB" w14:textId="18EFED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431312D8" w14:textId="276298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6AF33" w14:textId="59A9C2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C2359" w14:textId="3B5D27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4,500.00 </w:t>
            </w:r>
          </w:p>
        </w:tc>
      </w:tr>
      <w:tr w:rsidR="00564AAF" w:rsidRPr="00564AAF" w14:paraId="25B615D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0331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536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cena</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F7BCA94" w14:textId="2DE335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7,935.00 </w:t>
            </w:r>
          </w:p>
        </w:tc>
        <w:tc>
          <w:tcPr>
            <w:tcW w:w="0" w:type="auto"/>
            <w:tcBorders>
              <w:top w:val="nil"/>
              <w:left w:val="nil"/>
              <w:bottom w:val="single" w:sz="4" w:space="0" w:color="000000"/>
              <w:right w:val="single" w:sz="4" w:space="0" w:color="000000"/>
            </w:tcBorders>
            <w:shd w:val="clear" w:color="auto" w:fill="auto"/>
            <w:noWrap/>
            <w:vAlign w:val="bottom"/>
            <w:hideMark/>
          </w:tcPr>
          <w:p w14:paraId="1B173F7F" w14:textId="54DF49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EBB9A9" w14:textId="5620F6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E7006" w14:textId="4EA3AD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77,935.00 </w:t>
            </w:r>
          </w:p>
        </w:tc>
      </w:tr>
      <w:tr w:rsidR="00564AAF" w:rsidRPr="00564AAF" w14:paraId="490082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1AC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371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890D57" w14:textId="762DEB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D17C87" w14:textId="6B292C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30A2D" w14:textId="671079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A56F6" w14:textId="0FF09B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r>
      <w:tr w:rsidR="00564AAF" w:rsidRPr="00564AAF" w14:paraId="21BD128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E2C6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A39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470B3BBA" w14:textId="5A05B8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14FF3B85" w14:textId="7F6B4E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9B14D7" w14:textId="001EDE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B466F" w14:textId="719496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12,600.00 </w:t>
            </w:r>
          </w:p>
        </w:tc>
      </w:tr>
      <w:tr w:rsidR="00564AAF" w:rsidRPr="00564AAF" w14:paraId="513FB2B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C1F5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BB1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4246A" w14:textId="4E76A5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74A5ACE7" w14:textId="21499E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7152E" w14:textId="4DAB29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4318B" w14:textId="3DF2E5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1,225.00 </w:t>
            </w:r>
          </w:p>
        </w:tc>
      </w:tr>
      <w:tr w:rsidR="00564AAF" w:rsidRPr="00564AAF" w14:paraId="74E185D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7E4E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65F1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B0BE7E1" w14:textId="16647D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2CB5E61" w14:textId="7FECEF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09F8F" w14:textId="65DD10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5EF23" w14:textId="67B0D7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952.00 </w:t>
            </w:r>
          </w:p>
        </w:tc>
      </w:tr>
      <w:tr w:rsidR="00564AAF" w:rsidRPr="00564AAF" w14:paraId="307CEA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7A6B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3F4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1468B969" w14:textId="6755EE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109DA6DF" w14:textId="4434E8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0B17758F" w14:textId="23C0C2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59970" w14:textId="07806B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5,488.00 </w:t>
            </w:r>
          </w:p>
        </w:tc>
      </w:tr>
      <w:tr w:rsidR="00564AAF" w:rsidRPr="00564AAF" w14:paraId="0512F80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FF76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2D0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020324" w14:textId="0A347F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B3F625B" w14:textId="6C1376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D14A7" w14:textId="0B07FE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E0B1B" w14:textId="2435AC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r>
      <w:tr w:rsidR="00564AAF" w:rsidRPr="00564AAF" w14:paraId="39F14B5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14D6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338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64A014" w14:textId="4CCB8B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C5DC495" w14:textId="78CFD1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B4D25" w14:textId="5476A8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B2838" w14:textId="711711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r>
      <w:tr w:rsidR="00564AAF" w:rsidRPr="00564AAF" w14:paraId="22E5570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3B8A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F77B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5F0FB4EA" w14:textId="28AA5D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9C5942" w14:textId="7A2210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93A88" w14:textId="2D8AC2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72921" w14:textId="29D863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0,000.00 </w:t>
            </w:r>
          </w:p>
        </w:tc>
      </w:tr>
      <w:tr w:rsidR="00564AAF" w:rsidRPr="00564AAF" w14:paraId="589211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8F41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938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0C36D" w14:textId="00E660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0D5F8F4" w14:textId="7938EF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C5FA2" w14:textId="473065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DD67F" w14:textId="69DADE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000.00 </w:t>
            </w:r>
          </w:p>
        </w:tc>
      </w:tr>
      <w:tr w:rsidR="00564AAF" w:rsidRPr="00564AAF" w14:paraId="58FA7DE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9896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9DD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F1685F4" w14:textId="3D51DC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1DBFE7" w14:textId="1DC1E4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7C7BA" w14:textId="12B39A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5F700" w14:textId="33AE6F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r>
      <w:tr w:rsidR="00564AAF" w:rsidRPr="00564AAF" w14:paraId="5EB8B0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C455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D90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585DF5" w14:textId="1D3FE3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96AEE" w14:textId="55D110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7E7BC" w14:textId="3FD1B8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1BE6A" w14:textId="6B5B2C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r>
      <w:tr w:rsidR="00564AAF" w:rsidRPr="00564AAF" w14:paraId="21D3F9B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3300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5B47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0C8F6E6" w14:textId="2921D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B49BD6" w14:textId="74CE85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B491E" w14:textId="5518D9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0DEC9" w14:textId="16349C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0,000.00 </w:t>
            </w:r>
          </w:p>
        </w:tc>
      </w:tr>
      <w:tr w:rsidR="00564AAF" w:rsidRPr="00564AAF" w14:paraId="4E3F82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09B2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C282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23CDB1AB" w14:textId="674356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25C1DE" w14:textId="5A5D84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B25D6" w14:textId="17590D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74175" w14:textId="3460CC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r>
      <w:tr w:rsidR="00564AAF" w:rsidRPr="00564AAF" w14:paraId="567C19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C091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2764BC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7F457AE3" w14:textId="56BD99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7884AC1" w14:textId="48AAA5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8A45B" w14:textId="615F7E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61386" w14:textId="2E2250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r>
      <w:tr w:rsidR="00564AAF" w:rsidRPr="00564AAF" w14:paraId="72BC3C3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0373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2166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44A1A7CF" w14:textId="41A6E3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AF93DC" w14:textId="338E4F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8025D" w14:textId="634C8B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F8067" w14:textId="14549E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000.00 </w:t>
            </w:r>
          </w:p>
        </w:tc>
      </w:tr>
      <w:tr w:rsidR="00564AAF" w:rsidRPr="00564AAF" w14:paraId="1765F45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E550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FF7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3F7F306" w14:textId="46DD79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A33061F" w14:textId="7A81D8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E9E0B" w14:textId="0A92A5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1CA1D" w14:textId="2CE88F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5,400.00 </w:t>
            </w:r>
          </w:p>
        </w:tc>
      </w:tr>
      <w:tr w:rsidR="00564AAF" w:rsidRPr="00564AAF" w14:paraId="15EE0D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BFDC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2C5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A0E30BE" w14:textId="33EC5A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D70A0FE" w14:textId="1A840E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D246A" w14:textId="3F3B43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ABED0" w14:textId="4AC664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1,000.00 </w:t>
            </w:r>
          </w:p>
        </w:tc>
      </w:tr>
      <w:tr w:rsidR="00564AAF" w:rsidRPr="00564AAF" w14:paraId="747FDE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285E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75A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1C250B4B" w14:textId="7E94D0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42F0CCB" w14:textId="073D11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AABB4" w14:textId="25E60C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9D7B5" w14:textId="2F685E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1,600.00 </w:t>
            </w:r>
          </w:p>
        </w:tc>
      </w:tr>
      <w:tr w:rsidR="00564AAF" w:rsidRPr="00564AAF" w14:paraId="0F3A2E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726F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EFD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0BC47C" w14:textId="1F734F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017DBD1D" w14:textId="7DF6F6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CC2F2" w14:textId="1CA6EB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FADB4" w14:textId="7A601E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7,716.00 </w:t>
            </w:r>
          </w:p>
        </w:tc>
      </w:tr>
      <w:tr w:rsidR="00564AAF" w:rsidRPr="00564AAF" w14:paraId="639ECF8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A0F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048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679BA" w14:textId="3C9853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C989408" w14:textId="6F7D36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3F156" w14:textId="45C88B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E68CD" w14:textId="2B4B4C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4,500.00 </w:t>
            </w:r>
          </w:p>
        </w:tc>
      </w:tr>
      <w:tr w:rsidR="00564AAF" w:rsidRPr="00564AAF" w14:paraId="6AF908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C892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62A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3B1E16" w14:textId="3CAF03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56FE139F" w14:textId="3BDCAA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3AE99" w14:textId="451499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E1CBD" w14:textId="59BD28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3,528.00 </w:t>
            </w:r>
          </w:p>
        </w:tc>
      </w:tr>
      <w:tr w:rsidR="00564AAF" w:rsidRPr="00564AAF" w14:paraId="0A9CAA4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7CD3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90A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394886" w14:textId="75317F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A04281" w14:textId="0804D4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4123A" w14:textId="0D459C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BF9DD" w14:textId="4B921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5,000.00 </w:t>
            </w:r>
          </w:p>
        </w:tc>
      </w:tr>
      <w:tr w:rsidR="00564AAF" w:rsidRPr="00564AAF" w14:paraId="17B086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D92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B6B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A0137D" w14:textId="34F121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22186B3E" w14:textId="75BB2E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6F248" w14:textId="0EC827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975F1" w14:textId="161814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9,000.00 </w:t>
            </w:r>
          </w:p>
        </w:tc>
      </w:tr>
      <w:tr w:rsidR="00564AAF" w:rsidRPr="00564AAF" w14:paraId="4281AD9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8A87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4F04C76F" w14:textId="773FDA7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7,141,1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63C91E" w14:textId="1B08EFD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60272491" w14:textId="62D1842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B2B002" w14:textId="34D97AD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0,317,247.84 </w:t>
            </w:r>
          </w:p>
        </w:tc>
      </w:tr>
      <w:tr w:rsidR="00564AAF" w:rsidRPr="00564AAF" w14:paraId="17F0DCB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ECFA75"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35511F5D" w14:textId="1534F7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42D09DB" w14:textId="25C671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4EDFCC95" w14:textId="4848C4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8488B" w14:textId="1FDE0D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946,654.80 </w:t>
            </w:r>
          </w:p>
        </w:tc>
      </w:tr>
      <w:tr w:rsidR="00564AAF" w:rsidRPr="00564AAF" w14:paraId="033D543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1597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1E8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FE894" w14:textId="2EBD1C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55DA55E6" w14:textId="14C4D5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341E341E" w14:textId="7AD358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23B65" w14:textId="4586E1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0,530.00 </w:t>
            </w:r>
          </w:p>
        </w:tc>
      </w:tr>
      <w:tr w:rsidR="00564AAF" w:rsidRPr="00564AAF" w14:paraId="553395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56FA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8CB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050E5EAB" w14:textId="172068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13527C39" w14:textId="21260C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5E744FBA" w14:textId="652745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3752D" w14:textId="08E0C8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547,648.00 </w:t>
            </w:r>
          </w:p>
        </w:tc>
      </w:tr>
      <w:tr w:rsidR="00564AAF" w:rsidRPr="00564AAF" w14:paraId="46A24B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C098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63D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6BD60C" w14:textId="0C9A94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53FF610D" w14:textId="57942E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B0FA2" w14:textId="1244E0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38081" w14:textId="14FE74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99,912.00 </w:t>
            </w:r>
          </w:p>
        </w:tc>
      </w:tr>
      <w:tr w:rsidR="00564AAF" w:rsidRPr="00564AAF" w14:paraId="202458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9F1F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46E6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69BCE1D" w14:textId="3E3352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523F1BEE" w14:textId="2C8008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F5ACB" w14:textId="48EF96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AF5B5" w14:textId="4CC901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1,448.00 </w:t>
            </w:r>
          </w:p>
        </w:tc>
      </w:tr>
      <w:tr w:rsidR="00564AAF" w:rsidRPr="00564AAF" w14:paraId="277F1AE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24C6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A0B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53F844F" w14:textId="6BBE8B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40C3799B" w14:textId="144234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261CFDE9" w14:textId="06B5CC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59BE0" w14:textId="4A523E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765,801.25 </w:t>
            </w:r>
          </w:p>
        </w:tc>
      </w:tr>
      <w:tr w:rsidR="00564AAF" w:rsidRPr="00564AAF" w14:paraId="760249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8DF5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E21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66AD35C9" w14:textId="69C024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1DF55523" w14:textId="4DFC61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67CFCF84" w14:textId="193902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8F6D0" w14:textId="261883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64,816.50 </w:t>
            </w:r>
          </w:p>
        </w:tc>
      </w:tr>
      <w:tr w:rsidR="00564AAF" w:rsidRPr="00564AAF" w14:paraId="7DD09C3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F37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5A71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60387034" w14:textId="2F9F38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703559F9" w14:textId="3F42FE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49C9928D" w14:textId="093DF2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8170B" w14:textId="7C98B9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6,110.00 </w:t>
            </w:r>
          </w:p>
        </w:tc>
      </w:tr>
      <w:tr w:rsidR="00564AAF" w:rsidRPr="00564AAF" w14:paraId="0B5EFFE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5059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3C9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3F1E5D" w14:textId="028DE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427CABE1" w14:textId="0D5678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AA543" w14:textId="6EA1AE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2E2F7" w14:textId="11D72D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2,464.00 </w:t>
            </w:r>
          </w:p>
        </w:tc>
      </w:tr>
      <w:tr w:rsidR="00564AAF" w:rsidRPr="00564AAF" w14:paraId="565F5DF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AFAC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4A7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4D2F61" w14:textId="60E8C6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1F1F5629" w14:textId="1C666F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10392609" w14:textId="25BC70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4D127" w14:textId="5A3DA3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4,610.00 </w:t>
            </w:r>
          </w:p>
        </w:tc>
      </w:tr>
      <w:tr w:rsidR="00564AAF" w:rsidRPr="00564AAF" w14:paraId="6FF5EB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55F1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EE2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driguez (</w:t>
            </w:r>
            <w:proofErr w:type="spellStart"/>
            <w:r w:rsidRPr="00564AAF">
              <w:rPr>
                <w:rFonts w:ascii="Arial Narrow" w:eastAsia="Times New Roman" w:hAnsi="Arial Narrow"/>
                <w:i/>
                <w:iCs/>
                <w:color w:val="000000"/>
                <w:sz w:val="20"/>
                <w:szCs w:val="20"/>
              </w:rPr>
              <w:t>Montalba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977E835" w14:textId="4F9EDE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277,666.00 </w:t>
            </w:r>
          </w:p>
        </w:tc>
        <w:tc>
          <w:tcPr>
            <w:tcW w:w="0" w:type="auto"/>
            <w:tcBorders>
              <w:top w:val="nil"/>
              <w:left w:val="nil"/>
              <w:bottom w:val="single" w:sz="4" w:space="0" w:color="000000"/>
              <w:right w:val="single" w:sz="4" w:space="0" w:color="000000"/>
            </w:tcBorders>
            <w:shd w:val="clear" w:color="auto" w:fill="auto"/>
            <w:noWrap/>
            <w:vAlign w:val="bottom"/>
            <w:hideMark/>
          </w:tcPr>
          <w:p w14:paraId="08142FDE" w14:textId="5B9182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097D1FCF" w14:textId="6B7BA3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9F89B" w14:textId="14BD6B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918,529.00 </w:t>
            </w:r>
          </w:p>
        </w:tc>
      </w:tr>
      <w:tr w:rsidR="00564AAF" w:rsidRPr="00564AAF" w14:paraId="6BE71A9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C75A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AE3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C1528DF" w14:textId="15EDB6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42CDCFB3" w14:textId="344EE4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6CA5D3F3" w14:textId="29AC31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10DE2" w14:textId="4773FC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88,761.29 </w:t>
            </w:r>
          </w:p>
        </w:tc>
      </w:tr>
      <w:tr w:rsidR="00564AAF" w:rsidRPr="00564AAF" w14:paraId="48E26D7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30B5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5BF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D7763" w14:textId="2BFEF8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0F29F30D" w14:textId="4BEBAE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DE448" w14:textId="796CD4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B7E97" w14:textId="6E46B6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92,342.00 </w:t>
            </w:r>
          </w:p>
        </w:tc>
      </w:tr>
      <w:tr w:rsidR="00564AAF" w:rsidRPr="00564AAF" w14:paraId="195CD4E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E5D8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5C7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1BD8B9BD" w14:textId="551BF3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645A4DF1" w14:textId="75FCAF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76CFEEC" w14:textId="5D3527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CA4EA" w14:textId="724570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00,301.00 </w:t>
            </w:r>
          </w:p>
        </w:tc>
      </w:tr>
      <w:tr w:rsidR="00564AAF" w:rsidRPr="00564AAF" w14:paraId="667ADD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001E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6A56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32755FFA" w14:textId="63F5B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5BEFCCB1" w14:textId="343C8E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C7819" w14:textId="154B2B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809BC" w14:textId="6E9DEF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7,320.00 </w:t>
            </w:r>
          </w:p>
        </w:tc>
      </w:tr>
      <w:tr w:rsidR="00564AAF" w:rsidRPr="00564AAF" w14:paraId="60EFEB7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8AB62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E7B3562" w14:textId="73921CF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3,555,426.03 </w:t>
            </w:r>
          </w:p>
        </w:tc>
        <w:tc>
          <w:tcPr>
            <w:tcW w:w="0" w:type="auto"/>
            <w:tcBorders>
              <w:top w:val="nil"/>
              <w:left w:val="nil"/>
              <w:bottom w:val="single" w:sz="4" w:space="0" w:color="000000"/>
              <w:right w:val="single" w:sz="4" w:space="0" w:color="000000"/>
            </w:tcBorders>
            <w:shd w:val="clear" w:color="A5A5A5" w:fill="A5A5A5"/>
            <w:noWrap/>
            <w:vAlign w:val="bottom"/>
            <w:hideMark/>
          </w:tcPr>
          <w:p w14:paraId="07BBDF6D" w14:textId="268C49B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D76FE96" w14:textId="0532209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9119DDA" w14:textId="5D95EE1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3,555,426.03 </w:t>
            </w:r>
          </w:p>
        </w:tc>
      </w:tr>
      <w:tr w:rsidR="00564AAF" w:rsidRPr="00564AAF" w14:paraId="605C614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960C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1730B70" w14:textId="4763CCC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26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558A8A73" w14:textId="5BA39AB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EE318C" w14:textId="06C7561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EFA48B" w14:textId="2109559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267,853.70 </w:t>
            </w:r>
          </w:p>
        </w:tc>
      </w:tr>
      <w:tr w:rsidR="00564AAF" w:rsidRPr="00564AAF" w14:paraId="2050BC7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C23CD"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64E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C0A2A" w14:textId="0B3B83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63AEC898" w14:textId="061DBA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2592B" w14:textId="6EE8F3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39A51" w14:textId="51ED64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900.00 </w:t>
            </w:r>
          </w:p>
        </w:tc>
      </w:tr>
      <w:tr w:rsidR="00564AAF" w:rsidRPr="00564AAF" w14:paraId="75BD9AB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BDD4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4CC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170BBEB" w14:textId="65D0D2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3CE6071B" w14:textId="54814A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B5D64" w14:textId="626545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AA336" w14:textId="249F02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3,050.00 </w:t>
            </w:r>
          </w:p>
        </w:tc>
      </w:tr>
      <w:tr w:rsidR="00564AAF" w:rsidRPr="00564AAF" w14:paraId="08BAAB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5DA6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7FBE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86C081" w14:textId="04FC51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0593DF92" w14:textId="5CDF5D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49B30" w14:textId="7EB056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24E4B" w14:textId="51FF7A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387.50 </w:t>
            </w:r>
          </w:p>
        </w:tc>
      </w:tr>
      <w:tr w:rsidR="00564AAF" w:rsidRPr="00564AAF" w14:paraId="653258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3568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BF8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5DDBC7" w14:textId="69D81E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0C55056" w14:textId="72D2EE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7D46D" w14:textId="079381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D23A1" w14:textId="407AFD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900.00 </w:t>
            </w:r>
          </w:p>
        </w:tc>
      </w:tr>
      <w:tr w:rsidR="00564AAF" w:rsidRPr="00564AAF" w14:paraId="54ADB1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8A22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19A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13E8237" w14:textId="40BEC5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164E00" w14:textId="25502B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B1D8E" w14:textId="4AEF46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9BC56" w14:textId="781B04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0,000.00 </w:t>
            </w:r>
          </w:p>
        </w:tc>
      </w:tr>
      <w:tr w:rsidR="00564AAF" w:rsidRPr="00564AAF" w14:paraId="1D08986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8983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35D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13E53E8F" w14:textId="7926C6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5C9DA1E1" w14:textId="41232C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81BD7" w14:textId="3CDE6D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0DE8D" w14:textId="0DCC2A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76,616.20 </w:t>
            </w:r>
          </w:p>
        </w:tc>
      </w:tr>
      <w:tr w:rsidR="00564AAF" w:rsidRPr="00564AAF" w14:paraId="37C647E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AA9E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2E54656" w14:textId="10B451E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596,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0C7F9EF" w14:textId="782F6C4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CBEB24" w14:textId="7128781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088917" w14:textId="5A7EFCC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596,900.00 </w:t>
            </w:r>
          </w:p>
        </w:tc>
      </w:tr>
      <w:tr w:rsidR="00564AAF" w:rsidRPr="00564AAF" w14:paraId="39F6BB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24F1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06F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bra</w:t>
            </w:r>
            <w:proofErr w:type="spellEnd"/>
            <w:r w:rsidRPr="00564AAF">
              <w:rPr>
                <w:rFonts w:ascii="Arial Narrow" w:eastAsia="Times New Roman" w:hAnsi="Arial Narrow"/>
                <w:i/>
                <w:iCs/>
                <w:color w:val="000000"/>
                <w:sz w:val="20"/>
                <w:szCs w:val="20"/>
              </w:rPr>
              <w:t xml:space="preserve"> de </w:t>
            </w:r>
            <w:proofErr w:type="spellStart"/>
            <w:r w:rsidRPr="00564AAF">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906BA8" w14:textId="6AD3FA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127EFF80" w14:textId="1BCC0A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C8188" w14:textId="63CB52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20271" w14:textId="292295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573.20 </w:t>
            </w:r>
          </w:p>
        </w:tc>
      </w:tr>
      <w:tr w:rsidR="00564AAF" w:rsidRPr="00564AAF" w14:paraId="461FC43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6C1D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6A2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CE9D8D" w14:textId="515D5E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647F2986" w14:textId="245EEF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8EAE5" w14:textId="617E03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83EA4" w14:textId="0740AC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5,320.00 </w:t>
            </w:r>
          </w:p>
        </w:tc>
      </w:tr>
      <w:tr w:rsidR="00564AAF" w:rsidRPr="00564AAF" w14:paraId="2FE6C62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6D03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DAC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88656" w14:textId="0553E2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4D064325" w14:textId="130470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ABB3C" w14:textId="138468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DA9A4" w14:textId="24AB81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3,125.00 </w:t>
            </w:r>
          </w:p>
        </w:tc>
      </w:tr>
      <w:tr w:rsidR="00564AAF" w:rsidRPr="00564AAF" w14:paraId="046EEF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D365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97AF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65F691D" w14:textId="00C627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55506263" w14:textId="4B3DDD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B5C8A" w14:textId="28A78D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9D52E" w14:textId="756B7D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650.00 </w:t>
            </w:r>
          </w:p>
        </w:tc>
      </w:tr>
      <w:tr w:rsidR="00564AAF" w:rsidRPr="00564AAF" w14:paraId="49A5D1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FC42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3E7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7E43FA" w14:textId="45CF0E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5D02AC14" w14:textId="0577FF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06870" w14:textId="3CC9E7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35D1E" w14:textId="31711B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3,800.00 </w:t>
            </w:r>
          </w:p>
        </w:tc>
      </w:tr>
      <w:tr w:rsidR="00564AAF" w:rsidRPr="00564AAF" w14:paraId="0401859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0B3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400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01EFBB" w14:textId="3F72B3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0856C3C9" w14:textId="0A196A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1AA66" w14:textId="7B1821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2BD41" w14:textId="6FFF58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200.00 </w:t>
            </w:r>
          </w:p>
        </w:tc>
      </w:tr>
      <w:tr w:rsidR="00564AAF" w:rsidRPr="00564AAF" w14:paraId="552ED5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EC0A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2B0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B9417B4" w14:textId="59DA62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2B5E3846" w14:textId="1508A2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18DD9" w14:textId="258C14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BB56B" w14:textId="3D8C5D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131.30 </w:t>
            </w:r>
          </w:p>
        </w:tc>
      </w:tr>
      <w:tr w:rsidR="00564AAF" w:rsidRPr="00564AAF" w14:paraId="7DABA6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1F27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F53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B77119" w14:textId="3A618F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6E7AA0DC" w14:textId="575332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A1918" w14:textId="6311E4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1B39D" w14:textId="430EDC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4,855.00 </w:t>
            </w:r>
          </w:p>
        </w:tc>
      </w:tr>
      <w:tr w:rsidR="00564AAF" w:rsidRPr="00564AAF" w14:paraId="47BDBC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B1A6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FEA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6FA0CB1" w14:textId="510935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6,043.70 </w:t>
            </w:r>
          </w:p>
        </w:tc>
        <w:tc>
          <w:tcPr>
            <w:tcW w:w="0" w:type="auto"/>
            <w:tcBorders>
              <w:top w:val="nil"/>
              <w:left w:val="nil"/>
              <w:bottom w:val="single" w:sz="4" w:space="0" w:color="000000"/>
              <w:right w:val="single" w:sz="4" w:space="0" w:color="000000"/>
            </w:tcBorders>
            <w:shd w:val="clear" w:color="auto" w:fill="auto"/>
            <w:noWrap/>
            <w:vAlign w:val="bottom"/>
            <w:hideMark/>
          </w:tcPr>
          <w:p w14:paraId="01C5BE18" w14:textId="3FB533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A3F64" w14:textId="265D28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E9A4C" w14:textId="082FFC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6,043.70 </w:t>
            </w:r>
          </w:p>
        </w:tc>
      </w:tr>
      <w:tr w:rsidR="00564AAF" w:rsidRPr="00564AAF" w14:paraId="6C0F02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43A4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CA3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E4448BC" w14:textId="00570C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7CA731A7" w14:textId="4FABB3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8E04F" w14:textId="012C50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20E49" w14:textId="7E217C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2,201.80 </w:t>
            </w:r>
          </w:p>
        </w:tc>
      </w:tr>
      <w:tr w:rsidR="00564AAF" w:rsidRPr="00564AAF" w14:paraId="40DAE79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FF83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9421872" w14:textId="032F060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0,375,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67B0854F" w14:textId="71FACE2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F714DE" w14:textId="77CD58E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E87B71" w14:textId="6BABABE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0,375,952.30 </w:t>
            </w:r>
          </w:p>
        </w:tc>
      </w:tr>
      <w:tr w:rsidR="00564AAF" w:rsidRPr="00564AAF" w14:paraId="409277F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423B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AE7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5ACA5A" w14:textId="0345EE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2011CA4B" w14:textId="714181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A72CA" w14:textId="159C78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29D88" w14:textId="4ADEFD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6,035.50 </w:t>
            </w:r>
          </w:p>
        </w:tc>
      </w:tr>
      <w:tr w:rsidR="00564AAF" w:rsidRPr="00564AAF" w14:paraId="4881E6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258A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0423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59AE6C" w14:textId="755B38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598528AB" w14:textId="5DBB38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6143E" w14:textId="6ABD5D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36C7C" w14:textId="62297B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5,252.75 </w:t>
            </w:r>
          </w:p>
        </w:tc>
      </w:tr>
      <w:tr w:rsidR="00564AAF" w:rsidRPr="00564AAF" w14:paraId="390FE93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3289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832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63EF5" w14:textId="74FFA8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E2A11D2" w14:textId="0262CC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A96CE" w14:textId="721392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83DDE" w14:textId="6BBAED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6.50 </w:t>
            </w:r>
          </w:p>
        </w:tc>
      </w:tr>
      <w:tr w:rsidR="00564AAF" w:rsidRPr="00564AAF" w14:paraId="40148DC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2888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C303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lalacao</w:t>
            </w:r>
            <w:proofErr w:type="spellEnd"/>
            <w:r w:rsidRPr="00564AAF">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6032012" w14:textId="741F30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70F24E3E" w14:textId="17CF40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09C88" w14:textId="4987D0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1D890" w14:textId="0BB243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5,252.75 </w:t>
            </w:r>
          </w:p>
        </w:tc>
      </w:tr>
      <w:tr w:rsidR="00564AAF" w:rsidRPr="00564AAF" w14:paraId="6FFAE5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F901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78D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2814BD" w14:textId="4A4D3C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42B08F12" w14:textId="4EB8FA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D7B69" w14:textId="18674B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424C4" w14:textId="703A0F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3,100.00 </w:t>
            </w:r>
          </w:p>
        </w:tc>
      </w:tr>
      <w:tr w:rsidR="00564AAF" w:rsidRPr="00564AAF" w14:paraId="0D83B6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CBD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B23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1465CA4C" w14:textId="24B0B8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200E7C89" w14:textId="1563EB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C4CB7" w14:textId="4F60FD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7E41E" w14:textId="7D4B97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9,050.55 </w:t>
            </w:r>
          </w:p>
        </w:tc>
      </w:tr>
      <w:tr w:rsidR="00564AAF" w:rsidRPr="00564AAF" w14:paraId="13A2B7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23C1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742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4EF8AD" w14:textId="2CAF64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0A6C5F5" w14:textId="4AA860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5424A" w14:textId="431D7C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CE387" w14:textId="73FB0F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6.50 </w:t>
            </w:r>
          </w:p>
        </w:tc>
      </w:tr>
      <w:tr w:rsidR="00564AAF" w:rsidRPr="00564AAF" w14:paraId="6DA7A6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B45D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27B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1C7126" w14:textId="506E5D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392D85B1" w14:textId="49BA0E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E9B56" w14:textId="081308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A0963" w14:textId="66B857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9,325.00 </w:t>
            </w:r>
          </w:p>
        </w:tc>
      </w:tr>
      <w:tr w:rsidR="00564AAF" w:rsidRPr="00564AAF" w14:paraId="38B9AA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398B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655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AD27D0" w14:textId="69A23D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8DD40BC" w14:textId="02C6B8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954E6" w14:textId="7E8627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AC4E8" w14:textId="04312B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7,806.50 </w:t>
            </w:r>
          </w:p>
        </w:tc>
      </w:tr>
      <w:tr w:rsidR="00564AAF" w:rsidRPr="00564AAF" w14:paraId="0134FE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A21B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BE7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0A76D080" w14:textId="4F4C6B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297BDF" w14:textId="7F7250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1C46C" w14:textId="0A74DE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935BA" w14:textId="000F06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r>
      <w:tr w:rsidR="00564AAF" w:rsidRPr="00564AAF" w14:paraId="5BF44AB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4911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F5E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4997E23A" w14:textId="42D3A9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9,785.00 </w:t>
            </w:r>
          </w:p>
        </w:tc>
        <w:tc>
          <w:tcPr>
            <w:tcW w:w="0" w:type="auto"/>
            <w:tcBorders>
              <w:top w:val="nil"/>
              <w:left w:val="nil"/>
              <w:bottom w:val="single" w:sz="4" w:space="0" w:color="000000"/>
              <w:right w:val="single" w:sz="4" w:space="0" w:color="000000"/>
            </w:tcBorders>
            <w:shd w:val="clear" w:color="auto" w:fill="auto"/>
            <w:noWrap/>
            <w:vAlign w:val="bottom"/>
            <w:hideMark/>
          </w:tcPr>
          <w:p w14:paraId="62CEAC2D" w14:textId="4F0450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23C6" w14:textId="6794EA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92C35" w14:textId="522002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9,785.00 </w:t>
            </w:r>
          </w:p>
        </w:tc>
      </w:tr>
      <w:tr w:rsidR="00564AAF" w:rsidRPr="00564AAF" w14:paraId="4790604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316A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841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38210F" w14:textId="0F6797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59255A" w14:textId="026BB8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AAC8F" w14:textId="7BA4CB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AD2FF" w14:textId="482A9B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r>
      <w:tr w:rsidR="00564AAF" w:rsidRPr="00564AAF" w14:paraId="51C3AAA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A77B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5F34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16E9D06" w14:textId="05DAF4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5B8AA653" w14:textId="39AEEA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BB25D" w14:textId="51F315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68F6C" w14:textId="54F8CE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9,731.25 </w:t>
            </w:r>
          </w:p>
        </w:tc>
      </w:tr>
      <w:tr w:rsidR="00564AAF" w:rsidRPr="00564AAF" w14:paraId="1759D1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78CB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EDE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D7AF15F" w14:textId="3FE769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8A9B43" w14:textId="2984DC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31355" w14:textId="04793B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99459" w14:textId="5D48F5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5,000.00 </w:t>
            </w:r>
          </w:p>
        </w:tc>
      </w:tr>
      <w:tr w:rsidR="00564AAF" w:rsidRPr="00564AAF" w14:paraId="6A37E8D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856B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2FA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03C1DB4" w14:textId="0A2D03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4C3A5C" w14:textId="44FC70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7CF90" w14:textId="0DD269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28FC5" w14:textId="05665D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r>
      <w:tr w:rsidR="00564AAF" w:rsidRPr="00564AAF" w14:paraId="074F899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D2A5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0E7D62EF" w14:textId="4E48090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561,776.83 </w:t>
            </w:r>
          </w:p>
        </w:tc>
        <w:tc>
          <w:tcPr>
            <w:tcW w:w="0" w:type="auto"/>
            <w:tcBorders>
              <w:top w:val="nil"/>
              <w:left w:val="nil"/>
              <w:bottom w:val="single" w:sz="4" w:space="0" w:color="000000"/>
              <w:right w:val="single" w:sz="4" w:space="0" w:color="000000"/>
            </w:tcBorders>
            <w:shd w:val="clear" w:color="D8D8D8" w:fill="D8D8D8"/>
            <w:noWrap/>
            <w:vAlign w:val="bottom"/>
            <w:hideMark/>
          </w:tcPr>
          <w:p w14:paraId="7B4927E3" w14:textId="2E56F79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8C3117" w14:textId="74D6716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44227C" w14:textId="06506E5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561,776.83 </w:t>
            </w:r>
          </w:p>
        </w:tc>
      </w:tr>
      <w:tr w:rsidR="00564AAF" w:rsidRPr="00564AAF" w14:paraId="720E12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DA2B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850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6C68B2" w14:textId="08E431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28F93148" w14:textId="29E15D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46EF8" w14:textId="70EEB8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21BCD" w14:textId="5D04C0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8,087.15 </w:t>
            </w:r>
          </w:p>
        </w:tc>
      </w:tr>
      <w:tr w:rsidR="00564AAF" w:rsidRPr="00564AAF" w14:paraId="6EB25E4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ADAD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916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DFB438" w14:textId="6FC39B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10119333" w14:textId="75FB52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8D09D" w14:textId="38981B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7DCA5" w14:textId="4D956C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37,550.00 </w:t>
            </w:r>
          </w:p>
        </w:tc>
      </w:tr>
      <w:tr w:rsidR="00564AAF" w:rsidRPr="00564AAF" w14:paraId="2F7B575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7593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6F0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B5A363" w14:textId="073F17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5149B833" w14:textId="5CBF76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C4EF4" w14:textId="11406C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D92A1" w14:textId="0C48ED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3,600.00 </w:t>
            </w:r>
          </w:p>
        </w:tc>
      </w:tr>
      <w:tr w:rsidR="00564AAF" w:rsidRPr="00564AAF" w14:paraId="6061A8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370E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F2E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C1352" w14:textId="482C41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80DD731" w14:textId="6E3E99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53CF1" w14:textId="3ECE53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FCC57" w14:textId="4F7DAD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9,500.00 </w:t>
            </w:r>
          </w:p>
        </w:tc>
      </w:tr>
      <w:tr w:rsidR="00564AAF" w:rsidRPr="00564AAF" w14:paraId="5478D1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0D1C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D9F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EC597B" w14:textId="5285F5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B318133" w14:textId="184133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6603C" w14:textId="0B5C2D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6CE69" w14:textId="67D764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3,950.00 </w:t>
            </w:r>
          </w:p>
        </w:tc>
      </w:tr>
      <w:tr w:rsidR="00564AAF" w:rsidRPr="00564AAF" w14:paraId="4ECF80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4273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2439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5828C3" w14:textId="3E0D12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0950F" w14:textId="0FCC25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34095" w14:textId="6F5C07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16FB2" w14:textId="2C56DC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0,000.00 </w:t>
            </w:r>
          </w:p>
        </w:tc>
      </w:tr>
      <w:tr w:rsidR="00564AAF" w:rsidRPr="00564AAF" w14:paraId="40C8CC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1561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137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El </w:t>
            </w:r>
            <w:proofErr w:type="spellStart"/>
            <w:r w:rsidRPr="00564AAF">
              <w:rPr>
                <w:rFonts w:ascii="Arial Narrow" w:eastAsia="Times New Roman" w:hAnsi="Arial Narrow"/>
                <w:i/>
                <w:iCs/>
                <w:color w:val="000000"/>
                <w:sz w:val="20"/>
                <w:szCs w:val="20"/>
              </w:rPr>
              <w:t>Nido</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Bacuit</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5C0E673" w14:textId="65D701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44558904" w14:textId="33F8D9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643FC" w14:textId="01009B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AD2BE" w14:textId="75B34B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14.00 </w:t>
            </w:r>
          </w:p>
        </w:tc>
      </w:tr>
      <w:tr w:rsidR="00564AAF" w:rsidRPr="00564AAF" w14:paraId="060697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48E5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655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6C03DFF1" w14:textId="07E7DD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BB307CD" w14:textId="5C1562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F2900" w14:textId="0261DF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4C3A2" w14:textId="7FCD2F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723.73 </w:t>
            </w:r>
          </w:p>
        </w:tc>
      </w:tr>
      <w:tr w:rsidR="00564AAF" w:rsidRPr="00564AAF" w14:paraId="4522DD1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5FAD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554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9AFA9F3" w14:textId="53A66E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17B554" w14:textId="0FC12B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4407D" w14:textId="5AAD2F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AE7AF" w14:textId="1939D1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0,000.00 </w:t>
            </w:r>
          </w:p>
        </w:tc>
      </w:tr>
      <w:tr w:rsidR="00564AAF" w:rsidRPr="00564AAF" w14:paraId="6FEA3F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8E1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46C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uerto </w:t>
            </w:r>
            <w:proofErr w:type="spellStart"/>
            <w:r w:rsidRPr="00564AAF">
              <w:rPr>
                <w:rFonts w:ascii="Arial Narrow" w:eastAsia="Times New Roman" w:hAnsi="Arial Narrow"/>
                <w:i/>
                <w:iCs/>
                <w:color w:val="000000"/>
                <w:sz w:val="20"/>
                <w:szCs w:val="20"/>
              </w:rPr>
              <w:t>Princesa</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F13839D" w14:textId="193A10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3,655.60 </w:t>
            </w:r>
          </w:p>
        </w:tc>
        <w:tc>
          <w:tcPr>
            <w:tcW w:w="0" w:type="auto"/>
            <w:tcBorders>
              <w:top w:val="nil"/>
              <w:left w:val="nil"/>
              <w:bottom w:val="single" w:sz="4" w:space="0" w:color="000000"/>
              <w:right w:val="single" w:sz="4" w:space="0" w:color="000000"/>
            </w:tcBorders>
            <w:shd w:val="clear" w:color="auto" w:fill="auto"/>
            <w:noWrap/>
            <w:vAlign w:val="bottom"/>
            <w:hideMark/>
          </w:tcPr>
          <w:p w14:paraId="7AACC465" w14:textId="0C65B3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756E5" w14:textId="4183BC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D60F0" w14:textId="002B7D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3,655.60 </w:t>
            </w:r>
          </w:p>
        </w:tc>
      </w:tr>
      <w:tr w:rsidR="00564AAF" w:rsidRPr="00564AAF" w14:paraId="5B3F24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4B2D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E6A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73F3D783" w14:textId="23EAC7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FB958" w14:textId="7FE345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64F71" w14:textId="7C07CF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2803D" w14:textId="6EFA06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3,000.00 </w:t>
            </w:r>
          </w:p>
        </w:tc>
      </w:tr>
      <w:tr w:rsidR="00564AAF" w:rsidRPr="00564AAF" w14:paraId="4B33B1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9F2D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4FB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773FA8" w14:textId="2DD5FB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8,882.35 </w:t>
            </w:r>
          </w:p>
        </w:tc>
        <w:tc>
          <w:tcPr>
            <w:tcW w:w="0" w:type="auto"/>
            <w:tcBorders>
              <w:top w:val="nil"/>
              <w:left w:val="nil"/>
              <w:bottom w:val="single" w:sz="4" w:space="0" w:color="000000"/>
              <w:right w:val="single" w:sz="4" w:space="0" w:color="000000"/>
            </w:tcBorders>
            <w:shd w:val="clear" w:color="auto" w:fill="auto"/>
            <w:noWrap/>
            <w:vAlign w:val="bottom"/>
            <w:hideMark/>
          </w:tcPr>
          <w:p w14:paraId="22D1EA79" w14:textId="543D12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CE0A6" w14:textId="79959B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31F16" w14:textId="045A06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8,882.35 </w:t>
            </w:r>
          </w:p>
        </w:tc>
      </w:tr>
      <w:tr w:rsidR="00564AAF" w:rsidRPr="00564AAF" w14:paraId="531B659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553B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910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B519515" w14:textId="2CD254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03D1300F" w14:textId="7F0494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D5272" w14:textId="765C24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08C38" w14:textId="014C83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14.00 </w:t>
            </w:r>
          </w:p>
        </w:tc>
      </w:tr>
      <w:tr w:rsidR="00564AAF" w:rsidRPr="00564AAF" w14:paraId="0D9404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6580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B17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ofronio</w:t>
            </w:r>
            <w:proofErr w:type="spellEnd"/>
            <w:r w:rsidRPr="00564AAF">
              <w:rPr>
                <w:rFonts w:ascii="Arial Narrow" w:eastAsia="Times New Roman" w:hAnsi="Arial Narrow"/>
                <w:i/>
                <w:iCs/>
                <w:color w:val="000000"/>
                <w:sz w:val="20"/>
                <w:szCs w:val="20"/>
              </w:rPr>
              <w:t xml:space="preserve">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1EEE1F69" w14:textId="643ED9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3037D2C4" w14:textId="18D9CF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D77F3" w14:textId="09BEB2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FA1CE" w14:textId="182646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 </w:t>
            </w:r>
          </w:p>
        </w:tc>
      </w:tr>
      <w:tr w:rsidR="00564AAF" w:rsidRPr="00564AAF" w14:paraId="736BEB86"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C150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530EF5CC" w14:textId="0084345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752,943.20 </w:t>
            </w:r>
          </w:p>
        </w:tc>
        <w:tc>
          <w:tcPr>
            <w:tcW w:w="0" w:type="auto"/>
            <w:tcBorders>
              <w:top w:val="nil"/>
              <w:left w:val="nil"/>
              <w:bottom w:val="single" w:sz="4" w:space="0" w:color="000000"/>
              <w:right w:val="single" w:sz="4" w:space="0" w:color="000000"/>
            </w:tcBorders>
            <w:shd w:val="clear" w:color="D8D8D8" w:fill="D8D8D8"/>
            <w:noWrap/>
            <w:vAlign w:val="bottom"/>
            <w:hideMark/>
          </w:tcPr>
          <w:p w14:paraId="7FF8678D" w14:textId="66985D5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A99843" w14:textId="01321F5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432EE9" w14:textId="6366B49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752,943.20 </w:t>
            </w:r>
          </w:p>
        </w:tc>
      </w:tr>
      <w:tr w:rsidR="00564AAF" w:rsidRPr="00564AAF" w14:paraId="2A9113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77516"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9374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3F3E171" w14:textId="04E256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2E1C7C27" w14:textId="51646C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3A9D1" w14:textId="440BD7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67740" w14:textId="4F2294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2,659.00 </w:t>
            </w:r>
          </w:p>
        </w:tc>
      </w:tr>
      <w:tr w:rsidR="00564AAF" w:rsidRPr="00564AAF" w14:paraId="2E83B6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3F25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C431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9AC8D36" w14:textId="3C4F6D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4,785.00 </w:t>
            </w:r>
          </w:p>
        </w:tc>
        <w:tc>
          <w:tcPr>
            <w:tcW w:w="0" w:type="auto"/>
            <w:tcBorders>
              <w:top w:val="nil"/>
              <w:left w:val="nil"/>
              <w:bottom w:val="single" w:sz="4" w:space="0" w:color="000000"/>
              <w:right w:val="single" w:sz="4" w:space="0" w:color="000000"/>
            </w:tcBorders>
            <w:shd w:val="clear" w:color="auto" w:fill="auto"/>
            <w:noWrap/>
            <w:vAlign w:val="bottom"/>
            <w:hideMark/>
          </w:tcPr>
          <w:p w14:paraId="4BB23EE9" w14:textId="629010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458DF" w14:textId="42408F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22FE3" w14:textId="77E3F3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4,785.00 </w:t>
            </w:r>
          </w:p>
        </w:tc>
      </w:tr>
      <w:tr w:rsidR="00564AAF" w:rsidRPr="00564AAF" w14:paraId="6A3FAB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88C9"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A233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98682A" w14:textId="5E493A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1,825.00 </w:t>
            </w:r>
          </w:p>
        </w:tc>
        <w:tc>
          <w:tcPr>
            <w:tcW w:w="0" w:type="auto"/>
            <w:tcBorders>
              <w:top w:val="nil"/>
              <w:left w:val="nil"/>
              <w:bottom w:val="single" w:sz="4" w:space="0" w:color="000000"/>
              <w:right w:val="single" w:sz="4" w:space="0" w:color="000000"/>
            </w:tcBorders>
            <w:shd w:val="clear" w:color="auto" w:fill="auto"/>
            <w:noWrap/>
            <w:vAlign w:val="bottom"/>
            <w:hideMark/>
          </w:tcPr>
          <w:p w14:paraId="64E0BD11" w14:textId="296E32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21CA7" w14:textId="2D2DF2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20696" w14:textId="1744FF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1,825.00 </w:t>
            </w:r>
          </w:p>
        </w:tc>
      </w:tr>
      <w:tr w:rsidR="00564AAF" w:rsidRPr="00564AAF" w14:paraId="7C015A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64A1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765C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4CE5BC0" w14:textId="2B2D5C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1BA294BE" w14:textId="7F8A80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0F525" w14:textId="024CA1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96827" w14:textId="34043E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300.00 </w:t>
            </w:r>
          </w:p>
        </w:tc>
      </w:tr>
      <w:tr w:rsidR="00564AAF" w:rsidRPr="00564AAF" w14:paraId="1898AAE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05013"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0CDB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6469A47" w14:textId="35C5D5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0,580.00 </w:t>
            </w:r>
          </w:p>
        </w:tc>
        <w:tc>
          <w:tcPr>
            <w:tcW w:w="0" w:type="auto"/>
            <w:tcBorders>
              <w:top w:val="nil"/>
              <w:left w:val="nil"/>
              <w:bottom w:val="single" w:sz="4" w:space="0" w:color="000000"/>
              <w:right w:val="single" w:sz="4" w:space="0" w:color="000000"/>
            </w:tcBorders>
            <w:shd w:val="clear" w:color="auto" w:fill="auto"/>
            <w:noWrap/>
            <w:vAlign w:val="bottom"/>
            <w:hideMark/>
          </w:tcPr>
          <w:p w14:paraId="7D996630" w14:textId="6BB1DB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23BD3" w14:textId="0E8468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DAED8" w14:textId="54D251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0,580.00 </w:t>
            </w:r>
          </w:p>
        </w:tc>
      </w:tr>
      <w:tr w:rsidR="00564AAF" w:rsidRPr="00564AAF" w14:paraId="20A655F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223FC"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8B44E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DE2668" w14:textId="6578C5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4774463D" w14:textId="1E454C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75F8F" w14:textId="22C803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9E323" w14:textId="74A6F8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800.00 </w:t>
            </w:r>
          </w:p>
        </w:tc>
      </w:tr>
      <w:tr w:rsidR="00564AAF" w:rsidRPr="00564AAF" w14:paraId="7A9534A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BD372"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2B8E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1407FA9C" w14:textId="463C84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1125E82D" w14:textId="590DB9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8ADFB" w14:textId="66BE65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779C2" w14:textId="646092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7,100.00 </w:t>
            </w:r>
          </w:p>
        </w:tc>
      </w:tr>
      <w:tr w:rsidR="00564AAF" w:rsidRPr="00564AAF" w14:paraId="633637D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2FCA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73A6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BE552" w14:textId="03D58A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1,500.00 </w:t>
            </w:r>
          </w:p>
        </w:tc>
        <w:tc>
          <w:tcPr>
            <w:tcW w:w="0" w:type="auto"/>
            <w:tcBorders>
              <w:top w:val="nil"/>
              <w:left w:val="nil"/>
              <w:bottom w:val="single" w:sz="4" w:space="0" w:color="000000"/>
              <w:right w:val="single" w:sz="4" w:space="0" w:color="000000"/>
            </w:tcBorders>
            <w:shd w:val="clear" w:color="auto" w:fill="auto"/>
            <w:noWrap/>
            <w:vAlign w:val="bottom"/>
            <w:hideMark/>
          </w:tcPr>
          <w:p w14:paraId="4E5938C1" w14:textId="3F8EF7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32645" w14:textId="1BF765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FFCF5" w14:textId="2D6B25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1,500.00 </w:t>
            </w:r>
          </w:p>
        </w:tc>
      </w:tr>
      <w:tr w:rsidR="00564AAF" w:rsidRPr="00564AAF" w14:paraId="046205D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A50DC"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CCE28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1A8638" w14:textId="2429CD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7,107.00 </w:t>
            </w:r>
          </w:p>
        </w:tc>
        <w:tc>
          <w:tcPr>
            <w:tcW w:w="0" w:type="auto"/>
            <w:tcBorders>
              <w:top w:val="nil"/>
              <w:left w:val="nil"/>
              <w:bottom w:val="single" w:sz="4" w:space="0" w:color="000000"/>
              <w:right w:val="single" w:sz="4" w:space="0" w:color="000000"/>
            </w:tcBorders>
            <w:shd w:val="clear" w:color="auto" w:fill="auto"/>
            <w:noWrap/>
            <w:vAlign w:val="bottom"/>
            <w:hideMark/>
          </w:tcPr>
          <w:p w14:paraId="179BE8E4" w14:textId="6FF2AA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21E6F" w14:textId="323665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67D97" w14:textId="053A6F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7,107.00 </w:t>
            </w:r>
          </w:p>
        </w:tc>
      </w:tr>
      <w:tr w:rsidR="00564AAF" w:rsidRPr="00564AAF" w14:paraId="4A6580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6A0A2"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CD42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6B55A6" w14:textId="120245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54,705.50 </w:t>
            </w:r>
          </w:p>
        </w:tc>
        <w:tc>
          <w:tcPr>
            <w:tcW w:w="0" w:type="auto"/>
            <w:tcBorders>
              <w:top w:val="nil"/>
              <w:left w:val="nil"/>
              <w:bottom w:val="single" w:sz="4" w:space="0" w:color="000000"/>
              <w:right w:val="single" w:sz="4" w:space="0" w:color="000000"/>
            </w:tcBorders>
            <w:shd w:val="clear" w:color="auto" w:fill="auto"/>
            <w:noWrap/>
            <w:vAlign w:val="bottom"/>
            <w:hideMark/>
          </w:tcPr>
          <w:p w14:paraId="73C176E0" w14:textId="683346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A6AB5" w14:textId="6AA4D8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C7AFF" w14:textId="22FD6B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54,705.50 </w:t>
            </w:r>
          </w:p>
        </w:tc>
      </w:tr>
      <w:tr w:rsidR="00564AAF" w:rsidRPr="00564AAF" w14:paraId="15087C2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FE3F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8A2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E5BE979" w14:textId="012129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671898DA" w14:textId="3DCE9E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CD17E" w14:textId="21F651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D90A3" w14:textId="30578B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8,150.00 </w:t>
            </w:r>
          </w:p>
        </w:tc>
      </w:tr>
      <w:tr w:rsidR="00564AAF" w:rsidRPr="00564AAF" w14:paraId="4C53EFB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EEDC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4EB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616B84A" w14:textId="6BC937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A8E99E" w14:textId="566B8B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71A1B" w14:textId="58CF52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15122" w14:textId="668F01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r>
      <w:tr w:rsidR="00564AAF" w:rsidRPr="00564AAF" w14:paraId="6211419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06E9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F5D4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37EAAFD5" w14:textId="14B4DA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416850F3" w14:textId="394BC8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65A8F" w14:textId="39FBF2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D0972" w14:textId="5C27BD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4,171.70 </w:t>
            </w:r>
          </w:p>
        </w:tc>
      </w:tr>
      <w:tr w:rsidR="00564AAF" w:rsidRPr="00564AAF" w14:paraId="065C26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F66E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C56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DC82C76" w14:textId="39A77D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4,250.00 </w:t>
            </w:r>
          </w:p>
        </w:tc>
        <w:tc>
          <w:tcPr>
            <w:tcW w:w="0" w:type="auto"/>
            <w:tcBorders>
              <w:top w:val="nil"/>
              <w:left w:val="nil"/>
              <w:bottom w:val="single" w:sz="4" w:space="0" w:color="000000"/>
              <w:right w:val="single" w:sz="4" w:space="0" w:color="000000"/>
            </w:tcBorders>
            <w:shd w:val="clear" w:color="auto" w:fill="auto"/>
            <w:noWrap/>
            <w:vAlign w:val="bottom"/>
            <w:hideMark/>
          </w:tcPr>
          <w:p w14:paraId="535E6D41" w14:textId="2163EC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22DE7" w14:textId="7EC076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7E836" w14:textId="071E77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4,250.00 </w:t>
            </w:r>
          </w:p>
        </w:tc>
      </w:tr>
      <w:tr w:rsidR="00564AAF" w:rsidRPr="00564AAF" w14:paraId="6D0083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FEED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B1D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CFA7E52" w14:textId="5867BB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60CCFB89" w14:textId="7431A1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A9867" w14:textId="554870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574E6" w14:textId="7CE7F1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95,870.00 </w:t>
            </w:r>
          </w:p>
        </w:tc>
      </w:tr>
      <w:tr w:rsidR="00564AAF" w:rsidRPr="00564AAF" w14:paraId="5253570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AA0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993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A26D76A" w14:textId="4DB624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2F22D819" w14:textId="24C1EB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901B5" w14:textId="1EF8F0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379A9" w14:textId="62AFA1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6,375.00 </w:t>
            </w:r>
          </w:p>
        </w:tc>
      </w:tr>
      <w:tr w:rsidR="00564AAF" w:rsidRPr="00564AAF" w14:paraId="5E22CE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F4B7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EE1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545D0FF0" w14:textId="6D4AE3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1394561" w14:textId="58FB5A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74FE3" w14:textId="287E68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09367" w14:textId="266D92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4,765.00 </w:t>
            </w:r>
          </w:p>
        </w:tc>
      </w:tr>
      <w:tr w:rsidR="00564AAF" w:rsidRPr="00564AAF" w14:paraId="50ED1CA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47C7CC"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74C8DFB5" w14:textId="12E24A9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8,661,077.80 </w:t>
            </w:r>
          </w:p>
        </w:tc>
        <w:tc>
          <w:tcPr>
            <w:tcW w:w="0" w:type="auto"/>
            <w:tcBorders>
              <w:top w:val="nil"/>
              <w:left w:val="nil"/>
              <w:bottom w:val="single" w:sz="4" w:space="0" w:color="000000"/>
              <w:right w:val="single" w:sz="4" w:space="0" w:color="000000"/>
            </w:tcBorders>
            <w:shd w:val="clear" w:color="A5A5A5" w:fill="A5A5A5"/>
            <w:noWrap/>
            <w:vAlign w:val="bottom"/>
            <w:hideMark/>
          </w:tcPr>
          <w:p w14:paraId="593B13AB" w14:textId="77FBB23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A6E7D22" w14:textId="53486FD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C35E6A" w14:textId="4328077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1,738,027.80 </w:t>
            </w:r>
          </w:p>
        </w:tc>
      </w:tr>
      <w:tr w:rsidR="00564AAF" w:rsidRPr="00564AAF" w14:paraId="296D4C0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0C44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0826A593" w14:textId="7DE57D8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1,907,014.25 </w:t>
            </w:r>
          </w:p>
        </w:tc>
        <w:tc>
          <w:tcPr>
            <w:tcW w:w="0" w:type="auto"/>
            <w:tcBorders>
              <w:top w:val="nil"/>
              <w:left w:val="nil"/>
              <w:bottom w:val="single" w:sz="4" w:space="0" w:color="000000"/>
              <w:right w:val="single" w:sz="4" w:space="0" w:color="000000"/>
            </w:tcBorders>
            <w:shd w:val="clear" w:color="D8D8D8" w:fill="D8D8D8"/>
            <w:noWrap/>
            <w:vAlign w:val="bottom"/>
            <w:hideMark/>
          </w:tcPr>
          <w:p w14:paraId="4DAA9A58" w14:textId="656D989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F006AD" w14:textId="4F713D3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3CD31F" w14:textId="01AA64B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3,352,764.25 </w:t>
            </w:r>
          </w:p>
        </w:tc>
      </w:tr>
      <w:tr w:rsidR="00564AAF" w:rsidRPr="00564AAF" w14:paraId="52FD6C9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B283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1FD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4126A5DB" w14:textId="00280E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2B5A83E" w14:textId="79AFF2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3F24C" w14:textId="471065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301B0" w14:textId="59AE4E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6,728.00 </w:t>
            </w:r>
          </w:p>
        </w:tc>
      </w:tr>
      <w:tr w:rsidR="00564AAF" w:rsidRPr="00564AAF" w14:paraId="4F4B2E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AEF1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2F4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A87BE7" w14:textId="5A138A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73A640FB" w14:textId="0D0BDB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7C4F5" w14:textId="401173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BDADF" w14:textId="6676B9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9,865.16 </w:t>
            </w:r>
          </w:p>
        </w:tc>
      </w:tr>
      <w:tr w:rsidR="00564AAF" w:rsidRPr="00564AAF" w14:paraId="0FB497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CEF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A41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70A777" w14:textId="4BEF09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66D56EBF" w14:textId="345CF2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69298" w14:textId="3A4001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298B4" w14:textId="497632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8,781.72 </w:t>
            </w:r>
          </w:p>
        </w:tc>
      </w:tr>
      <w:tr w:rsidR="00564AAF" w:rsidRPr="00564AAF" w14:paraId="178E827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2893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6E1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3374DD0" w14:textId="454C1E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2BB106DF" w14:textId="53167A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4161587A" w14:textId="78C3E1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C1464" w14:textId="5F60D4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61,210.81 </w:t>
            </w:r>
          </w:p>
        </w:tc>
      </w:tr>
      <w:tr w:rsidR="00564AAF" w:rsidRPr="00564AAF" w14:paraId="0C1B95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0A6C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B61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62292A" w14:textId="479EC3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6AD21A5B" w14:textId="0BCE2D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949F6B1" w14:textId="4C264E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9B1DA" w14:textId="0BB9C6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8,541.24 </w:t>
            </w:r>
          </w:p>
        </w:tc>
      </w:tr>
      <w:tr w:rsidR="00564AAF" w:rsidRPr="00564AAF" w14:paraId="284155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2B1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F0D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64788FAD" w14:textId="158533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002CC06F" w14:textId="1F4A0B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F1AF8" w14:textId="05B6B5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A8239" w14:textId="3DE64C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266.28 </w:t>
            </w:r>
          </w:p>
        </w:tc>
      </w:tr>
      <w:tr w:rsidR="00564AAF" w:rsidRPr="00564AAF" w14:paraId="3D8F79C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40D8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7DF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0D0AD9" w14:textId="2C3F39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0265E3E7" w14:textId="20E767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4C9D2" w14:textId="76980C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F39E8" w14:textId="1B341C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5,243.13 </w:t>
            </w:r>
          </w:p>
        </w:tc>
      </w:tr>
      <w:tr w:rsidR="00564AAF" w:rsidRPr="00564AAF" w14:paraId="7D83DDB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0647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B35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E8387" w14:textId="710753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5E78B1E0" w14:textId="78EDAF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CC46D" w14:textId="53E826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87293" w14:textId="046E9A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0,396.60 </w:t>
            </w:r>
          </w:p>
        </w:tc>
      </w:tr>
      <w:tr w:rsidR="00564AAF" w:rsidRPr="00564AAF" w14:paraId="1E816F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DF5B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97D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CCCE88" w14:textId="415CF3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421C312A" w14:textId="464325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6F88A" w14:textId="5824BB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9AFA3" w14:textId="6A145C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6,033.52 </w:t>
            </w:r>
          </w:p>
        </w:tc>
      </w:tr>
      <w:tr w:rsidR="00564AAF" w:rsidRPr="00564AAF" w14:paraId="1DF2ED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05DD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CEC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A89F9" w14:textId="027098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5CBD7D8" w14:textId="7CA309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450C3" w14:textId="70E769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B13C5" w14:textId="122611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8,021.36 </w:t>
            </w:r>
          </w:p>
        </w:tc>
      </w:tr>
      <w:tr w:rsidR="00564AAF" w:rsidRPr="00564AAF" w14:paraId="0522A5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480A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836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6E58D5B5" w14:textId="255E8B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10B6C93" w14:textId="0B4E41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12BEE" w14:textId="2F89E8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F0BD9" w14:textId="742A18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2,221.40 </w:t>
            </w:r>
          </w:p>
        </w:tc>
      </w:tr>
      <w:tr w:rsidR="00564AAF" w:rsidRPr="00564AAF" w14:paraId="274B098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604A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CC9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9A6193" w14:textId="23D3BD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139E1A6C" w14:textId="6C96C4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868CB" w14:textId="4E0C75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8F921" w14:textId="5147CA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1,587.29 </w:t>
            </w:r>
          </w:p>
        </w:tc>
      </w:tr>
      <w:tr w:rsidR="00564AAF" w:rsidRPr="00564AAF" w14:paraId="490D54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8282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A14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5A1E576A" w14:textId="3B1D6A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590C51BA" w14:textId="69A822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82CB4" w14:textId="0A9AC5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7D0F3" w14:textId="64F732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34,274.04 </w:t>
            </w:r>
          </w:p>
        </w:tc>
      </w:tr>
      <w:tr w:rsidR="00564AAF" w:rsidRPr="00564AAF" w14:paraId="144E2F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9744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EFE3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C75AD" w14:textId="21E9DB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60DB4FED" w14:textId="26918F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62E62" w14:textId="7C319C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E460A" w14:textId="510A38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94,895.68 </w:t>
            </w:r>
          </w:p>
        </w:tc>
      </w:tr>
      <w:tr w:rsidR="00564AAF" w:rsidRPr="00564AAF" w14:paraId="06622B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352A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699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C8AC63" w14:textId="14CD44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108A17E0" w14:textId="24E7EF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2B1E9" w14:textId="42A606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000B2" w14:textId="7E045E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743.04 </w:t>
            </w:r>
          </w:p>
        </w:tc>
      </w:tr>
      <w:tr w:rsidR="00564AAF" w:rsidRPr="00564AAF" w14:paraId="70DC1F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A056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EB9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Domingo (</w:t>
            </w:r>
            <w:proofErr w:type="spellStart"/>
            <w:r w:rsidRPr="00564AAF">
              <w:rPr>
                <w:rFonts w:ascii="Arial Narrow" w:eastAsia="Times New Roman" w:hAnsi="Arial Narrow"/>
                <w:i/>
                <w:iCs/>
                <w:color w:val="000000"/>
                <w:sz w:val="20"/>
                <w:szCs w:val="20"/>
              </w:rPr>
              <w:t>Libog</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45FB435" w14:textId="39270B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56911983" w14:textId="24218B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CA2A4" w14:textId="1A9F38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81E36" w14:textId="403848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630.00 </w:t>
            </w:r>
          </w:p>
        </w:tc>
      </w:tr>
      <w:tr w:rsidR="00564AAF" w:rsidRPr="00564AAF" w14:paraId="69736DA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EE9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3F5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33C4A843" w14:textId="5D630E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1A77F087" w14:textId="078283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32AE3" w14:textId="552925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0F0A6" w14:textId="46375D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2,809.60 </w:t>
            </w:r>
          </w:p>
        </w:tc>
      </w:tr>
      <w:tr w:rsidR="00564AAF" w:rsidRPr="00564AAF" w14:paraId="72F9BD9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28C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801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E35ECB7" w14:textId="6E4B0D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75C72DC6" w14:textId="44248C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40A86" w14:textId="6066C4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4B1C9" w14:textId="2689FE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6,515.38 </w:t>
            </w:r>
          </w:p>
        </w:tc>
      </w:tr>
      <w:tr w:rsidR="00564AAF" w:rsidRPr="00564AAF" w14:paraId="3BB980C6"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C7A1D"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815A665" w14:textId="3F26F67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303,473.42 </w:t>
            </w:r>
          </w:p>
        </w:tc>
        <w:tc>
          <w:tcPr>
            <w:tcW w:w="0" w:type="auto"/>
            <w:tcBorders>
              <w:top w:val="nil"/>
              <w:left w:val="nil"/>
              <w:bottom w:val="single" w:sz="4" w:space="0" w:color="000000"/>
              <w:right w:val="single" w:sz="4" w:space="0" w:color="000000"/>
            </w:tcBorders>
            <w:shd w:val="clear" w:color="D8D8D8" w:fill="D8D8D8"/>
            <w:noWrap/>
            <w:vAlign w:val="bottom"/>
            <w:hideMark/>
          </w:tcPr>
          <w:p w14:paraId="119D2DE9" w14:textId="2D7C4F2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F7067B" w14:textId="2581F5F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C0776D" w14:textId="42EF536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303,473.42 </w:t>
            </w:r>
          </w:p>
        </w:tc>
      </w:tr>
      <w:tr w:rsidR="00564AAF" w:rsidRPr="00564AAF" w14:paraId="4E8AF8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E0A43"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CA0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251556FE" w14:textId="615DEA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3EB70C9D" w14:textId="4A1D26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BC1AC" w14:textId="1D8FBF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1A6C5" w14:textId="0FE852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7,256.42 </w:t>
            </w:r>
          </w:p>
        </w:tc>
      </w:tr>
      <w:tr w:rsidR="00564AAF" w:rsidRPr="00564AAF" w14:paraId="36AE7DE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D7930"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C9F0A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5E8402" w14:textId="73EB64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70FB06DB" w14:textId="625C6A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3005C" w14:textId="7A20DC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1AC8D" w14:textId="4FC813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9,606.91 </w:t>
            </w:r>
          </w:p>
        </w:tc>
      </w:tr>
      <w:tr w:rsidR="00564AAF" w:rsidRPr="00564AAF" w14:paraId="14DEF71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19D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2DF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87B66E" w14:textId="35FAC8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196E7CF2" w14:textId="6A6489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C015E" w14:textId="331A75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D487E" w14:textId="34FD57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1,553.00 </w:t>
            </w:r>
          </w:p>
        </w:tc>
      </w:tr>
      <w:tr w:rsidR="00564AAF" w:rsidRPr="00564AAF" w14:paraId="2CDB293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998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77A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B458D8" w14:textId="15ED76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4FC113AF" w14:textId="5D9CC3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D09C6" w14:textId="7050F9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CCBAC" w14:textId="6FBCB1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3,789.64 </w:t>
            </w:r>
          </w:p>
        </w:tc>
      </w:tr>
      <w:tr w:rsidR="00564AAF" w:rsidRPr="00564AAF" w14:paraId="2DCB4D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9DB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814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E13E627" w14:textId="443CD3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1C71378B" w14:textId="17BF0A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C8D03" w14:textId="779A75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A8ACC" w14:textId="5D4316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6,862.40 </w:t>
            </w:r>
          </w:p>
        </w:tc>
      </w:tr>
      <w:tr w:rsidR="00564AAF" w:rsidRPr="00564AAF" w14:paraId="346F943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E266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516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0FB742" w14:textId="50DB4C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CF6469B" w14:textId="1995A4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F63CE" w14:textId="454B64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491DB" w14:textId="465E37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2,500.00 </w:t>
            </w:r>
          </w:p>
        </w:tc>
      </w:tr>
      <w:tr w:rsidR="00564AAF" w:rsidRPr="00564AAF" w14:paraId="5D6103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6214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781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A6F9F68" w14:textId="034DF8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774302AA" w14:textId="7DCEC9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A2233" w14:textId="513E84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EF4D7" w14:textId="4D7823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5,229.29 </w:t>
            </w:r>
          </w:p>
        </w:tc>
      </w:tr>
      <w:tr w:rsidR="00564AAF" w:rsidRPr="00564AAF" w14:paraId="1E09A4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1F27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075A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2E9C8E" w14:textId="245C1D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A38A3FE" w14:textId="0DB641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807CA" w14:textId="3F1807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F92EA" w14:textId="43DC3E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633.32 </w:t>
            </w:r>
          </w:p>
        </w:tc>
      </w:tr>
      <w:tr w:rsidR="00564AAF" w:rsidRPr="00564AAF" w14:paraId="27BF16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0878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BFC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41ED7026" w14:textId="2DDB30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4CF43F17" w14:textId="2EB651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534AA" w14:textId="1B5756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23966" w14:textId="63CDF6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430.00 </w:t>
            </w:r>
          </w:p>
        </w:tc>
      </w:tr>
      <w:tr w:rsidR="00564AAF" w:rsidRPr="00564AAF" w14:paraId="615AAB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A5E7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6727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4B20F67" w14:textId="219FE8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7E05C9E4" w14:textId="336A67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F2A1D" w14:textId="491D78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F5ECC" w14:textId="33B08F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490.94 </w:t>
            </w:r>
          </w:p>
        </w:tc>
      </w:tr>
      <w:tr w:rsidR="00564AAF" w:rsidRPr="00564AAF" w14:paraId="322347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B471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2A6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05A5ECE7" w14:textId="39B00B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97E1902" w14:textId="344EC3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23952" w14:textId="518D8A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DBF3A" w14:textId="6CDF4D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168.82 </w:t>
            </w:r>
          </w:p>
        </w:tc>
      </w:tr>
      <w:tr w:rsidR="00564AAF" w:rsidRPr="00564AAF" w14:paraId="532B1AC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50A0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DBF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196724C6" w14:textId="071E77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24FA8B9C" w14:textId="19D604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AA4AE" w14:textId="16BE7C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C8C38" w14:textId="6D4B4E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7,902.68 </w:t>
            </w:r>
          </w:p>
        </w:tc>
      </w:tr>
      <w:tr w:rsidR="00564AAF" w:rsidRPr="00564AAF" w14:paraId="23B4C7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F971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33F4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DFEB1A" w14:textId="29324F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754B0987" w14:textId="640411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96C03" w14:textId="769AC3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1A58E" w14:textId="46ABBD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0,050.00 </w:t>
            </w:r>
          </w:p>
        </w:tc>
      </w:tr>
      <w:tr w:rsidR="00564AAF" w:rsidRPr="00564AAF" w14:paraId="21909E7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885B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DE39F5" w14:textId="1A17E3E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103,010.58 </w:t>
            </w:r>
          </w:p>
        </w:tc>
        <w:tc>
          <w:tcPr>
            <w:tcW w:w="0" w:type="auto"/>
            <w:tcBorders>
              <w:top w:val="nil"/>
              <w:left w:val="nil"/>
              <w:bottom w:val="single" w:sz="4" w:space="0" w:color="000000"/>
              <w:right w:val="single" w:sz="4" w:space="0" w:color="000000"/>
            </w:tcBorders>
            <w:shd w:val="clear" w:color="D8D8D8" w:fill="D8D8D8"/>
            <w:noWrap/>
            <w:vAlign w:val="bottom"/>
            <w:hideMark/>
          </w:tcPr>
          <w:p w14:paraId="0D62579B" w14:textId="35DE24D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0C7827E" w14:textId="4E253F6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E5E38E" w14:textId="22BA326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153,010.58 </w:t>
            </w:r>
          </w:p>
        </w:tc>
      </w:tr>
      <w:tr w:rsidR="00564AAF" w:rsidRPr="00564AAF" w14:paraId="7BFA44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D2EC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93EF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4810A6E6" w14:textId="536240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41DFAF5B" w14:textId="143765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6FBD1" w14:textId="2D3248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75EE3" w14:textId="5DA8A3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50,692.18 </w:t>
            </w:r>
          </w:p>
        </w:tc>
      </w:tr>
      <w:tr w:rsidR="00564AAF" w:rsidRPr="00564AAF" w14:paraId="648E1F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C5C9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88A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062C2F" w14:textId="0F279D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62D9D7EC" w14:textId="363630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D5233" w14:textId="33389C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743B8" w14:textId="2BE60C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2,971.28 </w:t>
            </w:r>
          </w:p>
        </w:tc>
      </w:tr>
      <w:tr w:rsidR="00564AAF" w:rsidRPr="00564AAF" w14:paraId="7183B4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9A8D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00C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DEC7D3" w14:textId="37CE8E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0AA4EFDA" w14:textId="46C3A4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23DF5" w14:textId="676007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FCFF3" w14:textId="2BF74C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5,068.94 </w:t>
            </w:r>
          </w:p>
        </w:tc>
      </w:tr>
      <w:tr w:rsidR="00564AAF" w:rsidRPr="00564AAF" w14:paraId="3E134A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1DC6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1BE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1B6149FC" w14:textId="05D63E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7E600B9B" w14:textId="356FF8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A28F4" w14:textId="1E766B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1E4FE" w14:textId="10D492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730.00 </w:t>
            </w:r>
          </w:p>
        </w:tc>
      </w:tr>
      <w:tr w:rsidR="00564AAF" w:rsidRPr="00564AAF" w14:paraId="307A106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FAB9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633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65239B" w14:textId="5CE050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0213DAA9" w14:textId="4642A7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847B5" w14:textId="62DC37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3BB15" w14:textId="1F9303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7,617.76 </w:t>
            </w:r>
          </w:p>
        </w:tc>
      </w:tr>
      <w:tr w:rsidR="00564AAF" w:rsidRPr="00564AAF" w14:paraId="451493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4054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A4D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CFAAE2" w14:textId="6D513E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2FDBA3C0" w14:textId="58C4E3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5DC23" w14:textId="38FB9F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AE6F4" w14:textId="29A1AF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1,620.22 </w:t>
            </w:r>
          </w:p>
        </w:tc>
      </w:tr>
      <w:tr w:rsidR="00564AAF" w:rsidRPr="00564AAF" w14:paraId="3DDD83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0622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243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2D9E88A0" w14:textId="568A83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0,399.67 </w:t>
            </w:r>
          </w:p>
        </w:tc>
        <w:tc>
          <w:tcPr>
            <w:tcW w:w="0" w:type="auto"/>
            <w:tcBorders>
              <w:top w:val="nil"/>
              <w:left w:val="nil"/>
              <w:bottom w:val="single" w:sz="4" w:space="0" w:color="000000"/>
              <w:right w:val="single" w:sz="4" w:space="0" w:color="000000"/>
            </w:tcBorders>
            <w:shd w:val="clear" w:color="auto" w:fill="auto"/>
            <w:noWrap/>
            <w:vAlign w:val="bottom"/>
            <w:hideMark/>
          </w:tcPr>
          <w:p w14:paraId="35EC3479" w14:textId="78D850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5D156" w14:textId="667E86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C9FBF" w14:textId="5E6D3F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0,399.67 </w:t>
            </w:r>
          </w:p>
        </w:tc>
      </w:tr>
      <w:tr w:rsidR="00564AAF" w:rsidRPr="00564AAF" w14:paraId="174744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8BA0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583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32C56E" w14:textId="3B3130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67CCFEDA" w14:textId="75AE6B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9CEA2" w14:textId="4CE7A4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8E3BD" w14:textId="5C4B05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7,220.72 </w:t>
            </w:r>
          </w:p>
        </w:tc>
      </w:tr>
      <w:tr w:rsidR="00564AAF" w:rsidRPr="00564AAF" w14:paraId="3BA385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C11C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213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203389" w14:textId="5F2630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35660874" w14:textId="484313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F2362" w14:textId="604B7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D26E4" w14:textId="68D6CE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8,472.76 </w:t>
            </w:r>
          </w:p>
        </w:tc>
      </w:tr>
      <w:tr w:rsidR="00564AAF" w:rsidRPr="00564AAF" w14:paraId="57AA24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3F0A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48C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D246BD" w14:textId="38FB87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1BF077E3" w14:textId="000D4B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3EDEB" w14:textId="44DC53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B41E4" w14:textId="4D3E0A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82.96 </w:t>
            </w:r>
          </w:p>
        </w:tc>
      </w:tr>
      <w:tr w:rsidR="00564AAF" w:rsidRPr="00564AAF" w14:paraId="094687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AA8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3A79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B11ECD" w14:textId="0B1C5C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09F77B3D" w14:textId="47DADA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F81B0" w14:textId="210B59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F356B" w14:textId="05C364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4,596.44 </w:t>
            </w:r>
          </w:p>
        </w:tc>
      </w:tr>
      <w:tr w:rsidR="00564AAF" w:rsidRPr="00564AAF" w14:paraId="5436E3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8284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E77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0D643F" w14:textId="322698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40CBA818" w14:textId="639177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C6713" w14:textId="34AB42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B333E" w14:textId="5C3D43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2,126.16 </w:t>
            </w:r>
          </w:p>
        </w:tc>
      </w:tr>
      <w:tr w:rsidR="00564AAF" w:rsidRPr="00564AAF" w14:paraId="4D2B865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C0A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6E59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51935841" w14:textId="600D78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CAD9380" w14:textId="32A616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05FD4" w14:textId="410DEE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9290D" w14:textId="3372E6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2,312.68 </w:t>
            </w:r>
          </w:p>
        </w:tc>
      </w:tr>
      <w:tr w:rsidR="00564AAF" w:rsidRPr="00564AAF" w14:paraId="19FCF1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D105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8D2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ai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C037C4" w14:textId="445DCA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7728559B" w14:textId="27FFEF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921BA" w14:textId="5CB34F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FD7AE" w14:textId="7A7405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7,118.90 </w:t>
            </w:r>
          </w:p>
        </w:tc>
      </w:tr>
      <w:tr w:rsidR="00564AAF" w:rsidRPr="00564AAF" w14:paraId="0C5125C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3EDA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201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6FAAC" w14:textId="57DC5C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4FCB6D14" w14:textId="499581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474E0" w14:textId="24975C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4A2B1" w14:textId="21AD96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569.16 </w:t>
            </w:r>
          </w:p>
        </w:tc>
      </w:tr>
      <w:tr w:rsidR="00564AAF" w:rsidRPr="00564AAF" w14:paraId="4B00BAA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3342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3EB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22B78301" w14:textId="58D5B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8,912.43 </w:t>
            </w:r>
          </w:p>
        </w:tc>
        <w:tc>
          <w:tcPr>
            <w:tcW w:w="0" w:type="auto"/>
            <w:tcBorders>
              <w:top w:val="nil"/>
              <w:left w:val="nil"/>
              <w:bottom w:val="single" w:sz="4" w:space="0" w:color="000000"/>
              <w:right w:val="single" w:sz="4" w:space="0" w:color="000000"/>
            </w:tcBorders>
            <w:shd w:val="clear" w:color="auto" w:fill="auto"/>
            <w:noWrap/>
            <w:vAlign w:val="bottom"/>
            <w:hideMark/>
          </w:tcPr>
          <w:p w14:paraId="75298B83" w14:textId="517DAE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A173D" w14:textId="092D7D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A5DF2" w14:textId="1CA7D3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8,912.43 </w:t>
            </w:r>
          </w:p>
        </w:tc>
      </w:tr>
      <w:tr w:rsidR="00564AAF" w:rsidRPr="00564AAF" w14:paraId="013001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5A5F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D7E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riga</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D9999E7" w14:textId="3C3BA2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38B22350" w14:textId="16CC50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17939" w14:textId="127A84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44C49" w14:textId="4B8FE7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0,048.46 </w:t>
            </w:r>
          </w:p>
        </w:tc>
      </w:tr>
      <w:tr w:rsidR="00564AAF" w:rsidRPr="00564AAF" w14:paraId="5FBCE8F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8E77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3D5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E974AD" w14:textId="65A470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652DE7C3" w14:textId="00731B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118A8" w14:textId="26D3B2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B9F53" w14:textId="4DE796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0,430.04 </w:t>
            </w:r>
          </w:p>
        </w:tc>
      </w:tr>
      <w:tr w:rsidR="00564AAF" w:rsidRPr="00564AAF" w14:paraId="35DBD1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3489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4AD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BD65FD" w14:textId="2D3882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7EFE9ABC" w14:textId="6C4B3B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8319DB" w14:textId="476B3F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3AE44" w14:textId="298E27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28,458.20 </w:t>
            </w:r>
          </w:p>
        </w:tc>
      </w:tr>
      <w:tr w:rsidR="00564AAF" w:rsidRPr="00564AAF" w14:paraId="2253E3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DDC8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1D4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48BC13" w14:textId="1D7728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0640CD5" w14:textId="1D78F4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CF861" w14:textId="61823D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1997F" w14:textId="0A9ADF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242.92 </w:t>
            </w:r>
          </w:p>
        </w:tc>
      </w:tr>
      <w:tr w:rsidR="00564AAF" w:rsidRPr="00564AAF" w14:paraId="578E3A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F755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465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43B288" w14:textId="57A7CE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12250BE9" w14:textId="1AB33D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6B0E7" w14:textId="2B1E5E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D5DCA" w14:textId="0B77D7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2,115.88 </w:t>
            </w:r>
          </w:p>
        </w:tc>
      </w:tr>
      <w:tr w:rsidR="00564AAF" w:rsidRPr="00564AAF" w14:paraId="7592C1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0276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52E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E2B90D" w14:textId="06F2FE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32E1F5A6" w14:textId="582FD3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9B78D" w14:textId="519291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35253" w14:textId="6C2A1F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2,807.88 </w:t>
            </w:r>
          </w:p>
        </w:tc>
      </w:tr>
      <w:tr w:rsidR="00564AAF" w:rsidRPr="00564AAF" w14:paraId="1A741F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9993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6D6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3C3750" w14:textId="7ECA75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6722F005" w14:textId="48AE9E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EE8AD" w14:textId="55FF5B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10E29" w14:textId="4A73A2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958.80 </w:t>
            </w:r>
          </w:p>
        </w:tc>
      </w:tr>
      <w:tr w:rsidR="00564AAF" w:rsidRPr="00564AAF" w14:paraId="2F97D1A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5D3C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9F8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0CD87" w14:textId="01FE74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31E99680" w14:textId="486BD1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F79E6" w14:textId="2A37BD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45EBF" w14:textId="3687A3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5,945.23 </w:t>
            </w:r>
          </w:p>
        </w:tc>
      </w:tr>
      <w:tr w:rsidR="00564AAF" w:rsidRPr="00564AAF" w14:paraId="4F0E085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2557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5D5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5FEC3D1A" w14:textId="6A0C5C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04F0EA50" w14:textId="57995E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9A6B4" w14:textId="7BEFA3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CFE3C" w14:textId="297062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2,045.18 </w:t>
            </w:r>
          </w:p>
        </w:tc>
      </w:tr>
      <w:tr w:rsidR="00564AAF" w:rsidRPr="00564AAF" w14:paraId="4AA748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28AE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8B5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CD54F85" w14:textId="5FEE33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7E58863E" w14:textId="01A352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2EC11" w14:textId="7CBDF6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6FF3F" w14:textId="74C7FE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1,480.00 </w:t>
            </w:r>
          </w:p>
        </w:tc>
      </w:tr>
      <w:tr w:rsidR="00564AAF" w:rsidRPr="00564AAF" w14:paraId="6476B69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EA79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054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7101E1E" w14:textId="5AAEED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4060531E" w14:textId="45D229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1873B" w14:textId="6217BA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DBA67" w14:textId="564123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506.28 </w:t>
            </w:r>
          </w:p>
        </w:tc>
      </w:tr>
      <w:tr w:rsidR="00564AAF" w:rsidRPr="00564AAF" w14:paraId="50A91B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6C3E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625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6E2126" w14:textId="0B3B94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7FFA874B" w14:textId="71D5BF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535F1" w14:textId="40AF29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3565" w14:textId="680584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9,547.69 </w:t>
            </w:r>
          </w:p>
        </w:tc>
      </w:tr>
      <w:tr w:rsidR="00564AAF" w:rsidRPr="00564AAF" w14:paraId="7C5E3BF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AED7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3ED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220E2554" w14:textId="1469AC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13BADAD4" w14:textId="012EAB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9C103" w14:textId="5BAA09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E3E96" w14:textId="3585BE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3,941.74 </w:t>
            </w:r>
          </w:p>
        </w:tc>
      </w:tr>
      <w:tr w:rsidR="00564AAF" w:rsidRPr="00564AAF" w14:paraId="510CFD4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0783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069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resentacion</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Parubca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5635602" w14:textId="041D53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EE77918" w14:textId="5B9922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D7CFE" w14:textId="6ED699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0C5B6" w14:textId="30CA57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7,703.44 </w:t>
            </w:r>
          </w:p>
        </w:tc>
      </w:tr>
      <w:tr w:rsidR="00564AAF" w:rsidRPr="00564AAF" w14:paraId="7B816C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D4F2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36F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B6445E" w14:textId="499CF0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59699D2B" w14:textId="017615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F5E5A" w14:textId="040611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37378" w14:textId="497C3A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3,816.76 </w:t>
            </w:r>
          </w:p>
        </w:tc>
      </w:tr>
      <w:tr w:rsidR="00564AAF" w:rsidRPr="00564AAF" w14:paraId="237F18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2C9B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24D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61C08" w14:textId="55FB86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1,579.08 </w:t>
            </w:r>
          </w:p>
        </w:tc>
        <w:tc>
          <w:tcPr>
            <w:tcW w:w="0" w:type="auto"/>
            <w:tcBorders>
              <w:top w:val="nil"/>
              <w:left w:val="nil"/>
              <w:bottom w:val="single" w:sz="4" w:space="0" w:color="000000"/>
              <w:right w:val="single" w:sz="4" w:space="0" w:color="000000"/>
            </w:tcBorders>
            <w:shd w:val="clear" w:color="auto" w:fill="auto"/>
            <w:noWrap/>
            <w:vAlign w:val="bottom"/>
            <w:hideMark/>
          </w:tcPr>
          <w:p w14:paraId="370E18D4" w14:textId="432F18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B4027" w14:textId="5BB015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E86B" w14:textId="6C2203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1,579.08 </w:t>
            </w:r>
          </w:p>
        </w:tc>
      </w:tr>
      <w:tr w:rsidR="00564AAF" w:rsidRPr="00564AAF" w14:paraId="347BA19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96BA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501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San </w:t>
            </w:r>
            <w:proofErr w:type="spellStart"/>
            <w:r w:rsidRPr="00564AAF">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0804D5" w14:textId="59F66E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5EAE36D2" w14:textId="322AEB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9EF27" w14:textId="25D5CA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89557" w14:textId="360099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7,057.28 </w:t>
            </w:r>
          </w:p>
        </w:tc>
      </w:tr>
      <w:tr w:rsidR="00564AAF" w:rsidRPr="00564AAF" w14:paraId="309C89F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3B0D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419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3ED8977" w14:textId="2CE0A7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1ABF471D" w14:textId="7E72ED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7F5CF" w14:textId="7B0D3A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DCA9C" w14:textId="688FBB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3,237.54 </w:t>
            </w:r>
          </w:p>
        </w:tc>
      </w:tr>
      <w:tr w:rsidR="00564AAF" w:rsidRPr="00564AAF" w14:paraId="3D97CB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6D1C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BA1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B8F706" w14:textId="680F94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38E96B6C" w14:textId="13465C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AD168" w14:textId="062BBD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069BC" w14:textId="2ADB84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3,077.76 </w:t>
            </w:r>
          </w:p>
        </w:tc>
      </w:tr>
      <w:tr w:rsidR="00564AAF" w:rsidRPr="00564AAF" w14:paraId="0D3DA61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FE9F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FBF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81E392" w14:textId="722F67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6A04249D" w14:textId="774ABE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D8D4D" w14:textId="0FD118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29CE4" w14:textId="729D8B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1,152.72 </w:t>
            </w:r>
          </w:p>
        </w:tc>
      </w:tr>
      <w:tr w:rsidR="00564AAF" w:rsidRPr="00564AAF" w14:paraId="6FFB05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91BD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EDB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562479" w14:textId="5A5C9E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2C218B6" w14:textId="701C59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AE78A" w14:textId="292047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188C7" w14:textId="4FFFC5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0,584.32 </w:t>
            </w:r>
          </w:p>
        </w:tc>
      </w:tr>
      <w:tr w:rsidR="00564AAF" w:rsidRPr="00564AAF" w14:paraId="44FB9AC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12D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A2B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312F2B" w14:textId="0FAC47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50EB6966" w14:textId="70B7CE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753A8" w14:textId="679E85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1398F" w14:textId="4EAF48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87,361.12 </w:t>
            </w:r>
          </w:p>
        </w:tc>
      </w:tr>
      <w:tr w:rsidR="00564AAF" w:rsidRPr="00564AAF" w14:paraId="3460A28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DA27B"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FFF0886" w14:textId="21EC2CA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288,9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5F6CD3B" w14:textId="7B17142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2C0E07" w14:textId="5680AC5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22E1DC" w14:textId="35B2813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288,926.38 </w:t>
            </w:r>
          </w:p>
        </w:tc>
      </w:tr>
      <w:tr w:rsidR="00564AAF" w:rsidRPr="00564AAF" w14:paraId="712303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7D1B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5F8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LGU </w:t>
            </w:r>
            <w:proofErr w:type="spellStart"/>
            <w:r w:rsidRPr="00564AAF">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4B0EEE" w14:textId="087C59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65887702" w14:textId="422A3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A6A8F" w14:textId="2F894C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6B9D5" w14:textId="64BA3D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434,456.38 </w:t>
            </w:r>
          </w:p>
        </w:tc>
      </w:tr>
      <w:tr w:rsidR="00564AAF" w:rsidRPr="00564AAF" w14:paraId="24227E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441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C211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ndres (</w:t>
            </w:r>
            <w:proofErr w:type="spellStart"/>
            <w:r w:rsidRPr="00564AAF">
              <w:rPr>
                <w:rFonts w:ascii="Arial Narrow" w:eastAsia="Times New Roman" w:hAnsi="Arial Narrow"/>
                <w:i/>
                <w:iCs/>
                <w:color w:val="000000"/>
                <w:sz w:val="20"/>
                <w:szCs w:val="20"/>
              </w:rPr>
              <w:t>Calolbo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76E51D0" w14:textId="6E4DE2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1E4565F7" w14:textId="690C30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5808E" w14:textId="3CC82D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1C0E5" w14:textId="21445D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490.00 </w:t>
            </w:r>
          </w:p>
        </w:tc>
      </w:tr>
      <w:tr w:rsidR="00564AAF" w:rsidRPr="00564AAF" w14:paraId="1CF176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D1FE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D4A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6379F" w14:textId="3A5C3A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02D09CC4" w14:textId="6834E2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AC20E" w14:textId="6CFD7E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34511" w14:textId="04BE6F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7,980.00 </w:t>
            </w:r>
          </w:p>
        </w:tc>
      </w:tr>
      <w:tr w:rsidR="00564AAF" w:rsidRPr="00564AAF" w14:paraId="649A9226"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8D4C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48E83521" w14:textId="4A2AD38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0F4B14A0" w14:textId="1E4DEE4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62E53D" w14:textId="16975CC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0127F5" w14:textId="37EBCA7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16,276.32 </w:t>
            </w:r>
          </w:p>
        </w:tc>
      </w:tr>
      <w:tr w:rsidR="00564AAF" w:rsidRPr="00564AAF" w14:paraId="7AE1E3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5B38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599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6BE6CD" w14:textId="12FBF9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668210B9" w14:textId="19AA72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889A3" w14:textId="187A69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4F26D" w14:textId="0B6D75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6,151.00 </w:t>
            </w:r>
          </w:p>
        </w:tc>
      </w:tr>
      <w:tr w:rsidR="00564AAF" w:rsidRPr="00564AAF" w14:paraId="6F18CD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8428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D10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DEC3B4" w14:textId="13BDA8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2E06B4B9" w14:textId="24FFC5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FD900" w14:textId="1E0073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4ACE4" w14:textId="376F34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4,226.50 </w:t>
            </w:r>
          </w:p>
        </w:tc>
      </w:tr>
      <w:tr w:rsidR="00564AAF" w:rsidRPr="00564AAF" w14:paraId="65D204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1788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8C9ADC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1CAA39" w14:textId="07B7CD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02BB1B03" w14:textId="2FBED6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7EE72" w14:textId="6225B5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379A3" w14:textId="707621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700.00 </w:t>
            </w:r>
          </w:p>
        </w:tc>
      </w:tr>
      <w:tr w:rsidR="00564AAF" w:rsidRPr="00564AAF" w14:paraId="5BED740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2317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022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1A3CB03" w14:textId="2F3F20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3B021E3" w14:textId="0E633D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0C3A0" w14:textId="0B2333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DB9E1" w14:textId="0AD96D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3,192.50 </w:t>
            </w:r>
          </w:p>
        </w:tc>
      </w:tr>
      <w:tr w:rsidR="00564AAF" w:rsidRPr="00564AAF" w14:paraId="747F794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9E2C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DADC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nd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90A20F" w14:textId="6FB5CA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7FA5C91A" w14:textId="6278DF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0D85E" w14:textId="633145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9539C" w14:textId="4F1679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475.00 </w:t>
            </w:r>
          </w:p>
        </w:tc>
      </w:tr>
      <w:tr w:rsidR="00564AAF" w:rsidRPr="00564AAF" w14:paraId="046D871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BB46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42A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3C8DEFAD" w14:textId="4AC758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2C3095F1" w14:textId="514543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50D13" w14:textId="77819A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37986" w14:textId="5F7B2F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4,420.00 </w:t>
            </w:r>
          </w:p>
        </w:tc>
      </w:tr>
      <w:tr w:rsidR="00564AAF" w:rsidRPr="00564AAF" w14:paraId="2B9DCD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42B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336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95D22" w14:textId="63CEC7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46E6C8E7" w14:textId="094FE6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620CF" w14:textId="125CB3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56556" w14:textId="0D1804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2,634.00 </w:t>
            </w:r>
          </w:p>
        </w:tc>
      </w:tr>
      <w:tr w:rsidR="00564AAF" w:rsidRPr="00564AAF" w14:paraId="1D4DFCA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7116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33C0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E31822" w14:textId="7C41F5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2721BBA7" w14:textId="5F849E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8AD57" w14:textId="638DB8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EBADF" w14:textId="12D196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792.50 </w:t>
            </w:r>
          </w:p>
        </w:tc>
      </w:tr>
      <w:tr w:rsidR="00564AAF" w:rsidRPr="00564AAF" w14:paraId="4D887E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3659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C5B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FCA582" w14:textId="10144F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38664C23" w14:textId="00CCAE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3A15F" w14:textId="48891A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29E5E" w14:textId="58B94C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4,260.00 </w:t>
            </w:r>
          </w:p>
        </w:tc>
      </w:tr>
      <w:tr w:rsidR="00564AAF" w:rsidRPr="00564AAF" w14:paraId="21CC44A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87A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37C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io V. </w:t>
            </w:r>
            <w:proofErr w:type="spellStart"/>
            <w:r w:rsidRPr="00564AAF">
              <w:rPr>
                <w:rFonts w:ascii="Arial Narrow" w:eastAsia="Times New Roman" w:hAnsi="Arial Narrow"/>
                <w:i/>
                <w:iCs/>
                <w:color w:val="000000"/>
                <w:sz w:val="20"/>
                <w:szCs w:val="20"/>
              </w:rPr>
              <w:t>Corpuz</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Limbuha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B68E293" w14:textId="406C09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51C8E2BD" w14:textId="3C0D75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F557D" w14:textId="5E8923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F544F" w14:textId="1F0890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840.00 </w:t>
            </w:r>
          </w:p>
        </w:tc>
      </w:tr>
      <w:tr w:rsidR="00564AAF" w:rsidRPr="00564AAF" w14:paraId="22BD0B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29EF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A7E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0EF09A3" w14:textId="13AD4C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2D518E87" w14:textId="584720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5A27E" w14:textId="223749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78043" w14:textId="406405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5,535.00 </w:t>
            </w:r>
          </w:p>
        </w:tc>
      </w:tr>
      <w:tr w:rsidR="00564AAF" w:rsidRPr="00564AAF" w14:paraId="379198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785E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7DA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DE4705" w14:textId="779BE6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4357488F" w14:textId="775F22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76334" w14:textId="4BDF99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57FC9" w14:textId="116B46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5,049.82 </w:t>
            </w:r>
          </w:p>
        </w:tc>
      </w:tr>
      <w:tr w:rsidR="00564AAF" w:rsidRPr="00564AAF" w14:paraId="258A79A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3829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2106E2BC" w14:textId="16476DA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0,842,3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2034F907" w14:textId="12A570D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B4233E5" w14:textId="03B04C8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CDB46E" w14:textId="40B1E5C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423,576.85 </w:t>
            </w:r>
          </w:p>
        </w:tc>
      </w:tr>
      <w:tr w:rsidR="00564AAF" w:rsidRPr="00564AAF" w14:paraId="38870A18"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C69FC3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8FECB0A" w14:textId="1AD48F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01C0036C" w14:textId="2ABC31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FEFF8" w14:textId="519B06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5DD9B" w14:textId="1ED6B4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64,288.77 </w:t>
            </w:r>
          </w:p>
        </w:tc>
      </w:tr>
      <w:tr w:rsidR="00564AAF" w:rsidRPr="00564AAF" w14:paraId="70E1C7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B04C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1FE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726CFD38" w14:textId="4555BE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5A3B3F9C" w14:textId="1B6131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41DAA" w14:textId="0C4AC0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2BC00" w14:textId="36C983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2,882.44 </w:t>
            </w:r>
          </w:p>
        </w:tc>
      </w:tr>
      <w:tr w:rsidR="00564AAF" w:rsidRPr="00564AAF" w14:paraId="01C0F5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4AA5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74A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27450" w14:textId="15E4A7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3034F176" w14:textId="558142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011E2" w14:textId="3A33D9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AF906" w14:textId="4065B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0,258.54 </w:t>
            </w:r>
          </w:p>
        </w:tc>
      </w:tr>
      <w:tr w:rsidR="00564AAF" w:rsidRPr="00564AAF" w14:paraId="32932B3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D5C8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3F5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FDD6B" w14:textId="457C95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747E1860" w14:textId="42ED07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A1828" w14:textId="049461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D84FA" w14:textId="2D6B7B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5,213.48 </w:t>
            </w:r>
          </w:p>
        </w:tc>
      </w:tr>
      <w:tr w:rsidR="00564AAF" w:rsidRPr="00564AAF" w14:paraId="55624E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E667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D38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7D9B179" w14:textId="14856F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57A38FC" w14:textId="44D1EB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90712" w14:textId="236FD1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10A1E" w14:textId="5491BD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672.72 </w:t>
            </w:r>
          </w:p>
        </w:tc>
      </w:tr>
      <w:tr w:rsidR="00564AAF" w:rsidRPr="00564AAF" w14:paraId="15242A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6049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B83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1D83935E" w14:textId="772EF7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5BB94561" w14:textId="7BCC2C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A777F9" w14:textId="20A0E0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26E36" w14:textId="0EE76A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3,501.02 </w:t>
            </w:r>
          </w:p>
        </w:tc>
      </w:tr>
      <w:tr w:rsidR="00564AAF" w:rsidRPr="00564AAF" w14:paraId="37D10D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6B22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D12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E728C1" w14:textId="787D3F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A132545" w14:textId="750A7D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B898189" w14:textId="13BF9D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B4AD3" w14:textId="2D53A6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8,112.24 </w:t>
            </w:r>
          </w:p>
        </w:tc>
      </w:tr>
      <w:tr w:rsidR="00564AAF" w:rsidRPr="00564AAF" w14:paraId="3C6751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7397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4F19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95C3EA" w14:textId="071343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2789C479" w14:textId="25AC17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B430EFA" w14:textId="05B183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26F6E" w14:textId="2B2DF5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0,626.00 </w:t>
            </w:r>
          </w:p>
        </w:tc>
      </w:tr>
      <w:tr w:rsidR="00564AAF" w:rsidRPr="00564AAF" w14:paraId="7122563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8EC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A8B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B3AF85" w14:textId="55D668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076130E6" w14:textId="09F51B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DA825" w14:textId="1693FD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85CF2" w14:textId="460AA9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4,244.13 </w:t>
            </w:r>
          </w:p>
        </w:tc>
      </w:tr>
      <w:tr w:rsidR="00564AAF" w:rsidRPr="00564AAF" w14:paraId="2A432A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351C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618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8AC6CD" w14:textId="623606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6,059.42 </w:t>
            </w:r>
          </w:p>
        </w:tc>
        <w:tc>
          <w:tcPr>
            <w:tcW w:w="0" w:type="auto"/>
            <w:tcBorders>
              <w:top w:val="nil"/>
              <w:left w:val="nil"/>
              <w:bottom w:val="single" w:sz="4" w:space="0" w:color="000000"/>
              <w:right w:val="single" w:sz="4" w:space="0" w:color="000000"/>
            </w:tcBorders>
            <w:shd w:val="clear" w:color="auto" w:fill="auto"/>
            <w:noWrap/>
            <w:vAlign w:val="bottom"/>
            <w:hideMark/>
          </w:tcPr>
          <w:p w14:paraId="6FF96662" w14:textId="58A426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DD9BB7B" w14:textId="59AF6A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A3D85" w14:textId="50D687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5,309.42 </w:t>
            </w:r>
          </w:p>
        </w:tc>
      </w:tr>
      <w:tr w:rsidR="00564AAF" w:rsidRPr="00564AAF" w14:paraId="6D3C609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C118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8BA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B171676" w14:textId="5AED19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3FC5B0E4" w14:textId="1D0A53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FF6C4" w14:textId="0F8083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A922C" w14:textId="093610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359.60 </w:t>
            </w:r>
          </w:p>
        </w:tc>
      </w:tr>
      <w:tr w:rsidR="00564AAF" w:rsidRPr="00564AAF" w14:paraId="217A264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369A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85CC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DBC123" w14:textId="51E56C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0B8D582D" w14:textId="4C6228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87C5E95" w14:textId="375C2E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568B9" w14:textId="1AB160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1,043.20 </w:t>
            </w:r>
          </w:p>
        </w:tc>
      </w:tr>
      <w:tr w:rsidR="00564AAF" w:rsidRPr="00564AAF" w14:paraId="2B9672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C67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FAD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66B36AE" w14:textId="186413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6A1DA63F" w14:textId="366488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FB474" w14:textId="27777B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A7964" w14:textId="6248CE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1,665.13 </w:t>
            </w:r>
          </w:p>
        </w:tc>
      </w:tr>
      <w:tr w:rsidR="00564AAF" w:rsidRPr="00564AAF" w14:paraId="1C461BA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A1B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DA4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36FFCB8F" w14:textId="7A0B0D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0E310837" w14:textId="7DF301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4E29A" w14:textId="638CDB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5DF65" w14:textId="5695C4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7,236.32 </w:t>
            </w:r>
          </w:p>
        </w:tc>
      </w:tr>
      <w:tr w:rsidR="00564AAF" w:rsidRPr="00564AAF" w14:paraId="4C94815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E8D3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D14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637E783" w14:textId="0ED462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59B9879F" w14:textId="260C92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4C27E" w14:textId="49768D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62C8D" w14:textId="093C9A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887.40 </w:t>
            </w:r>
          </w:p>
        </w:tc>
      </w:tr>
      <w:tr w:rsidR="00564AAF" w:rsidRPr="00564AAF" w14:paraId="31706E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4072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273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C0B43D3" w14:textId="169E0C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7735C1B4" w14:textId="2A26B2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4FE3D" w14:textId="1420B5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A6113" w14:textId="01426F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8,276.44 </w:t>
            </w:r>
          </w:p>
        </w:tc>
      </w:tr>
      <w:tr w:rsidR="00564AAF" w:rsidRPr="00564AAF" w14:paraId="5DC3712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A1E4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53783DDE" w14:textId="76A3C89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5,231,5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46EA50B4" w14:textId="3A59D02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691,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2626E82D" w14:textId="2F1B42C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A5D792" w14:textId="071ABC4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71,923,308.16 </w:t>
            </w:r>
          </w:p>
        </w:tc>
      </w:tr>
      <w:tr w:rsidR="00564AAF" w:rsidRPr="00564AAF" w14:paraId="1F8C717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8153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55B2E673" w14:textId="770216F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6,200,477.82 </w:t>
            </w:r>
          </w:p>
        </w:tc>
        <w:tc>
          <w:tcPr>
            <w:tcW w:w="0" w:type="auto"/>
            <w:tcBorders>
              <w:top w:val="nil"/>
              <w:left w:val="nil"/>
              <w:bottom w:val="single" w:sz="4" w:space="0" w:color="000000"/>
              <w:right w:val="single" w:sz="4" w:space="0" w:color="000000"/>
            </w:tcBorders>
            <w:shd w:val="clear" w:color="D8D8D8" w:fill="D8D8D8"/>
            <w:noWrap/>
            <w:vAlign w:val="bottom"/>
            <w:hideMark/>
          </w:tcPr>
          <w:p w14:paraId="4B3FB333" w14:textId="321B42B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5CA9B2B" w14:textId="5154092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AFB330" w14:textId="785C855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6,513,227.82 </w:t>
            </w:r>
          </w:p>
        </w:tc>
      </w:tr>
      <w:tr w:rsidR="00564AAF" w:rsidRPr="00564AAF" w14:paraId="1F9810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8D2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F62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A94544" w14:textId="53F8C2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300F1" w14:textId="734E7B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80314" w14:textId="462658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AF4D3" w14:textId="719C22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r>
      <w:tr w:rsidR="00564AAF" w:rsidRPr="00564AAF" w14:paraId="4B244E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1C0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231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B84891C" w14:textId="232730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168CB49E" w14:textId="44D9E8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9C2C7" w14:textId="07AFB5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21AAB" w14:textId="69101C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7,500.00 </w:t>
            </w:r>
          </w:p>
        </w:tc>
      </w:tr>
      <w:tr w:rsidR="00564AAF" w:rsidRPr="00564AAF" w14:paraId="326702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C9B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C670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4483DCD" w14:textId="2EBD93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2,320.00 </w:t>
            </w:r>
          </w:p>
        </w:tc>
        <w:tc>
          <w:tcPr>
            <w:tcW w:w="0" w:type="auto"/>
            <w:tcBorders>
              <w:top w:val="nil"/>
              <w:left w:val="nil"/>
              <w:bottom w:val="single" w:sz="4" w:space="0" w:color="000000"/>
              <w:right w:val="single" w:sz="4" w:space="0" w:color="000000"/>
            </w:tcBorders>
            <w:shd w:val="clear" w:color="auto" w:fill="auto"/>
            <w:noWrap/>
            <w:vAlign w:val="bottom"/>
            <w:hideMark/>
          </w:tcPr>
          <w:p w14:paraId="627789EF" w14:textId="46AB97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F372F6" w14:textId="03252D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E18BC" w14:textId="252DAE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7,320.00 </w:t>
            </w:r>
          </w:p>
        </w:tc>
      </w:tr>
      <w:tr w:rsidR="00564AAF" w:rsidRPr="00564AAF" w14:paraId="1020F9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7C2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3F7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10C8D0BD" w14:textId="74F9F5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02FCAC8B" w14:textId="63714B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327407B8" w14:textId="232A73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8F2AB" w14:textId="2A417A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0,447.20 </w:t>
            </w:r>
          </w:p>
        </w:tc>
      </w:tr>
      <w:tr w:rsidR="00564AAF" w:rsidRPr="00564AAF" w14:paraId="0E5996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FC8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C9D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F4F375" w14:textId="0E6E66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272CAA78" w14:textId="217B8E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484B3" w14:textId="71A63A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3AF55" w14:textId="4537AF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1,656.70 </w:t>
            </w:r>
          </w:p>
        </w:tc>
      </w:tr>
      <w:tr w:rsidR="00564AAF" w:rsidRPr="00564AAF" w14:paraId="18FA16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F47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654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C75B7A" w14:textId="6707E0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350CFBBD" w14:textId="4E1884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23FC7" w14:textId="1849DD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59607" w14:textId="3DAE49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67,414.10 </w:t>
            </w:r>
          </w:p>
        </w:tc>
      </w:tr>
      <w:tr w:rsidR="00564AAF" w:rsidRPr="00564AAF" w14:paraId="6C8CC6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E69F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51D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1DF0E4C4" w14:textId="0DF1E3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3D85010E" w14:textId="58B5C9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6455C" w14:textId="613D9A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FBB01" w14:textId="6C373F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9,000.00 </w:t>
            </w:r>
          </w:p>
        </w:tc>
      </w:tr>
      <w:tr w:rsidR="00564AAF" w:rsidRPr="00564AAF" w14:paraId="7924E11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D4B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25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9A506D" w14:textId="16D246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6,500.00 </w:t>
            </w:r>
          </w:p>
        </w:tc>
        <w:tc>
          <w:tcPr>
            <w:tcW w:w="0" w:type="auto"/>
            <w:tcBorders>
              <w:top w:val="nil"/>
              <w:left w:val="nil"/>
              <w:bottom w:val="single" w:sz="4" w:space="0" w:color="000000"/>
              <w:right w:val="single" w:sz="4" w:space="0" w:color="000000"/>
            </w:tcBorders>
            <w:shd w:val="clear" w:color="auto" w:fill="auto"/>
            <w:noWrap/>
            <w:vAlign w:val="bottom"/>
            <w:hideMark/>
          </w:tcPr>
          <w:p w14:paraId="620C5457" w14:textId="46234C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C7948" w14:textId="3B695E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5734F" w14:textId="04AE4D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6,500.00 </w:t>
            </w:r>
          </w:p>
        </w:tc>
      </w:tr>
      <w:tr w:rsidR="00564AAF" w:rsidRPr="00564AAF" w14:paraId="703DA0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BDA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365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2A1ACA" w14:textId="57AE2F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0D52A5C1" w14:textId="684F60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DA605" w14:textId="0BBF3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6DD8A" w14:textId="52A242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50,800.00 </w:t>
            </w:r>
          </w:p>
        </w:tc>
      </w:tr>
      <w:tr w:rsidR="00564AAF" w:rsidRPr="00564AAF" w14:paraId="003E9FA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4B6A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033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7236D1" w14:textId="51AD56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30ADDD3F" w14:textId="1CAD1B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D9441" w14:textId="00EA26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D3756" w14:textId="4AB4D1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2,100.00 </w:t>
            </w:r>
          </w:p>
        </w:tc>
      </w:tr>
      <w:tr w:rsidR="00564AAF" w:rsidRPr="00564AAF" w14:paraId="39A7C57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FA3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224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60E4F3" w14:textId="5BA957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4F3C332A" w14:textId="604B10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3B9E2" w14:textId="2AAA13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EF4F4" w14:textId="01CD69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4,800.00 </w:t>
            </w:r>
          </w:p>
        </w:tc>
      </w:tr>
      <w:tr w:rsidR="00564AAF" w:rsidRPr="00564AAF" w14:paraId="5BEC991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F89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924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1EB69363" w14:textId="098CCA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5D41038C" w14:textId="5FBE61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1EFBF" w14:textId="49053B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73CB7" w14:textId="36265F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10,275.40 </w:t>
            </w:r>
          </w:p>
        </w:tc>
      </w:tr>
      <w:tr w:rsidR="00564AAF" w:rsidRPr="00564AAF" w14:paraId="46915D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B0E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D249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E05546" w14:textId="16EA1D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7034114E" w14:textId="1A24CF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8C3FE" w14:textId="724A9C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3950E" w14:textId="61B816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3,400.00 </w:t>
            </w:r>
          </w:p>
        </w:tc>
      </w:tr>
      <w:tr w:rsidR="00564AAF" w:rsidRPr="00564AAF" w14:paraId="38A6513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D71F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8F5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0B5BDD" w14:textId="581055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67,580.00 </w:t>
            </w:r>
          </w:p>
        </w:tc>
        <w:tc>
          <w:tcPr>
            <w:tcW w:w="0" w:type="auto"/>
            <w:tcBorders>
              <w:top w:val="nil"/>
              <w:left w:val="nil"/>
              <w:bottom w:val="single" w:sz="4" w:space="0" w:color="000000"/>
              <w:right w:val="single" w:sz="4" w:space="0" w:color="000000"/>
            </w:tcBorders>
            <w:shd w:val="clear" w:color="auto" w:fill="auto"/>
            <w:noWrap/>
            <w:vAlign w:val="bottom"/>
            <w:hideMark/>
          </w:tcPr>
          <w:p w14:paraId="72D01941" w14:textId="1DCF0D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5C913" w14:textId="65FE36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FBE7C" w14:textId="5B80BF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67,580.00 </w:t>
            </w:r>
          </w:p>
        </w:tc>
      </w:tr>
      <w:tr w:rsidR="00564AAF" w:rsidRPr="00564AAF" w14:paraId="1DAC4C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674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27A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01D7B" w14:textId="42C82C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1,897.42 </w:t>
            </w:r>
          </w:p>
        </w:tc>
        <w:tc>
          <w:tcPr>
            <w:tcW w:w="0" w:type="auto"/>
            <w:tcBorders>
              <w:top w:val="nil"/>
              <w:left w:val="nil"/>
              <w:bottom w:val="single" w:sz="4" w:space="0" w:color="000000"/>
              <w:right w:val="single" w:sz="4" w:space="0" w:color="000000"/>
            </w:tcBorders>
            <w:shd w:val="clear" w:color="auto" w:fill="auto"/>
            <w:noWrap/>
            <w:vAlign w:val="bottom"/>
            <w:hideMark/>
          </w:tcPr>
          <w:p w14:paraId="50F7E7B3" w14:textId="34BE76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0AD12" w14:textId="7E1647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C6CB8" w14:textId="1174D9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1,897.42 </w:t>
            </w:r>
          </w:p>
        </w:tc>
      </w:tr>
      <w:tr w:rsidR="00564AAF" w:rsidRPr="00564AAF" w14:paraId="468A48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8B2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F8C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CA8B5" w14:textId="18067B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2FB12DBA" w14:textId="4C5B7C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409B8" w14:textId="70E7C2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5A6D1" w14:textId="04A927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7,537.00 </w:t>
            </w:r>
          </w:p>
        </w:tc>
      </w:tr>
      <w:tr w:rsidR="00564AAF" w:rsidRPr="00564AAF" w14:paraId="4C8C2E3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DFE9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81DCB10" w14:textId="4DBBEE4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094,6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3A041295" w14:textId="08A61D4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949BBF0" w14:textId="4888F1A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BBCFEA" w14:textId="43E872B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1,370,053.71 </w:t>
            </w:r>
          </w:p>
        </w:tc>
      </w:tr>
      <w:tr w:rsidR="00564AAF" w:rsidRPr="00564AAF" w14:paraId="689968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4DE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13F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nini</w:t>
            </w:r>
            <w:proofErr w:type="spellEnd"/>
            <w:r w:rsidRPr="00564AAF">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68A347A6" w14:textId="33AA01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2,584.96 </w:t>
            </w:r>
          </w:p>
        </w:tc>
        <w:tc>
          <w:tcPr>
            <w:tcW w:w="0" w:type="auto"/>
            <w:tcBorders>
              <w:top w:val="nil"/>
              <w:left w:val="nil"/>
              <w:bottom w:val="single" w:sz="4" w:space="0" w:color="000000"/>
              <w:right w:val="single" w:sz="4" w:space="0" w:color="000000"/>
            </w:tcBorders>
            <w:shd w:val="clear" w:color="auto" w:fill="auto"/>
            <w:noWrap/>
            <w:vAlign w:val="bottom"/>
            <w:hideMark/>
          </w:tcPr>
          <w:p w14:paraId="5B0099AC" w14:textId="546570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44AAE" w14:textId="138E7C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1BDF7" w14:textId="38F918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2,584.96 </w:t>
            </w:r>
          </w:p>
        </w:tc>
      </w:tr>
      <w:tr w:rsidR="00564AAF" w:rsidRPr="00564AAF" w14:paraId="2C6748C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800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CC3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el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8995F" w14:textId="2BC0DF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00AD4C" w14:textId="49F942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52A02" w14:textId="15722C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949B2" w14:textId="1EEEEB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000.00 </w:t>
            </w:r>
          </w:p>
        </w:tc>
      </w:tr>
      <w:tr w:rsidR="00564AAF" w:rsidRPr="00564AAF" w14:paraId="265592C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F7A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A68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7691CB" w14:textId="7D0B44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22C3CEC6" w14:textId="02CDC2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033FB" w14:textId="2679DD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70AE9" w14:textId="3C6AD7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8,099.20 </w:t>
            </w:r>
          </w:p>
        </w:tc>
      </w:tr>
      <w:tr w:rsidR="00564AAF" w:rsidRPr="00564AAF" w14:paraId="6A60FA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CC49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ECF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59A7C77" w14:textId="43C817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22A5D166" w14:textId="2DB1DA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F0CAC" w14:textId="749222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5FB6D" w14:textId="5472C1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3,820.45 </w:t>
            </w:r>
          </w:p>
        </w:tc>
      </w:tr>
      <w:tr w:rsidR="00564AAF" w:rsidRPr="00564AAF" w14:paraId="226A65F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13EC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29B0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n </w:t>
            </w:r>
            <w:proofErr w:type="spellStart"/>
            <w:r w:rsidRPr="00564AAF">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825EF8" w14:textId="5ED0C1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93,995.00 </w:t>
            </w:r>
          </w:p>
        </w:tc>
        <w:tc>
          <w:tcPr>
            <w:tcW w:w="0" w:type="auto"/>
            <w:tcBorders>
              <w:top w:val="nil"/>
              <w:left w:val="nil"/>
              <w:bottom w:val="single" w:sz="4" w:space="0" w:color="000000"/>
              <w:right w:val="single" w:sz="4" w:space="0" w:color="000000"/>
            </w:tcBorders>
            <w:shd w:val="clear" w:color="auto" w:fill="auto"/>
            <w:noWrap/>
            <w:vAlign w:val="bottom"/>
            <w:hideMark/>
          </w:tcPr>
          <w:p w14:paraId="21821A80" w14:textId="784434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F6224" w14:textId="4930EC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4B70C" w14:textId="6E6798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93,995.00 </w:t>
            </w:r>
          </w:p>
        </w:tc>
      </w:tr>
      <w:tr w:rsidR="00564AAF" w:rsidRPr="00564AAF" w14:paraId="59C004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634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084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9D942" w14:textId="3AB99E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4BE0901E" w14:textId="562414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5B242" w14:textId="2762AE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43BE8" w14:textId="7B7BD2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88,000.00 </w:t>
            </w:r>
          </w:p>
        </w:tc>
      </w:tr>
      <w:tr w:rsidR="00564AAF" w:rsidRPr="00564AAF" w14:paraId="7FC1B36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9C0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A72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Tobias </w:t>
            </w:r>
            <w:proofErr w:type="spellStart"/>
            <w:r w:rsidRPr="00564AAF">
              <w:rPr>
                <w:rFonts w:ascii="Arial Narrow" w:eastAsia="Times New Roman" w:hAnsi="Arial Narrow"/>
                <w:i/>
                <w:iCs/>
                <w:color w:val="000000"/>
                <w:sz w:val="20"/>
                <w:szCs w:val="20"/>
              </w:rPr>
              <w:t>Fornier</w:t>
            </w:r>
            <w:proofErr w:type="spellEnd"/>
            <w:r w:rsidRPr="00564AAF">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2C925558" w14:textId="1E04BC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99,565.00 </w:t>
            </w:r>
          </w:p>
        </w:tc>
        <w:tc>
          <w:tcPr>
            <w:tcW w:w="0" w:type="auto"/>
            <w:tcBorders>
              <w:top w:val="nil"/>
              <w:left w:val="nil"/>
              <w:bottom w:val="single" w:sz="4" w:space="0" w:color="000000"/>
              <w:right w:val="single" w:sz="4" w:space="0" w:color="000000"/>
            </w:tcBorders>
            <w:shd w:val="clear" w:color="auto" w:fill="auto"/>
            <w:noWrap/>
            <w:vAlign w:val="bottom"/>
            <w:hideMark/>
          </w:tcPr>
          <w:p w14:paraId="04E0D8AE" w14:textId="24478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5382B" w14:textId="3AE9B1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8A2DD" w14:textId="228610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99,565.00 </w:t>
            </w:r>
          </w:p>
        </w:tc>
      </w:tr>
      <w:tr w:rsidR="00564AAF" w:rsidRPr="00564AAF" w14:paraId="213DF2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C1B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F81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4287D9FF" w14:textId="594792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70C2DDAE" w14:textId="3E764D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F5870" w14:textId="697952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0C730" w14:textId="4AC383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040.00 </w:t>
            </w:r>
          </w:p>
        </w:tc>
      </w:tr>
      <w:tr w:rsidR="00564AAF" w:rsidRPr="00564AAF" w14:paraId="454FD5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FDAF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080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CCC398" w14:textId="1B1F9D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30786E65" w14:textId="7D92EE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FD9CF" w14:textId="17EEDF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387C2" w14:textId="6EAF29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1,229.00 </w:t>
            </w:r>
          </w:p>
        </w:tc>
      </w:tr>
      <w:tr w:rsidR="00564AAF" w:rsidRPr="00564AAF" w14:paraId="063326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867F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91DC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78848F" w14:textId="548FE2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8221F0" w14:textId="6091C4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95CD2AC" w14:textId="7442BD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AEC32" w14:textId="6C8082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0,400.00 </w:t>
            </w:r>
          </w:p>
        </w:tc>
      </w:tr>
      <w:tr w:rsidR="00564AAF" w:rsidRPr="00564AAF" w14:paraId="08D5E10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17C4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A09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F26082" w14:textId="747514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6D1E37" w14:textId="45FD67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CE64B" w14:textId="5A22E3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B9B93" w14:textId="2EC65B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0,000.00 </w:t>
            </w:r>
          </w:p>
        </w:tc>
      </w:tr>
      <w:tr w:rsidR="00564AAF" w:rsidRPr="00564AAF" w14:paraId="4E5414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6DB6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CD7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A5950A" w14:textId="45B14D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3B53542F" w14:textId="0B4736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167B8" w14:textId="483653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4ACC0" w14:textId="0CB34E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4,250.00 </w:t>
            </w:r>
          </w:p>
        </w:tc>
      </w:tr>
      <w:tr w:rsidR="00564AAF" w:rsidRPr="00564AAF" w14:paraId="50D4A6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3A5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8EDBF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ua</w:t>
            </w:r>
            <w:proofErr w:type="spellEnd"/>
            <w:r w:rsidRPr="00564AA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3CA64A0" w14:textId="51CB85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46832FD5" w14:textId="4D7C86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ED2D3" w14:textId="5739DE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AB753" w14:textId="39547A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5,168.10 </w:t>
            </w:r>
          </w:p>
        </w:tc>
      </w:tr>
      <w:tr w:rsidR="00564AAF" w:rsidRPr="00564AAF" w14:paraId="2787DC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4C9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06F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FF59A97" w14:textId="617FA2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3C388F89" w14:textId="166C14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75E33" w14:textId="297223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5A5CB" w14:textId="7CD98B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4,350.00 </w:t>
            </w:r>
          </w:p>
        </w:tc>
      </w:tr>
      <w:tr w:rsidR="00564AAF" w:rsidRPr="00564AAF" w14:paraId="259AA6D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6D54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14D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951F40" w14:textId="15A46E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1,487.00 </w:t>
            </w:r>
          </w:p>
        </w:tc>
        <w:tc>
          <w:tcPr>
            <w:tcW w:w="0" w:type="auto"/>
            <w:tcBorders>
              <w:top w:val="nil"/>
              <w:left w:val="nil"/>
              <w:bottom w:val="single" w:sz="4" w:space="0" w:color="000000"/>
              <w:right w:val="single" w:sz="4" w:space="0" w:color="000000"/>
            </w:tcBorders>
            <w:shd w:val="clear" w:color="auto" w:fill="auto"/>
            <w:noWrap/>
            <w:vAlign w:val="bottom"/>
            <w:hideMark/>
          </w:tcPr>
          <w:p w14:paraId="01DCB85D" w14:textId="74AC9C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9980A9" w14:textId="744C97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981B5" w14:textId="082A53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41,487.00 </w:t>
            </w:r>
          </w:p>
        </w:tc>
      </w:tr>
      <w:tr w:rsidR="00564AAF" w:rsidRPr="00564AAF" w14:paraId="0C41D3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F03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888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134241" w14:textId="17D41C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DE1B844" w14:textId="63F111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6DDE5" w14:textId="6EF007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B882F" w14:textId="5F9DB4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5,800.00 </w:t>
            </w:r>
          </w:p>
        </w:tc>
      </w:tr>
      <w:tr w:rsidR="00564AAF" w:rsidRPr="00564AAF" w14:paraId="6EFE00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506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F8F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208E3E" w14:textId="38430F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4FFDC693" w14:textId="0AE963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7DE60" w14:textId="320BA7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AF513" w14:textId="366531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190.00 </w:t>
            </w:r>
          </w:p>
        </w:tc>
      </w:tr>
      <w:tr w:rsidR="00564AAF" w:rsidRPr="00564AAF" w14:paraId="197EEB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062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D24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C12460" w14:textId="19F4F3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509D2BD9" w14:textId="09DE91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80DC8" w14:textId="3A19DF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5855A" w14:textId="249636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6,075.00 </w:t>
            </w:r>
          </w:p>
        </w:tc>
      </w:tr>
      <w:tr w:rsidR="00564AAF" w:rsidRPr="00564AAF" w14:paraId="7BDAC49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F7C7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13F64E20" w14:textId="31FE81B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190,926.95 </w:t>
            </w:r>
          </w:p>
        </w:tc>
        <w:tc>
          <w:tcPr>
            <w:tcW w:w="0" w:type="auto"/>
            <w:tcBorders>
              <w:top w:val="nil"/>
              <w:left w:val="nil"/>
              <w:bottom w:val="single" w:sz="4" w:space="0" w:color="000000"/>
              <w:right w:val="single" w:sz="4" w:space="0" w:color="000000"/>
            </w:tcBorders>
            <w:shd w:val="clear" w:color="D8D8D8" w:fill="D8D8D8"/>
            <w:noWrap/>
            <w:vAlign w:val="bottom"/>
            <w:hideMark/>
          </w:tcPr>
          <w:p w14:paraId="6B1FEF40" w14:textId="1693BEA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0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432A4AFC" w14:textId="5544349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8B6C34" w14:textId="3652EB5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4,244,529.03 </w:t>
            </w:r>
          </w:p>
        </w:tc>
      </w:tr>
      <w:tr w:rsidR="00564AAF" w:rsidRPr="00564AAF" w14:paraId="3C3481D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4DCA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0C5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4A14AF9C" w14:textId="543FC8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6A1C160" w14:textId="46385B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44136" w14:textId="5EF257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69D72" w14:textId="7248EF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320.00 </w:t>
            </w:r>
          </w:p>
        </w:tc>
      </w:tr>
      <w:tr w:rsidR="00564AAF" w:rsidRPr="00564AAF" w14:paraId="39E251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714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7F1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36089C" w14:textId="737C88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3F52091" w14:textId="2695C1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F10A0" w14:textId="2B0AB4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D9B93" w14:textId="4E7A1D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6,820.00 </w:t>
            </w:r>
          </w:p>
        </w:tc>
      </w:tr>
      <w:tr w:rsidR="00564AAF" w:rsidRPr="00564AAF" w14:paraId="64EFBC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C50C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432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2DE1490B" w14:textId="510000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BBFA45" w14:textId="5D3673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D09A6" w14:textId="72D167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80451" w14:textId="1A939F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60,000.00 </w:t>
            </w:r>
          </w:p>
        </w:tc>
      </w:tr>
      <w:tr w:rsidR="00564AAF" w:rsidRPr="00564AAF" w14:paraId="2DE967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ABD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34B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C53296" w14:textId="7A86B5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2326DEC" w14:textId="477C06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FD0DF" w14:textId="5F993C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CE88F" w14:textId="0C714A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2,000.00 </w:t>
            </w:r>
          </w:p>
        </w:tc>
      </w:tr>
      <w:tr w:rsidR="00564AAF" w:rsidRPr="00564AAF" w14:paraId="3217C6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C19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F0C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7D75F" w14:textId="624A96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7,647.75 </w:t>
            </w:r>
          </w:p>
        </w:tc>
        <w:tc>
          <w:tcPr>
            <w:tcW w:w="0" w:type="auto"/>
            <w:tcBorders>
              <w:top w:val="nil"/>
              <w:left w:val="nil"/>
              <w:bottom w:val="single" w:sz="4" w:space="0" w:color="000000"/>
              <w:right w:val="single" w:sz="4" w:space="0" w:color="000000"/>
            </w:tcBorders>
            <w:shd w:val="clear" w:color="auto" w:fill="auto"/>
            <w:noWrap/>
            <w:vAlign w:val="bottom"/>
            <w:hideMark/>
          </w:tcPr>
          <w:p w14:paraId="797E19E5" w14:textId="2655CF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463D8" w14:textId="062908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746D6" w14:textId="30A457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7,647.75 </w:t>
            </w:r>
          </w:p>
        </w:tc>
      </w:tr>
      <w:tr w:rsidR="00564AAF" w:rsidRPr="00564AAF" w14:paraId="0C3D7F0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A9B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F31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61AD22" w14:textId="210D43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583BCA71" w14:textId="0BD680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29C5" w14:textId="6F6A9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92072" w14:textId="1056F6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5,944.00 </w:t>
            </w:r>
          </w:p>
        </w:tc>
      </w:tr>
      <w:tr w:rsidR="00564AAF" w:rsidRPr="00564AAF" w14:paraId="472592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E7B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EFA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847F76" w14:textId="517A7D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71ADB48" w14:textId="511668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B5E74" w14:textId="39656D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36760" w14:textId="748B3D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68,223.75 </w:t>
            </w:r>
          </w:p>
        </w:tc>
      </w:tr>
      <w:tr w:rsidR="00564AAF" w:rsidRPr="00564AAF" w14:paraId="06C0C46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1CC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FDC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w:t>
            </w:r>
            <w:proofErr w:type="spellStart"/>
            <w:r w:rsidRPr="00564AAF">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0ECFA4" w14:textId="03711E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4094E0" w14:textId="7168CC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C4E76" w14:textId="3F3D6B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ACCB8" w14:textId="290089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0,000.00 </w:t>
            </w:r>
          </w:p>
        </w:tc>
      </w:tr>
      <w:tr w:rsidR="00564AAF" w:rsidRPr="00564AAF" w14:paraId="4CC91C6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A8C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1DE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68F56E" w14:textId="69EF99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1,800.00 </w:t>
            </w:r>
          </w:p>
        </w:tc>
        <w:tc>
          <w:tcPr>
            <w:tcW w:w="0" w:type="auto"/>
            <w:tcBorders>
              <w:top w:val="nil"/>
              <w:left w:val="nil"/>
              <w:bottom w:val="single" w:sz="4" w:space="0" w:color="000000"/>
              <w:right w:val="single" w:sz="4" w:space="0" w:color="000000"/>
            </w:tcBorders>
            <w:shd w:val="clear" w:color="auto" w:fill="auto"/>
            <w:noWrap/>
            <w:vAlign w:val="bottom"/>
            <w:hideMark/>
          </w:tcPr>
          <w:p w14:paraId="109C6198" w14:textId="026632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8B598" w14:textId="513A79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B7CF6" w14:textId="128E8B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1,800.00 </w:t>
            </w:r>
          </w:p>
        </w:tc>
      </w:tr>
      <w:tr w:rsidR="00564AAF" w:rsidRPr="00564AAF" w14:paraId="15FC913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356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16B6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64F2944D" w14:textId="5BB153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304329" w14:textId="20B8E6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D5907" w14:textId="64D08C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D5947" w14:textId="5E7E7D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5,000.00 </w:t>
            </w:r>
          </w:p>
        </w:tc>
      </w:tr>
      <w:tr w:rsidR="00564AAF" w:rsidRPr="00564AAF" w14:paraId="5DB665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AF5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5E3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862E66" w14:textId="2A9F60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7,400.00 </w:t>
            </w:r>
          </w:p>
        </w:tc>
        <w:tc>
          <w:tcPr>
            <w:tcW w:w="0" w:type="auto"/>
            <w:tcBorders>
              <w:top w:val="nil"/>
              <w:left w:val="nil"/>
              <w:bottom w:val="single" w:sz="4" w:space="0" w:color="000000"/>
              <w:right w:val="single" w:sz="4" w:space="0" w:color="000000"/>
            </w:tcBorders>
            <w:shd w:val="clear" w:color="auto" w:fill="auto"/>
            <w:noWrap/>
            <w:vAlign w:val="bottom"/>
            <w:hideMark/>
          </w:tcPr>
          <w:p w14:paraId="5AAEF271" w14:textId="3F0AFB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0497CEC4" w14:textId="4149BE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3F664" w14:textId="0A06E8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31,002.08 </w:t>
            </w:r>
          </w:p>
        </w:tc>
      </w:tr>
      <w:tr w:rsidR="00564AAF" w:rsidRPr="00564AAF" w14:paraId="1CFF845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00C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D3B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A97F9F8" w14:textId="14D89E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35D7D82" w14:textId="412B79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4929C" w14:textId="0548D0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92EDB" w14:textId="1BF29B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3,298.75 </w:t>
            </w:r>
          </w:p>
        </w:tc>
      </w:tr>
      <w:tr w:rsidR="00564AAF" w:rsidRPr="00564AAF" w14:paraId="215942C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45F9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2D1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6A290E51" w14:textId="33410E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44173C67" w14:textId="3A05C9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50260" w14:textId="11861E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8F73E" w14:textId="2C2BCB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1,160.00 </w:t>
            </w:r>
          </w:p>
        </w:tc>
      </w:tr>
      <w:tr w:rsidR="00564AAF" w:rsidRPr="00564AAF" w14:paraId="5C3C25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436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F3E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resident </w:t>
            </w:r>
            <w:proofErr w:type="spellStart"/>
            <w:r w:rsidRPr="00564AA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6494EC" w14:textId="791631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66B1D0F0" w14:textId="1E6DC8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971A9" w14:textId="4BF40C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A3E81" w14:textId="3D934A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8,800.00 </w:t>
            </w:r>
          </w:p>
        </w:tc>
      </w:tr>
      <w:tr w:rsidR="00564AAF" w:rsidRPr="00564AAF" w14:paraId="231AF2C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11A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BF1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Roxas</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1D4D438" w14:textId="1834D1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42,443.45 </w:t>
            </w:r>
          </w:p>
        </w:tc>
        <w:tc>
          <w:tcPr>
            <w:tcW w:w="0" w:type="auto"/>
            <w:tcBorders>
              <w:top w:val="nil"/>
              <w:left w:val="nil"/>
              <w:bottom w:val="single" w:sz="4" w:space="0" w:color="000000"/>
              <w:right w:val="single" w:sz="4" w:space="0" w:color="000000"/>
            </w:tcBorders>
            <w:shd w:val="clear" w:color="auto" w:fill="auto"/>
            <w:noWrap/>
            <w:vAlign w:val="bottom"/>
            <w:hideMark/>
          </w:tcPr>
          <w:p w14:paraId="4CDE40E9" w14:textId="2C2E9C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CF8F3" w14:textId="7B6134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72EA3" w14:textId="511139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42,443.45 </w:t>
            </w:r>
          </w:p>
        </w:tc>
      </w:tr>
      <w:tr w:rsidR="00564AAF" w:rsidRPr="00564AAF" w14:paraId="5F5CA09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14D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803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pi</w:t>
            </w:r>
            <w:proofErr w:type="spellEnd"/>
            <w:r w:rsidRPr="00564AA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648018DD" w14:textId="5345DF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2146C601" w14:textId="10E8D0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6E789" w14:textId="66BDF9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D3E12" w14:textId="2CE2CB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2,500.00 </w:t>
            </w:r>
          </w:p>
        </w:tc>
      </w:tr>
      <w:tr w:rsidR="00564AAF" w:rsidRPr="00564AAF" w14:paraId="306C9A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8D3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F68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2F7BDA7" w14:textId="2EDB14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65338562" w14:textId="4E95BE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0F904" w14:textId="231268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DBDF5" w14:textId="0EC3F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5,360.00 </w:t>
            </w:r>
          </w:p>
        </w:tc>
      </w:tr>
      <w:tr w:rsidR="00564AAF" w:rsidRPr="00564AAF" w14:paraId="2CC37B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15A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9CD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B6C4E" w14:textId="77D581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5FB6904D" w14:textId="63A737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ABB01" w14:textId="773CA9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50348" w14:textId="646DF3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32,209.25 </w:t>
            </w:r>
          </w:p>
        </w:tc>
      </w:tr>
      <w:tr w:rsidR="00564AAF" w:rsidRPr="00564AAF" w14:paraId="3200A33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FC7B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F7DB523" w14:textId="7F49810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43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649ACAA4" w14:textId="127CBEF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5CE7FF" w14:textId="634B77D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3CE321" w14:textId="1E89936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435,383.55 </w:t>
            </w:r>
          </w:p>
        </w:tc>
      </w:tr>
      <w:tr w:rsidR="00564AAF" w:rsidRPr="00564AAF" w14:paraId="3E9B4A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1A3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A48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F976C5C" w14:textId="0337C0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3F24C4F6" w14:textId="60403E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4EC69" w14:textId="4A07D0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E1FDB" w14:textId="45C04E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5,201.95 </w:t>
            </w:r>
          </w:p>
        </w:tc>
      </w:tr>
      <w:tr w:rsidR="00564AAF" w:rsidRPr="00564AAF" w14:paraId="26330C6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FEA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42FD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6EC7A36" w14:textId="2BCF5C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4919566A" w14:textId="60D5FF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4F074" w14:textId="694571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98B12" w14:textId="696275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640.00 </w:t>
            </w:r>
          </w:p>
        </w:tc>
      </w:tr>
      <w:tr w:rsidR="00564AAF" w:rsidRPr="00564AAF" w14:paraId="669C16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F274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3A0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5B5FB57D" w14:textId="15DFCB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6,319.10 </w:t>
            </w:r>
          </w:p>
        </w:tc>
        <w:tc>
          <w:tcPr>
            <w:tcW w:w="0" w:type="auto"/>
            <w:tcBorders>
              <w:top w:val="nil"/>
              <w:left w:val="nil"/>
              <w:bottom w:val="single" w:sz="4" w:space="0" w:color="000000"/>
              <w:right w:val="single" w:sz="4" w:space="0" w:color="000000"/>
            </w:tcBorders>
            <w:shd w:val="clear" w:color="auto" w:fill="auto"/>
            <w:noWrap/>
            <w:vAlign w:val="bottom"/>
            <w:hideMark/>
          </w:tcPr>
          <w:p w14:paraId="01C2610B" w14:textId="088922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1944D" w14:textId="683BBD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31562" w14:textId="7ADE4B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6,319.10 </w:t>
            </w:r>
          </w:p>
        </w:tc>
      </w:tr>
      <w:tr w:rsidR="00564AAF" w:rsidRPr="00564AAF" w14:paraId="63D8BA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36D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1B8F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03328BDE" w14:textId="152CFB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452C81D7" w14:textId="236E9F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DE5CE" w14:textId="411DCF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5F25F" w14:textId="380847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3,052.50 </w:t>
            </w:r>
          </w:p>
        </w:tc>
      </w:tr>
      <w:tr w:rsidR="00564AAF" w:rsidRPr="00564AAF" w14:paraId="2911C5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54B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126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031134" w14:textId="364185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76B7CC42" w14:textId="198CFE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3EE0D" w14:textId="187935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015C0" w14:textId="39D794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1,170.00 </w:t>
            </w:r>
          </w:p>
        </w:tc>
      </w:tr>
      <w:tr w:rsidR="00564AAF" w:rsidRPr="00564AAF" w14:paraId="494970D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BAF3C"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60E5F7A" w14:textId="5D8CC15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2,497,9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70717427" w14:textId="7EF2494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81FC25" w14:textId="76D3FF0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B2FA92" w14:textId="5A4071E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2,547,997.23 </w:t>
            </w:r>
          </w:p>
        </w:tc>
      </w:tr>
      <w:tr w:rsidR="00564AAF" w:rsidRPr="00564AAF" w14:paraId="7E5703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B0B3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A74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506F2" w14:textId="041517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31187BA2" w14:textId="6885A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BCA4C" w14:textId="755BBE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C9448" w14:textId="022B8D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73,220.00 </w:t>
            </w:r>
          </w:p>
        </w:tc>
      </w:tr>
      <w:tr w:rsidR="00564AAF" w:rsidRPr="00564AAF" w14:paraId="47B3AF8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C82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C66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7C1BF55A" w14:textId="2E412C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7,423.05 </w:t>
            </w:r>
          </w:p>
        </w:tc>
        <w:tc>
          <w:tcPr>
            <w:tcW w:w="0" w:type="auto"/>
            <w:tcBorders>
              <w:top w:val="nil"/>
              <w:left w:val="nil"/>
              <w:bottom w:val="single" w:sz="4" w:space="0" w:color="000000"/>
              <w:right w:val="single" w:sz="4" w:space="0" w:color="000000"/>
            </w:tcBorders>
            <w:shd w:val="clear" w:color="auto" w:fill="auto"/>
            <w:noWrap/>
            <w:vAlign w:val="bottom"/>
            <w:hideMark/>
          </w:tcPr>
          <w:p w14:paraId="57A07D39" w14:textId="57C655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0D38A" w14:textId="6F7E4B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03B30" w14:textId="4A7E36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7,423.05 </w:t>
            </w:r>
          </w:p>
        </w:tc>
      </w:tr>
      <w:tr w:rsidR="00564AAF" w:rsidRPr="00564AAF" w14:paraId="374695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2BF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9F8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90E747" w14:textId="63DA6B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4E0547BD" w14:textId="48C069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DF94C" w14:textId="54897B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1B812" w14:textId="56B3BD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1,500.00 </w:t>
            </w:r>
          </w:p>
        </w:tc>
      </w:tr>
      <w:tr w:rsidR="00564AAF" w:rsidRPr="00564AAF" w14:paraId="42FBB8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40F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25C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CA3773" w14:textId="5B2340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BE310F" w14:textId="49D832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CF713" w14:textId="67A461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F5996" w14:textId="6C3841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0,000.00 </w:t>
            </w:r>
          </w:p>
        </w:tc>
      </w:tr>
      <w:tr w:rsidR="00564AAF" w:rsidRPr="00564AAF" w14:paraId="003E21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089C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20A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2BC812" w14:textId="4C15E0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7A73640" w14:textId="3F64AD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91BAE" w14:textId="2EA949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7A14C" w14:textId="761F7A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81,800.00 </w:t>
            </w:r>
          </w:p>
        </w:tc>
      </w:tr>
      <w:tr w:rsidR="00564AAF" w:rsidRPr="00564AAF" w14:paraId="24C5ED4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9377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1B9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rotac</w:t>
            </w:r>
            <w:proofErr w:type="spellEnd"/>
            <w:r w:rsidRPr="00564AAF">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01D959D5" w14:textId="62E337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57E58C" w14:textId="2119CF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DE2EF" w14:textId="74AE28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7C8B3" w14:textId="18F50F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10,000.00 </w:t>
            </w:r>
          </w:p>
        </w:tc>
      </w:tr>
      <w:tr w:rsidR="00564AAF" w:rsidRPr="00564AAF" w14:paraId="4FAF20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BDC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8F8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4EE235" w14:textId="540A59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1348F415" w14:textId="640651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88186" w14:textId="7700A8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DDED9" w14:textId="23A0E8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713.92 </w:t>
            </w:r>
          </w:p>
        </w:tc>
      </w:tr>
      <w:tr w:rsidR="00564AAF" w:rsidRPr="00564AAF" w14:paraId="5DE4ED5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05B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F56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D505C" w14:textId="293A2C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6E80E2FD" w14:textId="38A65E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0F0A1" w14:textId="6A9E30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C3FE9" w14:textId="59A1E4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21,633.55 </w:t>
            </w:r>
          </w:p>
        </w:tc>
      </w:tr>
      <w:tr w:rsidR="00564AAF" w:rsidRPr="00564AAF" w14:paraId="0CD285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1E9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CF3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B819D4" w14:textId="7DD039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0DC396F0" w14:textId="376DE5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21C27" w14:textId="25C7E9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EC907" w14:textId="1C1B52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200.00 </w:t>
            </w:r>
          </w:p>
        </w:tc>
      </w:tr>
      <w:tr w:rsidR="00564AAF" w:rsidRPr="00564AAF" w14:paraId="0856EB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768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ECD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25BC70E" w14:textId="49CE8E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58,240.00 </w:t>
            </w:r>
          </w:p>
        </w:tc>
        <w:tc>
          <w:tcPr>
            <w:tcW w:w="0" w:type="auto"/>
            <w:tcBorders>
              <w:top w:val="nil"/>
              <w:left w:val="nil"/>
              <w:bottom w:val="single" w:sz="4" w:space="0" w:color="000000"/>
              <w:right w:val="single" w:sz="4" w:space="0" w:color="000000"/>
            </w:tcBorders>
            <w:shd w:val="clear" w:color="auto" w:fill="auto"/>
            <w:noWrap/>
            <w:vAlign w:val="bottom"/>
            <w:hideMark/>
          </w:tcPr>
          <w:p w14:paraId="05F04233" w14:textId="1146EB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285765" w14:textId="4C5988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DB8B9" w14:textId="20931A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08,240.00 </w:t>
            </w:r>
          </w:p>
        </w:tc>
      </w:tr>
      <w:tr w:rsidR="00564AAF" w:rsidRPr="00564AAF" w14:paraId="0FFF284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70E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20D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29009434" w14:textId="2503A6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425EC4" w14:textId="60D583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A50CF" w14:textId="6ED6CF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AD33D" w14:textId="2512A1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0,000.00 </w:t>
            </w:r>
          </w:p>
        </w:tc>
      </w:tr>
      <w:tr w:rsidR="00564AAF" w:rsidRPr="00564AAF" w14:paraId="5FD477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97B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65D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ue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0FA2F8" w14:textId="06F8BE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5BEC06EB" w14:textId="2BBC95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44E9" w14:textId="37BA4D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A4277" w14:textId="73F98A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080.00 </w:t>
            </w:r>
          </w:p>
        </w:tc>
      </w:tr>
      <w:tr w:rsidR="00564AAF" w:rsidRPr="00564AAF" w14:paraId="45048B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893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BFE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EE2068" w14:textId="5EF29F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8,000.00 </w:t>
            </w:r>
          </w:p>
        </w:tc>
        <w:tc>
          <w:tcPr>
            <w:tcW w:w="0" w:type="auto"/>
            <w:tcBorders>
              <w:top w:val="nil"/>
              <w:left w:val="nil"/>
              <w:bottom w:val="single" w:sz="4" w:space="0" w:color="000000"/>
              <w:right w:val="single" w:sz="4" w:space="0" w:color="000000"/>
            </w:tcBorders>
            <w:shd w:val="clear" w:color="auto" w:fill="auto"/>
            <w:noWrap/>
            <w:vAlign w:val="bottom"/>
            <w:hideMark/>
          </w:tcPr>
          <w:p w14:paraId="7E5E1CBB" w14:textId="4530D4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121CC" w14:textId="06BE66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A96A8" w14:textId="0CD402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8,000.00 </w:t>
            </w:r>
          </w:p>
        </w:tc>
      </w:tr>
      <w:tr w:rsidR="00564AAF" w:rsidRPr="00564AAF" w14:paraId="6815B9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5A5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B41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23B7D645" w14:textId="18CF86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5EA3D92D" w14:textId="7174B2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F7175" w14:textId="4AE33D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074BE" w14:textId="49A927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5,800.00 </w:t>
            </w:r>
          </w:p>
        </w:tc>
      </w:tr>
      <w:tr w:rsidR="00564AAF" w:rsidRPr="00564AAF" w14:paraId="0A7286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AB6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830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5A7ABD" w14:textId="4E155F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372F6" w14:textId="79D710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E1A17" w14:textId="68FEFD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BAC37" w14:textId="77A981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0,000.00 </w:t>
            </w:r>
          </w:p>
        </w:tc>
      </w:tr>
      <w:tr w:rsidR="00564AAF" w:rsidRPr="00564AAF" w14:paraId="2C49FEC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9D1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9AAD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BB71A4" w14:textId="55A92B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5F036643" w14:textId="7AE7CF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6EF55" w14:textId="72F6DA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8654D" w14:textId="01FCA2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18,860.00 </w:t>
            </w:r>
          </w:p>
        </w:tc>
      </w:tr>
      <w:tr w:rsidR="00564AAF" w:rsidRPr="00564AAF" w14:paraId="049ACB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0903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A03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310788DF" w14:textId="46F258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712,572.00 </w:t>
            </w:r>
          </w:p>
        </w:tc>
        <w:tc>
          <w:tcPr>
            <w:tcW w:w="0" w:type="auto"/>
            <w:tcBorders>
              <w:top w:val="nil"/>
              <w:left w:val="nil"/>
              <w:bottom w:val="single" w:sz="4" w:space="0" w:color="000000"/>
              <w:right w:val="single" w:sz="4" w:space="0" w:color="000000"/>
            </w:tcBorders>
            <w:shd w:val="clear" w:color="auto" w:fill="auto"/>
            <w:noWrap/>
            <w:vAlign w:val="bottom"/>
            <w:hideMark/>
          </w:tcPr>
          <w:p w14:paraId="091A921B" w14:textId="1F63FC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3C709" w14:textId="2B2D3E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78B13" w14:textId="4E5698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712,572.00 </w:t>
            </w:r>
          </w:p>
        </w:tc>
      </w:tr>
      <w:tr w:rsidR="00564AAF" w:rsidRPr="00564AAF" w14:paraId="1F2D18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EC5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6D2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284F85" w14:textId="0061BC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347F941C" w14:textId="7EC798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1B424" w14:textId="0EE5DF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884DF" w14:textId="1817AD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8,837.20 </w:t>
            </w:r>
          </w:p>
        </w:tc>
      </w:tr>
      <w:tr w:rsidR="00564AAF" w:rsidRPr="00564AAF" w14:paraId="462CC2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760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C82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CA8F15" w14:textId="1AF8CC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5BDFE342" w14:textId="5433C4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E3185" w14:textId="4DD600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E8D4A" w14:textId="350F7B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75,250.00 </w:t>
            </w:r>
          </w:p>
        </w:tc>
      </w:tr>
      <w:tr w:rsidR="00564AAF" w:rsidRPr="00564AAF" w14:paraId="5AB3EE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880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6D6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6DB3F9DB" w14:textId="76C70A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9,000.00 </w:t>
            </w:r>
          </w:p>
        </w:tc>
        <w:tc>
          <w:tcPr>
            <w:tcW w:w="0" w:type="auto"/>
            <w:tcBorders>
              <w:top w:val="nil"/>
              <w:left w:val="nil"/>
              <w:bottom w:val="single" w:sz="4" w:space="0" w:color="000000"/>
              <w:right w:val="single" w:sz="4" w:space="0" w:color="000000"/>
            </w:tcBorders>
            <w:shd w:val="clear" w:color="auto" w:fill="auto"/>
            <w:noWrap/>
            <w:vAlign w:val="bottom"/>
            <w:hideMark/>
          </w:tcPr>
          <w:p w14:paraId="2C8548EF" w14:textId="6B6D5C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BD4C4" w14:textId="36470B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E11CF" w14:textId="378F0F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9,000.00 </w:t>
            </w:r>
          </w:p>
        </w:tc>
      </w:tr>
      <w:tr w:rsidR="00564AAF" w:rsidRPr="00564AAF" w14:paraId="1C5828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53F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E25C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FBBF2C" w14:textId="4BA1A0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1D532" w14:textId="068888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D3AE" w14:textId="63DC14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17EFE" w14:textId="1DB779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000.00 </w:t>
            </w:r>
          </w:p>
        </w:tc>
      </w:tr>
      <w:tr w:rsidR="00564AAF" w:rsidRPr="00564AAF" w14:paraId="127FD1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51E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96B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E3E709C" w14:textId="37A713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2C72D95B" w14:textId="348D35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932E0" w14:textId="1DF2D7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1ABC4" w14:textId="2DAA67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80,896.00 </w:t>
            </w:r>
          </w:p>
        </w:tc>
      </w:tr>
      <w:tr w:rsidR="00564AAF" w:rsidRPr="00564AAF" w14:paraId="01075E4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A4A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EC5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EC8E1DA" w14:textId="4B6010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8,320.00 </w:t>
            </w:r>
          </w:p>
        </w:tc>
        <w:tc>
          <w:tcPr>
            <w:tcW w:w="0" w:type="auto"/>
            <w:tcBorders>
              <w:top w:val="nil"/>
              <w:left w:val="nil"/>
              <w:bottom w:val="single" w:sz="4" w:space="0" w:color="000000"/>
              <w:right w:val="single" w:sz="4" w:space="0" w:color="000000"/>
            </w:tcBorders>
            <w:shd w:val="clear" w:color="auto" w:fill="auto"/>
            <w:noWrap/>
            <w:vAlign w:val="bottom"/>
            <w:hideMark/>
          </w:tcPr>
          <w:p w14:paraId="7B8D60C0" w14:textId="55579F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5AFFD" w14:textId="04F3F5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D820F" w14:textId="5ADDA0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8,320.00 </w:t>
            </w:r>
          </w:p>
        </w:tc>
      </w:tr>
      <w:tr w:rsidR="00564AAF" w:rsidRPr="00564AAF" w14:paraId="5FF142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96C7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1F4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9E378D" w14:textId="11C1F0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72C5D970" w14:textId="7420B8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386E3" w14:textId="22A540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A8D33" w14:textId="289087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24,599.44 </w:t>
            </w:r>
          </w:p>
        </w:tc>
      </w:tr>
      <w:tr w:rsidR="00564AAF" w:rsidRPr="00564AAF" w14:paraId="40DB152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26B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B28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7850E47F" w14:textId="7C5DC8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525ACC75" w14:textId="17495A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279B4" w14:textId="76B231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38FA8" w14:textId="039C32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 </w:t>
            </w:r>
          </w:p>
        </w:tc>
      </w:tr>
      <w:tr w:rsidR="00564AAF" w:rsidRPr="00564AAF" w14:paraId="6D061C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69A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EC3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New </w:t>
            </w:r>
            <w:proofErr w:type="spellStart"/>
            <w:r w:rsidRPr="00564AAF">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067C32" w14:textId="3DFD5D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55D75850" w14:textId="4E8BD9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3E036" w14:textId="524AF5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D47B8" w14:textId="3A2F44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6,956.07 </w:t>
            </w:r>
          </w:p>
        </w:tc>
      </w:tr>
      <w:tr w:rsidR="00564AAF" w:rsidRPr="00564AAF" w14:paraId="470A105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180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FC84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0103A" w14:textId="07E94C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2B4C60" w14:textId="28FF27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DC768" w14:textId="70E27F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7B407" w14:textId="1BCB8C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0 </w:t>
            </w:r>
          </w:p>
        </w:tc>
      </w:tr>
      <w:tr w:rsidR="00564AAF" w:rsidRPr="00564AAF" w14:paraId="50A52A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186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F9B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2B7E70" w14:textId="210D44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9E642E" w14:textId="1414F3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61C38" w14:textId="6249F6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54C37" w14:textId="4C2308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0,000.00 </w:t>
            </w:r>
          </w:p>
        </w:tc>
      </w:tr>
      <w:tr w:rsidR="00564AAF" w:rsidRPr="00564AAF" w14:paraId="0B7805B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CB5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864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233C03" w14:textId="371A64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4BC238EC" w14:textId="1C030E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E9D0F" w14:textId="44474A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C34CC" w14:textId="74F96C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3,200.00 </w:t>
            </w:r>
          </w:p>
        </w:tc>
      </w:tr>
      <w:tr w:rsidR="00564AAF" w:rsidRPr="00564AAF" w14:paraId="0FFC12A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FEC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07FA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421E4824" w14:textId="6C7841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C26D70" w14:textId="5B4BAE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D2BCB" w14:textId="1D0B81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5D6DF" w14:textId="1ADE4D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45,000.00 </w:t>
            </w:r>
          </w:p>
        </w:tc>
      </w:tr>
      <w:tr w:rsidR="00564AAF" w:rsidRPr="00564AAF" w14:paraId="7F2C6EB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48D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252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878E7FD" w14:textId="4BFCCC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5168DEA1" w14:textId="279560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19AEF" w14:textId="1D05B0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1917F" w14:textId="071B7B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075.00 </w:t>
            </w:r>
          </w:p>
        </w:tc>
      </w:tr>
      <w:tr w:rsidR="00564AAF" w:rsidRPr="00564AAF" w14:paraId="22FC02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04C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6AB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4B0A3588" w14:textId="56F5A6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B47533" w14:textId="3CAEE2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11AB7" w14:textId="5DF312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ABB9E" w14:textId="35B8FC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0 </w:t>
            </w:r>
          </w:p>
        </w:tc>
      </w:tr>
      <w:tr w:rsidR="00564AAF" w:rsidRPr="00564AAF" w14:paraId="3CE4E69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6AE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2CB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6D450CE" w14:textId="094441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0A2CAF0E" w14:textId="2F623F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452BF" w14:textId="197A1E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75F1A" w14:textId="276A8E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36,805.00 </w:t>
            </w:r>
          </w:p>
        </w:tc>
      </w:tr>
      <w:tr w:rsidR="00564AAF" w:rsidRPr="00564AAF" w14:paraId="4F770E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FD1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3CC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CB9DA44" w14:textId="3E30AB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F73547" w14:textId="0E68AD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39EB6" w14:textId="13586F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C959E" w14:textId="1DEFEE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0,000.00 </w:t>
            </w:r>
          </w:p>
        </w:tc>
      </w:tr>
      <w:tr w:rsidR="00564AAF" w:rsidRPr="00564AAF" w14:paraId="1B10CF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FBB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8D2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7E03580C" w14:textId="0BBC8C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6155ADDB" w14:textId="5338F5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BA12C" w14:textId="2DE914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2DD12" w14:textId="3B68C5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5,940.00 </w:t>
            </w:r>
          </w:p>
        </w:tc>
      </w:tr>
      <w:tr w:rsidR="00564AAF" w:rsidRPr="00564AAF" w14:paraId="3ABDF1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37D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8CB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1411AB" w14:textId="7C4210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72F6A5FC" w14:textId="7E9BE9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A9EB8" w14:textId="040665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7E184" w14:textId="7CF605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300.00 </w:t>
            </w:r>
          </w:p>
        </w:tc>
      </w:tr>
      <w:tr w:rsidR="00564AAF" w:rsidRPr="00564AAF" w14:paraId="1BDC5B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962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505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396C10" w14:textId="41E386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3AF38432" w14:textId="1234DB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33899" w14:textId="277E2C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F1589" w14:textId="040D8E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8,776.00 </w:t>
            </w:r>
          </w:p>
        </w:tc>
      </w:tr>
      <w:tr w:rsidR="00564AAF" w:rsidRPr="00564AAF" w14:paraId="50B972B8"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FE98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4CFE91D" w14:textId="236B03C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812,1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172EF98B" w14:textId="1769CB5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281494" w14:textId="7FA4804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AA2565" w14:textId="4789E4A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812,116.82 </w:t>
            </w:r>
          </w:p>
        </w:tc>
      </w:tr>
      <w:tr w:rsidR="00564AAF" w:rsidRPr="00564AAF" w14:paraId="6B0FB9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2ED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9C2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266A438" w14:textId="6DBF47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B6F25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137B4F45"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9CB9DE" w14:textId="21B9E4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0,000.00 </w:t>
            </w:r>
          </w:p>
        </w:tc>
      </w:tr>
      <w:tr w:rsidR="00564AAF" w:rsidRPr="00564AAF" w14:paraId="3FE8D6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A0D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B2AF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1CDD047A" w14:textId="36A227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1,847.72 </w:t>
            </w:r>
          </w:p>
        </w:tc>
        <w:tc>
          <w:tcPr>
            <w:tcW w:w="0" w:type="auto"/>
            <w:tcBorders>
              <w:top w:val="nil"/>
              <w:left w:val="nil"/>
              <w:bottom w:val="single" w:sz="4" w:space="0" w:color="000000"/>
              <w:right w:val="single" w:sz="4" w:space="0" w:color="000000"/>
            </w:tcBorders>
            <w:shd w:val="clear" w:color="auto" w:fill="auto"/>
            <w:noWrap/>
            <w:vAlign w:val="bottom"/>
            <w:hideMark/>
          </w:tcPr>
          <w:p w14:paraId="66018A9E" w14:textId="6FE5B5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FC87B" w14:textId="5D4B3B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B04E8" w14:textId="5681EF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1,847.72 </w:t>
            </w:r>
          </w:p>
        </w:tc>
      </w:tr>
      <w:tr w:rsidR="00564AAF" w:rsidRPr="00564AAF" w14:paraId="48ADB57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3D5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6A7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337A1F9D" w14:textId="415000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6F1B8F57" w14:textId="4A52F9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6FD7C" w14:textId="1E1C07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741B6" w14:textId="62AB16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6,360.00 </w:t>
            </w:r>
          </w:p>
        </w:tc>
      </w:tr>
      <w:tr w:rsidR="00564AAF" w:rsidRPr="00564AAF" w14:paraId="4508365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78F0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65E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FFA9D9" w14:textId="44809E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2623DFB2" w14:textId="126024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97EDD" w14:textId="2E78CE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4BDE7" w14:textId="7D5804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3,960.00 </w:t>
            </w:r>
          </w:p>
        </w:tc>
      </w:tr>
      <w:tr w:rsidR="00564AAF" w:rsidRPr="00564AAF" w14:paraId="72839B0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901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FE0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A3CAFEA" w14:textId="0B9ADA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553558E8" w14:textId="119DB1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09F42" w14:textId="1069D5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AA527" w14:textId="711D05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097.00 </w:t>
            </w:r>
          </w:p>
        </w:tc>
      </w:tr>
      <w:tr w:rsidR="00564AAF" w:rsidRPr="00564AAF" w14:paraId="296AD9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ED9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A00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CCB840F" w14:textId="72FC0E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269622B8" w14:textId="111830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EBCA4" w14:textId="5D6510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7CA93" w14:textId="11868D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19,920.00 </w:t>
            </w:r>
          </w:p>
        </w:tc>
      </w:tr>
      <w:tr w:rsidR="00564AAF" w:rsidRPr="00564AAF" w14:paraId="11825E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711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3CD7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3D5AD8" w14:textId="2D7A8C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6BD2E583" w14:textId="5C64BB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BB2A7" w14:textId="46BA0D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15F0C" w14:textId="7E08DC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2,036.10 </w:t>
            </w:r>
          </w:p>
        </w:tc>
      </w:tr>
      <w:tr w:rsidR="00564AAF" w:rsidRPr="00564AAF" w14:paraId="0512A43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08A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5929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5B206" w14:textId="5D9ED7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260B8418" w14:textId="723AB5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7667C" w14:textId="34F638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36DC0" w14:textId="0348EE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1,817.50 </w:t>
            </w:r>
          </w:p>
        </w:tc>
      </w:tr>
      <w:tr w:rsidR="00564AAF" w:rsidRPr="00564AAF" w14:paraId="7B63A19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1BB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2A8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57667C0E" w14:textId="05321E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11B20B37" w14:textId="367E57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5068F" w14:textId="6979B1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98407" w14:textId="2AF52C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4,520.00 </w:t>
            </w:r>
          </w:p>
        </w:tc>
      </w:tr>
      <w:tr w:rsidR="00564AAF" w:rsidRPr="00564AAF" w14:paraId="3C7FF47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A48F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DE7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4363B87A" w14:textId="7957CF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8F31D" w14:textId="356DA3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394B9" w14:textId="0139B4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D5A58" w14:textId="7CB40C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r>
      <w:tr w:rsidR="00564AAF" w:rsidRPr="00564AAF" w14:paraId="788FBA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317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337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BDDAFF" w14:textId="7F9466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2B874F37" w14:textId="167719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6BE03" w14:textId="7B567B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42214" w14:textId="67C516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67,350.00 </w:t>
            </w:r>
          </w:p>
        </w:tc>
      </w:tr>
      <w:tr w:rsidR="00564AAF" w:rsidRPr="00564AAF" w14:paraId="4939AE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3C2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DBE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38A368" w14:textId="618B0D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2EE174DF" w14:textId="544EC8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D4950" w14:textId="7CA380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23252" w14:textId="07175E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80.00 </w:t>
            </w:r>
          </w:p>
        </w:tc>
      </w:tr>
      <w:tr w:rsidR="00564AAF" w:rsidRPr="00564AAF" w14:paraId="42AD4B2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89E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85D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Hinoba</w:t>
            </w:r>
            <w:proofErr w:type="spellEnd"/>
            <w:r w:rsidRPr="00564AAF">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3D57A0C9" w14:textId="521B05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5C01C14" w14:textId="5B66E7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21C09" w14:textId="54AD5A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A46E8" w14:textId="255365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2,495.00 </w:t>
            </w:r>
          </w:p>
        </w:tc>
      </w:tr>
      <w:tr w:rsidR="00564AAF" w:rsidRPr="00564AAF" w14:paraId="037294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9C5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07C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02725" w14:textId="2B5061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AA017" w14:textId="5E13F8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C708B" w14:textId="1B2494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64457" w14:textId="0FD39B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2,000.00 </w:t>
            </w:r>
          </w:p>
        </w:tc>
      </w:tr>
      <w:tr w:rsidR="00564AAF" w:rsidRPr="00564AAF" w14:paraId="28422A3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18D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DBF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62C95DF" w14:textId="79CE57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477E4987" w14:textId="384ED8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79EC0" w14:textId="277809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21C5E" w14:textId="34C02C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8,170.00 </w:t>
            </w:r>
          </w:p>
        </w:tc>
      </w:tr>
      <w:tr w:rsidR="00564AAF" w:rsidRPr="00564AAF" w14:paraId="1EDA7C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98D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A60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A97795B" w14:textId="0F5674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1772F2" w14:textId="3394C3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1946A" w14:textId="479AD9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792EF" w14:textId="4D3CAD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0,000.00 </w:t>
            </w:r>
          </w:p>
        </w:tc>
      </w:tr>
      <w:tr w:rsidR="00564AAF" w:rsidRPr="00564AAF" w14:paraId="6DBD70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761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4DA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627ECB90" w14:textId="03E872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35544A26" w14:textId="5400B1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D70CA" w14:textId="37B04B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CDF30" w14:textId="72959C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760.00 </w:t>
            </w:r>
          </w:p>
        </w:tc>
      </w:tr>
      <w:tr w:rsidR="00564AAF" w:rsidRPr="00564AAF" w14:paraId="6CB4D1E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BA1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F15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La </w:t>
            </w:r>
            <w:proofErr w:type="spellStart"/>
            <w:r w:rsidRPr="00564AAF">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6A5048" w14:textId="30A550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96A3F6" w14:textId="45C7F9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CEAFC" w14:textId="4EE96F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F9E7C" w14:textId="706B38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3,000.00 </w:t>
            </w:r>
          </w:p>
        </w:tc>
      </w:tr>
      <w:tr w:rsidR="00564AAF" w:rsidRPr="00564AAF" w14:paraId="6EC3242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5EE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C2B1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3E14DB" w14:textId="18F9AB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DB2E6ED" w14:textId="63D91A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21C57" w14:textId="452F75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61465" w14:textId="351D87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450.00 </w:t>
            </w:r>
          </w:p>
        </w:tc>
      </w:tr>
      <w:tr w:rsidR="00564AAF" w:rsidRPr="00564AAF" w14:paraId="216F49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F463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54F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ises Padilla (</w:t>
            </w:r>
            <w:proofErr w:type="spellStart"/>
            <w:r w:rsidRPr="00564AAF">
              <w:rPr>
                <w:rFonts w:ascii="Arial Narrow" w:eastAsia="Times New Roman" w:hAnsi="Arial Narrow"/>
                <w:i/>
                <w:iCs/>
                <w:color w:val="000000"/>
                <w:sz w:val="20"/>
                <w:szCs w:val="20"/>
              </w:rPr>
              <w:t>Magallo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0FEF91D" w14:textId="22BF14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20A7885B" w14:textId="67C3E1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6D516" w14:textId="39D9D6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99884" w14:textId="3153B1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000.00 </w:t>
            </w:r>
          </w:p>
        </w:tc>
      </w:tr>
      <w:tr w:rsidR="00564AAF" w:rsidRPr="00564AAF" w14:paraId="39A3D3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C35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1A0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70FDE21D" w14:textId="2D7C6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3,840.00 </w:t>
            </w:r>
          </w:p>
        </w:tc>
        <w:tc>
          <w:tcPr>
            <w:tcW w:w="0" w:type="auto"/>
            <w:tcBorders>
              <w:top w:val="nil"/>
              <w:left w:val="nil"/>
              <w:bottom w:val="single" w:sz="4" w:space="0" w:color="000000"/>
              <w:right w:val="single" w:sz="4" w:space="0" w:color="000000"/>
            </w:tcBorders>
            <w:shd w:val="clear" w:color="auto" w:fill="auto"/>
            <w:noWrap/>
            <w:vAlign w:val="bottom"/>
            <w:hideMark/>
          </w:tcPr>
          <w:p w14:paraId="56D867A6" w14:textId="5BCAC6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D218C" w14:textId="6B7783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CD452" w14:textId="1513CF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3,840.00 </w:t>
            </w:r>
          </w:p>
        </w:tc>
      </w:tr>
      <w:tr w:rsidR="00564AAF" w:rsidRPr="00564AAF" w14:paraId="13FF617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923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7F8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9EB171" w14:textId="6F99AB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90A3822" w14:textId="5D6FFD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84267" w14:textId="0E8B1C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818ED" w14:textId="2E0620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440.00 </w:t>
            </w:r>
          </w:p>
        </w:tc>
      </w:tr>
      <w:tr w:rsidR="00564AAF" w:rsidRPr="00564AAF" w14:paraId="4431805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B19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7721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gay</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98106F8" w14:textId="5CF10C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75F5226B" w14:textId="3C189D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66A44" w14:textId="466504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7953C" w14:textId="526B7B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6,656.00 </w:t>
            </w:r>
          </w:p>
        </w:tc>
      </w:tr>
      <w:tr w:rsidR="00564AAF" w:rsidRPr="00564AAF" w14:paraId="5203156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4E9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B8F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lvador </w:t>
            </w:r>
            <w:proofErr w:type="spellStart"/>
            <w:r w:rsidRPr="00564AAF">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F76D7" w14:textId="15C565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146EC3BD" w14:textId="005504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7F4E3" w14:textId="4ABCB6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A9064" w14:textId="14EA30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57,949.50 </w:t>
            </w:r>
          </w:p>
        </w:tc>
      </w:tr>
      <w:tr w:rsidR="00564AAF" w:rsidRPr="00564AAF" w14:paraId="4253F0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07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08B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695D900" w14:textId="178D29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DB281CF" w14:textId="3FA96D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AAD82" w14:textId="64F9EE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EF664" w14:textId="7AD4EA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0,519.60 </w:t>
            </w:r>
          </w:p>
        </w:tc>
      </w:tr>
      <w:tr w:rsidR="00564AAF" w:rsidRPr="00564AAF" w14:paraId="0D44FC0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F83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718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38C3776" w14:textId="69040D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387C84" w14:textId="709356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D94D8" w14:textId="66F275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3E17C" w14:textId="4386E8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r>
      <w:tr w:rsidR="00564AAF" w:rsidRPr="00564AAF" w14:paraId="47C307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630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CE2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lay</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E5B2BE2" w14:textId="1E0527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0AAF6B06" w14:textId="6320D4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98AA4" w14:textId="25CBC4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877AB" w14:textId="251CA5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00.00 </w:t>
            </w:r>
          </w:p>
        </w:tc>
      </w:tr>
      <w:tr w:rsidR="00564AAF" w:rsidRPr="00564AAF" w14:paraId="56EB77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5506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AC2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2475B8" w14:textId="3A86B5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4CC508BB" w14:textId="348859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CD58F" w14:textId="14492D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9B0CE" w14:textId="6CA787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5,480.00 </w:t>
            </w:r>
          </w:p>
        </w:tc>
      </w:tr>
      <w:tr w:rsidR="00564AAF" w:rsidRPr="00564AAF" w14:paraId="43F777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EDD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A66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30B8701" w14:textId="09A67A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0C46F481" w14:textId="770A42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EA2C0" w14:textId="2390C3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667D5" w14:textId="2280FE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740.00 </w:t>
            </w:r>
          </w:p>
        </w:tc>
      </w:tr>
      <w:tr w:rsidR="00564AAF" w:rsidRPr="00564AAF" w14:paraId="7AEA823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A53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1F1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AB78F8" w14:textId="6C3823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734CB362" w14:textId="79CD73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AA904" w14:textId="1C4213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2E661" w14:textId="01B1C7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00.00 </w:t>
            </w:r>
          </w:p>
        </w:tc>
      </w:tr>
      <w:tr w:rsidR="00564AAF" w:rsidRPr="00564AAF" w14:paraId="2C981B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1F3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B3A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06868D9" w14:textId="624F0F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08B349D" w14:textId="34ABF0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E0E19" w14:textId="167C74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FD596" w14:textId="459D74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5,148.40 </w:t>
            </w:r>
          </w:p>
        </w:tc>
      </w:tr>
      <w:tr w:rsidR="00564AAF" w:rsidRPr="00564AAF" w14:paraId="28A6AC6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BCB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9BB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0F7768" w14:textId="3784D6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7D64AF7D" w14:textId="4DDE62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D3F08" w14:textId="0611D3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7C9B0" w14:textId="448178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1,080.00 </w:t>
            </w:r>
          </w:p>
        </w:tc>
      </w:tr>
      <w:tr w:rsidR="00564AAF" w:rsidRPr="00564AAF" w14:paraId="01B30B6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2FFB5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54C9832E" w14:textId="616FEB6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51BA685B" w14:textId="005226B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42536E" w14:textId="4F8361B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87A423" w14:textId="2CD3EA9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4,406,512.65 </w:t>
            </w:r>
          </w:p>
        </w:tc>
      </w:tr>
      <w:tr w:rsidR="00564AAF" w:rsidRPr="00564AAF" w14:paraId="2C0610F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A4E0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82159CA" w14:textId="7B0BF2F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027E57AE" w14:textId="0576D45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F651A7" w14:textId="748BAC9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74A49" w14:textId="503C91B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9,514,641.47 </w:t>
            </w:r>
          </w:p>
        </w:tc>
      </w:tr>
      <w:tr w:rsidR="00564AAF" w:rsidRPr="00564AAF" w14:paraId="6507700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FC4D2DA"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3CD9E537" w14:textId="7A504A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0E3B37BD" w14:textId="4C12B7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0F73" w14:textId="491266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B74AF" w14:textId="7D273D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8,939.12 </w:t>
            </w:r>
          </w:p>
        </w:tc>
      </w:tr>
      <w:tr w:rsidR="00564AAF" w:rsidRPr="00564AAF" w14:paraId="4C6D852B" w14:textId="77777777" w:rsidTr="00564AA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96100B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6A1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FF22B" w14:textId="37744C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730A1696" w14:textId="7A382E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176D2" w14:textId="514D38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8451B" w14:textId="47A0C5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6,755.86 </w:t>
            </w:r>
          </w:p>
        </w:tc>
      </w:tr>
      <w:tr w:rsidR="00564AAF" w:rsidRPr="00564AAF" w14:paraId="2A6FB5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AAD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C6F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18FED5C" w14:textId="384E77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991B6B8" w14:textId="6A268C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B7196" w14:textId="180F72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13891" w14:textId="7B0308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5,780.00 </w:t>
            </w:r>
          </w:p>
        </w:tc>
      </w:tr>
      <w:tr w:rsidR="00564AAF" w:rsidRPr="00564AAF" w14:paraId="55D2C25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31B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44F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5F54F98" w14:textId="25A78F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7EFB4585" w14:textId="7F4650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6EE37" w14:textId="511956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D60DE" w14:textId="64540E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6,000.00 </w:t>
            </w:r>
          </w:p>
        </w:tc>
      </w:tr>
      <w:tr w:rsidR="00564AAF" w:rsidRPr="00564AAF" w14:paraId="1128307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717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BCF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601DA88D" w14:textId="6459FB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6CD82514" w14:textId="4D5EEE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353C5" w14:textId="17273F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18ECB" w14:textId="307288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59,289.24 </w:t>
            </w:r>
          </w:p>
        </w:tc>
      </w:tr>
      <w:tr w:rsidR="00564AAF" w:rsidRPr="00564AAF" w14:paraId="0848DFC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6F2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1EE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FFA937" w14:textId="0F98F1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670B6870" w14:textId="3D2A3A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27923" w14:textId="62D983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E157F" w14:textId="09CA2B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3,629.92 </w:t>
            </w:r>
          </w:p>
        </w:tc>
      </w:tr>
      <w:tr w:rsidR="00564AAF" w:rsidRPr="00564AAF" w14:paraId="1F2E99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DA4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AAE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BE7DA0" w14:textId="6F6241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5DE62B6E" w14:textId="0B6378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CFFAA" w14:textId="457E92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8FB65" w14:textId="0E7101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8,790.00 </w:t>
            </w:r>
          </w:p>
        </w:tc>
      </w:tr>
      <w:tr w:rsidR="00564AAF" w:rsidRPr="00564AAF" w14:paraId="0291EA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0A19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308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F56AA" w14:textId="4A2B61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53C7713" w14:textId="10065C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0DA09" w14:textId="4D38B3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965B5" w14:textId="51C464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526.05 </w:t>
            </w:r>
          </w:p>
        </w:tc>
      </w:tr>
      <w:tr w:rsidR="00564AAF" w:rsidRPr="00564AAF" w14:paraId="6FF45B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096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4D9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Bien </w:t>
            </w:r>
            <w:proofErr w:type="spellStart"/>
            <w:r w:rsidRPr="00564AAF">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A94E2E" w14:textId="546E84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5C292183" w14:textId="7A8EB1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78086" w14:textId="3C198D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A57AB" w14:textId="351EC7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29,680.00 </w:t>
            </w:r>
          </w:p>
        </w:tc>
      </w:tr>
      <w:tr w:rsidR="00564AAF" w:rsidRPr="00564AAF" w14:paraId="2E0FF6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CBE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F8B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30B3F8" w14:textId="2E456D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7A74F08E" w14:textId="790631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D7204" w14:textId="205547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BFC2A" w14:textId="2F4B69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3,787.00 </w:t>
            </w:r>
          </w:p>
        </w:tc>
      </w:tr>
      <w:tr w:rsidR="00564AAF" w:rsidRPr="00564AAF" w14:paraId="29D64A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3A3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412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4496C43" w14:textId="0696EE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2FCB171D" w14:textId="6EB850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28609" w14:textId="61D56E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CBA39" w14:textId="02F0F2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42,864.32 </w:t>
            </w:r>
          </w:p>
        </w:tc>
      </w:tr>
      <w:tr w:rsidR="00564AAF" w:rsidRPr="00564AAF" w14:paraId="084E21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8E7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5BA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F477B" w14:textId="1E3E38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1E0633D2" w14:textId="43FED9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EB5C2" w14:textId="1C0935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FD5B4" w14:textId="2037F3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0,911.86 </w:t>
            </w:r>
          </w:p>
        </w:tc>
      </w:tr>
      <w:tr w:rsidR="00564AAF" w:rsidRPr="00564AAF" w14:paraId="4B209D2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F97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64038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D24616" w14:textId="0F6386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25D77EA1" w14:textId="125E64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1A8A6" w14:textId="3B28D6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FD10E" w14:textId="7B8C8A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52,143.94 </w:t>
            </w:r>
          </w:p>
        </w:tc>
      </w:tr>
      <w:tr w:rsidR="00564AAF" w:rsidRPr="00564AAF" w14:paraId="142612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A46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61C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869DFA5" w14:textId="7AED92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B56CAB" w14:textId="30F50C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6D103" w14:textId="4E74CE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D215B" w14:textId="5949D3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5,000.00 </w:t>
            </w:r>
          </w:p>
        </w:tc>
      </w:tr>
      <w:tr w:rsidR="00564AAF" w:rsidRPr="00564AAF" w14:paraId="0D469D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48A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B767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ACE12C" w14:textId="652701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3E475C0B" w14:textId="10BA76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2E863" w14:textId="1A7688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A085D" w14:textId="134D53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89,840.00 </w:t>
            </w:r>
          </w:p>
        </w:tc>
      </w:tr>
      <w:tr w:rsidR="00564AAF" w:rsidRPr="00564AAF" w14:paraId="68C64E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33F6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56C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0DCD690B" w14:textId="47C41C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1C437D80" w14:textId="7AC8B3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25B4F" w14:textId="169341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5CE4C" w14:textId="145825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290.00 </w:t>
            </w:r>
          </w:p>
        </w:tc>
      </w:tr>
      <w:tr w:rsidR="00564AAF" w:rsidRPr="00564AAF" w14:paraId="7C7F3C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861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259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0816C89" w14:textId="53E3EC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102D9286" w14:textId="2BB5B4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ACE7C" w14:textId="4A2EC9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0408B" w14:textId="183B5D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30,711.96 </w:t>
            </w:r>
          </w:p>
        </w:tc>
      </w:tr>
      <w:tr w:rsidR="00564AAF" w:rsidRPr="00564AAF" w14:paraId="77A25AE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EC0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315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470654" w14:textId="0AF508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0DCA7D3D" w14:textId="7AF898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353E5" w14:textId="7AE4FF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63DA6" w14:textId="602320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75,213.86 </w:t>
            </w:r>
          </w:p>
        </w:tc>
      </w:tr>
      <w:tr w:rsidR="00564AAF" w:rsidRPr="00564AAF" w14:paraId="608E63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5DE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C8A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25F9A0" w14:textId="5F053A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3E61B1D" w14:textId="7E265E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ACC8D" w14:textId="796F66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60CBA" w14:textId="68637F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000.00 </w:t>
            </w:r>
          </w:p>
        </w:tc>
      </w:tr>
      <w:tr w:rsidR="00564AAF" w:rsidRPr="00564AAF" w14:paraId="10CBD56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CF2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079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555EFDBA" w14:textId="7E67C6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3838B37E" w14:textId="557EC1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ACA54" w14:textId="49314D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0E563" w14:textId="536C2F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7,500.00 </w:t>
            </w:r>
          </w:p>
        </w:tc>
      </w:tr>
      <w:tr w:rsidR="00564AAF" w:rsidRPr="00564AAF" w14:paraId="558895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76C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4A7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56CAC101" w14:textId="5708AB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B5B2D03" w14:textId="49F608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AAA47" w14:textId="1DDC03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325A1" w14:textId="46E9BF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5,820.00 </w:t>
            </w:r>
          </w:p>
        </w:tc>
      </w:tr>
      <w:tr w:rsidR="00564AAF" w:rsidRPr="00564AAF" w14:paraId="4BB5852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953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182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582573" w14:textId="267569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2AA16979" w14:textId="714D15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7FF62" w14:textId="0B566F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CFD77" w14:textId="77598F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228.92 </w:t>
            </w:r>
          </w:p>
        </w:tc>
      </w:tr>
      <w:tr w:rsidR="00564AAF" w:rsidRPr="00564AAF" w14:paraId="2FB533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1F2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791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E93748" w14:textId="484349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70FA8E6F" w14:textId="3F410B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72AE3" w14:textId="439F80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53C53" w14:textId="2C2F0C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45,845.00 </w:t>
            </w:r>
          </w:p>
        </w:tc>
      </w:tr>
      <w:tr w:rsidR="00564AAF" w:rsidRPr="00564AAF" w14:paraId="44BB4A0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AF9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094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6344E1E" w14:textId="34F0E9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0FA599D6" w14:textId="2F77AE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B5E6A" w14:textId="4DFD14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1E0C6" w14:textId="0968C7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4,815.00 </w:t>
            </w:r>
          </w:p>
        </w:tc>
      </w:tr>
      <w:tr w:rsidR="00564AAF" w:rsidRPr="00564AAF" w14:paraId="39954F3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49B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E3D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DE605E" w14:textId="7242A5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2623AFB2" w14:textId="67C7A8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80652" w14:textId="027D52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75CA5" w14:textId="0DBA95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8,759.50 </w:t>
            </w:r>
          </w:p>
        </w:tc>
      </w:tr>
      <w:tr w:rsidR="00564AAF" w:rsidRPr="00564AAF" w14:paraId="20076C0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CA9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165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2B2E4E" w14:textId="77CA75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F9C27C0" w14:textId="1A9EA1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DBA2D" w14:textId="4EFA0C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C50D9" w14:textId="4D28ED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00.00 </w:t>
            </w:r>
          </w:p>
        </w:tc>
      </w:tr>
      <w:tr w:rsidR="00564AAF" w:rsidRPr="00564AAF" w14:paraId="1F475C2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7A1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A7A7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5B9F68A" w14:textId="22326D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1A33B98B" w14:textId="7FD66E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1BFD2" w14:textId="0669F5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8A937" w14:textId="183700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28,496.60 </w:t>
            </w:r>
          </w:p>
        </w:tc>
      </w:tr>
      <w:tr w:rsidR="00564AAF" w:rsidRPr="00564AAF" w14:paraId="4DF6FA3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7BD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071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EE72636" w14:textId="37BC9D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64B1D050" w14:textId="7BB58D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18015" w14:textId="47A2E6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B5223" w14:textId="55A2A3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500.00 </w:t>
            </w:r>
          </w:p>
        </w:tc>
      </w:tr>
      <w:tr w:rsidR="00564AAF" w:rsidRPr="00564AAF" w14:paraId="262022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AEE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3AD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0F8B3" w14:textId="16D7C8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5FB1DD84" w14:textId="019601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BFFC6" w14:textId="35B6D6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01B35" w14:textId="591A21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4,335.00 </w:t>
            </w:r>
          </w:p>
        </w:tc>
      </w:tr>
      <w:tr w:rsidR="00564AAF" w:rsidRPr="00564AAF" w14:paraId="65F114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23A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494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036B1152" w14:textId="62CCDD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3D843787" w14:textId="4A7E11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30D7D" w14:textId="5F0744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926E9" w14:textId="1D3483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9,964.56 </w:t>
            </w:r>
          </w:p>
        </w:tc>
      </w:tr>
      <w:tr w:rsidR="00564AAF" w:rsidRPr="00564AAF" w14:paraId="74EA2F0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D48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F44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AA93087" w14:textId="1713C0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7B75B25" w14:textId="761A7C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08BD0" w14:textId="4DE14D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05738" w14:textId="4C35AB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7,915.00 </w:t>
            </w:r>
          </w:p>
        </w:tc>
      </w:tr>
      <w:tr w:rsidR="00564AAF" w:rsidRPr="00564AAF" w14:paraId="26FAA48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C46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9F7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es. Carlos P. Garcia (</w:t>
            </w:r>
            <w:proofErr w:type="spellStart"/>
            <w:r w:rsidRPr="00564AAF">
              <w:rPr>
                <w:rFonts w:ascii="Arial Narrow" w:eastAsia="Times New Roman" w:hAnsi="Arial Narrow"/>
                <w:i/>
                <w:iCs/>
                <w:color w:val="000000"/>
                <w:sz w:val="20"/>
                <w:szCs w:val="20"/>
              </w:rPr>
              <w:t>Pitogo</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9239A94" w14:textId="1F292F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5EDF9E7" w14:textId="7A5FE3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90077" w14:textId="309587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39E4A" w14:textId="5D8AF0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7,391.78 </w:t>
            </w:r>
          </w:p>
        </w:tc>
      </w:tr>
      <w:tr w:rsidR="00564AAF" w:rsidRPr="00564AAF" w14:paraId="42AC90D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589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A07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407B5B3" w14:textId="71841A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46D27E47" w14:textId="425B39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33300" w14:textId="17EAC9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84C3B" w14:textId="524017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63,768.30 </w:t>
            </w:r>
          </w:p>
        </w:tc>
      </w:tr>
      <w:tr w:rsidR="00564AAF" w:rsidRPr="00564AAF" w14:paraId="10880DE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CCF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0EE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FCFF10E" w14:textId="6F7899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775F7A01" w14:textId="1EB1B3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862FD" w14:textId="67C209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A49AC" w14:textId="7E7382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3,911.48 </w:t>
            </w:r>
          </w:p>
        </w:tc>
      </w:tr>
      <w:tr w:rsidR="00564AAF" w:rsidRPr="00564AAF" w14:paraId="24EFD0F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B1A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1A1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274FB4D5" w14:textId="2914DA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37D9069A" w14:textId="728BC0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F16C4" w14:textId="2F6D37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9285B" w14:textId="4D6E08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0,742.86 </w:t>
            </w:r>
          </w:p>
        </w:tc>
      </w:tr>
      <w:tr w:rsidR="00564AAF" w:rsidRPr="00564AAF" w14:paraId="27A0ACA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F7F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AC75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ierra </w:t>
            </w:r>
            <w:proofErr w:type="spellStart"/>
            <w:r w:rsidRPr="00564AAF">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2EC487" w14:textId="1BED17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D363A32" w14:textId="534AF1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3711F" w14:textId="22B134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78DE7" w14:textId="391290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8,994.00 </w:t>
            </w:r>
          </w:p>
        </w:tc>
      </w:tr>
      <w:tr w:rsidR="00564AAF" w:rsidRPr="00564AAF" w14:paraId="3B6BA78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CCC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056C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E06D4" w14:textId="0C4AA7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6E48DA7D" w14:textId="3132AB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2E7B1" w14:textId="15A02A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F5BED" w14:textId="5AC843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9,628.00 </w:t>
            </w:r>
          </w:p>
        </w:tc>
      </w:tr>
      <w:tr w:rsidR="00564AAF" w:rsidRPr="00564AAF" w14:paraId="0305F6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66A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4E5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416657BF" w14:textId="2ED5D9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0E410445" w14:textId="6D2FEF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D8249" w14:textId="64C305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C25B5" w14:textId="161ED8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08,583.80 </w:t>
            </w:r>
          </w:p>
        </w:tc>
      </w:tr>
      <w:tr w:rsidR="00564AAF" w:rsidRPr="00564AAF" w14:paraId="52B85C9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C9B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B41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79F28D" w14:textId="33589B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1A5AB243" w14:textId="629855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5802B" w14:textId="17F626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2C491" w14:textId="4C0250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4,600.00 </w:t>
            </w:r>
          </w:p>
        </w:tc>
      </w:tr>
      <w:tr w:rsidR="00564AAF" w:rsidRPr="00564AAF" w14:paraId="7F45C3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492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B7E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C90EDDA" w14:textId="1A1215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F01B88F" w14:textId="377B4A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22329" w14:textId="213F9C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BB43D" w14:textId="7DA773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79.64 </w:t>
            </w:r>
          </w:p>
        </w:tc>
      </w:tr>
      <w:tr w:rsidR="00564AAF" w:rsidRPr="00564AAF" w14:paraId="61DF54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064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17D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409EC" w14:textId="2B6E48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23FD8485" w14:textId="40257F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1975D" w14:textId="7B3226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8BBB4" w14:textId="6BF22F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8,275.00 </w:t>
            </w:r>
          </w:p>
        </w:tc>
      </w:tr>
      <w:tr w:rsidR="00564AAF" w:rsidRPr="00564AAF" w14:paraId="48A95D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5F1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249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739CD49C" w14:textId="721517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629547F3" w14:textId="0041B3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6290B" w14:textId="0D8346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156D2" w14:textId="2BC699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4,400.00 </w:t>
            </w:r>
          </w:p>
        </w:tc>
      </w:tr>
      <w:tr w:rsidR="00564AAF" w:rsidRPr="00564AAF" w14:paraId="3E8AC47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ECD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C69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7C4979F" w14:textId="4BD4AE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3BF96443" w14:textId="61398B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82C57" w14:textId="38D9C9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9E2D1" w14:textId="03C58A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433.90 </w:t>
            </w:r>
          </w:p>
        </w:tc>
      </w:tr>
      <w:tr w:rsidR="00564AAF" w:rsidRPr="00564AAF" w14:paraId="7E7510B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FC1F3"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47E0745F" w14:textId="4EB88B0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8DD4C56" w14:textId="26DD671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C64155" w14:textId="0013260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C5154C" w14:textId="1AB5E46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1,150,390.86 </w:t>
            </w:r>
          </w:p>
        </w:tc>
      </w:tr>
      <w:tr w:rsidR="00564AAF" w:rsidRPr="00564AAF" w14:paraId="59FDC407" w14:textId="77777777" w:rsidTr="00564AA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C0FCBDE"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50D00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4ECF9A26" w14:textId="32FDB2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0D598A29" w14:textId="65742B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5FF04" w14:textId="22F673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5182A" w14:textId="586B85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46,493.52 </w:t>
            </w:r>
          </w:p>
        </w:tc>
      </w:tr>
      <w:tr w:rsidR="00564AAF" w:rsidRPr="00564AAF" w14:paraId="743A4869" w14:textId="77777777" w:rsidTr="00564AA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756184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CEE76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3540908" w14:textId="44398D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69EB4993" w14:textId="3905F0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28C29" w14:textId="1EAE60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7A8C1" w14:textId="535B77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3,440.30 </w:t>
            </w:r>
          </w:p>
        </w:tc>
      </w:tr>
      <w:tr w:rsidR="00564AAF" w:rsidRPr="00564AAF" w14:paraId="0A1165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8E2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F5F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1DCF60C8" w14:textId="53C486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37C0A3BC" w14:textId="7E621F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63D48" w14:textId="013922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9F921" w14:textId="15D901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6,393.24 </w:t>
            </w:r>
          </w:p>
        </w:tc>
      </w:tr>
      <w:tr w:rsidR="00564AAF" w:rsidRPr="00564AAF" w14:paraId="29784B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6FC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ED3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8FD2D16" w14:textId="0A4234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63B76667" w14:textId="0BA259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06D37" w14:textId="2E0EA8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A8AC1" w14:textId="7218C5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9,129.22 </w:t>
            </w:r>
          </w:p>
        </w:tc>
      </w:tr>
      <w:tr w:rsidR="00564AAF" w:rsidRPr="00564AAF" w14:paraId="5F32005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358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77C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A253F" w14:textId="67CE37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64C39D3A" w14:textId="61D782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3B4E1" w14:textId="744136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EEA69" w14:textId="74533C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1,703.80 </w:t>
            </w:r>
          </w:p>
        </w:tc>
      </w:tr>
      <w:tr w:rsidR="00564AAF" w:rsidRPr="00564AAF" w14:paraId="52767ED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4F9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BFE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010DF6" w14:textId="2B5CB4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01816CB0" w14:textId="5B1235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35901" w14:textId="0ED6D0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A56A1" w14:textId="480DEE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0,880.76 </w:t>
            </w:r>
          </w:p>
        </w:tc>
      </w:tr>
      <w:tr w:rsidR="00564AAF" w:rsidRPr="00564AAF" w14:paraId="62AD690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CC2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7B5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30EEB4D3" w14:textId="0F1D07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509BD9F1" w14:textId="496F88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4E3D9" w14:textId="3EB33F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5A186" w14:textId="5E49AE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6,588.80 </w:t>
            </w:r>
          </w:p>
        </w:tc>
      </w:tr>
      <w:tr w:rsidR="00564AAF" w:rsidRPr="00564AAF" w14:paraId="6D0036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2BA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66B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04AF2E5C" w14:textId="137CB7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4F923A8A" w14:textId="25219C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CA609" w14:textId="391E06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A824F" w14:textId="35906F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3,718.62 </w:t>
            </w:r>
          </w:p>
        </w:tc>
      </w:tr>
      <w:tr w:rsidR="00564AAF" w:rsidRPr="00564AAF" w14:paraId="61E712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8A46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7707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E23A6E" w14:textId="07AE27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14E8669B" w14:textId="045806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4F737" w14:textId="4E25B5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CC794" w14:textId="616357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2,266.10 </w:t>
            </w:r>
          </w:p>
        </w:tc>
      </w:tr>
      <w:tr w:rsidR="00564AAF" w:rsidRPr="00564AAF" w14:paraId="41F334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06B4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0B8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38E2587" w14:textId="579E40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0F428775" w14:textId="2CCB26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35E10" w14:textId="3E4A37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C3506" w14:textId="0F30EA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18,442.84 </w:t>
            </w:r>
          </w:p>
        </w:tc>
      </w:tr>
      <w:tr w:rsidR="00564AAF" w:rsidRPr="00564AAF" w14:paraId="045F03F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35C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77E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FF1654" w14:textId="67C205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11088164" w14:textId="056E67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889F6" w14:textId="55DE28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1516B" w14:textId="0526E8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1,604.40 </w:t>
            </w:r>
          </w:p>
        </w:tc>
      </w:tr>
      <w:tr w:rsidR="00564AAF" w:rsidRPr="00564AAF" w14:paraId="66A2EA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90CB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A13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121DF2B3" w14:textId="402531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21F47899" w14:textId="3048CD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34892" w14:textId="3DB0D3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3CB59" w14:textId="68C5FF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691.62 </w:t>
            </w:r>
          </w:p>
        </w:tc>
      </w:tr>
      <w:tr w:rsidR="00564AAF" w:rsidRPr="00564AAF" w14:paraId="04F6A0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912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0E5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22AAF" w14:textId="497165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0ABC4FB9" w14:textId="6664A2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B1F01" w14:textId="1AEBED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16F69" w14:textId="7426DC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9,653.44 </w:t>
            </w:r>
          </w:p>
        </w:tc>
      </w:tr>
      <w:tr w:rsidR="00564AAF" w:rsidRPr="00564AAF" w14:paraId="7675254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76D2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2C4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B86650" w14:textId="6CA9C3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2B39F65D" w14:textId="1BB022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D0574" w14:textId="4EDC84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731C5" w14:textId="3FDFA3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99,754.96 </w:t>
            </w:r>
          </w:p>
        </w:tc>
      </w:tr>
      <w:tr w:rsidR="00564AAF" w:rsidRPr="00564AAF" w14:paraId="37E403B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368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BF6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1A8050" w14:textId="03C0E4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1EB932A3" w14:textId="41DA7D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86C2F" w14:textId="644512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B202A" w14:textId="656B30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78,031.10 </w:t>
            </w:r>
          </w:p>
        </w:tc>
      </w:tr>
      <w:tr w:rsidR="00564AAF" w:rsidRPr="00564AAF" w14:paraId="73A01BA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E8E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2C9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8191278" w14:textId="77B9EC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44E62DC1" w14:textId="6B5121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62CBD" w14:textId="22BB08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F3084" w14:textId="13B548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37,580.36 </w:t>
            </w:r>
          </w:p>
        </w:tc>
      </w:tr>
      <w:tr w:rsidR="00564AAF" w:rsidRPr="00564AAF" w14:paraId="0BE75B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28B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9E3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334A5E" w14:textId="12A6E0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17B8B72A" w14:textId="639561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796E2" w14:textId="7D6076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420A9" w14:textId="60D3AA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02,027.72 </w:t>
            </w:r>
          </w:p>
        </w:tc>
      </w:tr>
      <w:tr w:rsidR="00564AAF" w:rsidRPr="00564AAF" w14:paraId="6FF26FF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097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962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607AA7B0" w14:textId="25F899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5C7FF0EA" w14:textId="369758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A2304" w14:textId="0BD18F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E1A68" w14:textId="3490AC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197,858.88 </w:t>
            </w:r>
          </w:p>
        </w:tc>
      </w:tr>
      <w:tr w:rsidR="00564AAF" w:rsidRPr="00564AAF" w14:paraId="7FFBCE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D3C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6A8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A72C846" w14:textId="5FA6F4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1079F8FA" w14:textId="355CF3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1569A" w14:textId="1577D0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42C3B" w14:textId="53C559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7,890.94 </w:t>
            </w:r>
          </w:p>
        </w:tc>
      </w:tr>
      <w:tr w:rsidR="00564AAF" w:rsidRPr="00564AAF" w14:paraId="26F4E48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BFF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EF9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196B57" w14:textId="32E4C1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3237D374" w14:textId="63BECA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7E3BB" w14:textId="0DA4ED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84791" w14:textId="5A98C5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80,269.86 </w:t>
            </w:r>
          </w:p>
        </w:tc>
      </w:tr>
      <w:tr w:rsidR="00564AAF" w:rsidRPr="00564AAF" w14:paraId="20E53F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004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208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376AA44D" w14:textId="124455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112E023B" w14:textId="78F97C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84642" w14:textId="1DAFDA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C2DFE" w14:textId="7154C3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35,336.90 </w:t>
            </w:r>
          </w:p>
        </w:tc>
      </w:tr>
      <w:tr w:rsidR="00564AAF" w:rsidRPr="00564AAF" w14:paraId="1AFA5C2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D74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D91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B195C7" w14:textId="3B990C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16CBE423" w14:textId="13D1A1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BDB79" w14:textId="7DC0A6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F72BF" w14:textId="7915F5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680,425.90 </w:t>
            </w:r>
          </w:p>
        </w:tc>
      </w:tr>
      <w:tr w:rsidR="00564AAF" w:rsidRPr="00564AAF" w14:paraId="5D56AB6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DC0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EA5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19EB5EE6" w14:textId="12EEF9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75A46495" w14:textId="41E10C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3AFD3" w14:textId="6E64A2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D09B2" w14:textId="168E75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2,775.22 </w:t>
            </w:r>
          </w:p>
        </w:tc>
      </w:tr>
      <w:tr w:rsidR="00564AAF" w:rsidRPr="00564AAF" w14:paraId="014543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B60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631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50CDDAE6" w14:textId="0D228A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045383D9" w14:textId="6EA469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5CA97" w14:textId="4EDD13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9C384" w14:textId="42E1C0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9,354.78 </w:t>
            </w:r>
          </w:p>
        </w:tc>
      </w:tr>
      <w:tr w:rsidR="00564AAF" w:rsidRPr="00564AAF" w14:paraId="5F4F936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C16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F41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CCD91A" w14:textId="33D5EC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27B17CC2" w14:textId="186825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BEECC" w14:textId="58190D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4FD85" w14:textId="52A88E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5,757.18 </w:t>
            </w:r>
          </w:p>
        </w:tc>
      </w:tr>
      <w:tr w:rsidR="00564AAF" w:rsidRPr="00564AAF" w14:paraId="07953F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7C8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202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D02E6F" w14:textId="2D712E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3F921205" w14:textId="248A14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A1E69" w14:textId="5D2666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D7EC2" w14:textId="08F7E7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88,987.76 </w:t>
            </w:r>
          </w:p>
        </w:tc>
      </w:tr>
      <w:tr w:rsidR="00564AAF" w:rsidRPr="00564AAF" w14:paraId="3984E1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91F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E80C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pu-Lapu City (</w:t>
            </w:r>
            <w:proofErr w:type="spellStart"/>
            <w:r w:rsidRPr="00564AAF">
              <w:rPr>
                <w:rFonts w:ascii="Arial Narrow" w:eastAsia="Times New Roman" w:hAnsi="Arial Narrow"/>
                <w:i/>
                <w:iCs/>
                <w:color w:val="000000"/>
                <w:sz w:val="20"/>
                <w:szCs w:val="20"/>
              </w:rPr>
              <w:t>Opo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42478D7" w14:textId="0273BA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763CA9A4" w14:textId="62E26B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4FB1B" w14:textId="1E795F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1FE78" w14:textId="2A7F78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2,035.00 </w:t>
            </w:r>
          </w:p>
        </w:tc>
      </w:tr>
      <w:tr w:rsidR="00564AAF" w:rsidRPr="00564AAF" w14:paraId="60A86B1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E96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CEF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99E60" w14:textId="440078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716DBEBC" w14:textId="39B887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B27C9" w14:textId="0E2991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21CAA" w14:textId="70DA70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13,427.04 </w:t>
            </w:r>
          </w:p>
        </w:tc>
      </w:tr>
      <w:tr w:rsidR="00564AAF" w:rsidRPr="00564AAF" w14:paraId="317862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1BB6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055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BA0A8" w14:textId="5DC64C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179F39E8" w14:textId="2082E3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D354C" w14:textId="58C478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29168" w14:textId="552E18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50,785.14 </w:t>
            </w:r>
          </w:p>
        </w:tc>
      </w:tr>
      <w:tr w:rsidR="00564AAF" w:rsidRPr="00564AAF" w14:paraId="28A747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7CF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2A7F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7198CD" w14:textId="099EF9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1EFFB88E" w14:textId="257F86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7EF62" w14:textId="67DA66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76D99" w14:textId="507051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982.54 </w:t>
            </w:r>
          </w:p>
        </w:tc>
      </w:tr>
      <w:tr w:rsidR="00564AAF" w:rsidRPr="00564AAF" w14:paraId="6B4AFC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3F0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F4F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223AF65" w14:textId="197826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3E0C9A05" w14:textId="266416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D93FA" w14:textId="7B64FB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28F59" w14:textId="51A828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2,028.56 </w:t>
            </w:r>
          </w:p>
        </w:tc>
      </w:tr>
      <w:tr w:rsidR="00564AAF" w:rsidRPr="00564AAF" w14:paraId="634E7D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14CD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CA2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69DB3C89" w14:textId="49D413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1AAE486F" w14:textId="1CA4F7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D9D0C" w14:textId="75CD6C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E9D38" w14:textId="035F9D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50,222.62 </w:t>
            </w:r>
          </w:p>
        </w:tc>
      </w:tr>
      <w:tr w:rsidR="00564AAF" w:rsidRPr="00564AAF" w14:paraId="55612E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4F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7D3A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7F4B90" w14:textId="2DF293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0082BF70" w14:textId="1BAED2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6E35C" w14:textId="067A2B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D18B0" w14:textId="19078D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5,793.60 </w:t>
            </w:r>
          </w:p>
        </w:tc>
      </w:tr>
      <w:tr w:rsidR="00564AAF" w:rsidRPr="00564AAF" w14:paraId="4C8CC16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370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B55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B4473D" w14:textId="722831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5E1DCF71" w14:textId="2DF1FF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C0B8D" w14:textId="7FEA26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3F079" w14:textId="22E2CF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2,419.68 </w:t>
            </w:r>
          </w:p>
        </w:tc>
      </w:tr>
      <w:tr w:rsidR="00564AAF" w:rsidRPr="00564AAF" w14:paraId="0501DA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583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436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7AACC1CA" w14:textId="3A9A16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50936009" w14:textId="3AD0A2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82AA3" w14:textId="735B60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8823C" w14:textId="59EF93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79,402.09 </w:t>
            </w:r>
          </w:p>
        </w:tc>
      </w:tr>
      <w:tr w:rsidR="00564AAF" w:rsidRPr="00564AAF" w14:paraId="235BB3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456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446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3567B" w14:textId="5E3C31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74C97CA1" w14:textId="6EB2C6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F256B" w14:textId="167A91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B80AA" w14:textId="2B791A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8,567.78 </w:t>
            </w:r>
          </w:p>
        </w:tc>
      </w:tr>
      <w:tr w:rsidR="00564AAF" w:rsidRPr="00564AAF" w14:paraId="7C5FB0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351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D5F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EA013EF" w14:textId="5220A2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E298BF9" w14:textId="7882C1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B8242" w14:textId="23F3A7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0FDA8" w14:textId="3E52BF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899.04 </w:t>
            </w:r>
          </w:p>
        </w:tc>
      </w:tr>
      <w:tr w:rsidR="00564AAF" w:rsidRPr="00564AAF" w14:paraId="5B9CF86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0CA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836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EE8A08" w14:textId="18336B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693231BD" w14:textId="1EB7A8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B21E3" w14:textId="3D8752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FCF77" w14:textId="581055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5,257.62 </w:t>
            </w:r>
          </w:p>
        </w:tc>
      </w:tr>
      <w:tr w:rsidR="00564AAF" w:rsidRPr="00564AAF" w14:paraId="139E58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1F4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DCF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DF900" w14:textId="2F6C0B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1DF63A76" w14:textId="7D5DB8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D82F5" w14:textId="43E24E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5AC6D" w14:textId="7E877E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94,393.88 </w:t>
            </w:r>
          </w:p>
        </w:tc>
      </w:tr>
      <w:tr w:rsidR="00564AAF" w:rsidRPr="00564AAF" w14:paraId="35ABAD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3BF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6413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6B5142F5" w14:textId="0B5165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278298A2" w14:textId="6245B2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63A6B" w14:textId="058FD0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C0438" w14:textId="6FFC81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4,837.56 </w:t>
            </w:r>
          </w:p>
        </w:tc>
      </w:tr>
      <w:tr w:rsidR="00564AAF" w:rsidRPr="00564AAF" w14:paraId="537863C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E0D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A76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D74321" w14:textId="009FCF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27372DFE" w14:textId="765022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C3D6C" w14:textId="339559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D0B0A" w14:textId="153A1F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64,068.04 </w:t>
            </w:r>
          </w:p>
        </w:tc>
      </w:tr>
      <w:tr w:rsidR="00564AAF" w:rsidRPr="00564AAF" w14:paraId="056D90C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7D4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985F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3551A57" w14:textId="04705B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12E04BB5" w14:textId="09F5CE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518E6" w14:textId="6CCA26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90798" w14:textId="7A1B00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45,285.62 </w:t>
            </w:r>
          </w:p>
        </w:tc>
      </w:tr>
      <w:tr w:rsidR="00564AAF" w:rsidRPr="00564AAF" w14:paraId="4B86FC5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8CDB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86C4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7DBF8DC0" w14:textId="7E648F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38ADFF67" w14:textId="61D1C3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BE79E" w14:textId="496DC4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139AA" w14:textId="6A2741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38,628.32 </w:t>
            </w:r>
          </w:p>
        </w:tc>
      </w:tr>
      <w:tr w:rsidR="00564AAF" w:rsidRPr="00564AAF" w14:paraId="003950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A95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3B1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n </w:t>
            </w:r>
            <w:proofErr w:type="spellStart"/>
            <w:r w:rsidRPr="00564AAF">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304E5" w14:textId="539DA4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753FABFD" w14:textId="4AE5FB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61135" w14:textId="41B677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EE151" w14:textId="32C4C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1,640.18 </w:t>
            </w:r>
          </w:p>
        </w:tc>
      </w:tr>
      <w:tr w:rsidR="00564AAF" w:rsidRPr="00564AAF" w14:paraId="55EE39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3966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ED9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BAC1156" w14:textId="37DD2D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43220E59" w14:textId="73587F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D51B7" w14:textId="51B24C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483BE" w14:textId="3E087E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612.17 </w:t>
            </w:r>
          </w:p>
        </w:tc>
      </w:tr>
      <w:tr w:rsidR="00564AAF" w:rsidRPr="00564AAF" w14:paraId="2799E69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7DB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A7B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3DFA3A54" w14:textId="4EB46F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439C892C" w14:textId="0FA199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742F6" w14:textId="608D16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0B960" w14:textId="134A8D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4,257.46 </w:t>
            </w:r>
          </w:p>
        </w:tc>
      </w:tr>
      <w:tr w:rsidR="00564AAF" w:rsidRPr="00564AAF" w14:paraId="3FB491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F3F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D01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36BE0" w14:textId="20BC3C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011E3756" w14:textId="684410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D923D" w14:textId="0DC11D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0309C" w14:textId="02BD44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6,592.14 </w:t>
            </w:r>
          </w:p>
        </w:tc>
      </w:tr>
      <w:tr w:rsidR="00564AAF" w:rsidRPr="00564AAF" w14:paraId="1686B7A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42E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5CA0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3BAB1" w14:textId="14B18B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07EDFDD5" w14:textId="037730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F8C93" w14:textId="50E651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0C615" w14:textId="412FD4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17,487.82 </w:t>
            </w:r>
          </w:p>
        </w:tc>
      </w:tr>
      <w:tr w:rsidR="00564AAF" w:rsidRPr="00564AAF" w14:paraId="762EC6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055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605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B865E" w14:textId="753304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121E7588" w14:textId="4C6BE3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F8A6C" w14:textId="6548BF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E1B90" w14:textId="7F8763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37,881.72 </w:t>
            </w:r>
          </w:p>
        </w:tc>
      </w:tr>
      <w:tr w:rsidR="00564AAF" w:rsidRPr="00564AAF" w14:paraId="74C409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F10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BF8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88FE8" w14:textId="09CF6E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5CC596E3" w14:textId="645E55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A79FA" w14:textId="202BCE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63ACC" w14:textId="1B5F92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8,936.22 </w:t>
            </w:r>
          </w:p>
        </w:tc>
      </w:tr>
      <w:tr w:rsidR="00564AAF" w:rsidRPr="00564AAF" w14:paraId="2A0C9E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A32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030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82788E7" w14:textId="6D2463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6FBBB93E" w14:textId="23E88B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E69A0" w14:textId="3EE045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6DA65" w14:textId="471EF3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4,826.40 </w:t>
            </w:r>
          </w:p>
        </w:tc>
      </w:tr>
      <w:tr w:rsidR="00564AAF" w:rsidRPr="00564AAF" w14:paraId="76C8913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63D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9B2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BED33D8" w14:textId="773C4A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15EAC980" w14:textId="0852FD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0F9C8" w14:textId="41EF09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B5608" w14:textId="4D6544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1,004.24 </w:t>
            </w:r>
          </w:p>
        </w:tc>
      </w:tr>
      <w:tr w:rsidR="00564AAF" w:rsidRPr="00564AAF" w14:paraId="24932A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90A5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D4C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B2D4AB" w14:textId="1B8F3F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03957E6A" w14:textId="74A7FB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F5744" w14:textId="1CE8D0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38C5D" w14:textId="5E7251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47,453.78 </w:t>
            </w:r>
          </w:p>
        </w:tc>
      </w:tr>
      <w:tr w:rsidR="00564AAF" w:rsidRPr="00564AAF" w14:paraId="01C84FC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BCB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EB6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707A1F" w14:textId="757B3C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7809EEEB" w14:textId="022272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FB0A6" w14:textId="00C390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88CC6" w14:textId="10EB80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0,606.38 </w:t>
            </w:r>
          </w:p>
        </w:tc>
      </w:tr>
      <w:tr w:rsidR="00564AAF" w:rsidRPr="00564AAF" w14:paraId="09CA6C8A"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9A6D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13725144" w14:textId="4168D5E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23A448F0" w14:textId="07D5AB1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8EF19B" w14:textId="3B77290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D7C005" w14:textId="393308C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870,273.30 </w:t>
            </w:r>
          </w:p>
        </w:tc>
      </w:tr>
      <w:tr w:rsidR="00564AAF" w:rsidRPr="00564AAF" w14:paraId="1C1A80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28E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C14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5C9202" w14:textId="2BA742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185A2781" w14:textId="0E2CBC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A2BFF" w14:textId="16879F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6AEF3" w14:textId="0EE6DE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118.48 </w:t>
            </w:r>
          </w:p>
        </w:tc>
      </w:tr>
      <w:tr w:rsidR="00564AAF" w:rsidRPr="00564AAF" w14:paraId="47B788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0A76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42D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38B67CCF" w14:textId="2FFBD5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4BDEE172" w14:textId="5932CF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BC0DC" w14:textId="541ECD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287B8" w14:textId="33DC78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9,714.82 </w:t>
            </w:r>
          </w:p>
        </w:tc>
      </w:tr>
      <w:tr w:rsidR="00564AAF" w:rsidRPr="00564AAF" w14:paraId="2327501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171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208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74EB1511" w14:textId="10D945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79941F97" w14:textId="4860EC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CCBC8" w14:textId="769D12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28F19" w14:textId="316468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0,440.00 </w:t>
            </w:r>
          </w:p>
        </w:tc>
      </w:tr>
      <w:tr w:rsidR="00564AAF" w:rsidRPr="00564AAF" w14:paraId="08C2F8A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844AB"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7AF2472" w14:textId="033D905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515F878" w14:textId="5E70481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E9B8E9" w14:textId="088D9A4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6787A7" w14:textId="007CFE8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0,871,207.02 </w:t>
            </w:r>
          </w:p>
        </w:tc>
      </w:tr>
      <w:tr w:rsidR="00564AAF" w:rsidRPr="00564AAF" w14:paraId="02E3044D" w14:textId="77777777" w:rsidTr="00564AA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AC911A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72A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63E05818" w14:textId="0AD666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30A080AA" w14:textId="711ACB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4BB79" w14:textId="0FFA17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8CFE5" w14:textId="536901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62,622.13 </w:t>
            </w:r>
          </w:p>
        </w:tc>
      </w:tr>
      <w:tr w:rsidR="00564AAF" w:rsidRPr="00564AAF" w14:paraId="174B016E" w14:textId="77777777" w:rsidTr="00564AA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A28B8F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BCD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183B3C" w14:textId="7F9133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6A5576B" w14:textId="2F968A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78FEC" w14:textId="6605B9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9015D" w14:textId="7D8C07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6,940.00 </w:t>
            </w:r>
          </w:p>
        </w:tc>
      </w:tr>
      <w:tr w:rsidR="00564AAF" w:rsidRPr="00564AAF" w14:paraId="58C2E48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298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280C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82948E" w14:textId="3F958A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7C89CBA5" w14:textId="3B3F5D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684C2" w14:textId="7751C3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FDE39" w14:textId="360528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24,790.00 </w:t>
            </w:r>
          </w:p>
        </w:tc>
      </w:tr>
      <w:tr w:rsidR="00564AAF" w:rsidRPr="00564AAF" w14:paraId="35F9C32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61F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379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indoy</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Payabo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E48CA9C" w14:textId="0DBA91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4991BBD5" w14:textId="000E6A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FA946" w14:textId="4A49A6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DECE5" w14:textId="2AD86D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19,557.64 </w:t>
            </w:r>
          </w:p>
        </w:tc>
      </w:tr>
      <w:tr w:rsidR="00564AAF" w:rsidRPr="00564AAF" w14:paraId="4732A3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104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60E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nlaon</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AEE4543" w14:textId="63DB26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1E3C6CC" w14:textId="074CD3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E676F" w14:textId="046E01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2F9BF" w14:textId="54FD10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89,469.32 </w:t>
            </w:r>
          </w:p>
        </w:tc>
      </w:tr>
      <w:tr w:rsidR="00564AAF" w:rsidRPr="00564AAF" w14:paraId="46D64C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041B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591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48CB9FC2" w14:textId="76EA49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6BCC199" w14:textId="797E3E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BE88B" w14:textId="42F09C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4EDCB" w14:textId="2E5F3C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9,662.78 </w:t>
            </w:r>
          </w:p>
        </w:tc>
      </w:tr>
      <w:tr w:rsidR="00564AAF" w:rsidRPr="00564AAF" w14:paraId="4925334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F842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E1C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F55F4A" w14:textId="2B5012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1955650A" w14:textId="224B59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1EB39" w14:textId="69A8CA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9EB8F" w14:textId="60B305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849,807.18 </w:t>
            </w:r>
          </w:p>
        </w:tc>
      </w:tr>
      <w:tr w:rsidR="00564AAF" w:rsidRPr="00564AAF" w14:paraId="0149D9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D23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7D7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8C93505" w14:textId="59A532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3A03F64E" w14:textId="694907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CE0FB" w14:textId="30E293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FE470" w14:textId="5DCDC1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972.10 </w:t>
            </w:r>
          </w:p>
        </w:tc>
      </w:tr>
      <w:tr w:rsidR="00564AAF" w:rsidRPr="00564AAF" w14:paraId="17E5F43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7330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CDBA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534150" w14:textId="6149AB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26FD7FAB" w14:textId="669E95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78249" w14:textId="51519B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E0915" w14:textId="798B4A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12,011.48 </w:t>
            </w:r>
          </w:p>
        </w:tc>
      </w:tr>
      <w:tr w:rsidR="00564AAF" w:rsidRPr="00564AAF" w14:paraId="1EE84E3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6EE2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BE2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9C056F" w14:textId="78399F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02893EB5" w14:textId="6301EF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74EE3" w14:textId="6CE2B5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A4FF4" w14:textId="4B8BED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23,020.85 </w:t>
            </w:r>
          </w:p>
        </w:tc>
      </w:tr>
      <w:tr w:rsidR="00564AAF" w:rsidRPr="00564AAF" w14:paraId="1A6C15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D88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BD5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FAD0062" w14:textId="146106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AF467DF" w14:textId="417D63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1BFAA" w14:textId="4724AE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29493" w14:textId="448623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2,500.00 </w:t>
            </w:r>
          </w:p>
        </w:tc>
      </w:tr>
      <w:tr w:rsidR="00564AAF" w:rsidRPr="00564AAF" w14:paraId="2E87E2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718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4FF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7AB51F" w14:textId="198896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A836710" w14:textId="1AE09E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5B3F1" w14:textId="4A50A1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50A4F" w14:textId="7BC7AB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0,262.46 </w:t>
            </w:r>
          </w:p>
        </w:tc>
      </w:tr>
      <w:tr w:rsidR="00564AAF" w:rsidRPr="00564AAF" w14:paraId="4C4371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62F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13A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A0F3EC" w14:textId="24F664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69BA8FBB" w14:textId="0DE099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8E176" w14:textId="7F7EF9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E2E40" w14:textId="3DBEFC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30,987.48 </w:t>
            </w:r>
          </w:p>
        </w:tc>
      </w:tr>
      <w:tr w:rsidR="00564AAF" w:rsidRPr="00564AAF" w14:paraId="59CA52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DD0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621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1DEC10" w14:textId="0EFA1F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66F5CE18" w14:textId="44E986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055F7" w14:textId="30246C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EF078" w14:textId="64B5FE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6,143.60 </w:t>
            </w:r>
          </w:p>
        </w:tc>
      </w:tr>
      <w:tr w:rsidR="00564AAF" w:rsidRPr="00564AAF" w14:paraId="294565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E156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73D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8AC813B" w14:textId="03594D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5CE66E47" w14:textId="6C66F8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17C54" w14:textId="57C1F4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B5086" w14:textId="1EA94D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92,860.00 </w:t>
            </w:r>
          </w:p>
        </w:tc>
      </w:tr>
      <w:tr w:rsidR="00564AAF" w:rsidRPr="00564AAF" w14:paraId="21561FF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B7A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14B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9C04FC" w14:textId="54EAA9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307802DA" w14:textId="3781AB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22DBB" w14:textId="6494FB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10BD0" w14:textId="61006E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0,600.00 </w:t>
            </w:r>
          </w:p>
        </w:tc>
      </w:tr>
      <w:tr w:rsidR="00564AAF" w:rsidRPr="00564AAF" w14:paraId="6A38650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140DD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1C628CF4" w14:textId="2D3F63C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625,056.12 </w:t>
            </w:r>
          </w:p>
        </w:tc>
        <w:tc>
          <w:tcPr>
            <w:tcW w:w="0" w:type="auto"/>
            <w:tcBorders>
              <w:top w:val="nil"/>
              <w:left w:val="nil"/>
              <w:bottom w:val="single" w:sz="4" w:space="0" w:color="000000"/>
              <w:right w:val="single" w:sz="4" w:space="0" w:color="000000"/>
            </w:tcBorders>
            <w:shd w:val="clear" w:color="A5A5A5" w:fill="A5A5A5"/>
            <w:noWrap/>
            <w:vAlign w:val="bottom"/>
            <w:hideMark/>
          </w:tcPr>
          <w:p w14:paraId="0BC61C73" w14:textId="5B5DEE2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3E248B" w14:textId="6AA6945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D0CCE40" w14:textId="30A476F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7,547,326.12 </w:t>
            </w:r>
          </w:p>
        </w:tc>
      </w:tr>
      <w:tr w:rsidR="00564AAF" w:rsidRPr="00564AAF" w14:paraId="667253C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8078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D955494" w14:textId="4B1F847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74DA94BE" w14:textId="7514303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893B35" w14:textId="3164E80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B10F3C" w14:textId="00AFE57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0,827.23 </w:t>
            </w:r>
          </w:p>
        </w:tc>
      </w:tr>
      <w:tr w:rsidR="00564AAF" w:rsidRPr="00564AAF" w14:paraId="7D082A1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4264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D1B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38502ACF" w14:textId="78B143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768727A1" w14:textId="7BAB3A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842ED" w14:textId="30C04A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C4640" w14:textId="768D5F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195.44 </w:t>
            </w:r>
          </w:p>
        </w:tc>
      </w:tr>
      <w:tr w:rsidR="00564AAF" w:rsidRPr="00564AAF" w14:paraId="7FC61E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483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31E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67F046" w14:textId="049F9C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5797A3C" w14:textId="56401A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30A3E" w14:textId="4446C6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CBA13" w14:textId="5D0DDC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r>
      <w:tr w:rsidR="00564AAF" w:rsidRPr="00564AAF" w14:paraId="5AACCC5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9622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7B3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7F0885" w14:textId="7BF662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C76BDDE" w14:textId="7A16CE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EC8B0" w14:textId="1E75B4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5D602" w14:textId="2F0420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r>
      <w:tr w:rsidR="00564AAF" w:rsidRPr="00564AAF" w14:paraId="085C012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8CC8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23B081F" w14:textId="614DE70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0DB36621" w14:textId="1A4EB3A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61C3CD" w14:textId="669779B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FA151B5" w14:textId="3EF8645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21,252.72 </w:t>
            </w:r>
          </w:p>
        </w:tc>
      </w:tr>
      <w:tr w:rsidR="00564AAF" w:rsidRPr="00564AAF" w14:paraId="481FE7B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41A4A"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177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DACE08A" w14:textId="397966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2C2EE068" w14:textId="3D8779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3BA31" w14:textId="06CD97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ABD6C" w14:textId="149519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0,351.17 </w:t>
            </w:r>
          </w:p>
        </w:tc>
      </w:tr>
      <w:tr w:rsidR="00564AAF" w:rsidRPr="00564AAF" w14:paraId="448A04B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92CF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F2F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33AFD299" w14:textId="376574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B2F1683" w14:textId="4E4D4B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FA51C" w14:textId="68043A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E1763" w14:textId="6F7B48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0.70 </w:t>
            </w:r>
          </w:p>
        </w:tc>
      </w:tr>
      <w:tr w:rsidR="00564AAF" w:rsidRPr="00564AAF" w14:paraId="24CB2F8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4CC0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435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E2363EC" w14:textId="390B5A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2EBD43C8" w14:textId="5A083A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E0AA0" w14:textId="0637FB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A7417" w14:textId="0DF441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0.70 </w:t>
            </w:r>
          </w:p>
        </w:tc>
      </w:tr>
      <w:tr w:rsidR="00564AAF" w:rsidRPr="00564AAF" w14:paraId="2911DB0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BAC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3FF6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D20603" w14:textId="063C4A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D7981" w14:textId="273EE2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B3097" w14:textId="4986C4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7533EBE4" w14:textId="39B1C8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00.00 </w:t>
            </w:r>
          </w:p>
        </w:tc>
      </w:tr>
      <w:tr w:rsidR="00564AAF" w:rsidRPr="00564AAF" w14:paraId="7254DF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CA41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ED1B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BFC2B4" w14:textId="67E4DE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519D44D6" w14:textId="504905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6B098" w14:textId="32B575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16B72" w14:textId="351E73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9,868.75 </w:t>
            </w:r>
          </w:p>
        </w:tc>
      </w:tr>
      <w:tr w:rsidR="00564AAF" w:rsidRPr="00564AAF" w14:paraId="0169FE3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0831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271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5056D099" w14:textId="4681CE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2D8D68F5" w14:textId="457738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03DA5" w14:textId="0671AB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9B717" w14:textId="5A86A3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7,191.40 </w:t>
            </w:r>
          </w:p>
        </w:tc>
      </w:tr>
      <w:tr w:rsidR="00564AAF" w:rsidRPr="00564AAF" w14:paraId="69FA95D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A5C1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1BBF5EF" w14:textId="14949A8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789,541.87 </w:t>
            </w:r>
          </w:p>
        </w:tc>
        <w:tc>
          <w:tcPr>
            <w:tcW w:w="0" w:type="auto"/>
            <w:tcBorders>
              <w:top w:val="nil"/>
              <w:left w:val="nil"/>
              <w:bottom w:val="single" w:sz="4" w:space="0" w:color="000000"/>
              <w:right w:val="single" w:sz="4" w:space="0" w:color="000000"/>
            </w:tcBorders>
            <w:shd w:val="clear" w:color="D8D8D8" w:fill="D8D8D8"/>
            <w:noWrap/>
            <w:vAlign w:val="bottom"/>
            <w:hideMark/>
          </w:tcPr>
          <w:p w14:paraId="52D6C8BC" w14:textId="745DE1A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DFB854" w14:textId="60AB40B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5AF34CC" w14:textId="56C9EB5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937,911.87 </w:t>
            </w:r>
          </w:p>
        </w:tc>
      </w:tr>
      <w:tr w:rsidR="00564AAF" w:rsidRPr="00564AAF" w14:paraId="7EE4B1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3F87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F6A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325C8EAC" w14:textId="48BDCC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5,398.38 </w:t>
            </w:r>
          </w:p>
        </w:tc>
        <w:tc>
          <w:tcPr>
            <w:tcW w:w="0" w:type="auto"/>
            <w:tcBorders>
              <w:top w:val="nil"/>
              <w:left w:val="nil"/>
              <w:bottom w:val="single" w:sz="4" w:space="0" w:color="000000"/>
              <w:right w:val="single" w:sz="4" w:space="0" w:color="000000"/>
            </w:tcBorders>
            <w:shd w:val="clear" w:color="auto" w:fill="auto"/>
            <w:noWrap/>
            <w:vAlign w:val="bottom"/>
            <w:hideMark/>
          </w:tcPr>
          <w:p w14:paraId="23DA20D2" w14:textId="1EE9D4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9E4F2" w14:textId="448373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0C46D" w14:textId="77FEE2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5,398.38 </w:t>
            </w:r>
          </w:p>
        </w:tc>
      </w:tr>
      <w:tr w:rsidR="00564AAF" w:rsidRPr="00564AAF" w14:paraId="738E2E2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CAA1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536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5254DA4B" w14:textId="646FF3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1C475706" w14:textId="347055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24A9B" w14:textId="0EF5CC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51CD0" w14:textId="0C6EC4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15,947.34 </w:t>
            </w:r>
          </w:p>
        </w:tc>
      </w:tr>
      <w:tr w:rsidR="00564AAF" w:rsidRPr="00564AAF" w14:paraId="6F22463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DCCD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8F8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5E5126" w14:textId="1B1A1E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595BEE74" w14:textId="3FC81E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7B534" w14:textId="3732CD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F564C" w14:textId="5046AC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3,423.98 </w:t>
            </w:r>
          </w:p>
        </w:tc>
      </w:tr>
      <w:tr w:rsidR="00564AAF" w:rsidRPr="00564AAF" w14:paraId="48F0B6C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CC67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74B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686023" w14:textId="7EB046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123D1B79" w14:textId="065E01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3B511" w14:textId="2B1275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62B4A" w14:textId="367892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7,840.32 </w:t>
            </w:r>
          </w:p>
        </w:tc>
      </w:tr>
      <w:tr w:rsidR="00564AAF" w:rsidRPr="00564AAF" w14:paraId="3ED0E8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0FA3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CB9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1E960" w14:textId="072F02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7A2E071" w14:textId="12218A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91D59" w14:textId="7BA49A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7D86A" w14:textId="732456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227.86 </w:t>
            </w:r>
          </w:p>
        </w:tc>
      </w:tr>
      <w:tr w:rsidR="00564AAF" w:rsidRPr="00564AAF" w14:paraId="54F2DD2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0DE2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7C0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F682A9" w14:textId="404B37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3FF3E19" w14:textId="7C7EB5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E2178" w14:textId="761CEF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6D101" w14:textId="508CFC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31.79 </w:t>
            </w:r>
          </w:p>
        </w:tc>
      </w:tr>
      <w:tr w:rsidR="00564AAF" w:rsidRPr="00564AAF" w14:paraId="2974420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BFBC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732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6DA2C0" w14:textId="085568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0095986" w14:textId="1AC458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C1EE2" w14:textId="7D01B1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9763A" w14:textId="052EA1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280.00 </w:t>
            </w:r>
          </w:p>
        </w:tc>
      </w:tr>
      <w:tr w:rsidR="00564AAF" w:rsidRPr="00564AAF" w14:paraId="6A2693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68DD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C55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387A4C7" w14:textId="47E37A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5C952CA" w14:textId="1695CB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9E9D1" w14:textId="0390BD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C0059" w14:textId="190009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227.86 </w:t>
            </w:r>
          </w:p>
        </w:tc>
      </w:tr>
      <w:tr w:rsidR="00564AAF" w:rsidRPr="00564AAF" w14:paraId="2E61C0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533F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726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60BDCEC9" w14:textId="7624F0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CB2D347" w14:textId="6D6D83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037F7" w14:textId="2BD9BB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FCB3C" w14:textId="0E5AB5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r>
      <w:tr w:rsidR="00564AAF" w:rsidRPr="00564AAF" w14:paraId="485DD44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4C2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11C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17426E6" w14:textId="65450D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512E1" w14:textId="6B6C55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22CF5" w14:textId="28D5B2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773B06F" w14:textId="20A868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380.00 </w:t>
            </w:r>
          </w:p>
        </w:tc>
      </w:tr>
      <w:tr w:rsidR="00564AAF" w:rsidRPr="00564AAF" w14:paraId="0C8F76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55FE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D6F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93CC45" w14:textId="2785D2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5105884" w14:textId="41B314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0BE0F" w14:textId="246B16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813D2" w14:textId="5B5C0B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r>
      <w:tr w:rsidR="00564AAF" w:rsidRPr="00564AAF" w14:paraId="75D7B20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9B90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BE8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30A947FA" w14:textId="1F86FF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693B1E94" w14:textId="17BB3F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10F06" w14:textId="7F1BD0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A2B4D" w14:textId="3FA207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5,144.00 </w:t>
            </w:r>
          </w:p>
        </w:tc>
      </w:tr>
      <w:tr w:rsidR="00564AAF" w:rsidRPr="00564AAF" w14:paraId="45FA2A5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6DDC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851D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0E38D138" w14:textId="548009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4BF0D96" w14:textId="29D270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90ED5" w14:textId="027127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5F3AC4F6" w14:textId="0C55E6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87.86 </w:t>
            </w:r>
          </w:p>
        </w:tc>
      </w:tr>
      <w:tr w:rsidR="00564AAF" w:rsidRPr="00564AAF" w14:paraId="008B19F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637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AF2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4268A2" w14:textId="506F08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03B502D8" w14:textId="631E3C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AD2D6" w14:textId="0131D4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748B0" w14:textId="3FF8C1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91.25 </w:t>
            </w:r>
          </w:p>
        </w:tc>
      </w:tr>
      <w:tr w:rsidR="00564AAF" w:rsidRPr="00564AAF" w14:paraId="7E68B9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0933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C87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4ACA2" w14:textId="16EE13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40F6744" w14:textId="6B309E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98030" w14:textId="731AC0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7606B" w14:textId="2BB43E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31.79 </w:t>
            </w:r>
          </w:p>
        </w:tc>
      </w:tr>
      <w:tr w:rsidR="00564AAF" w:rsidRPr="00564AAF" w14:paraId="4C8CF09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4380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55D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548B41" w14:textId="2FAF79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2B6EF9D5" w14:textId="6CC1A5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32337" w14:textId="753345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ACFB7" w14:textId="032F33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6,901.93 </w:t>
            </w:r>
          </w:p>
        </w:tc>
      </w:tr>
      <w:tr w:rsidR="00564AAF" w:rsidRPr="00564AAF" w14:paraId="03C2412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6D7F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772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375D297" w14:textId="45C744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A1CDBA0" w14:textId="78F41D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24AD7" w14:textId="78D4EB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DD90C" w14:textId="1D7B87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r>
      <w:tr w:rsidR="00564AAF" w:rsidRPr="00564AAF" w14:paraId="2D4A154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9968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0CF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D0B0A2" w14:textId="77D31C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50380" w14:textId="26D7CF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43EBC" w14:textId="4E330C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6578817" w14:textId="0FD591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00.00 </w:t>
            </w:r>
          </w:p>
        </w:tc>
      </w:tr>
      <w:tr w:rsidR="00564AAF" w:rsidRPr="00564AAF" w14:paraId="458717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E655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25E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8A4876" w14:textId="0B93C3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A9F52" w14:textId="177646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EFF6D" w14:textId="04126E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5AE9F55A" w14:textId="7024B1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690.00 </w:t>
            </w:r>
          </w:p>
        </w:tc>
      </w:tr>
      <w:tr w:rsidR="00564AAF" w:rsidRPr="00564AAF" w14:paraId="1486909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6402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6F8864B" w14:textId="0AB0F47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0744A877" w14:textId="28AC5E0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FFA010" w14:textId="183884B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CAC86EA" w14:textId="27A5057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53,999.54 </w:t>
            </w:r>
          </w:p>
        </w:tc>
      </w:tr>
      <w:tr w:rsidR="00564AAF" w:rsidRPr="00564AAF" w14:paraId="6B40070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5260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FBC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1A2F0F4" w14:textId="7DE1EA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2302A366" w14:textId="5431FA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342F7" w14:textId="10F6C6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CDF70" w14:textId="6133C9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07.68 </w:t>
            </w:r>
          </w:p>
        </w:tc>
      </w:tr>
      <w:tr w:rsidR="00564AAF" w:rsidRPr="00564AAF" w14:paraId="01E374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A66B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460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5B9F1037" w14:textId="7D038B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003DEF9E" w14:textId="3ABC94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E2782" w14:textId="0895A0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E9F64" w14:textId="51202E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1,210.00 </w:t>
            </w:r>
          </w:p>
        </w:tc>
      </w:tr>
      <w:tr w:rsidR="00564AAF" w:rsidRPr="00564AAF" w14:paraId="26F08DD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063C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062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44760" w14:textId="0AD95F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0FC31102" w14:textId="20DACC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0391E" w14:textId="06E883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714C00FF" w14:textId="14C8AF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605.00 </w:t>
            </w:r>
          </w:p>
        </w:tc>
      </w:tr>
      <w:tr w:rsidR="00564AAF" w:rsidRPr="00564AAF" w14:paraId="09647C3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EE5D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38C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690AF5" w14:textId="4B79EA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AD63552" w14:textId="304063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835DF" w14:textId="69EB85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796DC" w14:textId="05D97D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0,912.86 </w:t>
            </w:r>
          </w:p>
        </w:tc>
      </w:tr>
      <w:tr w:rsidR="00564AAF" w:rsidRPr="00564AAF" w14:paraId="2491FB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E46E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44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84BBE" w14:textId="5DAB8C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72BE5D56" w14:textId="356AAB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F979E" w14:textId="67E0B9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8471D" w14:textId="4F7FB4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0,854.00 </w:t>
            </w:r>
          </w:p>
        </w:tc>
      </w:tr>
      <w:tr w:rsidR="00564AAF" w:rsidRPr="00564AAF" w14:paraId="288210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4656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298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8018FA5" w14:textId="62B756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5EF074B9" w14:textId="5CA1AD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AB77F" w14:textId="37FD66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E5842" w14:textId="339FE3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140.00 </w:t>
            </w:r>
          </w:p>
        </w:tc>
      </w:tr>
      <w:tr w:rsidR="00564AAF" w:rsidRPr="00564AAF" w14:paraId="29452DD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E9FD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78C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0DFD1F" w14:textId="24C9FB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3FB49356" w14:textId="6772D9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51480" w14:textId="7CC5B3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02633" w14:textId="039C64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70.00 </w:t>
            </w:r>
          </w:p>
        </w:tc>
      </w:tr>
      <w:tr w:rsidR="00564AAF" w:rsidRPr="00564AAF" w14:paraId="5F41950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C3A1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04D6BE8" w14:textId="25BB30E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583,787.47 </w:t>
            </w:r>
          </w:p>
        </w:tc>
        <w:tc>
          <w:tcPr>
            <w:tcW w:w="0" w:type="auto"/>
            <w:tcBorders>
              <w:top w:val="nil"/>
              <w:left w:val="nil"/>
              <w:bottom w:val="single" w:sz="4" w:space="0" w:color="000000"/>
              <w:right w:val="single" w:sz="4" w:space="0" w:color="000000"/>
            </w:tcBorders>
            <w:shd w:val="clear" w:color="D8D8D8" w:fill="D8D8D8"/>
            <w:noWrap/>
            <w:vAlign w:val="bottom"/>
            <w:hideMark/>
          </w:tcPr>
          <w:p w14:paraId="25317E2C" w14:textId="329861A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C21E1F" w14:textId="6C53172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00A77B0" w14:textId="30B87C8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692,287.47 </w:t>
            </w:r>
          </w:p>
        </w:tc>
      </w:tr>
      <w:tr w:rsidR="00564AAF" w:rsidRPr="00564AAF" w14:paraId="140201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FA16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102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125222C" w14:textId="460C72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789CD137" w14:textId="5E4BA2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32604" w14:textId="45587D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624D3" w14:textId="76DF5D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56.41 </w:t>
            </w:r>
          </w:p>
        </w:tc>
      </w:tr>
      <w:tr w:rsidR="00564AAF" w:rsidRPr="00564AAF" w14:paraId="01451A7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9188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E3E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1F2E30EA" w14:textId="2BD57C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4A173891" w14:textId="1126D3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1F3AB" w14:textId="0C57E1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DD950" w14:textId="329078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9,825.00 </w:t>
            </w:r>
          </w:p>
        </w:tc>
      </w:tr>
      <w:tr w:rsidR="00564AAF" w:rsidRPr="00564AAF" w14:paraId="5B7A97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6027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8FC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6CA01095" w14:textId="724DD4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3A91F16" w14:textId="6B55C8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A6BAE" w14:textId="2021E0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1C024" w14:textId="4F296D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r>
      <w:tr w:rsidR="00564AAF" w:rsidRPr="00564AAF" w14:paraId="23534A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1A6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1D4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3C2D759" w14:textId="402982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C5B35" w14:textId="1DD01A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3CCFA" w14:textId="72FD6F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E6B9306" w14:textId="6433B6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8,500.00 </w:t>
            </w:r>
          </w:p>
        </w:tc>
      </w:tr>
      <w:tr w:rsidR="00564AAF" w:rsidRPr="00564AAF" w14:paraId="635B76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C34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B10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gapul</w:t>
            </w:r>
            <w:proofErr w:type="spellEnd"/>
            <w:r w:rsidRPr="00564AA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71A050ED" w14:textId="3DBFB8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2E4D86BD" w14:textId="151A79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6D733" w14:textId="636563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AB7DD" w14:textId="593E17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204.52 </w:t>
            </w:r>
          </w:p>
        </w:tc>
      </w:tr>
      <w:tr w:rsidR="00564AAF" w:rsidRPr="00564AAF" w14:paraId="759A86D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E00B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F5E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706B1" w14:textId="69CE30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0F8671A" w14:textId="70F239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83020" w14:textId="79B94C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B3A1B" w14:textId="74E8AD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386,203.80 </w:t>
            </w:r>
          </w:p>
        </w:tc>
      </w:tr>
      <w:tr w:rsidR="00564AAF" w:rsidRPr="00564AAF" w14:paraId="1550D1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3D2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F19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4CE54B" w14:textId="12DECD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3205464A" w14:textId="27EB98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648C5" w14:textId="6B3034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276C5" w14:textId="0127BC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3,956.90 </w:t>
            </w:r>
          </w:p>
        </w:tc>
      </w:tr>
      <w:tr w:rsidR="00564AAF" w:rsidRPr="00564AAF" w14:paraId="35703D0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D939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4EE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1D25AB0F" w14:textId="1B9411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49201F1D" w14:textId="4559D5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66C01" w14:textId="4E31D3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A65B7" w14:textId="7089B9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8,659.86 </w:t>
            </w:r>
          </w:p>
        </w:tc>
      </w:tr>
      <w:tr w:rsidR="00564AAF" w:rsidRPr="00564AAF" w14:paraId="560C2B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102D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6C3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n Jose de </w:t>
            </w:r>
            <w:proofErr w:type="spellStart"/>
            <w:r w:rsidRPr="00564AAF">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0182AF" w14:textId="1AC380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70FF41CC" w14:textId="6EDC91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C213B" w14:textId="34E3CF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37A20" w14:textId="2A7559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238.06 </w:t>
            </w:r>
          </w:p>
        </w:tc>
      </w:tr>
      <w:tr w:rsidR="00564AAF" w:rsidRPr="00564AAF" w14:paraId="0CB4A2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E45D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A37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CADCCED" w14:textId="7AC27E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29B8194" w14:textId="045635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6F0BF" w14:textId="4A89FA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E8B08" w14:textId="0B8C7A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r>
      <w:tr w:rsidR="00564AAF" w:rsidRPr="00564AAF" w14:paraId="6C4E17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A105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0BF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2B2A12A8" w14:textId="6CE632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081A76F3" w14:textId="07C54E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1F96D" w14:textId="65D07B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AD0CC" w14:textId="7DBF71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1,811.13 </w:t>
            </w:r>
          </w:p>
        </w:tc>
      </w:tr>
      <w:tr w:rsidR="00564AAF" w:rsidRPr="00564AAF" w14:paraId="5BA58B8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9D3B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D3BF8DC" w14:textId="48D8A6B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70C6E08B" w14:textId="19DF9A4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A11F6C" w14:textId="0B170AC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83F2D80" w14:textId="02B86BA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921,047.29 </w:t>
            </w:r>
          </w:p>
        </w:tc>
      </w:tr>
      <w:tr w:rsidR="00564AAF" w:rsidRPr="00564AAF" w14:paraId="0361BB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77CFB"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2A4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575B553F" w14:textId="3631ED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65E235B0" w14:textId="319AAF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29F0B" w14:textId="19C028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C375F" w14:textId="17A5BE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767.56 </w:t>
            </w:r>
          </w:p>
        </w:tc>
      </w:tr>
      <w:tr w:rsidR="00564AAF" w:rsidRPr="00564AAF" w14:paraId="1381646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7CAC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A41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27210070" w14:textId="6F1F5D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81A9783" w14:textId="4DE353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359B9" w14:textId="67B0B9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605F2" w14:textId="3CEEB6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r>
      <w:tr w:rsidR="00564AAF" w:rsidRPr="00564AAF" w14:paraId="14A32A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5F88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BE1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2088E87" w14:textId="4B42E8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074DC" w14:textId="5ACE4A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FEF05" w14:textId="1580B1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A16E28" w14:textId="3343A8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20BF47D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5DE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66F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Tomas </w:t>
            </w:r>
            <w:proofErr w:type="spellStart"/>
            <w:r w:rsidRPr="00564AAF">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626AA" w14:textId="2B6BC6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0C627BE" w14:textId="146475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F71A6" w14:textId="03CF1B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7CE09" w14:textId="44B65C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r>
      <w:tr w:rsidR="00564AAF" w:rsidRPr="00564AAF" w14:paraId="5837C18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4DA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E0C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5AF38B" w14:textId="180D40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4D3DE945" w14:textId="7B09AB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AEABC" w14:textId="7B551B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C1301" w14:textId="6907EE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901.86 </w:t>
            </w:r>
          </w:p>
        </w:tc>
      </w:tr>
      <w:tr w:rsidR="00564AAF" w:rsidRPr="00564AAF" w14:paraId="580523D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729D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C4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6BEAC5" w14:textId="2D0356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A7A35" w14:textId="0289AE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F19A6" w14:textId="429C2E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7017B956" w14:textId="7CD9C2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500.00 </w:t>
            </w:r>
          </w:p>
        </w:tc>
      </w:tr>
      <w:tr w:rsidR="00564AAF" w:rsidRPr="00564AAF" w14:paraId="69FE19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BE43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DE8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BA28B1" w14:textId="67AD7F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2EB7BD48" w14:textId="4646F0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548B9" w14:textId="39E5D0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3CBAE" w14:textId="051529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6,526.43 </w:t>
            </w:r>
          </w:p>
        </w:tc>
      </w:tr>
      <w:tr w:rsidR="00564AAF" w:rsidRPr="00564AAF" w14:paraId="29BF1B1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12CFD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70BC9B69" w14:textId="2E1E0FD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9,101,903.30 </w:t>
            </w:r>
          </w:p>
        </w:tc>
        <w:tc>
          <w:tcPr>
            <w:tcW w:w="0" w:type="auto"/>
            <w:tcBorders>
              <w:top w:val="nil"/>
              <w:left w:val="nil"/>
              <w:bottom w:val="single" w:sz="4" w:space="0" w:color="000000"/>
              <w:right w:val="single" w:sz="4" w:space="0" w:color="000000"/>
            </w:tcBorders>
            <w:shd w:val="clear" w:color="A5A5A5" w:fill="A5A5A5"/>
            <w:noWrap/>
            <w:vAlign w:val="bottom"/>
            <w:hideMark/>
          </w:tcPr>
          <w:p w14:paraId="0EA2F459" w14:textId="57A48EC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84AEB6" w14:textId="265B30B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92F2E52" w14:textId="6CD8E78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9,101,903.30 </w:t>
            </w:r>
          </w:p>
        </w:tc>
      </w:tr>
      <w:tr w:rsidR="00564AAF" w:rsidRPr="00564AAF" w14:paraId="025A3DF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E962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A520485" w14:textId="286D98B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843350" w14:textId="30F3E2B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B16B77" w14:textId="51F7F31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74812E" w14:textId="36CA2C8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180,544.00 </w:t>
            </w:r>
          </w:p>
        </w:tc>
      </w:tr>
      <w:tr w:rsidR="00564AAF" w:rsidRPr="00564AAF" w14:paraId="21E88D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7EEE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489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cungan</w:t>
            </w:r>
            <w:proofErr w:type="spellEnd"/>
            <w:r w:rsidRPr="00564AAF">
              <w:rPr>
                <w:rFonts w:ascii="Arial Narrow" w:eastAsia="Times New Roman" w:hAnsi="Arial Narrow"/>
                <w:i/>
                <w:iCs/>
                <w:color w:val="000000"/>
                <w:sz w:val="20"/>
                <w:szCs w:val="20"/>
              </w:rPr>
              <w:t xml:space="preserve"> (Leon T. </w:t>
            </w:r>
            <w:proofErr w:type="spellStart"/>
            <w:r w:rsidRPr="00564AAF">
              <w:rPr>
                <w:rFonts w:ascii="Arial Narrow" w:eastAsia="Times New Roman" w:hAnsi="Arial Narrow"/>
                <w:i/>
                <w:iCs/>
                <w:color w:val="000000"/>
                <w:sz w:val="20"/>
                <w:szCs w:val="20"/>
              </w:rPr>
              <w:t>Postigo</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DFEE10F" w14:textId="46EB90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160CE4AD" w14:textId="3361C5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D8DBA" w14:textId="216893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2D9FC" w14:textId="05F822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4,440.00 </w:t>
            </w:r>
          </w:p>
        </w:tc>
      </w:tr>
      <w:tr w:rsidR="00564AAF" w:rsidRPr="00564AAF" w14:paraId="596D4D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ADD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233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E048C9" w14:textId="685EA4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5C553204" w14:textId="73B55D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CABFA" w14:textId="5AFC3D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E7E92" w14:textId="10A34F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6,240.00 </w:t>
            </w:r>
          </w:p>
        </w:tc>
      </w:tr>
      <w:tr w:rsidR="00564AAF" w:rsidRPr="00564AAF" w14:paraId="2508A0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ECA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1E1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11572D9" w14:textId="0EB921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2EE39E7D" w14:textId="298DCC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3E8F7" w14:textId="39257D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D42FA" w14:textId="34A65E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16,192.50 </w:t>
            </w:r>
          </w:p>
        </w:tc>
      </w:tr>
      <w:tr w:rsidR="00564AAF" w:rsidRPr="00564AAF" w14:paraId="18C926D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333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E15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polog</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8B4F5A2" w14:textId="04BB72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1401196" w14:textId="71EC3B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F50C7" w14:textId="3E0664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ABF5B" w14:textId="1DBA93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3,960.00 </w:t>
            </w:r>
          </w:p>
        </w:tc>
      </w:tr>
      <w:tr w:rsidR="00564AAF" w:rsidRPr="00564AAF" w14:paraId="40AB33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4F0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DC1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EE559C" w14:textId="418DE4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13570DF4" w14:textId="6F0D8F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EF9AC" w14:textId="2BEE74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CFF84" w14:textId="79B3EA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2,960.00 </w:t>
            </w:r>
          </w:p>
        </w:tc>
      </w:tr>
      <w:tr w:rsidR="00564AAF" w:rsidRPr="00564AAF" w14:paraId="1144F9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433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58B5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9E946" w14:textId="393964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1870EDA" w14:textId="691147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194BE" w14:textId="3E1DC1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04CE" w14:textId="4FB70F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3,560.00 </w:t>
            </w:r>
          </w:p>
        </w:tc>
      </w:tr>
      <w:tr w:rsidR="00564AAF" w:rsidRPr="00564AAF" w14:paraId="62A5A80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DD5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324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se Dalman (</w:t>
            </w:r>
            <w:proofErr w:type="spellStart"/>
            <w:r w:rsidRPr="00564AAF">
              <w:rPr>
                <w:rFonts w:ascii="Arial Narrow" w:eastAsia="Times New Roman" w:hAnsi="Arial Narrow"/>
                <w:i/>
                <w:iCs/>
                <w:color w:val="000000"/>
                <w:sz w:val="20"/>
                <w:szCs w:val="20"/>
              </w:rPr>
              <w:t>Ponot</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3A06F27" w14:textId="6A1855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0CD4EE9B" w14:textId="1DE4FD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27611" w14:textId="3DBD71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84823" w14:textId="6EC072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200.00 </w:t>
            </w:r>
          </w:p>
        </w:tc>
      </w:tr>
      <w:tr w:rsidR="00564AAF" w:rsidRPr="00564AAF" w14:paraId="51A2D3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AEA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FB7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63C90" w14:textId="7B2E40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436E3535" w14:textId="29361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C045F" w14:textId="1EF9A5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0B3B6" w14:textId="15CDC6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480.00 </w:t>
            </w:r>
          </w:p>
        </w:tc>
      </w:tr>
      <w:tr w:rsidR="00564AAF" w:rsidRPr="00564AAF" w14:paraId="40732F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7992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C2C1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65033E0C" w14:textId="4BF9FC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48704334" w14:textId="3F79A7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EEA80" w14:textId="6A37C8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6E45A" w14:textId="6F3321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4,132.00 </w:t>
            </w:r>
          </w:p>
        </w:tc>
      </w:tr>
      <w:tr w:rsidR="00564AAF" w:rsidRPr="00564AAF" w14:paraId="2E4DD76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690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238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113E9FC" w14:textId="53822F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64042C6E" w14:textId="299F94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96788" w14:textId="0FFCC1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591A4" w14:textId="5F4F99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400.00 </w:t>
            </w:r>
          </w:p>
        </w:tc>
      </w:tr>
      <w:tr w:rsidR="00564AAF" w:rsidRPr="00564AAF" w14:paraId="2C62A7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D8B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D06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554210" w14:textId="6C8AE3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1BD409ED" w14:textId="131D50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D7FB9" w14:textId="2DAE14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9B6A5" w14:textId="385741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3,360.00 </w:t>
            </w:r>
          </w:p>
        </w:tc>
      </w:tr>
      <w:tr w:rsidR="00564AAF" w:rsidRPr="00564AAF" w14:paraId="1B8A01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DAB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77D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44655E" w14:textId="5A9927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3DF190A7" w14:textId="7412E0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737C6" w14:textId="207F9C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3905C" w14:textId="56DAAD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9,094.18 </w:t>
            </w:r>
          </w:p>
        </w:tc>
      </w:tr>
      <w:tr w:rsidR="00564AAF" w:rsidRPr="00564AAF" w14:paraId="64DAC6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F52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D77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A907B9" w14:textId="530C2E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5B9A3CC5" w14:textId="5BFCE8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A2603" w14:textId="293B2A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10FC4" w14:textId="4E1975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8,040.00 </w:t>
            </w:r>
          </w:p>
        </w:tc>
      </w:tr>
      <w:tr w:rsidR="00564AAF" w:rsidRPr="00564AAF" w14:paraId="1ED7C23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C04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3B3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D7BA48" w14:textId="4968D8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0212328D" w14:textId="5D4D83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A0F43" w14:textId="024440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82E1F" w14:textId="0F8BD5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800.00 </w:t>
            </w:r>
          </w:p>
        </w:tc>
      </w:tr>
      <w:tr w:rsidR="00564AAF" w:rsidRPr="00564AAF" w14:paraId="44DB654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22C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E25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0A98024" w14:textId="1F7D95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31A5D360" w14:textId="72CF35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ACBBD" w14:textId="1272F8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6DE89" w14:textId="439C96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5,397.30 </w:t>
            </w:r>
          </w:p>
        </w:tc>
      </w:tr>
      <w:tr w:rsidR="00564AAF" w:rsidRPr="00564AAF" w14:paraId="28213C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9A2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987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36AAC3B1" w14:textId="77E1BC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50222D06" w14:textId="274EAA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62335" w14:textId="5D19AC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194E7" w14:textId="6D2A81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7,839.97 </w:t>
            </w:r>
          </w:p>
        </w:tc>
      </w:tr>
      <w:tr w:rsidR="00564AAF" w:rsidRPr="00564AAF" w14:paraId="627C72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228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A55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res. Manuel A. </w:t>
            </w:r>
            <w:proofErr w:type="spellStart"/>
            <w:r w:rsidRPr="00564AA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7E9EBE" w14:textId="6B9B11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09CA35B" w14:textId="7ED642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3CD12" w14:textId="1F27F4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F24C7" w14:textId="2846B4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280.00 </w:t>
            </w:r>
          </w:p>
        </w:tc>
      </w:tr>
      <w:tr w:rsidR="00564AAF" w:rsidRPr="00564AAF" w14:paraId="4E4E38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34E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D52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C7758C7" w14:textId="5685FA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29959380" w14:textId="446CA6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85ABB" w14:textId="3E1BFB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DB1D7" w14:textId="59B5D0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6,120.00 </w:t>
            </w:r>
          </w:p>
        </w:tc>
      </w:tr>
      <w:tr w:rsidR="00564AAF" w:rsidRPr="00564AAF" w14:paraId="150275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19A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3E1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DCDAB" w14:textId="6225D8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7228156D" w14:textId="153B67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ADD8E" w14:textId="6A23A9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233E1" w14:textId="63F7F9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773.50 </w:t>
            </w:r>
          </w:p>
        </w:tc>
      </w:tr>
      <w:tr w:rsidR="00564AAF" w:rsidRPr="00564AAF" w14:paraId="6C4F62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164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D77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4B6EADEB" w14:textId="5941D9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012DCA5" w14:textId="164641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7A2B3" w14:textId="1B0408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97124" w14:textId="7A4030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4,600.00 </w:t>
            </w:r>
          </w:p>
        </w:tc>
      </w:tr>
      <w:tr w:rsidR="00564AAF" w:rsidRPr="00564AAF" w14:paraId="15EF02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173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AC3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ACD67" w14:textId="429C66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7446BAE9" w14:textId="64F0AF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D7C52" w14:textId="2AE375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74368" w14:textId="24D74F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1,840.00 </w:t>
            </w:r>
          </w:p>
        </w:tc>
      </w:tr>
      <w:tr w:rsidR="00564AAF" w:rsidRPr="00564AAF" w14:paraId="66B8D2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CA7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A11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B0485B" w14:textId="76C7AB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75D4A7E4" w14:textId="79CC15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9D80D" w14:textId="561ED3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25F3D" w14:textId="21B331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7,680.00 </w:t>
            </w:r>
          </w:p>
        </w:tc>
      </w:tr>
      <w:tr w:rsidR="00564AAF" w:rsidRPr="00564AAF" w14:paraId="2CA9066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F04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1C7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B1E42A" w14:textId="5A12F1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358AD49C" w14:textId="3DEB67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B24BD" w14:textId="38D49E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D25C1" w14:textId="6D6212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452.00 </w:t>
            </w:r>
          </w:p>
        </w:tc>
      </w:tr>
      <w:tr w:rsidR="00564AAF" w:rsidRPr="00564AAF" w14:paraId="1981D45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7A5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D20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E35E0E" w14:textId="2F06A0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249C1D5A" w14:textId="76B14D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EBD25" w14:textId="6B0203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AF7CC" w14:textId="47AF0C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1,585.00 </w:t>
            </w:r>
          </w:p>
        </w:tc>
      </w:tr>
      <w:tr w:rsidR="00564AAF" w:rsidRPr="00564AAF" w14:paraId="7747FC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C85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A60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074622" w14:textId="6E3486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351A6DAE" w14:textId="290C88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E7231" w14:textId="202FA3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FB4AA" w14:textId="6D2ADB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3,245.00 </w:t>
            </w:r>
          </w:p>
        </w:tc>
      </w:tr>
      <w:tr w:rsidR="00564AAF" w:rsidRPr="00564AAF" w14:paraId="5A5E6D9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009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A58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48654" w14:textId="264045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72B202A1" w14:textId="7FFC1D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BCA95" w14:textId="02C4D4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785C6" w14:textId="396B05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1,250.05 </w:t>
            </w:r>
          </w:p>
        </w:tc>
      </w:tr>
      <w:tr w:rsidR="00564AAF" w:rsidRPr="00564AAF" w14:paraId="213444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FEF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809C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5B72CF" w14:textId="7CF7DC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43501111" w14:textId="26B379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B96E9" w14:textId="40A20D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94B66" w14:textId="3D33C1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622.50 </w:t>
            </w:r>
          </w:p>
        </w:tc>
      </w:tr>
      <w:tr w:rsidR="00564AAF" w:rsidRPr="00564AAF" w14:paraId="2982727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6841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545F6FD" w14:textId="2789CB6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1,869,539.09 </w:t>
            </w:r>
          </w:p>
        </w:tc>
        <w:tc>
          <w:tcPr>
            <w:tcW w:w="0" w:type="auto"/>
            <w:tcBorders>
              <w:top w:val="nil"/>
              <w:left w:val="nil"/>
              <w:bottom w:val="single" w:sz="4" w:space="0" w:color="000000"/>
              <w:right w:val="single" w:sz="4" w:space="0" w:color="000000"/>
            </w:tcBorders>
            <w:shd w:val="clear" w:color="D8D8D8" w:fill="D8D8D8"/>
            <w:noWrap/>
            <w:vAlign w:val="bottom"/>
            <w:hideMark/>
          </w:tcPr>
          <w:p w14:paraId="28212E57" w14:textId="3CC041C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FB7EB3" w14:textId="6B7290C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384A42" w14:textId="442014E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1,869,539.09 </w:t>
            </w:r>
          </w:p>
        </w:tc>
      </w:tr>
      <w:tr w:rsidR="00564AAF" w:rsidRPr="00564AAF" w14:paraId="64FC5D7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D1C1D"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C4DD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EA21721" w14:textId="3AA90E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1B5E1C6A" w14:textId="4DABA9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4D6AB" w14:textId="72BD17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C0E87" w14:textId="33CCE7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7,000.00 </w:t>
            </w:r>
          </w:p>
        </w:tc>
      </w:tr>
      <w:tr w:rsidR="00564AAF" w:rsidRPr="00564AAF" w14:paraId="6ABF3C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B43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0BD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21E47C" w14:textId="4F9BC5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64749DC" w14:textId="78E96F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9241B" w14:textId="14B710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B1FF0" w14:textId="28C738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2,200.00 </w:t>
            </w:r>
          </w:p>
        </w:tc>
      </w:tr>
      <w:tr w:rsidR="00564AAF" w:rsidRPr="00564AAF" w14:paraId="2B0B25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0B7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26F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E0379C" w14:textId="28CCA0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29C25E33" w14:textId="1AF903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48E31" w14:textId="0F8FBD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FA219" w14:textId="2798B6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8,080.00 </w:t>
            </w:r>
          </w:p>
        </w:tc>
      </w:tr>
      <w:tr w:rsidR="00564AAF" w:rsidRPr="00564AAF" w14:paraId="025FA90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74C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3CB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4B47B5" w14:textId="434913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90AB9E1" w14:textId="639DB1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9BF63" w14:textId="76B017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FF9DB" w14:textId="66E911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520.00 </w:t>
            </w:r>
          </w:p>
        </w:tc>
      </w:tr>
      <w:tr w:rsidR="00564AAF" w:rsidRPr="00564AAF" w14:paraId="422C009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436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C65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BBB4DF" w14:textId="279C81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C16C33A" w14:textId="5EBC67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C5759" w14:textId="06EE85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FAB8C" w14:textId="584CD7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9,800.00 </w:t>
            </w:r>
          </w:p>
        </w:tc>
      </w:tr>
      <w:tr w:rsidR="00564AAF" w:rsidRPr="00564AAF" w14:paraId="362209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E5D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4F2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E78A85" w14:textId="239BE8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0EB9DACD" w14:textId="221198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B982F" w14:textId="7F8FE2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9EEE8" w14:textId="06E415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4,240.00 </w:t>
            </w:r>
          </w:p>
        </w:tc>
      </w:tr>
      <w:tr w:rsidR="00564AAF" w:rsidRPr="00564AAF" w14:paraId="0B363A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C3F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39A2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BE9161" w14:textId="383CE3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6DC18B1" w14:textId="704E52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C3211" w14:textId="19690C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98200" w14:textId="5B529D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960.00 </w:t>
            </w:r>
          </w:p>
        </w:tc>
      </w:tr>
      <w:tr w:rsidR="00564AAF" w:rsidRPr="00564AAF" w14:paraId="588DB70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075B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075B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1A91134D" w14:textId="091608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A9E2353" w14:textId="79BE8F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E0364" w14:textId="596EBA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4DDCF" w14:textId="587520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8,040.00 </w:t>
            </w:r>
          </w:p>
        </w:tc>
      </w:tr>
      <w:tr w:rsidR="00564AAF" w:rsidRPr="00564AAF" w14:paraId="0E8B65F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43B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9C5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BD85FF" w14:textId="3FF9C7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75CA41C7" w14:textId="002CBD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A6DB2" w14:textId="351B0B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F2FFD" w14:textId="63744A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6,920.00 </w:t>
            </w:r>
          </w:p>
        </w:tc>
      </w:tr>
      <w:tr w:rsidR="00564AAF" w:rsidRPr="00564AAF" w14:paraId="05695D7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3F7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F53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BF3238" w14:textId="7CC396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6FF650BA" w14:textId="166816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3ED39" w14:textId="7BAC40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09512" w14:textId="4D0E3D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7,560.00 </w:t>
            </w:r>
          </w:p>
        </w:tc>
      </w:tr>
      <w:tr w:rsidR="00564AAF" w:rsidRPr="00564AAF" w14:paraId="1ECDD9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36F0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64B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3409103D" w14:textId="304A0A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5AC0BB6A" w14:textId="75D85F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2C7BF" w14:textId="595F85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5B5FD" w14:textId="3795E0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760.00 </w:t>
            </w:r>
          </w:p>
        </w:tc>
      </w:tr>
      <w:tr w:rsidR="00564AAF" w:rsidRPr="00564AAF" w14:paraId="0427C57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1DA3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CFFF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238E7B" w14:textId="4A1ABF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331DB490" w14:textId="4A77F1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4D4C7" w14:textId="7C0D94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38F50" w14:textId="337554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640.00 </w:t>
            </w:r>
          </w:p>
        </w:tc>
      </w:tr>
      <w:tr w:rsidR="00564AAF" w:rsidRPr="00564AAF" w14:paraId="6A2C861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F037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44C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C48376" w14:textId="189455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12F417EB" w14:textId="03BFB0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641E0" w14:textId="5371CB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A0E5B" w14:textId="4D926E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4,880.00 </w:t>
            </w:r>
          </w:p>
        </w:tc>
      </w:tr>
      <w:tr w:rsidR="00564AAF" w:rsidRPr="00564AAF" w14:paraId="667760E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10D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820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E16241" w14:textId="3B6D4B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5F831248" w14:textId="20F1AD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1369D" w14:textId="0A96CF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8F270" w14:textId="186BCF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9,974.00 </w:t>
            </w:r>
          </w:p>
        </w:tc>
      </w:tr>
      <w:tr w:rsidR="00564AAF" w:rsidRPr="00564AAF" w14:paraId="7001C6B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D34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CDC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7D07EA" w14:textId="0A7DCE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7A5527B" w14:textId="0E5E42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A148B" w14:textId="3AC23A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31853" w14:textId="0A4027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320.00 </w:t>
            </w:r>
          </w:p>
        </w:tc>
      </w:tr>
      <w:tr w:rsidR="00564AAF" w:rsidRPr="00564AAF" w14:paraId="47BDF15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0D1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FE9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34DC86CC" w14:textId="0DB46C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0B2C10A9" w14:textId="116458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7E0FD" w14:textId="7CEB4D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F0939" w14:textId="29C303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3,427.00 </w:t>
            </w:r>
          </w:p>
        </w:tc>
      </w:tr>
      <w:tr w:rsidR="00564AAF" w:rsidRPr="00564AAF" w14:paraId="6887206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006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8ED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697888DF" w14:textId="51D0E8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5027CF51" w14:textId="49BC7A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93D61" w14:textId="1CFA7B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47BBE" w14:textId="6E9574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37,328.91 </w:t>
            </w:r>
          </w:p>
        </w:tc>
      </w:tr>
      <w:tr w:rsidR="00564AAF" w:rsidRPr="00564AAF" w14:paraId="0C405F1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34B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F67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25D236" w14:textId="6DE35E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53FE50F6" w14:textId="622FB2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4C40F" w14:textId="57CA13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2535C" w14:textId="2E2C5F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7,200.00 </w:t>
            </w:r>
          </w:p>
        </w:tc>
      </w:tr>
      <w:tr w:rsidR="00564AAF" w:rsidRPr="00564AAF" w14:paraId="693165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DEE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2530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amon Magsaysay (</w:t>
            </w:r>
            <w:proofErr w:type="spellStart"/>
            <w:r w:rsidRPr="00564AAF">
              <w:rPr>
                <w:rFonts w:ascii="Arial Narrow" w:eastAsia="Times New Roman" w:hAnsi="Arial Narrow"/>
                <w:i/>
                <w:iCs/>
                <w:color w:val="000000"/>
                <w:sz w:val="20"/>
                <w:szCs w:val="20"/>
              </w:rPr>
              <w:t>Liargo</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03705EF" w14:textId="41F461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69EB80FB" w14:textId="47CA7D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01140" w14:textId="131D29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28597" w14:textId="3F8C34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5,720.00 </w:t>
            </w:r>
          </w:p>
        </w:tc>
      </w:tr>
      <w:tr w:rsidR="00564AAF" w:rsidRPr="00564AAF" w14:paraId="6A3746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6D7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F86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5C3BDE5" w14:textId="62BE4A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1158B5FD" w14:textId="321319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A5C71" w14:textId="677279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91100" w14:textId="36E271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2,840.00 </w:t>
            </w:r>
          </w:p>
        </w:tc>
      </w:tr>
      <w:tr w:rsidR="00564AAF" w:rsidRPr="00564AAF" w14:paraId="4CAADE6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F52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D3F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81A2BE5" w14:textId="376E3E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4F12E887" w14:textId="2DBCC9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F51F2" w14:textId="12497D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76EA9" w14:textId="3EC7BC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040.00 </w:t>
            </w:r>
          </w:p>
        </w:tc>
      </w:tr>
      <w:tr w:rsidR="00564AAF" w:rsidRPr="00564AAF" w14:paraId="16E1957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348D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DFE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ominot</w:t>
            </w:r>
            <w:proofErr w:type="spellEnd"/>
            <w:r w:rsidRPr="00564AAF">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3F911EA" w14:textId="67E3D7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6531373D" w14:textId="30283A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11B51" w14:textId="11AA90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1CB72" w14:textId="7604FF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120.00 </w:t>
            </w:r>
          </w:p>
        </w:tc>
      </w:tr>
      <w:tr w:rsidR="00564AAF" w:rsidRPr="00564AAF" w14:paraId="77D635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FE6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22D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7B1FFC" w14:textId="00D52D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6F86F92F" w14:textId="291366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27CD5" w14:textId="2EC115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BBB7D" w14:textId="215065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3,520.00 </w:t>
            </w:r>
          </w:p>
        </w:tc>
      </w:tr>
      <w:tr w:rsidR="00564AAF" w:rsidRPr="00564AAF" w14:paraId="1B0E7B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136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3AC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6FBACD" w14:textId="5BC34E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365DFD93" w14:textId="2D004F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5C599" w14:textId="35D2B6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A51AD" w14:textId="76EBF1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1,400.00 </w:t>
            </w:r>
          </w:p>
        </w:tc>
      </w:tr>
      <w:tr w:rsidR="00564AAF" w:rsidRPr="00564AAF" w14:paraId="7DDF9D1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523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11B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9A054C" w14:textId="7E5DBD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CCA2D2B" w14:textId="04F438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3AE80" w14:textId="516C92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A4335" w14:textId="72A162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5,080.00 </w:t>
            </w:r>
          </w:p>
        </w:tc>
      </w:tr>
      <w:tr w:rsidR="00564AAF" w:rsidRPr="00564AAF" w14:paraId="75FCAAF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9C8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CE3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AB6C57" w14:textId="319278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6802AC" w14:textId="020EBE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B5BBF" w14:textId="1478D1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B915E" w14:textId="4A8A91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000.00 </w:t>
            </w:r>
          </w:p>
        </w:tc>
      </w:tr>
      <w:tr w:rsidR="00564AAF" w:rsidRPr="00564AAF" w14:paraId="773513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6D7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0CF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7C4F4499" w14:textId="1CBEA6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807956D" w14:textId="4950CC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C232F" w14:textId="192F32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E7879" w14:textId="32BFDD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4,160.00 </w:t>
            </w:r>
          </w:p>
        </w:tc>
      </w:tr>
      <w:tr w:rsidR="00564AAF" w:rsidRPr="00564AAF" w14:paraId="6015A8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2E7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ED1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080F65C4" w14:textId="5693A6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51BFC2EE" w14:textId="76651E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5FD2D" w14:textId="1A0265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E8396" w14:textId="5DA668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81,809.18 </w:t>
            </w:r>
          </w:p>
        </w:tc>
      </w:tr>
      <w:tr w:rsidR="00564AAF" w:rsidRPr="00564AAF" w14:paraId="5BDC910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D480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792102B1" w14:textId="33D8F7B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1,204,388.57 </w:t>
            </w:r>
          </w:p>
        </w:tc>
        <w:tc>
          <w:tcPr>
            <w:tcW w:w="0" w:type="auto"/>
            <w:tcBorders>
              <w:top w:val="nil"/>
              <w:left w:val="nil"/>
              <w:bottom w:val="single" w:sz="4" w:space="0" w:color="000000"/>
              <w:right w:val="single" w:sz="4" w:space="0" w:color="000000"/>
            </w:tcBorders>
            <w:shd w:val="clear" w:color="D8D8D8" w:fill="D8D8D8"/>
            <w:noWrap/>
            <w:vAlign w:val="bottom"/>
            <w:hideMark/>
          </w:tcPr>
          <w:p w14:paraId="02712B74" w14:textId="1ACDFDB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9CAB06" w14:textId="1980B5E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59F3A0" w14:textId="439F684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1,204,388.57 </w:t>
            </w:r>
          </w:p>
        </w:tc>
      </w:tr>
      <w:tr w:rsidR="00564AAF" w:rsidRPr="00564AAF" w14:paraId="3D3A657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4A2E5"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9ED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E793E2F" w14:textId="241E0D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3C53867D" w14:textId="5F3C2B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B3529" w14:textId="335B75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3583D" w14:textId="021C94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680.00 </w:t>
            </w:r>
          </w:p>
        </w:tc>
      </w:tr>
      <w:tr w:rsidR="00564AAF" w:rsidRPr="00564AAF" w14:paraId="031586C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3A083"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174F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31FEFA" w14:textId="6C356E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A0F9A55" w14:textId="77DD18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07CBB" w14:textId="1EDAB1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DE136" w14:textId="19E04D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280.00 </w:t>
            </w:r>
          </w:p>
        </w:tc>
      </w:tr>
      <w:tr w:rsidR="00564AAF" w:rsidRPr="00564AAF" w14:paraId="4E6741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F59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7D65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6035E094" w14:textId="09965B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F5710D" w14:textId="1E22DD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EA6B0" w14:textId="01A407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D72CD" w14:textId="25AE68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000.00 </w:t>
            </w:r>
          </w:p>
        </w:tc>
      </w:tr>
      <w:tr w:rsidR="00564AAF" w:rsidRPr="00564AAF" w14:paraId="5E5086B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1A1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5A9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4C419E6E" w14:textId="2B1E40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0C67CF6F" w14:textId="58C6A0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D9744" w14:textId="698D9E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0B930" w14:textId="762866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51,283.10 </w:t>
            </w:r>
          </w:p>
        </w:tc>
      </w:tr>
      <w:tr w:rsidR="00564AAF" w:rsidRPr="00564AAF" w14:paraId="486ADE6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DD7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897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F1D213" w14:textId="4F3CCF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E150761" w14:textId="78218B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90469" w14:textId="221495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AE067" w14:textId="7BACEA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2,074.00 </w:t>
            </w:r>
          </w:p>
        </w:tc>
      </w:tr>
      <w:tr w:rsidR="00564AAF" w:rsidRPr="00564AAF" w14:paraId="546BEA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36CF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8EF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266E363B" w14:textId="701813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6D232C21" w14:textId="2317B5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0DEC1" w14:textId="1506B5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E7A31" w14:textId="10B90C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8,742.00 </w:t>
            </w:r>
          </w:p>
        </w:tc>
      </w:tr>
      <w:tr w:rsidR="00564AAF" w:rsidRPr="00564AAF" w14:paraId="6223C9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1E7C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F5C5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579B957D" w14:textId="1F883D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6C2B355" w14:textId="72FC37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66BF6" w14:textId="3AE068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8C363" w14:textId="74A194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0,480.00 </w:t>
            </w:r>
          </w:p>
        </w:tc>
      </w:tr>
      <w:tr w:rsidR="00564AAF" w:rsidRPr="00564AAF" w14:paraId="2B5306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E50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A2E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7C053764" w14:textId="04B33F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F2AE672" w14:textId="51AD59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78BA3" w14:textId="2A1E3D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4DF87" w14:textId="38C091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1,800.00 </w:t>
            </w:r>
          </w:p>
        </w:tc>
      </w:tr>
      <w:tr w:rsidR="00564AAF" w:rsidRPr="00564AAF" w14:paraId="191456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A4E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75F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3D7E74" w14:textId="31FB68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4328F325" w14:textId="03527D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4A577" w14:textId="6BA0E3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C8398" w14:textId="12EEAC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5,920.00 </w:t>
            </w:r>
          </w:p>
        </w:tc>
      </w:tr>
      <w:tr w:rsidR="00564AAF" w:rsidRPr="00564AAF" w14:paraId="3F33B5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F1E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75E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2CE2ADA1" w14:textId="3508CB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0F2BBE0D" w14:textId="79B6BE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6B3EB" w14:textId="309DCE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104E2" w14:textId="6B0C19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4,689.00 </w:t>
            </w:r>
          </w:p>
        </w:tc>
      </w:tr>
      <w:tr w:rsidR="00564AAF" w:rsidRPr="00564AAF" w14:paraId="72FE17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610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DBF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Roseller</w:t>
            </w:r>
            <w:proofErr w:type="spellEnd"/>
            <w:r w:rsidRPr="00564AAF">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775B9922" w14:textId="2F765B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00E9DAC" w14:textId="22F0C4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38DC1" w14:textId="096B73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1D66B" w14:textId="1F5BA7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120.00 </w:t>
            </w:r>
          </w:p>
        </w:tc>
      </w:tr>
      <w:tr w:rsidR="00564AAF" w:rsidRPr="00564AAF" w14:paraId="180820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C58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27D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CFA863" w14:textId="3C2128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7E7B8466" w14:textId="4C044B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34439" w14:textId="2F3D15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D32A0" w14:textId="1F9491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3,480.47 </w:t>
            </w:r>
          </w:p>
        </w:tc>
      </w:tr>
      <w:tr w:rsidR="00564AAF" w:rsidRPr="00564AAF" w14:paraId="3DDF1E4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D1C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A71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8CD720F" w14:textId="6626DD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6C9D63AB" w14:textId="5B0E26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57621" w14:textId="39DF88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1B61F" w14:textId="4266F8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3,600.00 </w:t>
            </w:r>
          </w:p>
        </w:tc>
      </w:tr>
      <w:tr w:rsidR="00564AAF" w:rsidRPr="00564AAF" w14:paraId="0C3700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8F7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A89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29924C" w14:textId="51005B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DDE3A2F" w14:textId="1245C8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B0F57" w14:textId="6DA3AA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85684" w14:textId="6E2A47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3,840.00 </w:t>
            </w:r>
          </w:p>
        </w:tc>
      </w:tr>
      <w:tr w:rsidR="00564AAF" w:rsidRPr="00564AAF" w14:paraId="069A082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52B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201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2E47A7" w14:textId="23311F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757FB0E6" w14:textId="470F92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26296" w14:textId="055DA3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CF838" w14:textId="5AB491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6,400.00 </w:t>
            </w:r>
          </w:p>
        </w:tc>
      </w:tr>
      <w:tr w:rsidR="00564AAF" w:rsidRPr="00564AAF" w14:paraId="6C5D9B0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8A60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3E4621CD" w14:textId="7BDE0C1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38B8559" w14:textId="3D61166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8772EF" w14:textId="765DF65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511F3A" w14:textId="554403C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847,431.64 </w:t>
            </w:r>
          </w:p>
        </w:tc>
      </w:tr>
      <w:tr w:rsidR="00564AAF" w:rsidRPr="00564AAF" w14:paraId="06408E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07F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39C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1C9D824" w14:textId="073EA4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4775ADC7" w14:textId="1A661A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876D3" w14:textId="1C50BD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333B9" w14:textId="378B40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7,431.64 </w:t>
            </w:r>
          </w:p>
        </w:tc>
      </w:tr>
      <w:tr w:rsidR="00564AAF" w:rsidRPr="00564AAF" w14:paraId="4E5EEB2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A8FDF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6F244259" w14:textId="5FB1419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9,474,575.92 </w:t>
            </w:r>
          </w:p>
        </w:tc>
        <w:tc>
          <w:tcPr>
            <w:tcW w:w="0" w:type="auto"/>
            <w:tcBorders>
              <w:top w:val="nil"/>
              <w:left w:val="nil"/>
              <w:bottom w:val="single" w:sz="4" w:space="0" w:color="000000"/>
              <w:right w:val="single" w:sz="4" w:space="0" w:color="000000"/>
            </w:tcBorders>
            <w:shd w:val="clear" w:color="A5A5A5" w:fill="A5A5A5"/>
            <w:noWrap/>
            <w:vAlign w:val="bottom"/>
            <w:hideMark/>
          </w:tcPr>
          <w:p w14:paraId="5D124B23" w14:textId="0A329AD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1D972D4" w14:textId="307BE7F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17052F" w14:textId="37C7E8B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9,474,575.92 </w:t>
            </w:r>
          </w:p>
        </w:tc>
      </w:tr>
      <w:tr w:rsidR="00564AAF" w:rsidRPr="00564AAF" w14:paraId="48396C2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125F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51C96D69" w14:textId="248E092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9,368,489.33 </w:t>
            </w:r>
          </w:p>
        </w:tc>
        <w:tc>
          <w:tcPr>
            <w:tcW w:w="0" w:type="auto"/>
            <w:tcBorders>
              <w:top w:val="nil"/>
              <w:left w:val="nil"/>
              <w:bottom w:val="single" w:sz="4" w:space="0" w:color="000000"/>
              <w:right w:val="single" w:sz="4" w:space="0" w:color="000000"/>
            </w:tcBorders>
            <w:shd w:val="clear" w:color="D8D8D8" w:fill="D8D8D8"/>
            <w:noWrap/>
            <w:vAlign w:val="bottom"/>
            <w:hideMark/>
          </w:tcPr>
          <w:p w14:paraId="37772D56" w14:textId="36D95A7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130E10" w14:textId="4DD6400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0F6323" w14:textId="2F1AE93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9,368,489.33 </w:t>
            </w:r>
          </w:p>
        </w:tc>
      </w:tr>
      <w:tr w:rsidR="00564AAF" w:rsidRPr="00564AAF" w14:paraId="415952E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82E40"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32B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7EC724" w14:textId="719580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9AA7443" w14:textId="4E041F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B136B" w14:textId="5510C1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4CAFC" w14:textId="6CFBB1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1D21BFE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EAF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383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ACBE9" w14:textId="108189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2D7D5DA5" w14:textId="7D0FE7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E5F08" w14:textId="2EA78A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07DF3" w14:textId="130FF1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6,320.00 </w:t>
            </w:r>
          </w:p>
        </w:tc>
      </w:tr>
      <w:tr w:rsidR="00564AAF" w:rsidRPr="00564AAF" w14:paraId="6D4740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AA54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46C4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Manolo </w:t>
            </w:r>
            <w:proofErr w:type="spellStart"/>
            <w:r w:rsidRPr="00564AAF">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2A38C2" w14:textId="609FDE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D02BF7" w14:textId="57223A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37322" w14:textId="693276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48F02" w14:textId="642CDB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28ECC4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1BF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8920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B71EE9" w14:textId="3E540F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29C0F6" w14:textId="09C664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C81EC" w14:textId="7FBADF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10B6F" w14:textId="3B3EC0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7D6B864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041D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97C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bang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9C7C67" w14:textId="63BFB3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0A5D37F7" w14:textId="017404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8A937" w14:textId="1BD682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07C72" w14:textId="55BC4B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128.00 </w:t>
            </w:r>
          </w:p>
        </w:tc>
      </w:tr>
      <w:tr w:rsidR="00564AAF" w:rsidRPr="00564AAF" w14:paraId="621784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C2AB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E7F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94CC3" w14:textId="74DB66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0D028206" w14:textId="79B947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2E7F6" w14:textId="426305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9A2A9" w14:textId="46E7A3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602.00 </w:t>
            </w:r>
          </w:p>
        </w:tc>
      </w:tr>
      <w:tr w:rsidR="00564AAF" w:rsidRPr="00564AAF" w14:paraId="1B880B6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FAF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A1B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19D83" w14:textId="4B4DFB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4547058" w14:textId="1AF085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6E44A" w14:textId="1F6460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0E2B2" w14:textId="444A56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74A2552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9EC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EBC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3966E4BE" w14:textId="550643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3B621C4C" w14:textId="032A36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47031" w14:textId="672485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0E6CE" w14:textId="03028C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812,033.74 </w:t>
            </w:r>
          </w:p>
        </w:tc>
      </w:tr>
      <w:tr w:rsidR="00564AAF" w:rsidRPr="00564AAF" w14:paraId="358CE3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A41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5F8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22B6253" w14:textId="3C24C9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5567C711" w14:textId="3AAADA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CCADF" w14:textId="4F93BD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F8282" w14:textId="7C0C9F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424.22 </w:t>
            </w:r>
          </w:p>
        </w:tc>
      </w:tr>
      <w:tr w:rsidR="00564AAF" w:rsidRPr="00564AAF" w14:paraId="24648E1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FDB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536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D0C35A" w14:textId="67C8DE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2FE3285E" w14:textId="68BCBD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05B5E" w14:textId="74B146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DE7FD" w14:textId="760E72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9,780.88 </w:t>
            </w:r>
          </w:p>
        </w:tc>
      </w:tr>
      <w:tr w:rsidR="00564AAF" w:rsidRPr="00564AAF" w14:paraId="070F4AB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BB0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6FF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CE694F3" w14:textId="03E485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14ED0F8A" w14:textId="12D13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9CBC4" w14:textId="1FE5A3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B059C" w14:textId="6C4A61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5,225.22 </w:t>
            </w:r>
          </w:p>
        </w:tc>
      </w:tr>
      <w:tr w:rsidR="00564AAF" w:rsidRPr="00564AAF" w14:paraId="3431D0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260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D82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F2F942" w14:textId="408F0D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6510D46" w14:textId="202BC1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72E64" w14:textId="39800F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B84D3" w14:textId="17D145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5D62C9D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2DC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498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6180B00E" w14:textId="0D0A88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20EEF92E" w14:textId="68EC30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A295D" w14:textId="3B7A18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18B7B" w14:textId="5E0D82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4,645.00 </w:t>
            </w:r>
          </w:p>
        </w:tc>
      </w:tr>
      <w:tr w:rsidR="00564AAF" w:rsidRPr="00564AAF" w14:paraId="75924F1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695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2192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BDC36" w14:textId="3BE543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158BE4F4" w14:textId="2641B9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B163F" w14:textId="289957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12BCE" w14:textId="1D7663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9,300.00 </w:t>
            </w:r>
          </w:p>
        </w:tc>
      </w:tr>
      <w:tr w:rsidR="00564AAF" w:rsidRPr="00564AAF" w14:paraId="07D2D90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208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EC84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65BF0F" w14:textId="5F61B1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75F5A93" w14:textId="0B84D7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26EC0" w14:textId="3B118F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FA22D" w14:textId="2829ED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440916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C0B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D401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gantu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7F65A8" w14:textId="497B63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135.27 </w:t>
            </w:r>
          </w:p>
        </w:tc>
        <w:tc>
          <w:tcPr>
            <w:tcW w:w="0" w:type="auto"/>
            <w:tcBorders>
              <w:top w:val="nil"/>
              <w:left w:val="nil"/>
              <w:bottom w:val="single" w:sz="4" w:space="0" w:color="000000"/>
              <w:right w:val="single" w:sz="4" w:space="0" w:color="000000"/>
            </w:tcBorders>
            <w:shd w:val="clear" w:color="auto" w:fill="auto"/>
            <w:noWrap/>
            <w:vAlign w:val="bottom"/>
            <w:hideMark/>
          </w:tcPr>
          <w:p w14:paraId="496B8837" w14:textId="7CEB66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589EF" w14:textId="153353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97B81" w14:textId="59DEF6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135.27 </w:t>
            </w:r>
          </w:p>
        </w:tc>
      </w:tr>
      <w:tr w:rsidR="00564AAF" w:rsidRPr="00564AAF" w14:paraId="5BCCFDC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0B9F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00ACACA" w14:textId="44736D2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4912789B" w14:textId="35D8B09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A9A840" w14:textId="20DDAAE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88633" w14:textId="25F90B3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46,869.37 </w:t>
            </w:r>
          </w:p>
        </w:tc>
      </w:tr>
      <w:tr w:rsidR="00564AAF" w:rsidRPr="00564AAF" w14:paraId="026FA2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1648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AA5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CAAFEE" w14:textId="456E21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1CBE685" w14:textId="74B125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76AD5" w14:textId="3849BE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A6A82" w14:textId="45CEEC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1CBBF72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3EF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C3A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8233C8" w14:textId="206692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1F097DC3" w14:textId="54691C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A704A" w14:textId="194005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2A78A" w14:textId="0C2BA8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1,503.62 </w:t>
            </w:r>
          </w:p>
        </w:tc>
      </w:tr>
      <w:tr w:rsidR="00564AAF" w:rsidRPr="00564AAF" w14:paraId="7DECD2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669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083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8A64E9" w14:textId="476C54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2F4E182F" w14:textId="4EC1D7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29F3C" w14:textId="689BAB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3AAAC" w14:textId="78F115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2,180.75 </w:t>
            </w:r>
          </w:p>
        </w:tc>
      </w:tr>
      <w:tr w:rsidR="00564AAF" w:rsidRPr="00564AAF" w14:paraId="33850FD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2A4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12B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AD7FA1" w14:textId="7293FB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5061277" w14:textId="1C63A1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F23F1" w14:textId="48C7D1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29DAE" w14:textId="771716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7CD8324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DC6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9B8F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8DFA7" w14:textId="1C711F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7D8C4EF" w14:textId="2FA8E9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7F8AB" w14:textId="5D5D99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B648F" w14:textId="669851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74092ED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D86DB"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AFB2C24" w14:textId="2A951B5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5,733,852.32 </w:t>
            </w:r>
          </w:p>
        </w:tc>
        <w:tc>
          <w:tcPr>
            <w:tcW w:w="0" w:type="auto"/>
            <w:tcBorders>
              <w:top w:val="nil"/>
              <w:left w:val="nil"/>
              <w:bottom w:val="single" w:sz="4" w:space="0" w:color="000000"/>
              <w:right w:val="single" w:sz="4" w:space="0" w:color="000000"/>
            </w:tcBorders>
            <w:shd w:val="clear" w:color="D8D8D8" w:fill="D8D8D8"/>
            <w:noWrap/>
            <w:vAlign w:val="bottom"/>
            <w:hideMark/>
          </w:tcPr>
          <w:p w14:paraId="70D93DD6" w14:textId="19643E1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2635FF" w14:textId="080405C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F27033" w14:textId="7DF83E2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5,733,852.32 </w:t>
            </w:r>
          </w:p>
        </w:tc>
      </w:tr>
      <w:tr w:rsidR="00564AAF" w:rsidRPr="00564AAF" w14:paraId="6C7FE0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6961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9D6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753FE254" w14:textId="616570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378,629.13 </w:t>
            </w:r>
          </w:p>
        </w:tc>
        <w:tc>
          <w:tcPr>
            <w:tcW w:w="0" w:type="auto"/>
            <w:tcBorders>
              <w:top w:val="nil"/>
              <w:left w:val="nil"/>
              <w:bottom w:val="single" w:sz="4" w:space="0" w:color="000000"/>
              <w:right w:val="single" w:sz="4" w:space="0" w:color="000000"/>
            </w:tcBorders>
            <w:shd w:val="clear" w:color="auto" w:fill="auto"/>
            <w:noWrap/>
            <w:vAlign w:val="bottom"/>
            <w:hideMark/>
          </w:tcPr>
          <w:p w14:paraId="2EDAB045" w14:textId="7BDEB9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9155F" w14:textId="20AF97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589DE" w14:textId="1DA408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378,629.13 </w:t>
            </w:r>
          </w:p>
        </w:tc>
      </w:tr>
      <w:tr w:rsidR="00564AAF" w:rsidRPr="00564AAF" w14:paraId="7EF3938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6D52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BF6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E723710" w14:textId="1D02B8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EB728EE" w14:textId="2F5785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A18F7" w14:textId="244359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C81C9" w14:textId="140F4A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r>
      <w:tr w:rsidR="00564AAF" w:rsidRPr="00564AAF" w14:paraId="05E5BC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F41A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6E36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BF0604" w14:textId="172E2E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3569D3F" w14:textId="2ABB0F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B52E8" w14:textId="65F4CC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839AA" w14:textId="1A6B16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42F7DCE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A3E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C303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0313B7" w14:textId="1A8EA2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04180383" w14:textId="449DDE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B7CA0" w14:textId="7E380B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8DD44" w14:textId="2C8DDF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97,902.00 </w:t>
            </w:r>
          </w:p>
        </w:tc>
      </w:tr>
      <w:tr w:rsidR="00564AAF" w:rsidRPr="00564AAF" w14:paraId="7A77E38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20B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E12D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5E872" w14:textId="40FA36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09C3408C" w14:textId="029928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FFA40" w14:textId="24664D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0365B" w14:textId="12181A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32,663.69 </w:t>
            </w:r>
          </w:p>
        </w:tc>
      </w:tr>
      <w:tr w:rsidR="00564AAF" w:rsidRPr="00564AAF" w14:paraId="4DA609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040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A50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E46F2" w14:textId="01864C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06947F05" w14:textId="6B0909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992C6" w14:textId="361DAF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072FE" w14:textId="0DCF5B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8,154.75 </w:t>
            </w:r>
          </w:p>
        </w:tc>
      </w:tr>
      <w:tr w:rsidR="00564AAF" w:rsidRPr="00564AAF" w14:paraId="4748CD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E64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BB7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FFECB" w14:textId="10C495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0E75C8" w14:textId="4AB603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950CD" w14:textId="0C1021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D8576" w14:textId="002B44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08DF5A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E28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686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AFAA4A" w14:textId="353B06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F24BE1B" w14:textId="77DD42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E2139" w14:textId="564A6E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D54A9" w14:textId="2FA963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780.00 </w:t>
            </w:r>
          </w:p>
        </w:tc>
      </w:tr>
      <w:tr w:rsidR="00564AAF" w:rsidRPr="00564AAF" w14:paraId="00C8113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3A0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272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FB8999" w14:textId="744EAD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DA848D" w14:textId="2C220F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C0A7C" w14:textId="77451E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B1B26" w14:textId="2C9E6A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5387D2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8B3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218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11750A" w14:textId="44E03A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1C40722" w14:textId="74D7FC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2589F" w14:textId="47682B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ED196" w14:textId="77E5AE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r>
      <w:tr w:rsidR="00564AAF" w:rsidRPr="00564AAF" w14:paraId="34E3B4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D826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0ED6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C17564" w14:textId="1A94E2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9C174C4" w14:textId="72C5D2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94B5C" w14:textId="7EA8EC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CDF30" w14:textId="2197BC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4,965.00 </w:t>
            </w:r>
          </w:p>
        </w:tc>
      </w:tr>
      <w:tr w:rsidR="00564AAF" w:rsidRPr="00564AAF" w14:paraId="7AB6D9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226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F7E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8BE9DE" w14:textId="15275C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97CA74" w14:textId="23B8C1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EB80E" w14:textId="0FAF39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7CAED" w14:textId="3B2292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574C7D0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45A3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655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664EDE6A" w14:textId="0165FB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510,477.75 </w:t>
            </w:r>
          </w:p>
        </w:tc>
        <w:tc>
          <w:tcPr>
            <w:tcW w:w="0" w:type="auto"/>
            <w:tcBorders>
              <w:top w:val="nil"/>
              <w:left w:val="nil"/>
              <w:bottom w:val="single" w:sz="4" w:space="0" w:color="000000"/>
              <w:right w:val="single" w:sz="4" w:space="0" w:color="000000"/>
            </w:tcBorders>
            <w:shd w:val="clear" w:color="auto" w:fill="auto"/>
            <w:noWrap/>
            <w:vAlign w:val="bottom"/>
            <w:hideMark/>
          </w:tcPr>
          <w:p w14:paraId="7AB76963" w14:textId="0124EF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2F5D8" w14:textId="0C9455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E5B7A" w14:textId="05D005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510,477.75 </w:t>
            </w:r>
          </w:p>
        </w:tc>
      </w:tr>
      <w:tr w:rsidR="00564AAF" w:rsidRPr="00564AAF" w14:paraId="078B61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5EE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261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DDC9E5E" w14:textId="646C38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3B46799" w14:textId="15EA7F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71E56" w14:textId="0B5DB9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3CD90" w14:textId="486C34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500.00 </w:t>
            </w:r>
          </w:p>
        </w:tc>
      </w:tr>
      <w:tr w:rsidR="00564AAF" w:rsidRPr="00564AAF" w14:paraId="6D510E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C29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5F2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DF8A56" w14:textId="2DFD5A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CAFA0E" w14:textId="0DF904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7CBD2" w14:textId="608AFF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2FDE0" w14:textId="12C4FB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37145A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4D5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15B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0EC178" w14:textId="0D3B4B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C2106AB" w14:textId="5A526C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97B27" w14:textId="33CEEB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66761" w14:textId="65812F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r>
      <w:tr w:rsidR="00564AAF" w:rsidRPr="00564AAF" w14:paraId="4F52882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351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8D1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tao</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9172E8" w14:textId="033046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F1EE93" w14:textId="79A679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A2B0A" w14:textId="24EB34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1C37F" w14:textId="0635D3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3F06402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F1E9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60E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0DEB122D" w14:textId="0C568B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0E24EEDD" w14:textId="349096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C55B3" w14:textId="1C21A0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07D75" w14:textId="6DA3C7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6,930.00 </w:t>
            </w:r>
          </w:p>
        </w:tc>
      </w:tr>
      <w:tr w:rsidR="00564AAF" w:rsidRPr="00564AAF" w14:paraId="340A10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6D4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435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71704" w14:textId="289DC6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A5AE11A" w14:textId="686D97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A6474" w14:textId="095FCB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CB752" w14:textId="66B9D5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r>
      <w:tr w:rsidR="00564AAF" w:rsidRPr="00564AAF" w14:paraId="1DBF7A1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99DF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D84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EACA43" w14:textId="383605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F5E2459" w14:textId="69D32B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54EC6" w14:textId="7CCF0A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BDB66" w14:textId="3C1825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4C119D7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BDD6F"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32AC8B0" w14:textId="5F3BDD7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3B61C7DA" w14:textId="412B1D9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3CCDB6" w14:textId="02467BA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AC9EF4" w14:textId="1A3EAD7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70,677.02 </w:t>
            </w:r>
          </w:p>
        </w:tc>
      </w:tr>
      <w:tr w:rsidR="00564AAF" w:rsidRPr="00564AAF" w14:paraId="1C3213B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3B0AE"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DEF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3ACE3B" w14:textId="26DB52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A0664BC" w14:textId="6E44E4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335B9" w14:textId="1ADBEA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0C13D" w14:textId="6132D1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2768BD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C1D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F64D6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8A4E61" w14:textId="365B90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6EDB70D" w14:textId="3E1D82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4696E" w14:textId="462F47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D7689" w14:textId="563A1F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3FCE971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9F9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7532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1A1EC961" w14:textId="183722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205499" w14:textId="7EF9AD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A3A90" w14:textId="3CB005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57D01" w14:textId="3FD1EA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6731483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70B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E4A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0CB431D" w14:textId="61B752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DA9571" w14:textId="24D71F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3C4B9" w14:textId="1C1F05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EE1A6" w14:textId="1454CE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5BC1C8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C8A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E02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51D1F9EF" w14:textId="6C72D7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F6E317E" w14:textId="567E2D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DAFA6" w14:textId="023916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85D54" w14:textId="3207AF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18B0AB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E51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DC47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Lopez </w:t>
            </w:r>
            <w:proofErr w:type="spellStart"/>
            <w:r w:rsidRPr="00564AAF">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9769F2" w14:textId="3EF1FC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EC81280" w14:textId="196E33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A8B13" w14:textId="5B9C63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611D3" w14:textId="4620EB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4775CF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52D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FF9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Oroquieta</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30833C2" w14:textId="67043A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2CB68201" w14:textId="209581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622BF" w14:textId="495E35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FF70B" w14:textId="25B6C8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48,896.38 </w:t>
            </w:r>
          </w:p>
        </w:tc>
      </w:tr>
      <w:tr w:rsidR="00564AAF" w:rsidRPr="00564AAF" w14:paraId="0D3A20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3D6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A89A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9EDE58" w14:textId="55879B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C4D5B8" w14:textId="68C31B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7E882" w14:textId="172AD7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F95F2" w14:textId="2EBFD5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7A28B8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4B1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BDE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53055D5" w14:textId="521EF2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59B79A" w14:textId="725162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56604" w14:textId="5A98D7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75D7A" w14:textId="0126BB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22C2D2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899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7E7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pang</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D08DE6" w14:textId="3F0A20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E0A285" w14:textId="4AD2F8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7ACB9" w14:textId="2B3737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9F7F8" w14:textId="3F2EA4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0317A4B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468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54D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E4833EE" w14:textId="534D75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FD10D8" w14:textId="72BCD2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C1112" w14:textId="176471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7E13E" w14:textId="4A526B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033066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7B8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48E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D7C868" w14:textId="733207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58300017" w14:textId="7F33A8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0690B" w14:textId="13B0DF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A9A0D" w14:textId="512599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240.64 </w:t>
            </w:r>
          </w:p>
        </w:tc>
      </w:tr>
      <w:tr w:rsidR="00564AAF" w:rsidRPr="00564AAF" w14:paraId="7C50746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E86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DED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Don </w:t>
            </w:r>
            <w:proofErr w:type="spellStart"/>
            <w:r w:rsidRPr="00564AAF">
              <w:rPr>
                <w:rFonts w:ascii="Arial Narrow" w:eastAsia="Times New Roman" w:hAnsi="Arial Narrow"/>
                <w:i/>
                <w:iCs/>
                <w:color w:val="000000"/>
                <w:sz w:val="20"/>
                <w:szCs w:val="20"/>
              </w:rPr>
              <w:t>Victoriano</w:t>
            </w:r>
            <w:proofErr w:type="spellEnd"/>
            <w:r w:rsidRPr="00564AAF">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5E45F0A" w14:textId="7037C8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1EB67C" w14:textId="7A2B0E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B8132" w14:textId="5BB1C1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8464F" w14:textId="4766EA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2D4EBEF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E6B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D51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00F90231" w14:textId="26DE84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D5D2E9" w14:textId="752BE1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92EEF" w14:textId="31BF14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A3042" w14:textId="009EE0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05,000.00 </w:t>
            </w:r>
          </w:p>
        </w:tc>
      </w:tr>
      <w:tr w:rsidR="00564AAF" w:rsidRPr="00564AAF" w14:paraId="76D3B49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18B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227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8374D4" w14:textId="44DE28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25B512" w14:textId="7CEFE0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03507" w14:textId="3E8FDE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F1DF0" w14:textId="143566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7D2C79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416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1E3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ngub</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E6C3442" w14:textId="4B76D2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1DC123" w14:textId="4923E0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72A9D" w14:textId="6DE451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AAD24" w14:textId="1EC492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161CFA9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855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EA9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7DEC6F" w14:textId="685A61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E42F2C" w14:textId="11F27F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28472" w14:textId="7052D4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004F9" w14:textId="45B57C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3962362A"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5D90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122E203" w14:textId="0AE3548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754,687.88 </w:t>
            </w:r>
          </w:p>
        </w:tc>
        <w:tc>
          <w:tcPr>
            <w:tcW w:w="0" w:type="auto"/>
            <w:tcBorders>
              <w:top w:val="nil"/>
              <w:left w:val="nil"/>
              <w:bottom w:val="single" w:sz="4" w:space="0" w:color="000000"/>
              <w:right w:val="single" w:sz="4" w:space="0" w:color="000000"/>
            </w:tcBorders>
            <w:shd w:val="clear" w:color="D8D8D8" w:fill="D8D8D8"/>
            <w:noWrap/>
            <w:vAlign w:val="bottom"/>
            <w:hideMark/>
          </w:tcPr>
          <w:p w14:paraId="62458799" w14:textId="3F9F6CF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6FD1D3" w14:textId="6333B56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D14BF0" w14:textId="624E771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754,687.88 </w:t>
            </w:r>
          </w:p>
        </w:tc>
      </w:tr>
      <w:tr w:rsidR="00564AAF" w:rsidRPr="00564AAF" w14:paraId="07A6BC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4B1CB"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565A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3E78A3C3" w14:textId="160DD7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808,310.37 </w:t>
            </w:r>
          </w:p>
        </w:tc>
        <w:tc>
          <w:tcPr>
            <w:tcW w:w="0" w:type="auto"/>
            <w:tcBorders>
              <w:top w:val="nil"/>
              <w:left w:val="nil"/>
              <w:bottom w:val="single" w:sz="4" w:space="0" w:color="000000"/>
              <w:right w:val="single" w:sz="4" w:space="0" w:color="000000"/>
            </w:tcBorders>
            <w:shd w:val="clear" w:color="auto" w:fill="auto"/>
            <w:noWrap/>
            <w:vAlign w:val="bottom"/>
            <w:hideMark/>
          </w:tcPr>
          <w:p w14:paraId="352F3440" w14:textId="3D007D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44EDE" w14:textId="65F63D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28FC3" w14:textId="11B293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808,310.37 </w:t>
            </w:r>
          </w:p>
        </w:tc>
      </w:tr>
      <w:tr w:rsidR="00564AAF" w:rsidRPr="00564AAF" w14:paraId="41CE13D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A9D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23E4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B920B" w14:textId="1C4E11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070E7396" w14:textId="12EBEE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4EED3" w14:textId="615333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AEA5F" w14:textId="4F2ABF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8,780.00 </w:t>
            </w:r>
          </w:p>
        </w:tc>
      </w:tr>
      <w:tr w:rsidR="00564AAF" w:rsidRPr="00564AAF" w14:paraId="64B8972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B18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770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7AE7CD" w14:textId="13A373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1B6A0E" w14:textId="37B128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078F9" w14:textId="34425F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B2C9" w14:textId="4B9B85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703127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C8D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E5D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208BBB" w14:textId="0F14EB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09D61B2" w14:textId="280E90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9BE8F" w14:textId="1B020B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04613" w14:textId="28B70F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4A92317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E4B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96F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ingoog</w:t>
            </w:r>
            <w:proofErr w:type="spellEnd"/>
            <w:r w:rsidRPr="00564AA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F7E4584" w14:textId="59B169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5A3DDAF4" w14:textId="1E6FD0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5A22D" w14:textId="56BFB2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B6286" w14:textId="1E39E1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7,508.00 </w:t>
            </w:r>
          </w:p>
        </w:tc>
      </w:tr>
      <w:tr w:rsidR="00564AAF" w:rsidRPr="00564AAF" w14:paraId="24C9EC0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15C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46D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DF9C33" w14:textId="5FB044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F782605" w14:textId="0C119A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7152" w14:textId="7B1A7A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33905" w14:textId="6BA700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1430437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10D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E02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517BA7" w14:textId="46819D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64018923" w14:textId="10EF67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6EAE5" w14:textId="0EBB16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E0B3E" w14:textId="451701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7,200.00 </w:t>
            </w:r>
          </w:p>
        </w:tc>
      </w:tr>
      <w:tr w:rsidR="00564AAF" w:rsidRPr="00564AAF" w14:paraId="03EAE6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91C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1AB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aysay (</w:t>
            </w:r>
            <w:proofErr w:type="spellStart"/>
            <w:r w:rsidRPr="00564AAF">
              <w:rPr>
                <w:rFonts w:ascii="Arial Narrow" w:eastAsia="Times New Roman" w:hAnsi="Arial Narrow"/>
                <w:i/>
                <w:iCs/>
                <w:color w:val="000000"/>
                <w:sz w:val="20"/>
                <w:szCs w:val="20"/>
              </w:rPr>
              <w:t>Linugos</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83AEFE1" w14:textId="73E460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8115764" w14:textId="47E296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26A33" w14:textId="7B5957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0FC52" w14:textId="6DDDC6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0,789.00 </w:t>
            </w:r>
          </w:p>
        </w:tc>
      </w:tr>
      <w:tr w:rsidR="00564AAF" w:rsidRPr="00564AAF" w14:paraId="20ADB8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CC2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DFF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64A03714" w14:textId="5F3B32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716DE915" w14:textId="575846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3BD45" w14:textId="64DABF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0D69B" w14:textId="11AC4D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7,915.00 </w:t>
            </w:r>
          </w:p>
        </w:tc>
      </w:tr>
      <w:tr w:rsidR="00564AAF" w:rsidRPr="00564AAF" w14:paraId="7C1096D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8F4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D88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D890E8" w14:textId="5C1C21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D3BC91C" w14:textId="4596AB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EECD2" w14:textId="3CA80D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01039" w14:textId="79633F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04DD203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8CF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380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34F716" w14:textId="064292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F7C076" w14:textId="1300AC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F54EB" w14:textId="76AAAE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9A458" w14:textId="27CB61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6989EF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89E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9E15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25A76C" w14:textId="654569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994A4DE" w14:textId="0F8BB8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588D3" w14:textId="7654AC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EFEFC" w14:textId="5EAADF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12123BA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744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1B9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54AF96" w14:textId="7948CF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9E11078" w14:textId="22D1B4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1928D" w14:textId="36B92B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00597" w14:textId="77683B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24AE0B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811D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100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01CB758" w14:textId="5FC167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38B26F14" w14:textId="2B7528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C3060" w14:textId="1087C7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8B21C" w14:textId="775C15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5,700.00 </w:t>
            </w:r>
          </w:p>
        </w:tc>
      </w:tr>
      <w:tr w:rsidR="00564AAF" w:rsidRPr="00564AAF" w14:paraId="2B6CDF7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321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383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4F0FB0" w14:textId="43347A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5A19A13C" w14:textId="665C26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B73E2" w14:textId="19F64B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96CF4" w14:textId="09760D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9,022.68 </w:t>
            </w:r>
          </w:p>
        </w:tc>
      </w:tr>
      <w:tr w:rsidR="00564AAF" w:rsidRPr="00564AAF" w14:paraId="615578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68D6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AD3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075CFA" w14:textId="2F32BD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5186C773" w14:textId="6425FC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E5E72" w14:textId="0CEE91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A02D2" w14:textId="3EB1EB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684,045.00 </w:t>
            </w:r>
          </w:p>
        </w:tc>
      </w:tr>
      <w:tr w:rsidR="00564AAF" w:rsidRPr="00564AAF" w14:paraId="3B52DA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85C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0BA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CD7D17" w14:textId="71918D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5,200.76 </w:t>
            </w:r>
          </w:p>
        </w:tc>
        <w:tc>
          <w:tcPr>
            <w:tcW w:w="0" w:type="auto"/>
            <w:tcBorders>
              <w:top w:val="nil"/>
              <w:left w:val="nil"/>
              <w:bottom w:val="single" w:sz="4" w:space="0" w:color="000000"/>
              <w:right w:val="single" w:sz="4" w:space="0" w:color="000000"/>
            </w:tcBorders>
            <w:shd w:val="clear" w:color="auto" w:fill="auto"/>
            <w:noWrap/>
            <w:vAlign w:val="bottom"/>
            <w:hideMark/>
          </w:tcPr>
          <w:p w14:paraId="284495CD" w14:textId="389112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3A705" w14:textId="4DC22F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B6AF1" w14:textId="11851A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5,200.76 </w:t>
            </w:r>
          </w:p>
        </w:tc>
      </w:tr>
      <w:tr w:rsidR="00564AAF" w:rsidRPr="00564AAF" w14:paraId="1B29F3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4EA7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4D9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D571E1" w14:textId="637689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67E8B65" w14:textId="1052E0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6868C" w14:textId="39342F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46F11" w14:textId="33A069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2017B7A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E8B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C9D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395EF3B" w14:textId="4740D8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6A079342" w14:textId="36A333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9293D" w14:textId="5F1779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FCFF7" w14:textId="1C2724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1,980.00 </w:t>
            </w:r>
          </w:p>
        </w:tc>
      </w:tr>
      <w:tr w:rsidR="00564AAF" w:rsidRPr="00564AAF" w14:paraId="514AEA0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D17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BF1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9EB9C4" w14:textId="0A3543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3498C03" w14:textId="42C1AF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D39EF" w14:textId="634DAF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486ED" w14:textId="157F45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780.00 </w:t>
            </w:r>
          </w:p>
        </w:tc>
      </w:tr>
      <w:tr w:rsidR="00564AAF" w:rsidRPr="00564AAF" w14:paraId="12298D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2142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CA3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19B6505D" w14:textId="77B1EF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0235D0C9" w14:textId="63707E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7700E" w14:textId="52FB50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2BC66" w14:textId="49EA69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6,850.00 </w:t>
            </w:r>
          </w:p>
        </w:tc>
      </w:tr>
      <w:tr w:rsidR="00564AAF" w:rsidRPr="00564AAF" w14:paraId="4FB8B71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8F3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14E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784916" w14:textId="19D2F3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6,152.07 </w:t>
            </w:r>
          </w:p>
        </w:tc>
        <w:tc>
          <w:tcPr>
            <w:tcW w:w="0" w:type="auto"/>
            <w:tcBorders>
              <w:top w:val="nil"/>
              <w:left w:val="nil"/>
              <w:bottom w:val="single" w:sz="4" w:space="0" w:color="000000"/>
              <w:right w:val="single" w:sz="4" w:space="0" w:color="000000"/>
            </w:tcBorders>
            <w:shd w:val="clear" w:color="auto" w:fill="auto"/>
            <w:noWrap/>
            <w:vAlign w:val="bottom"/>
            <w:hideMark/>
          </w:tcPr>
          <w:p w14:paraId="6898C98D" w14:textId="7BE6E5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90A1A" w14:textId="24F3B5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56627" w14:textId="4998F9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6,152.07 </w:t>
            </w:r>
          </w:p>
        </w:tc>
      </w:tr>
      <w:tr w:rsidR="00564AAF" w:rsidRPr="00564AAF" w14:paraId="6B12162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87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3C9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DD9E81" w14:textId="2895E6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0516A26B" w14:textId="40FDA8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19765" w14:textId="4E7CB5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9E431" w14:textId="54A36F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2,435.00 </w:t>
            </w:r>
          </w:p>
        </w:tc>
      </w:tr>
      <w:tr w:rsidR="00564AAF" w:rsidRPr="00564AAF" w14:paraId="6AD8F5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9A3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8E9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6F723CC0" w14:textId="3FE541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0C9178EE" w14:textId="7CE8A2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8FA95" w14:textId="3533E1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201D7" w14:textId="14DE8A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000.00 </w:t>
            </w:r>
          </w:p>
        </w:tc>
      </w:tr>
      <w:tr w:rsidR="00564AAF" w:rsidRPr="00564AAF" w14:paraId="0125254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5FB063"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11FE826F" w14:textId="3B5EF49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6BDEA633" w14:textId="0ED814D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9AF67A" w14:textId="319BC21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EE7B36" w14:textId="0B57A49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8,773,076.29 </w:t>
            </w:r>
          </w:p>
        </w:tc>
      </w:tr>
      <w:tr w:rsidR="00564AAF" w:rsidRPr="00564AAF" w14:paraId="2F4E845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4170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62C3E8D1" w14:textId="4DBB64E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10C782A4" w14:textId="29ED93C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EB8E2A" w14:textId="485B62C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B9D11F" w14:textId="283D74F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828,117.16 </w:t>
            </w:r>
          </w:p>
        </w:tc>
      </w:tr>
      <w:tr w:rsidR="00564AAF" w:rsidRPr="00564AAF" w14:paraId="0E4115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886B3"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473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43235DB8" w14:textId="7A7768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3ECF2B0B" w14:textId="322B9A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31E9D" w14:textId="53C19F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A29CD" w14:textId="23BD5C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9,630.00 </w:t>
            </w:r>
          </w:p>
        </w:tc>
      </w:tr>
      <w:tr w:rsidR="00564AAF" w:rsidRPr="00564AAF" w14:paraId="260E24D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BCF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2B4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ak</w:t>
            </w:r>
            <w:proofErr w:type="spellEnd"/>
            <w:r w:rsidRPr="00564AAF">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4E74B29" w14:textId="4C125A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283B46CD" w14:textId="136924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7F753" w14:textId="5E442A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7DE42" w14:textId="4CE697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6,096.53 </w:t>
            </w:r>
          </w:p>
        </w:tc>
      </w:tr>
      <w:tr w:rsidR="00564AAF" w:rsidRPr="00564AAF" w14:paraId="01FE1A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7CB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FA2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6341FD85" w14:textId="40718F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75A7D531" w14:textId="01BEF8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ABEFF" w14:textId="3A6960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E22C4" w14:textId="7C5A05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5,849.15 </w:t>
            </w:r>
          </w:p>
        </w:tc>
      </w:tr>
      <w:tr w:rsidR="00564AAF" w:rsidRPr="00564AAF" w14:paraId="61E334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45D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9B6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374F9A" w14:textId="5DB7FC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1DF58FD1" w14:textId="66FC94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AFDFB" w14:textId="030B98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E7F75" w14:textId="5832D3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3,966.82 </w:t>
            </w:r>
          </w:p>
        </w:tc>
      </w:tr>
      <w:tr w:rsidR="00564AAF" w:rsidRPr="00564AAF" w14:paraId="14AC6C2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2D7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681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ragusan</w:t>
            </w:r>
            <w:proofErr w:type="spellEnd"/>
            <w:r w:rsidRPr="00564AAF">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1C728DE" w14:textId="2FA39A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0778DFD" w14:textId="23553D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EE560" w14:textId="2D9146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24BC5" w14:textId="45B0E1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6,364.71 </w:t>
            </w:r>
          </w:p>
        </w:tc>
      </w:tr>
      <w:tr w:rsidR="00564AAF" w:rsidRPr="00564AAF" w14:paraId="41EF65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E4C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DD1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7D702" w14:textId="74C468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3A304084" w14:textId="2EEA2C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7EB28" w14:textId="6F9426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54A40" w14:textId="6C3A58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6,370.00 </w:t>
            </w:r>
          </w:p>
        </w:tc>
      </w:tr>
      <w:tr w:rsidR="00564AAF" w:rsidRPr="00564AAF" w14:paraId="4EC7CA4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57B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1BD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C5D860" w14:textId="238D67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430AC799" w14:textId="1FA5E8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801A4" w14:textId="3C6A9A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3A7E0" w14:textId="63E65B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8,283.89 </w:t>
            </w:r>
          </w:p>
        </w:tc>
      </w:tr>
      <w:tr w:rsidR="00564AAF" w:rsidRPr="00564AAF" w14:paraId="1DE599E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85A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9C7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987232" w14:textId="19B893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6361B57D" w14:textId="4336C8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C67A2" w14:textId="023BED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088EB" w14:textId="2EAF81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3,458.80 </w:t>
            </w:r>
          </w:p>
        </w:tc>
      </w:tr>
      <w:tr w:rsidR="00564AAF" w:rsidRPr="00564AAF" w14:paraId="75C77B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DA6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B70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199854" w14:textId="535A34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16F5B6D2" w14:textId="77C18A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343C5" w14:textId="3EC904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BC039" w14:textId="68E260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3,379.32 </w:t>
            </w:r>
          </w:p>
        </w:tc>
      </w:tr>
      <w:tr w:rsidR="00564AAF" w:rsidRPr="00564AAF" w14:paraId="76F96F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AE9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EE7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6FA0FEA3" w14:textId="3A0A8B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0E55A7CE" w14:textId="2D3EF5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35598" w14:textId="25BAB6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74DD6" w14:textId="467F93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9,492.94 </w:t>
            </w:r>
          </w:p>
        </w:tc>
      </w:tr>
      <w:tr w:rsidR="00564AAF" w:rsidRPr="00564AAF" w14:paraId="441E2A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5209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F25D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5B16F9" w14:textId="3099A3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448D29F2" w14:textId="451F79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EFA6F" w14:textId="63B23D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A6623" w14:textId="2F150A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5,225.00 </w:t>
            </w:r>
          </w:p>
        </w:tc>
      </w:tr>
      <w:tr w:rsidR="00564AAF" w:rsidRPr="00564AAF" w14:paraId="6F99ED1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A3D3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4EA8B45" w14:textId="09E6CAA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54EDA351" w14:textId="34A58F4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9F3EAE" w14:textId="54F5344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347466" w14:textId="58B2F91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3,098,776.85 </w:t>
            </w:r>
          </w:p>
        </w:tc>
      </w:tr>
      <w:tr w:rsidR="00564AAF" w:rsidRPr="00564AAF" w14:paraId="18B24F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A4680"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F9C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suncion (</w:t>
            </w:r>
            <w:proofErr w:type="spellStart"/>
            <w:r w:rsidRPr="00564AAF">
              <w:rPr>
                <w:rFonts w:ascii="Arial Narrow" w:eastAsia="Times New Roman" w:hAnsi="Arial Narrow"/>
                <w:i/>
                <w:iCs/>
                <w:color w:val="000000"/>
                <w:sz w:val="20"/>
                <w:szCs w:val="20"/>
              </w:rPr>
              <w:t>Saug</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474782D" w14:textId="1BDBA4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03330AF4" w14:textId="386946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7D362" w14:textId="0E70D4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53EE7" w14:textId="12C5BB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6,090.42 </w:t>
            </w:r>
          </w:p>
        </w:tc>
      </w:tr>
      <w:tr w:rsidR="00564AAF" w:rsidRPr="00564AAF" w14:paraId="281D34D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1A9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492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Braulio E. </w:t>
            </w:r>
            <w:proofErr w:type="spellStart"/>
            <w:r w:rsidRPr="00564AAF">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548B23" w14:textId="139367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496AAC4F" w14:textId="2EB46A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13070" w14:textId="243B51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BF514" w14:textId="687610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5,523.95 </w:t>
            </w:r>
          </w:p>
        </w:tc>
      </w:tr>
      <w:tr w:rsidR="00564AAF" w:rsidRPr="00564AAF" w14:paraId="7616AF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0F0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991F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16989C2" w14:textId="1A2028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48D68ABA" w14:textId="71140D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4E4B3" w14:textId="0ADB6E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6983F" w14:textId="2C058F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830.18 </w:t>
            </w:r>
          </w:p>
        </w:tc>
      </w:tr>
      <w:tr w:rsidR="00564AAF" w:rsidRPr="00564AAF" w14:paraId="51E1AA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6EF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351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Island Garden City of </w:t>
            </w:r>
            <w:proofErr w:type="spellStart"/>
            <w:r w:rsidRPr="00564AAF">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59D556" w14:textId="409DD9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635A2E1D" w14:textId="4AFED8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801B4" w14:textId="115AD5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610D5" w14:textId="112C8B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6,846.54 </w:t>
            </w:r>
          </w:p>
        </w:tc>
      </w:tr>
      <w:tr w:rsidR="00564AAF" w:rsidRPr="00564AAF" w14:paraId="0E5B06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3FF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8EC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4C6DD3" w14:textId="0426B6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1C1E2D4B" w14:textId="5E5848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C509D" w14:textId="291001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D83FA" w14:textId="1AA88A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15,784.32 </w:t>
            </w:r>
          </w:p>
        </w:tc>
      </w:tr>
      <w:tr w:rsidR="00564AAF" w:rsidRPr="00564AAF" w14:paraId="3C2DC5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633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486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DFAE9BA" w14:textId="2E2F52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3DE54CE0" w14:textId="6E9005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31215" w14:textId="261AB8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967E6" w14:textId="5501D4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9,368.82 </w:t>
            </w:r>
          </w:p>
        </w:tc>
      </w:tr>
      <w:tr w:rsidR="00564AAF" w:rsidRPr="00564AAF" w14:paraId="08474A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40F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3A0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E4D50" w14:textId="4D9C72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3818AEB6" w14:textId="61AFE5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33BE2" w14:textId="447A87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D16AD" w14:textId="2D69F8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18,705.15 </w:t>
            </w:r>
          </w:p>
        </w:tc>
      </w:tr>
      <w:tr w:rsidR="00564AAF" w:rsidRPr="00564AAF" w14:paraId="132D7A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12A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BEB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DCD97A0" w14:textId="16C91C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433E9BA2" w14:textId="77B55D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56CC4" w14:textId="4F03C6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A9005" w14:textId="1827E2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4,206.65 </w:t>
            </w:r>
          </w:p>
        </w:tc>
      </w:tr>
      <w:tr w:rsidR="00564AAF" w:rsidRPr="00564AAF" w14:paraId="5943E7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3E5C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426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AC67A82" w14:textId="24C993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4B569DED" w14:textId="5009A0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558A0" w14:textId="178600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5CF8F" w14:textId="179CF0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7,487.08 </w:t>
            </w:r>
          </w:p>
        </w:tc>
      </w:tr>
      <w:tr w:rsidR="00564AAF" w:rsidRPr="00564AAF" w14:paraId="4A0E2F4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739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B75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2FE82213" w14:textId="2C55BE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776FFAFB" w14:textId="54F0E7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C6559" w14:textId="0EE09B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8CC0A" w14:textId="61A26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1,502.54 </w:t>
            </w:r>
          </w:p>
        </w:tc>
      </w:tr>
      <w:tr w:rsidR="00564AAF" w:rsidRPr="00564AAF" w14:paraId="16E131F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7A8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F99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F3071F" w14:textId="7A5F10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36519FC" w14:textId="36CC91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2BDB4" w14:textId="50367C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45E42" w14:textId="27957A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2,431.20 </w:t>
            </w:r>
          </w:p>
        </w:tc>
      </w:tr>
      <w:tr w:rsidR="00564AAF" w:rsidRPr="00564AAF" w14:paraId="625A919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56FA5"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D8F444" w14:textId="03CA4E3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701FC10C" w14:textId="7DE1CAB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3DDC61" w14:textId="00CF462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3C21D3" w14:textId="0FB47D6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4,933,766.09 </w:t>
            </w:r>
          </w:p>
        </w:tc>
      </w:tr>
      <w:tr w:rsidR="00564AAF" w:rsidRPr="00564AAF" w14:paraId="3829B65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12C85"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5C7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95FF09" w14:textId="5CF66B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4365A3E8" w14:textId="55C9CC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DD87E" w14:textId="6986AB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7321E" w14:textId="6D6169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5,619.99 </w:t>
            </w:r>
          </w:p>
        </w:tc>
      </w:tr>
      <w:tr w:rsidR="00564AAF" w:rsidRPr="00564AAF" w14:paraId="5EFC37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4A1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8C97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6556CF39" w14:textId="02C89C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4E589FA3" w14:textId="460B16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11991" w14:textId="1A8B8A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E91FE" w14:textId="7D4312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31,039.59 </w:t>
            </w:r>
          </w:p>
        </w:tc>
      </w:tr>
      <w:tr w:rsidR="00564AAF" w:rsidRPr="00564AAF" w14:paraId="01639F0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74B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B85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DC2D79" w14:textId="01E7C9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61C975D6" w14:textId="54A5F2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A8EC1" w14:textId="1D7051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326D3" w14:textId="5EB9AB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25,845.86 </w:t>
            </w:r>
          </w:p>
        </w:tc>
      </w:tr>
      <w:tr w:rsidR="00564AAF" w:rsidRPr="00564AAF" w14:paraId="05B868F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967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37E2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EC54E5" w14:textId="3250E6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7C81B924" w14:textId="2070E1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8A61F" w14:textId="647751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9B978" w14:textId="692808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4,842.95 </w:t>
            </w:r>
          </w:p>
        </w:tc>
      </w:tr>
      <w:tr w:rsidR="00564AAF" w:rsidRPr="00564AAF" w14:paraId="245B85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E781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0AC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87DE7B" w14:textId="11347C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506ED798" w14:textId="426CB0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1C3ED" w14:textId="5AEA8F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62F8B" w14:textId="750F29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6,420.00 </w:t>
            </w:r>
          </w:p>
        </w:tc>
      </w:tr>
      <w:tr w:rsidR="00564AAF" w:rsidRPr="00564AAF" w14:paraId="30B038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135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59B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25ADE3A" w14:textId="581F8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630C24FE" w14:textId="40CFB9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420E1" w14:textId="07F89D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E3434" w14:textId="283E7C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1,816.30 </w:t>
            </w:r>
          </w:p>
        </w:tc>
      </w:tr>
      <w:tr w:rsidR="00564AAF" w:rsidRPr="00564AAF" w14:paraId="6E46CD9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ACA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AC6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CBB0E5" w14:textId="7F70F2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184E24D9" w14:textId="348A93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862A4" w14:textId="07BD15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CDDD5" w14:textId="58562B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0,104.18 </w:t>
            </w:r>
          </w:p>
        </w:tc>
      </w:tr>
      <w:tr w:rsidR="00564AAF" w:rsidRPr="00564AAF" w14:paraId="1FE0BB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918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080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B839DC" w14:textId="48BECA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619085DC" w14:textId="0103B2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C3A11" w14:textId="1CDA0E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C5C4A" w14:textId="032C5E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7,826.07 </w:t>
            </w:r>
          </w:p>
        </w:tc>
      </w:tr>
      <w:tr w:rsidR="00564AAF" w:rsidRPr="00564AAF" w14:paraId="11CB11A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694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9E8B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C13C5A" w14:textId="6E1BDE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0434FEF3" w14:textId="101E26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550E0" w14:textId="76E1E6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C5560" w14:textId="63167E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251.15 </w:t>
            </w:r>
          </w:p>
        </w:tc>
      </w:tr>
      <w:tr w:rsidR="00564AAF" w:rsidRPr="00564AAF" w14:paraId="522F47F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14C73"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38E9944" w14:textId="2D2F5AB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009A961B" w14:textId="21BE9E4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7D3977" w14:textId="46BE9D1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1251C9" w14:textId="5EEA471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062,442.25 </w:t>
            </w:r>
          </w:p>
        </w:tc>
      </w:tr>
      <w:tr w:rsidR="00564AAF" w:rsidRPr="00564AAF" w14:paraId="6280D8D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E8F79E"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6705245" w14:textId="40E95F44"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2E11143C" w14:textId="63D52B0B"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1FC3D" w14:textId="26132045"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6A413" w14:textId="12B356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442,703.84 </w:t>
            </w:r>
          </w:p>
        </w:tc>
      </w:tr>
      <w:tr w:rsidR="00564AAF" w:rsidRPr="00564AAF" w14:paraId="5A0CE31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AF42B"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5BD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74AA73" w14:textId="68D049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37BBB7FF" w14:textId="0DA8E1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E90A6" w14:textId="20E24A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FF011" w14:textId="7511D3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57,148.41 </w:t>
            </w:r>
          </w:p>
        </w:tc>
      </w:tr>
      <w:tr w:rsidR="00564AAF" w:rsidRPr="00564AAF" w14:paraId="5E8A34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20F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989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nayb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43239" w14:textId="5C0D24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75278ED8" w14:textId="02E3B3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FE204" w14:textId="7024A6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E7C82" w14:textId="65AB0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331,350.00 </w:t>
            </w:r>
          </w:p>
        </w:tc>
      </w:tr>
      <w:tr w:rsidR="00564AAF" w:rsidRPr="00564AAF" w14:paraId="2E59D13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368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263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374C79" w14:textId="306B00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67D81D7" w14:textId="47FC94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B04AD" w14:textId="42933C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F2614" w14:textId="082CC5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030.00 </w:t>
            </w:r>
          </w:p>
        </w:tc>
      </w:tr>
      <w:tr w:rsidR="00564AAF" w:rsidRPr="00564AAF" w14:paraId="60DBB62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B99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F17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6070FADF" w14:textId="0E26BA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9553053" w14:textId="760609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BCEE6" w14:textId="04FF14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D12DE" w14:textId="4BD6E7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030.00 </w:t>
            </w:r>
          </w:p>
        </w:tc>
      </w:tr>
      <w:tr w:rsidR="00564AAF" w:rsidRPr="00564AAF" w14:paraId="5912EE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711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498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47C9FD25" w14:textId="31E1F6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B0146CA" w14:textId="61DA03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57EC2" w14:textId="14F85B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CCE57" w14:textId="7B2B45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83,180.00 </w:t>
            </w:r>
          </w:p>
        </w:tc>
      </w:tr>
      <w:tr w:rsidR="00564AAF" w:rsidRPr="00564AAF" w14:paraId="2A761DD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294E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9276E08" w14:textId="012CB08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28B51C5F" w14:textId="0541BD8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0E3ED4" w14:textId="713FF1E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8D2E73" w14:textId="6E63AFF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849,973.94 </w:t>
            </w:r>
          </w:p>
        </w:tc>
      </w:tr>
      <w:tr w:rsidR="00564AAF" w:rsidRPr="00564AAF" w14:paraId="6137CA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325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F31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35BC6" w14:textId="059D0C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63B4A567" w14:textId="7837A9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A3E88" w14:textId="38166A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DA046" w14:textId="01DF23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91,606.38 </w:t>
            </w:r>
          </w:p>
        </w:tc>
      </w:tr>
      <w:tr w:rsidR="00564AAF" w:rsidRPr="00564AAF" w14:paraId="65CD5F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E60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D41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8C1217F" w14:textId="74881F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342ED370" w14:textId="2C2226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2426A" w14:textId="328ED1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A7E00" w14:textId="551C2F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7,467.56 </w:t>
            </w:r>
          </w:p>
        </w:tc>
      </w:tr>
      <w:tr w:rsidR="00564AAF" w:rsidRPr="00564AAF" w14:paraId="02DA126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7BAF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B36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67001A5" w14:textId="49EA14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1FC02FC" w14:textId="68B13F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B7AE6" w14:textId="23DA39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6C56A" w14:textId="31E778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20,900.00 </w:t>
            </w:r>
          </w:p>
        </w:tc>
      </w:tr>
      <w:tr w:rsidR="00564AAF" w:rsidRPr="00564AAF" w14:paraId="6270EE4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00FA8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579798E2" w14:textId="641C95A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3,547,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6DD0FB66" w14:textId="43DEB10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49606F" w14:textId="36F7EA6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B0536D9" w14:textId="0BE18C1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3,547,413.00 </w:t>
            </w:r>
          </w:p>
        </w:tc>
      </w:tr>
      <w:tr w:rsidR="00564AAF" w:rsidRPr="00564AAF" w14:paraId="4C2F806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2D37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D267D3A" w14:textId="44B9DC8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0,82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9EF87B" w14:textId="16A5969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AF5B6D" w14:textId="32B7536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534F26" w14:textId="6615CB0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0,822,900.00 </w:t>
            </w:r>
          </w:p>
        </w:tc>
      </w:tr>
      <w:tr w:rsidR="00564AAF" w:rsidRPr="00564AAF" w14:paraId="1646BF2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ED10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4F3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B4AD4" w14:textId="56B1B2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8F283A1" w14:textId="16D5C3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07E72" w14:textId="401BEC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FB5C7" w14:textId="1D732B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r>
      <w:tr w:rsidR="00564AAF" w:rsidRPr="00564AAF" w14:paraId="5706844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FBF4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A53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5C5287" w14:textId="29C16F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D6CCAD" w14:textId="1E58E4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6D532" w14:textId="6D2FF2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DE2E4" w14:textId="486AD0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0B6B720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DAC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91F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4E29BACD" w14:textId="789702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F033C0" w14:textId="3B5754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E0817" w14:textId="2AB415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9552A" w14:textId="36DDA3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3AB274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229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A33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74FE20" w14:textId="624E8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F460517" w14:textId="004254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E19C0" w14:textId="73DCCD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E9ECA" w14:textId="4078F7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r>
      <w:tr w:rsidR="00564AAF" w:rsidRPr="00564AAF" w14:paraId="4609CE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28F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AE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DBFB06" w14:textId="08CA5E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39EE0B" w14:textId="581821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E062B" w14:textId="055E9B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F884C" w14:textId="4C14A8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263C550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D3C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7D5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2EA618" w14:textId="64F907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A6B1C3" w14:textId="1570D7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E4929" w14:textId="01ACC7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99EC0" w14:textId="137F9F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25FF09B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5D45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EEF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0429DA9" w14:textId="0C74A1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A71E7C" w14:textId="0C49B1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93677" w14:textId="0654E7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B4EA5" w14:textId="14731C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3A844A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461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2232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46FB03B4" w14:textId="2A7145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26C9F240" w14:textId="0EC4C8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F3D45" w14:textId="2EC6D7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E467F" w14:textId="5F610B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500.00 </w:t>
            </w:r>
          </w:p>
        </w:tc>
      </w:tr>
      <w:tr w:rsidR="00564AAF" w:rsidRPr="00564AAF" w14:paraId="0DC2472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518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E28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D5E005" w14:textId="3D1CA0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FFF648" w14:textId="3234AA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81985" w14:textId="6B2128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7FCC6" w14:textId="31FF91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1224F3B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002F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DFA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9F5DA2" w14:textId="457362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1D7C235" w14:textId="468EB9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22121" w14:textId="2B4E54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DB978" w14:textId="439A72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r>
      <w:tr w:rsidR="00564AAF" w:rsidRPr="00564AAF" w14:paraId="02C156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78E2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619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FEFD74" w14:textId="32FDED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A4E055C" w14:textId="28BD60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0796D" w14:textId="1343E2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F5717" w14:textId="12E082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r>
      <w:tr w:rsidR="00564AAF" w:rsidRPr="00564AAF" w14:paraId="6AC3F7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AA4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4E3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995F9A" w14:textId="74741F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F55B35" w14:textId="591078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8C5F1" w14:textId="41B2E6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E5F2E" w14:textId="1573F8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574E7B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BB6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32F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BDEB1E" w14:textId="18CF96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F1A4ED" w14:textId="5BB1F1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11FCA" w14:textId="1DF534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D86C9" w14:textId="776A16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0CA226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6FB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D4A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A0217C" w14:textId="18A962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317E19" w14:textId="6B0A40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F35B6" w14:textId="7B150C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C5C88" w14:textId="6B5CD8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0,000.00 </w:t>
            </w:r>
          </w:p>
        </w:tc>
      </w:tr>
      <w:tr w:rsidR="00564AAF" w:rsidRPr="00564AAF" w14:paraId="19F5BB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5EC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9B0B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CF270" w14:textId="18D00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2D6EA2" w14:textId="70625A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9FC51" w14:textId="6FD5FB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18F00" w14:textId="345BCE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429C49A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8CC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CCE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62F582" w14:textId="1515A6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716175" w14:textId="6F6552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48831" w14:textId="563AE7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98C9A" w14:textId="26E791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0354337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2D8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957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resident </w:t>
            </w:r>
            <w:proofErr w:type="spellStart"/>
            <w:r w:rsidRPr="00564AA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9A281C" w14:textId="4DAA51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01B9DA" w14:textId="4909F0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3A773" w14:textId="10917D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BDD03" w14:textId="21279F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33B2473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82B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AFA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A73D2" w14:textId="68D0CD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AA2A83" w14:textId="2692FB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DBAA8" w14:textId="3C5FA3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E9B6B" w14:textId="0925C9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701989B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416D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FCD704D" w14:textId="0899B1B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5A2246" w14:textId="2731288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E1AB47" w14:textId="49AF68E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748016" w14:textId="545553E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238,450.00 </w:t>
            </w:r>
          </w:p>
        </w:tc>
      </w:tr>
      <w:tr w:rsidR="00564AAF" w:rsidRPr="00564AAF" w14:paraId="514AE8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57D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CD5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F453B7F" w14:textId="0B3BAE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08631C" w14:textId="2E90F9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EF945" w14:textId="515ED4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DAC94" w14:textId="29C903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25,000.00 </w:t>
            </w:r>
          </w:p>
        </w:tc>
      </w:tr>
      <w:tr w:rsidR="00564AAF" w:rsidRPr="00564AAF" w14:paraId="4C20DA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E9B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9B8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0F033E" w14:textId="25E8CD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BFC2A0E" w14:textId="66F49A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62E55" w14:textId="2A97BA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C4527" w14:textId="366F55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r>
      <w:tr w:rsidR="00564AAF" w:rsidRPr="00564AAF" w14:paraId="00FF4C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6D6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800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4DB5CC" w14:textId="69846E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444369D" w14:textId="3FD3DA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00745" w14:textId="41CBDC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39A91" w14:textId="410388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r>
      <w:tr w:rsidR="00564AAF" w:rsidRPr="00564AAF" w14:paraId="52F4D9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DBC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4AF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D08E3" w14:textId="79F43A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8DAA962" w14:textId="6C7AC4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0E1EE" w14:textId="28012B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82C52" w14:textId="4804B3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r>
      <w:tr w:rsidR="00564AAF" w:rsidRPr="00564AAF" w14:paraId="687F87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9F1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EEA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B83160" w14:textId="6BA646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714B1DB8" w14:textId="6DC75E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000C5" w14:textId="64E367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A792F" w14:textId="33421C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4,150.00 </w:t>
            </w:r>
          </w:p>
        </w:tc>
      </w:tr>
      <w:tr w:rsidR="00564AAF" w:rsidRPr="00564AAF" w14:paraId="3F851A3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E1E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071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7F80902C" w14:textId="44AF24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0227EE69" w14:textId="7B9B4B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1E086" w14:textId="683B1F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F5F3A" w14:textId="05E82A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65,300.00 </w:t>
            </w:r>
          </w:p>
        </w:tc>
      </w:tr>
      <w:tr w:rsidR="00564AAF" w:rsidRPr="00564AAF" w14:paraId="28D1BF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B85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AB5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FDE0A0" w14:textId="0CFDF9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4C9F41D3" w14:textId="7A4661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D247B" w14:textId="7E7F95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D3A94" w14:textId="3C1473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2,800.00 </w:t>
            </w:r>
          </w:p>
        </w:tc>
      </w:tr>
      <w:tr w:rsidR="00564AAF" w:rsidRPr="00564AAF" w14:paraId="06B6936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0CE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6E9B37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95DC98" w14:textId="16D6C7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63C699E" w14:textId="3A22EB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CA74A" w14:textId="210AF1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ABA5E" w14:textId="7D5720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r>
      <w:tr w:rsidR="00564AAF" w:rsidRPr="00564AAF" w14:paraId="26819E8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1F12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DCCF5A6" w14:textId="38BF83B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544,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F8E002" w14:textId="47F1D26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B68C8F" w14:textId="50C3525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3B3014" w14:textId="1BF966A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544,513.00 </w:t>
            </w:r>
          </w:p>
        </w:tc>
      </w:tr>
      <w:tr w:rsidR="00564AAF" w:rsidRPr="00564AAF" w14:paraId="13C2689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C1FE0"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FA4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5579B58F" w14:textId="046B04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371082" w14:textId="09201F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111BD" w14:textId="7DC349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23037" w14:textId="1A69D7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00,000.00 </w:t>
            </w:r>
          </w:p>
        </w:tc>
      </w:tr>
      <w:tr w:rsidR="00564AAF" w:rsidRPr="00564AAF" w14:paraId="703947C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45B87"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813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605A2D6" w14:textId="37C966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3144D10C" w14:textId="04F459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48304" w14:textId="411740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2F923" w14:textId="44CAD1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9,950.00 </w:t>
            </w:r>
          </w:p>
        </w:tc>
      </w:tr>
      <w:tr w:rsidR="00564AAF" w:rsidRPr="00564AAF" w14:paraId="23C5D6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448A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33B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Santos City (</w:t>
            </w:r>
            <w:proofErr w:type="spellStart"/>
            <w:r w:rsidRPr="00564AAF">
              <w:rPr>
                <w:rFonts w:ascii="Arial Narrow" w:eastAsia="Times New Roman" w:hAnsi="Arial Narrow"/>
                <w:i/>
                <w:iCs/>
                <w:color w:val="000000"/>
                <w:sz w:val="20"/>
                <w:szCs w:val="20"/>
              </w:rPr>
              <w:t>Dadiangas</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16E96BC" w14:textId="568DF2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2A998017" w14:textId="12C0AB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3CB5E" w14:textId="72458E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DCD43" w14:textId="07DE42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1,800.00 </w:t>
            </w:r>
          </w:p>
        </w:tc>
      </w:tr>
      <w:tr w:rsidR="00564AAF" w:rsidRPr="00564AAF" w14:paraId="4562FB6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CE0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EB7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7DC6C151" w14:textId="7C23E6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1,850.00 </w:t>
            </w:r>
          </w:p>
        </w:tc>
        <w:tc>
          <w:tcPr>
            <w:tcW w:w="0" w:type="auto"/>
            <w:tcBorders>
              <w:top w:val="nil"/>
              <w:left w:val="nil"/>
              <w:bottom w:val="single" w:sz="4" w:space="0" w:color="000000"/>
              <w:right w:val="single" w:sz="4" w:space="0" w:color="000000"/>
            </w:tcBorders>
            <w:shd w:val="clear" w:color="auto" w:fill="auto"/>
            <w:noWrap/>
            <w:vAlign w:val="bottom"/>
            <w:hideMark/>
          </w:tcPr>
          <w:p w14:paraId="4CF33D8E" w14:textId="406152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D579D" w14:textId="46FF36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6F283" w14:textId="3280A5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1,850.00 </w:t>
            </w:r>
          </w:p>
        </w:tc>
      </w:tr>
      <w:tr w:rsidR="00564AAF" w:rsidRPr="00564AAF" w14:paraId="0BAEBE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3FD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5E7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Lake </w:t>
            </w:r>
            <w:proofErr w:type="spellStart"/>
            <w:r w:rsidRPr="00564AAF">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FCF813" w14:textId="4E95A2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37C5D951" w14:textId="2CF02A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EC381" w14:textId="33CA7B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F05DA" w14:textId="63F060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4,350.00 </w:t>
            </w:r>
          </w:p>
        </w:tc>
      </w:tr>
      <w:tr w:rsidR="00564AAF" w:rsidRPr="00564AAF" w14:paraId="18845C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198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51FC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C07D9D" w14:textId="56EAD2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69FE0F4" w14:textId="323A1B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5C037" w14:textId="598D24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BD413" w14:textId="3876CC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9,950.00 </w:t>
            </w:r>
          </w:p>
        </w:tc>
      </w:tr>
      <w:tr w:rsidR="00564AAF" w:rsidRPr="00564AAF" w14:paraId="56702AD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2D8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AEE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3E918" w14:textId="7C3E7F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9823408" w14:textId="4CAA4D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2E98E" w14:textId="03481F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6AD7A" w14:textId="382CB2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9,350.00 </w:t>
            </w:r>
          </w:p>
        </w:tc>
      </w:tr>
      <w:tr w:rsidR="00564AAF" w:rsidRPr="00564AAF" w14:paraId="0143C4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90C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11E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67AE895" w14:textId="04FB34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643992BD" w14:textId="068F52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F4B2F" w14:textId="72FDE0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3FA7B" w14:textId="2C1AD7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4,650.00 </w:t>
            </w:r>
          </w:p>
        </w:tc>
      </w:tr>
      <w:tr w:rsidR="00564AAF" w:rsidRPr="00564AAF" w14:paraId="7AE44C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57F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78B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A690E1" w14:textId="176E97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5510D0F1" w14:textId="5D5993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C9927" w14:textId="23368E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C1A5A" w14:textId="69A6E8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42,400.00 </w:t>
            </w:r>
          </w:p>
        </w:tc>
      </w:tr>
      <w:tr w:rsidR="00564AAF" w:rsidRPr="00564AAF" w14:paraId="7E66430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8B1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F2B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9AECAE" w14:textId="7ABF99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4769379" w14:textId="138127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44EA4" w14:textId="550825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9C092" w14:textId="07E3AE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9,950.00 </w:t>
            </w:r>
          </w:p>
        </w:tc>
      </w:tr>
      <w:tr w:rsidR="00564AAF" w:rsidRPr="00564AAF" w14:paraId="1C754C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6BC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CEE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BA445C" w14:textId="1FD164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37DD5B9C" w14:textId="5A7755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02F83" w14:textId="705661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B8524" w14:textId="5EF431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8,563.00 </w:t>
            </w:r>
          </w:p>
        </w:tc>
      </w:tr>
      <w:tr w:rsidR="00564AAF" w:rsidRPr="00564AAF" w14:paraId="2F4062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031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BFF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842CE0" w14:textId="60B244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EBA6C16" w14:textId="03257A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15240" w14:textId="3654EF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D14F3" w14:textId="3BB95B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9,350.00 </w:t>
            </w:r>
          </w:p>
        </w:tc>
      </w:tr>
      <w:tr w:rsidR="00564AAF" w:rsidRPr="00564AAF" w14:paraId="5BE48BB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2E3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B96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8F85EA" w14:textId="4CB14A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63116EF2" w14:textId="79CD7C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A2D61" w14:textId="161393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BB88F" w14:textId="656C8F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2,350.00 </w:t>
            </w:r>
          </w:p>
        </w:tc>
      </w:tr>
      <w:tr w:rsidR="00564AAF" w:rsidRPr="00564AAF" w14:paraId="39FDAFA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0E58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E02B4DB" w14:textId="187CE00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E0E13F" w14:textId="2739078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2DDD65" w14:textId="4097D44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932550" w14:textId="3B76AD8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16,050.00 </w:t>
            </w:r>
          </w:p>
        </w:tc>
      </w:tr>
      <w:tr w:rsidR="00564AAF" w:rsidRPr="00564AAF" w14:paraId="748B66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9201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00A1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6ED224" w14:textId="13C881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D80901D" w14:textId="704940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564A1" w14:textId="660391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241E3" w14:textId="53E3DF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308E52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A61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E662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22860A" w14:textId="21CA93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D7D28BD" w14:textId="20EAEC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0C535" w14:textId="4C87DF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A677B" w14:textId="5D544C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07C689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1D0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356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mbayong</w:t>
            </w:r>
            <w:proofErr w:type="spellEnd"/>
            <w:r w:rsidRPr="00564AAF">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E9D685F" w14:textId="0C964B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7B9E0FA" w14:textId="548988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88FD8" w14:textId="09ECF0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30DB6" w14:textId="329A82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656F0C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7D8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06D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DC41F" w14:textId="5B02D9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BA9AD69" w14:textId="5E6408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E47F2" w14:textId="3520CA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AEE99" w14:textId="0D9D02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545C7D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DFF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39A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resident </w:t>
            </w:r>
            <w:proofErr w:type="spellStart"/>
            <w:r w:rsidRPr="00564AAF">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798E75" w14:textId="2D6D91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15AFF16" w14:textId="418FCF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8CE14" w14:textId="6FC1B7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69C00" w14:textId="546C6E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667A15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8DB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699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13FDC" w14:textId="348D22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41BAA80" w14:textId="2F67A3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8A03C" w14:textId="5927B3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7C5F5" w14:textId="12493E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5,500.00 </w:t>
            </w:r>
          </w:p>
        </w:tc>
      </w:tr>
      <w:tr w:rsidR="00564AAF" w:rsidRPr="00564AAF" w14:paraId="5FACB30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1B3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A4A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7E1AA3EF" w14:textId="45B50B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F1000C2" w14:textId="6370DB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9F2EA" w14:textId="747256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8A5B8" w14:textId="5E0596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1,550.00 </w:t>
            </w:r>
          </w:p>
        </w:tc>
      </w:tr>
      <w:tr w:rsidR="00564AAF" w:rsidRPr="00564AAF" w14:paraId="13A773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CDC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C37C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073F9E6" w14:textId="03BDD5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C46C006" w14:textId="774DD1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18D5C" w14:textId="5151B2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8BA78" w14:textId="1128CA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609071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D61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BD4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258D23" w14:textId="654FB6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4A47CCA" w14:textId="7A585D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41BA3" w14:textId="531E67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51648" w14:textId="2BB0EE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14,900.00 </w:t>
            </w:r>
          </w:p>
        </w:tc>
      </w:tr>
      <w:tr w:rsidR="00564AAF" w:rsidRPr="00564AAF" w14:paraId="20C2AB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08A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D78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EA70AF" w14:textId="58B8F8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3F1D014" w14:textId="0377E9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85553" w14:textId="36A4BB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E24A0" w14:textId="659CA7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7DF5797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DE1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A17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C131B" w14:textId="4D8246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125CDEC" w14:textId="6626AA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9ABC7" w14:textId="1E32FF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FD15A" w14:textId="193AFD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6F697D72" w14:textId="77777777" w:rsidTr="00564AAF">
        <w:trPr>
          <w:trHeight w:val="20"/>
        </w:trPr>
        <w:tc>
          <w:tcPr>
            <w:tcW w:w="0" w:type="auto"/>
            <w:tcBorders>
              <w:top w:val="nil"/>
              <w:left w:val="single" w:sz="4" w:space="0" w:color="000000"/>
              <w:bottom w:val="nil"/>
              <w:right w:val="nil"/>
            </w:tcBorders>
            <w:shd w:val="clear" w:color="auto" w:fill="auto"/>
            <w:vAlign w:val="center"/>
            <w:hideMark/>
          </w:tcPr>
          <w:p w14:paraId="4D42C41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1569A7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113E8C97" w14:textId="37DB7F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7A43547" w14:textId="029A74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CB603" w14:textId="5EE9B9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F8D65" w14:textId="198717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5279FF47" w14:textId="77777777" w:rsidTr="00564AAF">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CFE5F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05A35A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6DCF44D" w14:textId="3BC398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595208A" w14:textId="643DBF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050E1D90" w14:textId="19A80D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990BF1C" w14:textId="3C88C6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500.00 </w:t>
            </w:r>
          </w:p>
        </w:tc>
      </w:tr>
      <w:tr w:rsidR="00564AAF" w:rsidRPr="00564AAF" w14:paraId="5159B71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432FB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05897E88" w14:textId="3960978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06C7EA19" w14:textId="73FFE0E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E6C6785" w14:textId="2A436C7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CC3A1F" w14:textId="4745185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1,240,409.75 </w:t>
            </w:r>
          </w:p>
        </w:tc>
      </w:tr>
      <w:tr w:rsidR="00564AAF" w:rsidRPr="00564AAF" w14:paraId="32C4576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29E3C"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t>Agusan</w:t>
            </w:r>
            <w:proofErr w:type="spellEnd"/>
            <w:r w:rsidRPr="00564AAF">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00D67AC" w14:textId="6BA506A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3D4EFF56" w14:textId="455A872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A65585" w14:textId="535BED8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2B8988" w14:textId="2750F6D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544,679.38 </w:t>
            </w:r>
          </w:p>
        </w:tc>
      </w:tr>
      <w:tr w:rsidR="00564AAF" w:rsidRPr="00564AAF" w14:paraId="24E86F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A93E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5A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EE50E69" w14:textId="174E60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74669C3F" w14:textId="5C4F34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50F61" w14:textId="4C1296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BC4B2" w14:textId="3711DC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2,476.25 </w:t>
            </w:r>
          </w:p>
        </w:tc>
      </w:tr>
      <w:tr w:rsidR="00564AAF" w:rsidRPr="00564AAF" w14:paraId="1EAA6B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B5A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CF3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5C933339" w14:textId="5F712F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16210C5E" w14:textId="7DA538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432E4" w14:textId="42806B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105E8" w14:textId="6BB85F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287,352.00 </w:t>
            </w:r>
          </w:p>
        </w:tc>
      </w:tr>
      <w:tr w:rsidR="00564AAF" w:rsidRPr="00564AAF" w14:paraId="2AA2ECD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F4E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88C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72259035" w14:textId="5B8111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261A32EC" w14:textId="2768A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05057" w14:textId="37F818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6F3D2" w14:textId="701F28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1,423.63 </w:t>
            </w:r>
          </w:p>
        </w:tc>
      </w:tr>
      <w:tr w:rsidR="00564AAF" w:rsidRPr="00564AAF" w14:paraId="5348921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49DF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DE15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18B2FDD" w14:textId="357463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53B7CFA1" w14:textId="6A6755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542FB" w14:textId="1F4211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78746" w14:textId="1E7778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766.25 </w:t>
            </w:r>
          </w:p>
        </w:tc>
      </w:tr>
      <w:tr w:rsidR="00564AAF" w:rsidRPr="00564AAF" w14:paraId="681B9B1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A2C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ADB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F79EC6" w14:textId="3D3D3F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1B92DFB5" w14:textId="4BB590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CEB0F" w14:textId="00EDB3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28327" w14:textId="5E1FB2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98,800.75 </w:t>
            </w:r>
          </w:p>
        </w:tc>
      </w:tr>
      <w:tr w:rsidR="00564AAF" w:rsidRPr="00564AAF" w14:paraId="584A49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AD2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845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638EF3" w14:textId="2D92F4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3C6FBDDE" w14:textId="7DF61B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3D354" w14:textId="19753F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F03A6" w14:textId="664E41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5,472.50 </w:t>
            </w:r>
          </w:p>
        </w:tc>
      </w:tr>
      <w:tr w:rsidR="00564AAF" w:rsidRPr="00564AAF" w14:paraId="4CBA86D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263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EBA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2656ABDC" w14:textId="60DF92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60BD795" w14:textId="5354BD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A65F6" w14:textId="035855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691B7" w14:textId="4C14AB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23,850.00 </w:t>
            </w:r>
          </w:p>
        </w:tc>
      </w:tr>
      <w:tr w:rsidR="00564AAF" w:rsidRPr="00564AAF" w14:paraId="51FDA7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486B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181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14BD1" w14:textId="2B99B7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54963544" w14:textId="0BB4E8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64F37" w14:textId="477348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9BED5" w14:textId="70A46C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968,565.56 </w:t>
            </w:r>
          </w:p>
        </w:tc>
      </w:tr>
      <w:tr w:rsidR="00564AAF" w:rsidRPr="00564AAF" w14:paraId="532B46C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6215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9A6F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0FC78A48" w14:textId="561DF3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7510AE3D" w14:textId="0F6553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9624F" w14:textId="41F2AD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D25D3" w14:textId="145DDE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8,072.44 </w:t>
            </w:r>
          </w:p>
        </w:tc>
      </w:tr>
      <w:tr w:rsidR="00564AAF" w:rsidRPr="00564AAF" w14:paraId="74325E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7FC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F74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E73E9B" w14:textId="487E92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B59A40A" w14:textId="549BE9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6E467" w14:textId="7D289F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53C47" w14:textId="3AA707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r>
      <w:tr w:rsidR="00564AAF" w:rsidRPr="00564AAF" w14:paraId="35AAA36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87BB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t>Agusan</w:t>
            </w:r>
            <w:proofErr w:type="spellEnd"/>
            <w:r w:rsidRPr="00564AAF">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C8F5AA0" w14:textId="79E00E0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2946D9D" w14:textId="5941367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3DF06F" w14:textId="4F18CF7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3DA858" w14:textId="5133BEA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748,685.25 </w:t>
            </w:r>
          </w:p>
        </w:tc>
      </w:tr>
      <w:tr w:rsidR="00564AAF" w:rsidRPr="00564AAF" w14:paraId="30FBEA6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C6E3A"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D9A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9CAF97" w14:textId="77B087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309109E" w14:textId="4DA69F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F524A" w14:textId="15935A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4D95F" w14:textId="5C722D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532.50 </w:t>
            </w:r>
          </w:p>
        </w:tc>
      </w:tr>
      <w:tr w:rsidR="00564AAF" w:rsidRPr="00564AAF" w14:paraId="21C2AF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C8C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944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F4B9303" w14:textId="42347D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3153937C" w14:textId="3E2853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DDB21" w14:textId="1520E9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C6E16" w14:textId="0894BF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7,195.00 </w:t>
            </w:r>
          </w:p>
        </w:tc>
      </w:tr>
      <w:tr w:rsidR="00564AAF" w:rsidRPr="00564AAF" w14:paraId="6F4BD9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925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DF7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9D0E639" w14:textId="05FF84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E1D0EB8" w14:textId="025191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A85E7" w14:textId="262338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FDFB0" w14:textId="2C7B85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22,520.25 </w:t>
            </w:r>
          </w:p>
        </w:tc>
      </w:tr>
      <w:tr w:rsidR="00564AAF" w:rsidRPr="00564AAF" w14:paraId="131DB8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7FF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B02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58D2F937" w14:textId="47BE3D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30AF9F41" w14:textId="1087C9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D4625" w14:textId="110706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8E8DC" w14:textId="638A69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943.75 </w:t>
            </w:r>
          </w:p>
        </w:tc>
      </w:tr>
      <w:tr w:rsidR="00564AAF" w:rsidRPr="00564AAF" w14:paraId="5A72F9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BD6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D0E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0DBB3CB" w14:textId="0C2911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78D36A1" w14:textId="128690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5AE0E" w14:textId="1D214F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33AC2" w14:textId="64F0BC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r>
      <w:tr w:rsidR="00564AAF" w:rsidRPr="00564AAF" w14:paraId="302B0F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62A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49D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3FEF83" w14:textId="293697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1D47F10" w14:textId="0CC8EB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B2FB3" w14:textId="17CD12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1CA49" w14:textId="14DC9E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r>
      <w:tr w:rsidR="00564AAF" w:rsidRPr="00564AAF" w14:paraId="242883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5F3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D63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2E37E2" w14:textId="02FD78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322968A" w14:textId="00E212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62A3D" w14:textId="44D3D5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F3489" w14:textId="04FD77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r>
      <w:tr w:rsidR="00564AAF" w:rsidRPr="00564AAF" w14:paraId="31235FF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D8C9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716D73E" w14:textId="666060A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224C3852" w14:textId="79B6187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19709D" w14:textId="6FC6E31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02142C" w14:textId="63CC729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8,361,942.88 </w:t>
            </w:r>
          </w:p>
        </w:tc>
      </w:tr>
      <w:tr w:rsidR="00564AAF" w:rsidRPr="00564AAF" w14:paraId="6863E6E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458F9"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619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3C3FE28" w14:textId="41DFE1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30FA051F" w14:textId="70F2DD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33FC5" w14:textId="26FDAD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2234F" w14:textId="5F0AA5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3,854.63 </w:t>
            </w:r>
          </w:p>
        </w:tc>
      </w:tr>
      <w:tr w:rsidR="00564AAF" w:rsidRPr="00564AAF" w14:paraId="7BD669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E3B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837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35875D" w14:textId="13BFF7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3596CA96" w14:textId="434187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6A120" w14:textId="35EB3B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03126" w14:textId="2FF4C7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24,143.75 </w:t>
            </w:r>
          </w:p>
        </w:tc>
      </w:tr>
      <w:tr w:rsidR="00564AAF" w:rsidRPr="00564AAF" w14:paraId="7447D5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3B1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F877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75C3226" w14:textId="26F70E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26FCC0D0" w14:textId="7DDBFF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DB06C" w14:textId="1BE257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5F64C" w14:textId="62A2A2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435.00 </w:t>
            </w:r>
          </w:p>
        </w:tc>
      </w:tr>
      <w:tr w:rsidR="00564AAF" w:rsidRPr="00564AAF" w14:paraId="5C7ECB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639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295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9C2444" w14:textId="6D3E99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5127F3C2" w14:textId="206187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F3604" w14:textId="083BCD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7F771" w14:textId="06623F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1,299.38 </w:t>
            </w:r>
          </w:p>
        </w:tc>
      </w:tr>
      <w:tr w:rsidR="00564AAF" w:rsidRPr="00564AAF" w14:paraId="134775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114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D5B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30E0B8" w14:textId="02B212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E29B348" w14:textId="54004C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FB317" w14:textId="47B95B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64ACD" w14:textId="4F3A36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r>
      <w:tr w:rsidR="00564AAF" w:rsidRPr="00564AAF" w14:paraId="56FCEFA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ED4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91F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75E6CC5" w14:textId="0C6DB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C7FB6D4" w14:textId="60A634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5C71F" w14:textId="1EDC5F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4BD83" w14:textId="7E6FFA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r>
      <w:tr w:rsidR="00564AAF" w:rsidRPr="00564AAF" w14:paraId="3DBC737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2DC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06D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DC63ECA" w14:textId="01A849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963CAFD" w14:textId="413BD2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F0C46" w14:textId="5444D6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6B464" w14:textId="1D6054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r>
      <w:tr w:rsidR="00564AAF" w:rsidRPr="00564AAF" w14:paraId="6DABB94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736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075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D6D3AF" w14:textId="2EFCAD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3983BF2C" w14:textId="4DE000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9CE02" w14:textId="6FB656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0E018" w14:textId="7A3876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545.63 </w:t>
            </w:r>
          </w:p>
        </w:tc>
      </w:tr>
      <w:tr w:rsidR="00564AAF" w:rsidRPr="00564AAF" w14:paraId="7E6FA6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F65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1127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32F2E0" w14:textId="00D2B3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549C2795" w14:textId="30D38A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75F6B" w14:textId="57AA25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43FA7" w14:textId="1BB943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0,265.00 </w:t>
            </w:r>
          </w:p>
        </w:tc>
      </w:tr>
      <w:tr w:rsidR="00564AAF" w:rsidRPr="00564AAF" w14:paraId="2798B5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C4C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56F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20F02D" w14:textId="56D24C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6BAAD49F" w14:textId="58BDE7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BD5A5" w14:textId="70D38B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FD469" w14:textId="07C671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6,377.70 </w:t>
            </w:r>
          </w:p>
        </w:tc>
      </w:tr>
      <w:tr w:rsidR="00564AAF" w:rsidRPr="00564AAF" w14:paraId="128CEE5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9EB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C2E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6E38A94" w14:textId="6A5672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2482D0D" w14:textId="22E21A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54209" w14:textId="4FEE64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325EA" w14:textId="0FF128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1,025.00 </w:t>
            </w:r>
          </w:p>
        </w:tc>
      </w:tr>
      <w:tr w:rsidR="00564AAF" w:rsidRPr="00564AAF" w14:paraId="4CDD4E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0E9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1A3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7E4C30E8" w14:textId="63EB98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BFD2127" w14:textId="2ACAC0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DAC29" w14:textId="694C68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27650" w14:textId="424502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1,025.00 </w:t>
            </w:r>
          </w:p>
        </w:tc>
      </w:tr>
      <w:tr w:rsidR="00564AAF" w:rsidRPr="00564AAF" w14:paraId="056292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A05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A836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rancisco (</w:t>
            </w:r>
            <w:proofErr w:type="spellStart"/>
            <w:r w:rsidRPr="00564AAF">
              <w:rPr>
                <w:rFonts w:ascii="Arial Narrow" w:eastAsia="Times New Roman" w:hAnsi="Arial Narrow"/>
                <w:i/>
                <w:iCs/>
                <w:color w:val="000000"/>
                <w:sz w:val="20"/>
                <w:szCs w:val="20"/>
              </w:rPr>
              <w:t>Anao-ao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8303993" w14:textId="3A2605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5D1D7B7E" w14:textId="0D70A7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7685D" w14:textId="38C3AD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B9E96" w14:textId="4FBF44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653.75 </w:t>
            </w:r>
          </w:p>
        </w:tc>
      </w:tr>
      <w:tr w:rsidR="00564AAF" w:rsidRPr="00564AAF" w14:paraId="07E8AC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E46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F1D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EDE7CF1" w14:textId="017221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86C1B98" w14:textId="5D724A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B5B61" w14:textId="0EE108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D64D0" w14:textId="228C42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r>
      <w:tr w:rsidR="00564AAF" w:rsidRPr="00564AAF" w14:paraId="2D3C6C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B81F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5FE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onica (</w:t>
            </w:r>
            <w:proofErr w:type="spellStart"/>
            <w:r w:rsidRPr="00564AAF">
              <w:rPr>
                <w:rFonts w:ascii="Arial Narrow" w:eastAsia="Times New Roman" w:hAnsi="Arial Narrow"/>
                <w:i/>
                <w:iCs/>
                <w:color w:val="000000"/>
                <w:sz w:val="20"/>
                <w:szCs w:val="20"/>
              </w:rPr>
              <w:t>Sapao</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4154F49" w14:textId="06364D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308F683B" w14:textId="23FA5E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E6891" w14:textId="21162B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E40F1" w14:textId="0BD688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6,226.30 </w:t>
            </w:r>
          </w:p>
        </w:tc>
      </w:tr>
      <w:tr w:rsidR="00564AAF" w:rsidRPr="00564AAF" w14:paraId="4CA426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4DF90"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15A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05DA4" w14:textId="4AB137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6CB52F4C" w14:textId="5CFCFF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464D3" w14:textId="125E4F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CFA59" w14:textId="48E9D6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0,198.75 </w:t>
            </w:r>
          </w:p>
        </w:tc>
      </w:tr>
      <w:tr w:rsidR="00564AAF" w:rsidRPr="00564AAF" w14:paraId="20C880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FD0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D21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D4E97C3" w14:textId="335072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B21020F" w14:textId="6AC3E1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8DAC8" w14:textId="01AF23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E02A0" w14:textId="55B036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r>
      <w:tr w:rsidR="00564AAF" w:rsidRPr="00564AAF" w14:paraId="456CD6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FB5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00B2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1DB8D9EC" w14:textId="2B49B1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578CE4DC" w14:textId="1F1765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4B99E" w14:textId="5EBBDA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1B93E" w14:textId="15596C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3,655.49 </w:t>
            </w:r>
          </w:p>
        </w:tc>
      </w:tr>
      <w:tr w:rsidR="00564AAF" w:rsidRPr="00564AAF" w14:paraId="07F861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008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9E0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gana</w:t>
            </w:r>
            <w:proofErr w:type="spellEnd"/>
            <w:r w:rsidRPr="00564AA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7D6F914B" w14:textId="1522D5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5D3E5" w14:textId="59E319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123ED687" w14:textId="28A2E6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8C6D2" w14:textId="33C6D9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5,600.00 </w:t>
            </w:r>
          </w:p>
        </w:tc>
      </w:tr>
      <w:tr w:rsidR="00564AAF" w:rsidRPr="00564AAF" w14:paraId="5C83558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179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9F4C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A1144B" w14:textId="3B8901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1F946773" w14:textId="3BB7C5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17754" w14:textId="1EF88F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8F1C" w14:textId="5FC574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4,977.50 </w:t>
            </w:r>
          </w:p>
        </w:tc>
      </w:tr>
      <w:tr w:rsidR="00564AAF" w:rsidRPr="00564AAF" w14:paraId="44643928"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58FEF"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1FA6E0" w14:textId="7C6FA3F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2B51E486" w14:textId="7F260D5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FB8B9F9" w14:textId="195B7D3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C388BB" w14:textId="6D584B8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585,102.24 </w:t>
            </w:r>
          </w:p>
        </w:tc>
      </w:tr>
      <w:tr w:rsidR="00564AAF" w:rsidRPr="00564AAF" w14:paraId="5176EE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198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454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11D5D5" w14:textId="1D0528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01450375" w14:textId="1A6083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24006" w14:textId="0B2518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F1093" w14:textId="353B3B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5,012.91 </w:t>
            </w:r>
          </w:p>
        </w:tc>
      </w:tr>
      <w:tr w:rsidR="00564AAF" w:rsidRPr="00564AAF" w14:paraId="698141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51E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AF6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B23F0" w14:textId="4F6D6B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B5E85A1" w14:textId="31FC48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94A5A" w14:textId="266753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648DF" w14:textId="39EC0A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r>
      <w:tr w:rsidR="00564AAF" w:rsidRPr="00564AAF" w14:paraId="48CF313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EAA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EFBF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35E171" w14:textId="4D2F23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0F167F4D" w14:textId="56F5FB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E58E1" w14:textId="53C9DD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49A83" w14:textId="75E831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089,803.80 </w:t>
            </w:r>
          </w:p>
        </w:tc>
      </w:tr>
      <w:tr w:rsidR="00564AAF" w:rsidRPr="00564AAF" w14:paraId="70AE154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0C33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D9E1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3957EB3F" w14:textId="7A0923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7CE89D82" w14:textId="4C0288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F8B54" w14:textId="35D0E7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0B5CF" w14:textId="7B8110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673.19 </w:t>
            </w:r>
          </w:p>
        </w:tc>
      </w:tr>
      <w:tr w:rsidR="00564AAF" w:rsidRPr="00564AAF" w14:paraId="5FBE77C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3DC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036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58B639" w14:textId="3B5481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C5391AF" w14:textId="5FD6EF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8AC7C" w14:textId="48033B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DD694" w14:textId="63FDAB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355.00 </w:t>
            </w:r>
          </w:p>
        </w:tc>
      </w:tr>
      <w:tr w:rsidR="00564AAF" w:rsidRPr="00564AAF" w14:paraId="6BD7C8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722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4D3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CD299B7" w14:textId="5A40BF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65FD5ED" w14:textId="0E8F27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EB3C6" w14:textId="33154D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38220" w14:textId="541B20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8,917.08 </w:t>
            </w:r>
          </w:p>
        </w:tc>
      </w:tr>
      <w:tr w:rsidR="00564AAF" w:rsidRPr="00564AAF" w14:paraId="4501B6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366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608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189669" w14:textId="3C12FB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214F157C" w14:textId="16ED9A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7F9A1" w14:textId="1EED1D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08F8C" w14:textId="65D045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593.13 </w:t>
            </w:r>
          </w:p>
        </w:tc>
      </w:tr>
      <w:tr w:rsidR="00564AAF" w:rsidRPr="00564AAF" w14:paraId="5C993A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A29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00F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71EF0F" w14:textId="4171BE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3FECEC97" w14:textId="23EC87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D2409" w14:textId="0B0EF7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C5C89" w14:textId="3D2889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2,365.50 </w:t>
            </w:r>
          </w:p>
        </w:tc>
      </w:tr>
      <w:tr w:rsidR="00564AAF" w:rsidRPr="00564AAF" w14:paraId="6FE1CB5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483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38C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29F0AF" w14:textId="3CE027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4F0368CD" w14:textId="37273F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86AA5" w14:textId="7B8138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0248B" w14:textId="1F6E0F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2,710.00 </w:t>
            </w:r>
          </w:p>
        </w:tc>
      </w:tr>
      <w:tr w:rsidR="00564AAF" w:rsidRPr="00564AAF" w14:paraId="733150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3A0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F4A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5935B99" w14:textId="6B2844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112DF119" w14:textId="12C965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710DE" w14:textId="7C7EE3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EE4C0" w14:textId="180CC2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9,988.13 </w:t>
            </w:r>
          </w:p>
        </w:tc>
      </w:tr>
      <w:tr w:rsidR="00564AAF" w:rsidRPr="00564AAF" w14:paraId="278210C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FD1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BEF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B050A2" w14:textId="60D195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46122228" w14:textId="106818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52110" w14:textId="787F67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2360E" w14:textId="26536A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94,150.33 </w:t>
            </w:r>
          </w:p>
        </w:tc>
      </w:tr>
      <w:tr w:rsidR="00564AAF" w:rsidRPr="00564AAF" w14:paraId="3E1BE3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A10C3"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1CF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CAC6041" w14:textId="299D24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4BF545B3" w14:textId="6B8691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FC4B0" w14:textId="62AB16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9538E" w14:textId="7C389F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8,576.31 </w:t>
            </w:r>
          </w:p>
        </w:tc>
      </w:tr>
      <w:tr w:rsidR="00564AAF" w:rsidRPr="00564AAF" w14:paraId="3E5933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F319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E6B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08DAADF" w14:textId="05B040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35E10AD3" w14:textId="5A6CBC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690404" w14:textId="0CC52D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BCC3D" w14:textId="2623D2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924,585.00 </w:t>
            </w:r>
          </w:p>
        </w:tc>
      </w:tr>
      <w:tr w:rsidR="00564AAF" w:rsidRPr="00564AAF" w14:paraId="0654D67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21EBC"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2059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0E207E" w14:textId="7F9164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8014E21" w14:textId="51E8E2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EFEFD" w14:textId="7C501E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8EFD4" w14:textId="6DD228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355.00 </w:t>
            </w:r>
          </w:p>
        </w:tc>
      </w:tr>
      <w:tr w:rsidR="00564AAF" w:rsidRPr="00564AAF" w14:paraId="07D2D28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411B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7AA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050C75" w14:textId="377EC4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11BBAD7D" w14:textId="242D94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B44BD" w14:textId="272F24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8E692" w14:textId="423FAC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2,395.00 </w:t>
            </w:r>
          </w:p>
        </w:tc>
      </w:tr>
      <w:tr w:rsidR="00564AAF" w:rsidRPr="00564AAF" w14:paraId="2E85CC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2FEAD"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0FB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D9CAB5" w14:textId="027503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F4261A9" w14:textId="128B89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97D6A" w14:textId="68D4BC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D306F" w14:textId="5A5B3C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3,721.86 </w:t>
            </w:r>
          </w:p>
        </w:tc>
      </w:tr>
      <w:tr w:rsidR="00564AAF" w:rsidRPr="00564AAF" w14:paraId="20CB9F7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05DC5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21E31DF9" w14:textId="6BD468A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37,356,914.15 </w:t>
            </w:r>
          </w:p>
        </w:tc>
        <w:tc>
          <w:tcPr>
            <w:tcW w:w="0" w:type="auto"/>
            <w:tcBorders>
              <w:top w:val="nil"/>
              <w:left w:val="nil"/>
              <w:bottom w:val="single" w:sz="4" w:space="0" w:color="000000"/>
              <w:right w:val="single" w:sz="4" w:space="0" w:color="000000"/>
            </w:tcBorders>
            <w:shd w:val="clear" w:color="A5A5A5" w:fill="A5A5A5"/>
            <w:noWrap/>
            <w:vAlign w:val="bottom"/>
            <w:hideMark/>
          </w:tcPr>
          <w:p w14:paraId="2101928E" w14:textId="359D1E9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546014CC" w14:textId="6890752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050AAD54" w14:textId="700DD0A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6,719,778.55 </w:t>
            </w:r>
          </w:p>
        </w:tc>
      </w:tr>
      <w:tr w:rsidR="00564AAF" w:rsidRPr="00564AAF" w14:paraId="367291B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28C4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2BB472B" w14:textId="35F0CC5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9,087,845.54 </w:t>
            </w:r>
          </w:p>
        </w:tc>
        <w:tc>
          <w:tcPr>
            <w:tcW w:w="0" w:type="auto"/>
            <w:tcBorders>
              <w:top w:val="nil"/>
              <w:left w:val="nil"/>
              <w:bottom w:val="single" w:sz="4" w:space="0" w:color="000000"/>
              <w:right w:val="single" w:sz="4" w:space="0" w:color="000000"/>
            </w:tcBorders>
            <w:shd w:val="clear" w:color="D8D8D8" w:fill="D8D8D8"/>
            <w:noWrap/>
            <w:vAlign w:val="bottom"/>
            <w:hideMark/>
          </w:tcPr>
          <w:p w14:paraId="45A6273E" w14:textId="58C44C7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123C6193" w14:textId="508E71E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177F508" w14:textId="27E64E0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9,158,800.54 </w:t>
            </w:r>
          </w:p>
        </w:tc>
      </w:tr>
      <w:tr w:rsidR="00564AAF" w:rsidRPr="00564AAF" w14:paraId="3A1B52E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BF34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13C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35BDDD" w14:textId="5ADA78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884,905.70 </w:t>
            </w:r>
          </w:p>
        </w:tc>
        <w:tc>
          <w:tcPr>
            <w:tcW w:w="0" w:type="auto"/>
            <w:tcBorders>
              <w:top w:val="nil"/>
              <w:left w:val="nil"/>
              <w:bottom w:val="single" w:sz="4" w:space="0" w:color="000000"/>
              <w:right w:val="single" w:sz="4" w:space="0" w:color="000000"/>
            </w:tcBorders>
            <w:shd w:val="clear" w:color="auto" w:fill="auto"/>
            <w:noWrap/>
            <w:vAlign w:val="bottom"/>
            <w:hideMark/>
          </w:tcPr>
          <w:p w14:paraId="48C18759" w14:textId="62773B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246C9" w14:textId="39C0E1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2649D" w14:textId="18053B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884,905.70 </w:t>
            </w:r>
          </w:p>
        </w:tc>
      </w:tr>
      <w:tr w:rsidR="00564AAF" w:rsidRPr="00564AAF" w14:paraId="7C6DE0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7B7D0"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38F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7AE77B" w14:textId="305082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370F4F19" w14:textId="09E9AF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A3DC2" w14:textId="0C544B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026D9" w14:textId="0FD07F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8,748.24 </w:t>
            </w:r>
          </w:p>
        </w:tc>
      </w:tr>
      <w:tr w:rsidR="00564AAF" w:rsidRPr="00564AAF" w14:paraId="5918C7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93DA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E29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414D8" w14:textId="40EB92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67C06514" w14:textId="3F050B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29C76" w14:textId="60C2C9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93FCC" w14:textId="302101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2,041.34 </w:t>
            </w:r>
          </w:p>
        </w:tc>
      </w:tr>
      <w:tr w:rsidR="00564AAF" w:rsidRPr="00564AAF" w14:paraId="24F92D2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6092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9AC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9B5ABA" w14:textId="2FC6AB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5EF454C8" w14:textId="2C6787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553DF" w14:textId="0E709F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F7C55" w14:textId="48A39E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5,651.60 </w:t>
            </w:r>
          </w:p>
        </w:tc>
      </w:tr>
      <w:tr w:rsidR="00564AAF" w:rsidRPr="00564AAF" w14:paraId="10E39E1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5533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5FA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BD05A7" w14:textId="6D9D67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3E8E8141" w14:textId="1681BC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16D2E" w14:textId="32B4BA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6845B" w14:textId="1C9B39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6,911.20 </w:t>
            </w:r>
          </w:p>
        </w:tc>
      </w:tr>
      <w:tr w:rsidR="00564AAF" w:rsidRPr="00564AAF" w14:paraId="1B41780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3DC8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EEA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DAFF6" w14:textId="42BB69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1E74445D" w14:textId="28B76B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F6F03" w14:textId="22A217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2AE03" w14:textId="154DAC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7,793.72 </w:t>
            </w:r>
          </w:p>
        </w:tc>
      </w:tr>
      <w:tr w:rsidR="00564AAF" w:rsidRPr="00564AAF" w14:paraId="3C27284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79B69"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1DB5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84799E7" w14:textId="4D2456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2,799.23 </w:t>
            </w:r>
          </w:p>
        </w:tc>
        <w:tc>
          <w:tcPr>
            <w:tcW w:w="0" w:type="auto"/>
            <w:tcBorders>
              <w:top w:val="nil"/>
              <w:left w:val="nil"/>
              <w:bottom w:val="single" w:sz="4" w:space="0" w:color="000000"/>
              <w:right w:val="single" w:sz="4" w:space="0" w:color="000000"/>
            </w:tcBorders>
            <w:shd w:val="clear" w:color="auto" w:fill="auto"/>
            <w:noWrap/>
            <w:vAlign w:val="bottom"/>
            <w:hideMark/>
          </w:tcPr>
          <w:p w14:paraId="4DE806E9" w14:textId="72AB0A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E0A3C" w14:textId="09AAEA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B87BA" w14:textId="2B4BDB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2,799.23 </w:t>
            </w:r>
          </w:p>
        </w:tc>
      </w:tr>
      <w:tr w:rsidR="00564AAF" w:rsidRPr="00564AAF" w14:paraId="07C795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1D9E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15B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E226751" w14:textId="6FBF48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38E27634" w14:textId="359E01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D7265" w14:textId="29E1B9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A6DCC" w14:textId="2DC63F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02,785.90 </w:t>
            </w:r>
          </w:p>
        </w:tc>
      </w:tr>
      <w:tr w:rsidR="00564AAF" w:rsidRPr="00564AAF" w14:paraId="3BF7CA9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DDFE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456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281AD5" w14:textId="3D4E3C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369A5A83" w14:textId="65A346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F1440" w14:textId="13401C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8D216" w14:textId="5A9898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9,086.88 </w:t>
            </w:r>
          </w:p>
        </w:tc>
      </w:tr>
      <w:tr w:rsidR="00564AAF" w:rsidRPr="00564AAF" w14:paraId="4B61F3A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4FB8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1FB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A1A418" w14:textId="144C71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4720E344" w14:textId="45C01B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B8A88" w14:textId="494809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E73A6" w14:textId="7AF1FC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75,518.08 </w:t>
            </w:r>
          </w:p>
        </w:tc>
      </w:tr>
      <w:tr w:rsidR="00564AAF" w:rsidRPr="00564AAF" w14:paraId="489B4B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CF27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E53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54B15A" w14:textId="63AD1F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4D24C195" w14:textId="7AE527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33C96" w14:textId="187F28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0D7F698" w14:textId="0F7D24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1,615.98 </w:t>
            </w:r>
          </w:p>
        </w:tc>
      </w:tr>
      <w:tr w:rsidR="00564AAF" w:rsidRPr="00564AAF" w14:paraId="5501DE0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CC45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44E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6BCCF" w14:textId="069205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77362A83" w14:textId="5A0224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9D135" w14:textId="284345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BD491" w14:textId="586803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553.64 </w:t>
            </w:r>
          </w:p>
        </w:tc>
      </w:tr>
      <w:tr w:rsidR="00564AAF" w:rsidRPr="00564AAF" w14:paraId="7C247F7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00B0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342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icuan-Baay</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Licua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9432B0A" w14:textId="169644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60D70030" w14:textId="2F2D22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F1E4F" w14:textId="76FA36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A939E" w14:textId="216190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3,531.70 </w:t>
            </w:r>
          </w:p>
        </w:tc>
      </w:tr>
      <w:tr w:rsidR="00564AAF" w:rsidRPr="00564AAF" w14:paraId="4C440A7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BC48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FAB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4F9E2D10" w14:textId="496D95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0233A000" w14:textId="3266C8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DC3AB" w14:textId="7E6763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83C49" w14:textId="04A8A3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812.84 </w:t>
            </w:r>
          </w:p>
        </w:tc>
      </w:tr>
      <w:tr w:rsidR="00564AAF" w:rsidRPr="00564AAF" w14:paraId="4F4601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384DF"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D5D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A9B4DA" w14:textId="3B702A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4A8BE1EA" w14:textId="5BB4B6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6BC39" w14:textId="775D9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FDE54" w14:textId="661292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2,925.28 </w:t>
            </w:r>
          </w:p>
        </w:tc>
      </w:tr>
      <w:tr w:rsidR="00564AAF" w:rsidRPr="00564AAF" w14:paraId="6D9309D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D4E0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66B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49530" w14:textId="7EA3DF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5,488.94 </w:t>
            </w:r>
          </w:p>
        </w:tc>
        <w:tc>
          <w:tcPr>
            <w:tcW w:w="0" w:type="auto"/>
            <w:tcBorders>
              <w:top w:val="nil"/>
              <w:left w:val="nil"/>
              <w:bottom w:val="single" w:sz="4" w:space="0" w:color="000000"/>
              <w:right w:val="single" w:sz="4" w:space="0" w:color="000000"/>
            </w:tcBorders>
            <w:shd w:val="clear" w:color="auto" w:fill="auto"/>
            <w:noWrap/>
            <w:vAlign w:val="bottom"/>
            <w:hideMark/>
          </w:tcPr>
          <w:p w14:paraId="7E1C2A1A" w14:textId="25FE77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81538" w14:textId="13DCD8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2BCDE" w14:textId="260165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5,488.94 </w:t>
            </w:r>
          </w:p>
        </w:tc>
      </w:tr>
      <w:tr w:rsidR="00564AAF" w:rsidRPr="00564AAF" w14:paraId="5E7EB59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DD2A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71E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0F241C" w14:textId="3CD44D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4,911.10 </w:t>
            </w:r>
          </w:p>
        </w:tc>
        <w:tc>
          <w:tcPr>
            <w:tcW w:w="0" w:type="auto"/>
            <w:tcBorders>
              <w:top w:val="nil"/>
              <w:left w:val="nil"/>
              <w:bottom w:val="single" w:sz="4" w:space="0" w:color="000000"/>
              <w:right w:val="single" w:sz="4" w:space="0" w:color="000000"/>
            </w:tcBorders>
            <w:shd w:val="clear" w:color="auto" w:fill="auto"/>
            <w:noWrap/>
            <w:vAlign w:val="bottom"/>
            <w:hideMark/>
          </w:tcPr>
          <w:p w14:paraId="15E910E1" w14:textId="60B35E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93EE3" w14:textId="207D72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E5851" w14:textId="0B547B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4,911.10 </w:t>
            </w:r>
          </w:p>
        </w:tc>
      </w:tr>
      <w:tr w:rsidR="00564AAF" w:rsidRPr="00564AAF" w14:paraId="7D18D7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A00A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8F9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2482F" w14:textId="541A78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2D681B27" w14:textId="5695B4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6661C" w14:textId="67209C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809D3" w14:textId="24708C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3,270.58 </w:t>
            </w:r>
          </w:p>
        </w:tc>
      </w:tr>
      <w:tr w:rsidR="00564AAF" w:rsidRPr="00564AAF" w14:paraId="79FBB5B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D69D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308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417C9FD" w14:textId="2942B9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1,473.34 </w:t>
            </w:r>
          </w:p>
        </w:tc>
        <w:tc>
          <w:tcPr>
            <w:tcW w:w="0" w:type="auto"/>
            <w:tcBorders>
              <w:top w:val="nil"/>
              <w:left w:val="nil"/>
              <w:bottom w:val="single" w:sz="4" w:space="0" w:color="000000"/>
              <w:right w:val="single" w:sz="4" w:space="0" w:color="000000"/>
            </w:tcBorders>
            <w:shd w:val="clear" w:color="auto" w:fill="auto"/>
            <w:noWrap/>
            <w:vAlign w:val="bottom"/>
            <w:hideMark/>
          </w:tcPr>
          <w:p w14:paraId="2FACE12D" w14:textId="3BB529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75544" w14:textId="3C95C5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EC3FB" w14:textId="562F38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1,473.34 </w:t>
            </w:r>
          </w:p>
        </w:tc>
      </w:tr>
      <w:tr w:rsidR="00564AAF" w:rsidRPr="00564AAF" w14:paraId="0C2BB1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8025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E35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F63D9" w14:textId="25721F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35B6615C" w14:textId="779228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1E4FC" w14:textId="0CEA12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A53DE" w14:textId="1CA138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1,791.64 </w:t>
            </w:r>
          </w:p>
        </w:tc>
      </w:tr>
      <w:tr w:rsidR="00564AAF" w:rsidRPr="00564AAF" w14:paraId="3F200F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C5AA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E3E2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5E2A886" w14:textId="11A5EB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0367E510" w14:textId="3F10AA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B5C1F" w14:textId="0A7D44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9EBC6" w14:textId="1EF918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388.00 </w:t>
            </w:r>
          </w:p>
        </w:tc>
      </w:tr>
      <w:tr w:rsidR="00564AAF" w:rsidRPr="00564AAF" w14:paraId="311C27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AD4C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2B1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8125E6F" w14:textId="2D99E1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5,671.74 </w:t>
            </w:r>
          </w:p>
        </w:tc>
        <w:tc>
          <w:tcPr>
            <w:tcW w:w="0" w:type="auto"/>
            <w:tcBorders>
              <w:top w:val="nil"/>
              <w:left w:val="nil"/>
              <w:bottom w:val="single" w:sz="4" w:space="0" w:color="000000"/>
              <w:right w:val="single" w:sz="4" w:space="0" w:color="000000"/>
            </w:tcBorders>
            <w:shd w:val="clear" w:color="auto" w:fill="auto"/>
            <w:noWrap/>
            <w:vAlign w:val="bottom"/>
            <w:hideMark/>
          </w:tcPr>
          <w:p w14:paraId="73BDB68A" w14:textId="691C87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5010D3D4" w14:textId="7E8ACB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B440F" w14:textId="1072F9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7,626.74 </w:t>
            </w:r>
          </w:p>
        </w:tc>
      </w:tr>
      <w:tr w:rsidR="00564AAF" w:rsidRPr="00564AAF" w14:paraId="09D97A8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22C0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F42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30AC2EFF" w14:textId="11B0B4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5893C6ED" w14:textId="494538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434738" w14:textId="02DEBF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FF003" w14:textId="23EF08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80,489.87 </w:t>
            </w:r>
          </w:p>
        </w:tc>
      </w:tr>
      <w:tr w:rsidR="00564AAF" w:rsidRPr="00564AAF" w14:paraId="45D81D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DDD6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30B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D2907" w14:textId="18FAE4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B0BC9CF" w14:textId="1B22DF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9E2FC" w14:textId="73A021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5E71D" w14:textId="608CAA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5,510.76 </w:t>
            </w:r>
          </w:p>
        </w:tc>
      </w:tr>
      <w:tr w:rsidR="00564AAF" w:rsidRPr="00564AAF" w14:paraId="2D07DA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E999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62B7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AE3B43" w14:textId="55C6E0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2,704.78 </w:t>
            </w:r>
          </w:p>
        </w:tc>
        <w:tc>
          <w:tcPr>
            <w:tcW w:w="0" w:type="auto"/>
            <w:tcBorders>
              <w:top w:val="nil"/>
              <w:left w:val="nil"/>
              <w:bottom w:val="single" w:sz="4" w:space="0" w:color="000000"/>
              <w:right w:val="single" w:sz="4" w:space="0" w:color="000000"/>
            </w:tcBorders>
            <w:shd w:val="clear" w:color="auto" w:fill="auto"/>
            <w:noWrap/>
            <w:vAlign w:val="bottom"/>
            <w:hideMark/>
          </w:tcPr>
          <w:p w14:paraId="0E245AAD" w14:textId="3BCE4F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75074" w14:textId="0EFDBD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62F0F" w14:textId="0E1A0D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2,704.78 </w:t>
            </w:r>
          </w:p>
        </w:tc>
      </w:tr>
      <w:tr w:rsidR="00564AAF" w:rsidRPr="00564AAF" w14:paraId="465998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8E150"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877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C2861" w14:textId="49335E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DA5F856" w14:textId="75F1E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4F90C" w14:textId="0B26CC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31A4E" w14:textId="73640E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7,458.46 </w:t>
            </w:r>
          </w:p>
        </w:tc>
      </w:tr>
      <w:tr w:rsidR="00564AAF" w:rsidRPr="00564AAF" w14:paraId="5D146C4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1F02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768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C570EE" w14:textId="540DF2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5F8A0C70" w14:textId="105C26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C0472" w14:textId="4D1B06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36880" w14:textId="11F5CA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57,005.00 </w:t>
            </w:r>
          </w:p>
        </w:tc>
      </w:tr>
      <w:tr w:rsidR="00564AAF" w:rsidRPr="00564AAF" w14:paraId="02CA2F9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9E20F"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lastRenderedPageBreak/>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BB26199" w14:textId="16C21CF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986,359.55 </w:t>
            </w:r>
          </w:p>
        </w:tc>
        <w:tc>
          <w:tcPr>
            <w:tcW w:w="0" w:type="auto"/>
            <w:tcBorders>
              <w:top w:val="nil"/>
              <w:left w:val="nil"/>
              <w:bottom w:val="single" w:sz="4" w:space="0" w:color="000000"/>
              <w:right w:val="single" w:sz="4" w:space="0" w:color="000000"/>
            </w:tcBorders>
            <w:shd w:val="clear" w:color="D8D8D8" w:fill="D8D8D8"/>
            <w:noWrap/>
            <w:vAlign w:val="bottom"/>
            <w:hideMark/>
          </w:tcPr>
          <w:p w14:paraId="5556DFB5" w14:textId="2C54969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D0F448" w14:textId="5343B45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38133E" w14:textId="1AB890D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986,359.55 </w:t>
            </w:r>
          </w:p>
        </w:tc>
      </w:tr>
      <w:tr w:rsidR="00564AAF" w:rsidRPr="00564AAF" w14:paraId="7A7F60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0F8E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A1E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Calanasan</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Bayag</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658382D" w14:textId="75EAD5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016FDA89" w14:textId="53B0A1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F787C" w14:textId="587FEC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E0829" w14:textId="7464B3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84,094.26 </w:t>
            </w:r>
          </w:p>
        </w:tc>
      </w:tr>
      <w:tr w:rsidR="00564AAF" w:rsidRPr="00564AAF" w14:paraId="477535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452C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77F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04B1F1C5" w14:textId="41E473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3994B782" w14:textId="7850A0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0BEC3" w14:textId="7990AD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2EBB9" w14:textId="766CEF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7,201.44 </w:t>
            </w:r>
          </w:p>
        </w:tc>
      </w:tr>
      <w:tr w:rsidR="00564AAF" w:rsidRPr="00564AAF" w14:paraId="0B8CA5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2AD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3913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127301E" w14:textId="2800F7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676DC4C4" w14:textId="5950CF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2732F" w14:textId="13A328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9C610" w14:textId="3D371A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2,376.00 </w:t>
            </w:r>
          </w:p>
        </w:tc>
      </w:tr>
      <w:tr w:rsidR="00564AAF" w:rsidRPr="00564AAF" w14:paraId="5B5A42F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3BD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A6A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252AFC" w14:textId="41B02E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3CEEE801" w14:textId="54086A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73BC4" w14:textId="358E99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C9A08" w14:textId="6AB628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556.68 </w:t>
            </w:r>
          </w:p>
        </w:tc>
      </w:tr>
      <w:tr w:rsidR="00564AAF" w:rsidRPr="00564AAF" w14:paraId="1EBD7B9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785E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89A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502BBAF" w14:textId="465F9D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68,276.98 </w:t>
            </w:r>
          </w:p>
        </w:tc>
        <w:tc>
          <w:tcPr>
            <w:tcW w:w="0" w:type="auto"/>
            <w:tcBorders>
              <w:top w:val="nil"/>
              <w:left w:val="nil"/>
              <w:bottom w:val="single" w:sz="4" w:space="0" w:color="000000"/>
              <w:right w:val="single" w:sz="4" w:space="0" w:color="000000"/>
            </w:tcBorders>
            <w:shd w:val="clear" w:color="auto" w:fill="auto"/>
            <w:noWrap/>
            <w:vAlign w:val="bottom"/>
            <w:hideMark/>
          </w:tcPr>
          <w:p w14:paraId="64E70482" w14:textId="556272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4EA90" w14:textId="51D879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7490B" w14:textId="640B9D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68,276.98 </w:t>
            </w:r>
          </w:p>
        </w:tc>
      </w:tr>
      <w:tr w:rsidR="00564AAF" w:rsidRPr="00564AAF" w14:paraId="2159D2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A5A8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F68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58FFF3" w14:textId="103280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245FDB6E" w14:textId="5DEEB8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1CFC0" w14:textId="10FD98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BA27D" w14:textId="5C73BA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4,127.73 </w:t>
            </w:r>
          </w:p>
        </w:tc>
      </w:tr>
      <w:tr w:rsidR="00564AAF" w:rsidRPr="00564AAF" w14:paraId="76F7A9B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22E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9E2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0D9304DE" w14:textId="1A6954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2,726.46 </w:t>
            </w:r>
          </w:p>
        </w:tc>
        <w:tc>
          <w:tcPr>
            <w:tcW w:w="0" w:type="auto"/>
            <w:tcBorders>
              <w:top w:val="nil"/>
              <w:left w:val="nil"/>
              <w:bottom w:val="single" w:sz="4" w:space="0" w:color="000000"/>
              <w:right w:val="single" w:sz="4" w:space="0" w:color="000000"/>
            </w:tcBorders>
            <w:shd w:val="clear" w:color="auto" w:fill="auto"/>
            <w:noWrap/>
            <w:vAlign w:val="bottom"/>
            <w:hideMark/>
          </w:tcPr>
          <w:p w14:paraId="5C2E65D4" w14:textId="129EE0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56428" w14:textId="06D0E7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05330" w14:textId="28AC58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2,726.46 </w:t>
            </w:r>
          </w:p>
        </w:tc>
      </w:tr>
      <w:tr w:rsidR="00564AAF" w:rsidRPr="00564AAF" w14:paraId="33C44E08"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6046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3152DAAD" w14:textId="4DDC612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2,488,608.05 </w:t>
            </w:r>
          </w:p>
        </w:tc>
        <w:tc>
          <w:tcPr>
            <w:tcW w:w="0" w:type="auto"/>
            <w:tcBorders>
              <w:top w:val="nil"/>
              <w:left w:val="nil"/>
              <w:bottom w:val="single" w:sz="4" w:space="0" w:color="000000"/>
              <w:right w:val="single" w:sz="4" w:space="0" w:color="000000"/>
            </w:tcBorders>
            <w:shd w:val="clear" w:color="D8D8D8" w:fill="D8D8D8"/>
            <w:noWrap/>
            <w:vAlign w:val="bottom"/>
            <w:hideMark/>
          </w:tcPr>
          <w:p w14:paraId="529BE5BB" w14:textId="7E3B2E9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1C90A54" w14:textId="1535334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89E18B9" w14:textId="6AD8571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1,780,517.45 </w:t>
            </w:r>
          </w:p>
        </w:tc>
      </w:tr>
      <w:tr w:rsidR="00564AAF" w:rsidRPr="00564AAF" w14:paraId="37F9C0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2509E"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B6A5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FBFE4D" w14:textId="212003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2D579043" w14:textId="703EA0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62E56" w14:textId="52F153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C6479" w14:textId="3C2853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0,655.54 </w:t>
            </w:r>
          </w:p>
        </w:tc>
      </w:tr>
      <w:tr w:rsidR="00564AAF" w:rsidRPr="00564AAF" w14:paraId="6BB6A1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1CB7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7A8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BA6F4B0" w14:textId="2E8BAA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79,426.12 </w:t>
            </w:r>
          </w:p>
        </w:tc>
        <w:tc>
          <w:tcPr>
            <w:tcW w:w="0" w:type="auto"/>
            <w:tcBorders>
              <w:top w:val="nil"/>
              <w:left w:val="nil"/>
              <w:bottom w:val="single" w:sz="4" w:space="0" w:color="000000"/>
              <w:right w:val="single" w:sz="4" w:space="0" w:color="000000"/>
            </w:tcBorders>
            <w:shd w:val="clear" w:color="auto" w:fill="auto"/>
            <w:noWrap/>
            <w:vAlign w:val="bottom"/>
            <w:hideMark/>
          </w:tcPr>
          <w:p w14:paraId="2F05F72E" w14:textId="6580B2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86120" w14:textId="349E7C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77E2D20D" w14:textId="01AB94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526,226.52 </w:t>
            </w:r>
          </w:p>
        </w:tc>
      </w:tr>
      <w:tr w:rsidR="00564AAF" w:rsidRPr="00564AAF" w14:paraId="72EA646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7E36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B3F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6FD49C" w14:textId="2AD9EC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4D3C1F31" w14:textId="07D330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56F53" w14:textId="5A4040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C726F" w14:textId="31F90D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03,108.90 </w:t>
            </w:r>
          </w:p>
        </w:tc>
      </w:tr>
      <w:tr w:rsidR="00564AAF" w:rsidRPr="00564AAF" w14:paraId="05039DC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AC96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CD2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13614B" w14:textId="4B5029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26886552" w14:textId="211C89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3C3FE" w14:textId="3591ED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2D2DE" w14:textId="611380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6,504.00 </w:t>
            </w:r>
          </w:p>
        </w:tc>
      </w:tr>
      <w:tr w:rsidR="00564AAF" w:rsidRPr="00564AAF" w14:paraId="363795E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9C91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46E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8849F6" w14:textId="52CE06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4B8A0FEC" w14:textId="7E9E4F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91BB5C" w14:textId="422D89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13CD7E1C" w14:textId="639F0E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62,595.36 </w:t>
            </w:r>
          </w:p>
        </w:tc>
      </w:tr>
      <w:tr w:rsidR="00564AAF" w:rsidRPr="00564AAF" w14:paraId="680E571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E285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F5E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032B4334" w14:textId="1C66A5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19,838.90 </w:t>
            </w:r>
          </w:p>
        </w:tc>
        <w:tc>
          <w:tcPr>
            <w:tcW w:w="0" w:type="auto"/>
            <w:tcBorders>
              <w:top w:val="nil"/>
              <w:left w:val="nil"/>
              <w:bottom w:val="single" w:sz="4" w:space="0" w:color="000000"/>
              <w:right w:val="single" w:sz="4" w:space="0" w:color="000000"/>
            </w:tcBorders>
            <w:shd w:val="clear" w:color="auto" w:fill="auto"/>
            <w:noWrap/>
            <w:vAlign w:val="bottom"/>
            <w:hideMark/>
          </w:tcPr>
          <w:p w14:paraId="2DBDD73E" w14:textId="28E178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66F72596" w14:textId="1825E1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3269E7F3" w14:textId="314F9C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794,092.90 </w:t>
            </w:r>
          </w:p>
        </w:tc>
      </w:tr>
      <w:tr w:rsidR="00564AAF" w:rsidRPr="00564AAF" w14:paraId="1C778A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03BF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848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84CF7A" w14:textId="56FD2C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691824E7" w14:textId="019C07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5E4CAADA" w14:textId="1C7B4B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34D7B" w14:textId="70EA74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5,796.30 </w:t>
            </w:r>
          </w:p>
        </w:tc>
      </w:tr>
      <w:tr w:rsidR="00564AAF" w:rsidRPr="00564AAF" w14:paraId="0A40DF0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A983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E45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47CE4A" w14:textId="68225D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56C1D568" w14:textId="19260E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4DF87" w14:textId="2AD7E7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03BB2" w14:textId="0B7AE1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9,958.46 </w:t>
            </w:r>
          </w:p>
        </w:tc>
      </w:tr>
      <w:tr w:rsidR="00564AAF" w:rsidRPr="00564AAF" w14:paraId="740FE7B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A03EF"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5DE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A8F696" w14:textId="0333E7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2208A718" w14:textId="69241A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F0BF3" w14:textId="784287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A4704" w14:textId="7FF3AF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2,470.12 </w:t>
            </w:r>
          </w:p>
        </w:tc>
      </w:tr>
      <w:tr w:rsidR="00564AAF" w:rsidRPr="00564AAF" w14:paraId="29BC607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A45B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1EB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FFFB6EA" w14:textId="59104B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14,398.07 </w:t>
            </w:r>
          </w:p>
        </w:tc>
        <w:tc>
          <w:tcPr>
            <w:tcW w:w="0" w:type="auto"/>
            <w:tcBorders>
              <w:top w:val="nil"/>
              <w:left w:val="nil"/>
              <w:bottom w:val="single" w:sz="4" w:space="0" w:color="000000"/>
              <w:right w:val="single" w:sz="4" w:space="0" w:color="000000"/>
            </w:tcBorders>
            <w:shd w:val="clear" w:color="auto" w:fill="auto"/>
            <w:noWrap/>
            <w:vAlign w:val="bottom"/>
            <w:hideMark/>
          </w:tcPr>
          <w:p w14:paraId="3018FE35" w14:textId="39C528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D10DE" w14:textId="2CCF17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CF7C7" w14:textId="53116D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14,398.07 </w:t>
            </w:r>
          </w:p>
        </w:tc>
      </w:tr>
      <w:tr w:rsidR="00564AAF" w:rsidRPr="00564AAF" w14:paraId="74BB741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D654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27F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CD5D03" w14:textId="0E79C3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277645E3" w14:textId="2268B2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3CA70" w14:textId="7C455A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A14A3" w14:textId="6AE18A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92,977.18 </w:t>
            </w:r>
          </w:p>
        </w:tc>
      </w:tr>
      <w:tr w:rsidR="00564AAF" w:rsidRPr="00564AAF" w14:paraId="55EF64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1F99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1D2B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BEE097A" w14:textId="55B49D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05EE7A58" w14:textId="2CAC27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84076" w14:textId="2716F8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DB514" w14:textId="5A09F9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3,879.08 </w:t>
            </w:r>
          </w:p>
        </w:tc>
      </w:tr>
      <w:tr w:rsidR="00564AAF" w:rsidRPr="00564AAF" w14:paraId="22EEC12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47A1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C72A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0BC7A0FA" w14:textId="399B51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047759A9" w14:textId="4BDE22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75CC4" w14:textId="13DA84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ECA22" w14:textId="5102F6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19,686.28 </w:t>
            </w:r>
          </w:p>
        </w:tc>
      </w:tr>
      <w:tr w:rsidR="00564AAF" w:rsidRPr="00564AAF" w14:paraId="30A81C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3F4F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989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75E19E" w14:textId="5D7E46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7F5D2896" w14:textId="0318C8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AF98F" w14:textId="6A9587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49F1E" w14:textId="5494F2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8,168.74 </w:t>
            </w:r>
          </w:p>
        </w:tc>
      </w:tr>
      <w:tr w:rsidR="00564AAF" w:rsidRPr="00564AAF" w14:paraId="6BFCC77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4AB4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7D0A8F7C" w14:textId="2C9F5AE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374,955.72 </w:t>
            </w:r>
          </w:p>
        </w:tc>
        <w:tc>
          <w:tcPr>
            <w:tcW w:w="0" w:type="auto"/>
            <w:tcBorders>
              <w:top w:val="nil"/>
              <w:left w:val="nil"/>
              <w:bottom w:val="single" w:sz="4" w:space="0" w:color="000000"/>
              <w:right w:val="single" w:sz="4" w:space="0" w:color="000000"/>
            </w:tcBorders>
            <w:shd w:val="clear" w:color="D8D8D8" w:fill="D8D8D8"/>
            <w:noWrap/>
            <w:vAlign w:val="bottom"/>
            <w:hideMark/>
          </w:tcPr>
          <w:p w14:paraId="192F9511" w14:textId="2E248D5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765AF5" w14:textId="4E01032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8C422B" w14:textId="2B35C6F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374,955.72 </w:t>
            </w:r>
          </w:p>
        </w:tc>
      </w:tr>
      <w:tr w:rsidR="00564AAF" w:rsidRPr="00564AAF" w14:paraId="50245CA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C77F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436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F86FCB0" w14:textId="2EC3F0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8,042.64 </w:t>
            </w:r>
          </w:p>
        </w:tc>
        <w:tc>
          <w:tcPr>
            <w:tcW w:w="0" w:type="auto"/>
            <w:tcBorders>
              <w:top w:val="nil"/>
              <w:left w:val="nil"/>
              <w:bottom w:val="single" w:sz="4" w:space="0" w:color="000000"/>
              <w:right w:val="single" w:sz="4" w:space="0" w:color="000000"/>
            </w:tcBorders>
            <w:shd w:val="clear" w:color="auto" w:fill="auto"/>
            <w:noWrap/>
            <w:vAlign w:val="bottom"/>
            <w:hideMark/>
          </w:tcPr>
          <w:p w14:paraId="4898B7D7" w14:textId="754CEC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18D05" w14:textId="045C34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BD174" w14:textId="6F25F0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8,042.64 </w:t>
            </w:r>
          </w:p>
        </w:tc>
      </w:tr>
      <w:tr w:rsidR="00564AAF" w:rsidRPr="00564AAF" w14:paraId="6549451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4556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C3F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fonso Lista (</w:t>
            </w:r>
            <w:proofErr w:type="spellStart"/>
            <w:r w:rsidRPr="00564AAF">
              <w:rPr>
                <w:rFonts w:ascii="Arial Narrow" w:eastAsia="Times New Roman" w:hAnsi="Arial Narrow"/>
                <w:i/>
                <w:iCs/>
                <w:color w:val="000000"/>
                <w:sz w:val="20"/>
                <w:szCs w:val="20"/>
              </w:rPr>
              <w:t>Potia</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335CC71" w14:textId="374A67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31F0C6EB" w14:textId="70AABD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C043A" w14:textId="370834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B23A0" w14:textId="2191E5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2,371.21 </w:t>
            </w:r>
          </w:p>
        </w:tc>
      </w:tr>
      <w:tr w:rsidR="00564AAF" w:rsidRPr="00564AAF" w14:paraId="0DDF96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D2B6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6B4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77F63C" w14:textId="2BE81F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7E2E4B96" w14:textId="3BDF97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6B9FE" w14:textId="464F79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A32E4" w14:textId="6C6D01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866.13 </w:t>
            </w:r>
          </w:p>
        </w:tc>
      </w:tr>
      <w:tr w:rsidR="00564AAF" w:rsidRPr="00564AAF" w14:paraId="511B09D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DF470"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74D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1AB7AE90" w14:textId="06C668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57,463.26 </w:t>
            </w:r>
          </w:p>
        </w:tc>
        <w:tc>
          <w:tcPr>
            <w:tcW w:w="0" w:type="auto"/>
            <w:tcBorders>
              <w:top w:val="nil"/>
              <w:left w:val="nil"/>
              <w:bottom w:val="single" w:sz="4" w:space="0" w:color="000000"/>
              <w:right w:val="single" w:sz="4" w:space="0" w:color="000000"/>
            </w:tcBorders>
            <w:shd w:val="clear" w:color="auto" w:fill="auto"/>
            <w:noWrap/>
            <w:vAlign w:val="bottom"/>
            <w:hideMark/>
          </w:tcPr>
          <w:p w14:paraId="13B07998" w14:textId="0D6083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5874B" w14:textId="01D3A4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44899" w14:textId="740F26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57,463.26 </w:t>
            </w:r>
          </w:p>
        </w:tc>
      </w:tr>
      <w:tr w:rsidR="00564AAF" w:rsidRPr="00564AAF" w14:paraId="69CA69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48825"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7B8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6ED8A7" w14:textId="45CFB6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5F7A4EB1" w14:textId="7A9CCE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9B5D6" w14:textId="51F4CD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1D544" w14:textId="738105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25,004.06 </w:t>
            </w:r>
          </w:p>
        </w:tc>
      </w:tr>
      <w:tr w:rsidR="00564AAF" w:rsidRPr="00564AAF" w14:paraId="4DEDE63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3F46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399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85BFE2" w14:textId="39A43C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11F0C7B" w14:textId="139676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E9A2F" w14:textId="21AAE4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DCC33" w14:textId="3DC1F4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3,004.50 </w:t>
            </w:r>
          </w:p>
        </w:tc>
      </w:tr>
      <w:tr w:rsidR="00564AAF" w:rsidRPr="00564AAF" w14:paraId="16E1D6F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6712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09B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7C6405" w14:textId="2D2E39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2,889.05 </w:t>
            </w:r>
          </w:p>
        </w:tc>
        <w:tc>
          <w:tcPr>
            <w:tcW w:w="0" w:type="auto"/>
            <w:tcBorders>
              <w:top w:val="nil"/>
              <w:left w:val="nil"/>
              <w:bottom w:val="single" w:sz="4" w:space="0" w:color="000000"/>
              <w:right w:val="single" w:sz="4" w:space="0" w:color="000000"/>
            </w:tcBorders>
            <w:shd w:val="clear" w:color="auto" w:fill="auto"/>
            <w:noWrap/>
            <w:vAlign w:val="bottom"/>
            <w:hideMark/>
          </w:tcPr>
          <w:p w14:paraId="6015CF02" w14:textId="07D0A9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36C99" w14:textId="28F8AF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A007F" w14:textId="0A170F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2,889.05 </w:t>
            </w:r>
          </w:p>
        </w:tc>
      </w:tr>
      <w:tr w:rsidR="00564AAF" w:rsidRPr="00564AAF" w14:paraId="7F1BA6E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F74C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0BE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083EA3" w14:textId="2E13A3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21,231.73 </w:t>
            </w:r>
          </w:p>
        </w:tc>
        <w:tc>
          <w:tcPr>
            <w:tcW w:w="0" w:type="auto"/>
            <w:tcBorders>
              <w:top w:val="nil"/>
              <w:left w:val="nil"/>
              <w:bottom w:val="single" w:sz="4" w:space="0" w:color="000000"/>
              <w:right w:val="single" w:sz="4" w:space="0" w:color="000000"/>
            </w:tcBorders>
            <w:shd w:val="clear" w:color="auto" w:fill="auto"/>
            <w:noWrap/>
            <w:vAlign w:val="bottom"/>
            <w:hideMark/>
          </w:tcPr>
          <w:p w14:paraId="6757D7C4" w14:textId="2C6373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D7144" w14:textId="1DBDEF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F093C" w14:textId="7F472F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21,231.73 </w:t>
            </w:r>
          </w:p>
        </w:tc>
      </w:tr>
      <w:tr w:rsidR="00564AAF" w:rsidRPr="00564AAF" w14:paraId="46C5E5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E72B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484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C9D35" w14:textId="3B1873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93,740.78 </w:t>
            </w:r>
          </w:p>
        </w:tc>
        <w:tc>
          <w:tcPr>
            <w:tcW w:w="0" w:type="auto"/>
            <w:tcBorders>
              <w:top w:val="nil"/>
              <w:left w:val="nil"/>
              <w:bottom w:val="single" w:sz="4" w:space="0" w:color="000000"/>
              <w:right w:val="single" w:sz="4" w:space="0" w:color="000000"/>
            </w:tcBorders>
            <w:shd w:val="clear" w:color="auto" w:fill="auto"/>
            <w:noWrap/>
            <w:vAlign w:val="bottom"/>
            <w:hideMark/>
          </w:tcPr>
          <w:p w14:paraId="0DE7F19E" w14:textId="5DA072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CFB84" w14:textId="6FBE1C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9A482" w14:textId="048492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93,740.78 </w:t>
            </w:r>
          </w:p>
        </w:tc>
      </w:tr>
      <w:tr w:rsidR="00564AAF" w:rsidRPr="00564AAF" w14:paraId="6CA6849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0BFB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83E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6D9CDF3B" w14:textId="22428C00"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62CC0C9" w14:textId="5AE4B09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ECBDA7" w14:textId="08A6650F"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349951" w14:textId="49466E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7,427.68 </w:t>
            </w:r>
          </w:p>
        </w:tc>
      </w:tr>
      <w:tr w:rsidR="00564AAF" w:rsidRPr="00564AAF" w14:paraId="57511C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A69B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6032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E46E39" w14:textId="0F05B0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5865663C" w14:textId="0AA0CC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FEA6E" w14:textId="0F713E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1679D" w14:textId="52AAA6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0,914.68 </w:t>
            </w:r>
          </w:p>
        </w:tc>
      </w:tr>
      <w:tr w:rsidR="00564AAF" w:rsidRPr="00564AAF" w14:paraId="71C0743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C93563"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B11FAEC" w14:textId="1D67E39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5,784,907.63 </w:t>
            </w:r>
          </w:p>
        </w:tc>
        <w:tc>
          <w:tcPr>
            <w:tcW w:w="0" w:type="auto"/>
            <w:tcBorders>
              <w:top w:val="nil"/>
              <w:left w:val="nil"/>
              <w:bottom w:val="single" w:sz="4" w:space="0" w:color="000000"/>
              <w:right w:val="single" w:sz="4" w:space="0" w:color="000000"/>
            </w:tcBorders>
            <w:shd w:val="clear" w:color="D8D8D8" w:fill="D8D8D8"/>
            <w:noWrap/>
            <w:vAlign w:val="bottom"/>
            <w:hideMark/>
          </w:tcPr>
          <w:p w14:paraId="4BD3EF0C" w14:textId="05411A5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868BDC" w14:textId="01C3706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B02AFF" w14:textId="7D48FD3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5,784,907.63 </w:t>
            </w:r>
          </w:p>
        </w:tc>
      </w:tr>
      <w:tr w:rsidR="00564AAF" w:rsidRPr="00564AAF" w14:paraId="0C97D7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800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984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BA94E9" w14:textId="060645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60EF6FD5" w14:textId="1D67A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21944" w14:textId="079D13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02C34" w14:textId="27996E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79,843.44 </w:t>
            </w:r>
          </w:p>
        </w:tc>
      </w:tr>
      <w:tr w:rsidR="00564AAF" w:rsidRPr="00564AAF" w14:paraId="1A5E47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463B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2E9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C3BA9" w14:textId="76B42C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2E298754" w14:textId="66720D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97F8E" w14:textId="2C5332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F1C7D" w14:textId="735B7C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55,300.81 </w:t>
            </w:r>
          </w:p>
        </w:tc>
      </w:tr>
      <w:tr w:rsidR="00564AAF" w:rsidRPr="00564AAF" w14:paraId="7DF9824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2BDA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29F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7B0CC8" w14:textId="24B0B0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19A63491" w14:textId="22802F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B6556" w14:textId="5FDB04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B52BC" w14:textId="401EFE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73,479.63 </w:t>
            </w:r>
          </w:p>
        </w:tc>
      </w:tr>
      <w:tr w:rsidR="00564AAF" w:rsidRPr="00564AAF" w14:paraId="1609509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7700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08F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3C578" w14:textId="7893D4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759B49CF" w14:textId="0559F6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B81C4" w14:textId="2249EE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E1A16" w14:textId="03340F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94,162.86 </w:t>
            </w:r>
          </w:p>
        </w:tc>
      </w:tr>
      <w:tr w:rsidR="00564AAF" w:rsidRPr="00564AAF" w14:paraId="66EF8F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62CC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028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B28E36" w14:textId="6832AB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29068788" w14:textId="1AF06F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A450B" w14:textId="126006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7B2A1" w14:textId="0E2B78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79,732.08 </w:t>
            </w:r>
          </w:p>
        </w:tc>
      </w:tr>
      <w:tr w:rsidR="00564AAF" w:rsidRPr="00564AAF" w14:paraId="3FF63B5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A5F0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BB3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17C0AB" w14:textId="49AB30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2947189E" w14:textId="5075BA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83D97" w14:textId="5BC233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F9BAE" w14:textId="74353B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0,438.50 </w:t>
            </w:r>
          </w:p>
        </w:tc>
      </w:tr>
      <w:tr w:rsidR="00564AAF" w:rsidRPr="00564AAF" w14:paraId="1A49313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EF86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B8C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 (</w:t>
            </w:r>
            <w:proofErr w:type="spellStart"/>
            <w:r w:rsidRPr="00564AAF">
              <w:rPr>
                <w:rFonts w:ascii="Arial Narrow" w:eastAsia="Times New Roman" w:hAnsi="Arial Narrow"/>
                <w:i/>
                <w:iCs/>
                <w:color w:val="000000"/>
                <w:sz w:val="20"/>
                <w:szCs w:val="20"/>
              </w:rPr>
              <w:t>Liwan</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E6B41CF" w14:textId="11CD0B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13C8541B" w14:textId="5DADAC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F423D" w14:textId="0AEC55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CDB01" w14:textId="5801E7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5,663.12 </w:t>
            </w:r>
          </w:p>
        </w:tc>
      </w:tr>
      <w:tr w:rsidR="00564AAF" w:rsidRPr="00564AAF" w14:paraId="465D75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0D52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D32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F066837" w14:textId="0AA320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586,287.19 </w:t>
            </w:r>
          </w:p>
        </w:tc>
        <w:tc>
          <w:tcPr>
            <w:tcW w:w="0" w:type="auto"/>
            <w:tcBorders>
              <w:top w:val="nil"/>
              <w:left w:val="nil"/>
              <w:bottom w:val="single" w:sz="4" w:space="0" w:color="000000"/>
              <w:right w:val="single" w:sz="4" w:space="0" w:color="000000"/>
            </w:tcBorders>
            <w:shd w:val="clear" w:color="auto" w:fill="auto"/>
            <w:noWrap/>
            <w:vAlign w:val="bottom"/>
            <w:hideMark/>
          </w:tcPr>
          <w:p w14:paraId="23D8C479" w14:textId="37AF1B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61C2A" w14:textId="60A8B4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358A9" w14:textId="674553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586,287.19 </w:t>
            </w:r>
          </w:p>
        </w:tc>
      </w:tr>
      <w:tr w:rsidR="00564AAF" w:rsidRPr="00564AAF" w14:paraId="67A3DE9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2DD7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73A5F544" w14:textId="48615EC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8,634,237.66 </w:t>
            </w:r>
          </w:p>
        </w:tc>
        <w:tc>
          <w:tcPr>
            <w:tcW w:w="0" w:type="auto"/>
            <w:tcBorders>
              <w:top w:val="nil"/>
              <w:left w:val="nil"/>
              <w:bottom w:val="single" w:sz="4" w:space="0" w:color="000000"/>
              <w:right w:val="single" w:sz="4" w:space="0" w:color="000000"/>
            </w:tcBorders>
            <w:shd w:val="clear" w:color="D8D8D8" w:fill="D8D8D8"/>
            <w:noWrap/>
            <w:vAlign w:val="bottom"/>
            <w:hideMark/>
          </w:tcPr>
          <w:p w14:paraId="40BF1AE7" w14:textId="5A1546D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77EAA7" w14:textId="6C3BC73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720798" w14:textId="512062A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8,634,237.66 </w:t>
            </w:r>
          </w:p>
        </w:tc>
      </w:tr>
      <w:tr w:rsidR="00564AAF" w:rsidRPr="00564AAF" w14:paraId="258B56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E204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998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7B2CC8" w14:textId="055046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4371D936" w14:textId="2FA2A6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6BD52" w14:textId="5B98C9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997F3" w14:textId="40C4ED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5,419.60 </w:t>
            </w:r>
          </w:p>
        </w:tc>
      </w:tr>
      <w:tr w:rsidR="00564AAF" w:rsidRPr="00564AAF" w14:paraId="135111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C502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BD5C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757656" w14:textId="5B9439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29496D74" w14:textId="64C66F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8B510" w14:textId="4FDDD8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6E9F2" w14:textId="069C3C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582,756.76 </w:t>
            </w:r>
          </w:p>
        </w:tc>
      </w:tr>
      <w:tr w:rsidR="00564AAF" w:rsidRPr="00564AAF" w14:paraId="09D4E6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C95A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568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A6F1FB" w14:textId="1B66A1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769E1135" w14:textId="37D3FA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71518" w14:textId="36836F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0F07F" w14:textId="5B1786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8,734.00 </w:t>
            </w:r>
          </w:p>
        </w:tc>
      </w:tr>
      <w:tr w:rsidR="00564AAF" w:rsidRPr="00564AAF" w14:paraId="1616A3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4B69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CF6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FE2E11" w14:textId="3A8FBF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343A2921" w14:textId="6F4076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8A0A5" w14:textId="59BA17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7A2A0" w14:textId="2C5A5C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1,412.24 </w:t>
            </w:r>
          </w:p>
        </w:tc>
      </w:tr>
      <w:tr w:rsidR="00564AAF" w:rsidRPr="00564AAF" w14:paraId="5D3DEE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C401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2E57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d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3A6BBB" w14:textId="59DFB2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4543F339" w14:textId="29E01E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6A926" w14:textId="75C102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3EFAB" w14:textId="1E9C5B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336.00 </w:t>
            </w:r>
          </w:p>
        </w:tc>
      </w:tr>
      <w:tr w:rsidR="00564AAF" w:rsidRPr="00564AAF" w14:paraId="3086FE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3A40F"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9A2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9BD42D" w14:textId="0AAE60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6327ADB8" w14:textId="171C33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050DA" w14:textId="316153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A68FA" w14:textId="73C70D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34,827.73 </w:t>
            </w:r>
          </w:p>
        </w:tc>
      </w:tr>
      <w:tr w:rsidR="00564AAF" w:rsidRPr="00564AAF" w14:paraId="257E15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3F58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FED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B6DD5A" w14:textId="50C798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17568B75" w14:textId="3CA22D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0BF19" w14:textId="0E836E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019BE" w14:textId="0B4802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73,843.51 </w:t>
            </w:r>
          </w:p>
        </w:tc>
      </w:tr>
      <w:tr w:rsidR="00564AAF" w:rsidRPr="00564AAF" w14:paraId="2B7F555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CA1C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813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FE5AC6" w14:textId="274682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06ED226B" w14:textId="7C0756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E1718" w14:textId="02CEFC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8E4B7" w14:textId="4F7004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81,632.54 </w:t>
            </w:r>
          </w:p>
        </w:tc>
      </w:tr>
      <w:tr w:rsidR="00564AAF" w:rsidRPr="00564AAF" w14:paraId="762966C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AC60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C9E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A8087A" w14:textId="2CB2FD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0F5A3AF1" w14:textId="515D84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3E487" w14:textId="7CEEC0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2D2A1" w14:textId="7D1D63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70,433.12 </w:t>
            </w:r>
          </w:p>
        </w:tc>
      </w:tr>
      <w:tr w:rsidR="00564AAF" w:rsidRPr="00564AAF" w14:paraId="70C5D3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94BC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D80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EC6E3" w14:textId="599D44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9,842.16 </w:t>
            </w:r>
          </w:p>
        </w:tc>
        <w:tc>
          <w:tcPr>
            <w:tcW w:w="0" w:type="auto"/>
            <w:tcBorders>
              <w:top w:val="nil"/>
              <w:left w:val="nil"/>
              <w:bottom w:val="single" w:sz="4" w:space="0" w:color="000000"/>
              <w:right w:val="single" w:sz="4" w:space="0" w:color="000000"/>
            </w:tcBorders>
            <w:shd w:val="clear" w:color="auto" w:fill="auto"/>
            <w:noWrap/>
            <w:vAlign w:val="bottom"/>
            <w:hideMark/>
          </w:tcPr>
          <w:p w14:paraId="0620E256" w14:textId="78DBE2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7B7FD" w14:textId="43F5B4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A27F8" w14:textId="02A942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9,842.16 </w:t>
            </w:r>
          </w:p>
        </w:tc>
      </w:tr>
      <w:tr w:rsidR="00564AAF" w:rsidRPr="00564AAF" w14:paraId="3E272F2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3CF773"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6DEDDD34" w14:textId="2641C05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94BF96B" w14:textId="19C4FC2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2AC5C81" w14:textId="679F805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65AA83" w14:textId="111720B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732,738.94 </w:t>
            </w:r>
          </w:p>
        </w:tc>
      </w:tr>
      <w:tr w:rsidR="00564AAF" w:rsidRPr="00564AAF" w14:paraId="50B76DF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7FBE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4978A82" w14:textId="16A6712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24A982E8" w14:textId="18E7FA9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0FD2CE" w14:textId="26D960E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16D81D" w14:textId="16E9DC6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79,180.94 </w:t>
            </w:r>
          </w:p>
        </w:tc>
      </w:tr>
      <w:tr w:rsidR="00564AAF" w:rsidRPr="00564AAF" w14:paraId="6E21EAE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3D8D"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013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City of </w:t>
            </w:r>
            <w:proofErr w:type="spellStart"/>
            <w:r w:rsidRPr="00564AAF">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EAA8B7" w14:textId="0596D6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F573225" w14:textId="42271E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BA216" w14:textId="424EF1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60E5E" w14:textId="38A68E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8,750.84 </w:t>
            </w:r>
          </w:p>
        </w:tc>
      </w:tr>
      <w:tr w:rsidR="00564AAF" w:rsidRPr="00564AAF" w14:paraId="16EE3B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D6A19"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1C14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44ACC9" w14:textId="351E3F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3AA585CB" w14:textId="4A1442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A905D" w14:textId="4C1C1B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134E6" w14:textId="59C105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2,012.22 </w:t>
            </w:r>
          </w:p>
        </w:tc>
      </w:tr>
      <w:tr w:rsidR="00564AAF" w:rsidRPr="00564AAF" w14:paraId="565E72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02F6C"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824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0A2772" w14:textId="083804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799803FF" w14:textId="48C1C6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E47B2" w14:textId="555EC6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14D76" w14:textId="0795D4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9,122.92 </w:t>
            </w:r>
          </w:p>
        </w:tc>
      </w:tr>
      <w:tr w:rsidR="00564AAF" w:rsidRPr="00564AAF" w14:paraId="2CAF574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AB02D"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552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003B087D" w14:textId="224AB0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73C153E3" w14:textId="1CF700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C194F" w14:textId="3BE994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3DEDC" w14:textId="4C941E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897.50 </w:t>
            </w:r>
          </w:p>
        </w:tc>
      </w:tr>
      <w:tr w:rsidR="00564AAF" w:rsidRPr="00564AAF" w14:paraId="568CD2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3CBD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F75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Ungkaya</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B8423" w14:textId="3A0B2E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0EE926EF" w14:textId="393413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747BD" w14:textId="205080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7D7E1" w14:textId="01D740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4,397.46 </w:t>
            </w:r>
          </w:p>
        </w:tc>
      </w:tr>
      <w:tr w:rsidR="00564AAF" w:rsidRPr="00564AAF" w14:paraId="6854034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4DB8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516D87B" w14:textId="6B44A06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7BCC10" w14:textId="5B385EE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505271" w14:textId="34069B0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775740" w14:textId="2254C39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22,000.00 </w:t>
            </w:r>
          </w:p>
        </w:tc>
      </w:tr>
      <w:tr w:rsidR="00564AAF" w:rsidRPr="00564AAF" w14:paraId="2FE6D18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FBFD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EB8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62A7F91" w14:textId="185CD9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76C8C48" w14:textId="15BFCB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E7F40" w14:textId="3F0D56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46C9B" w14:textId="51223B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000.00 </w:t>
            </w:r>
          </w:p>
        </w:tc>
      </w:tr>
      <w:tr w:rsidR="00564AAF" w:rsidRPr="00564AAF" w14:paraId="12A2934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208B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7A145729" w14:textId="04EFEA1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960B4C8" w14:textId="1F59545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044449" w14:textId="39DB24F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BC6016" w14:textId="27B5F70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0,920.00 </w:t>
            </w:r>
          </w:p>
        </w:tc>
      </w:tr>
      <w:tr w:rsidR="00564AAF" w:rsidRPr="00564AAF" w14:paraId="6A64021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901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A9A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EE9FA" w14:textId="0325A0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1F2F7D5" w14:textId="314670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A8250" w14:textId="70C232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63266" w14:textId="2F500A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r>
      <w:tr w:rsidR="00564AAF" w:rsidRPr="00564AAF" w14:paraId="4382EC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1E6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5BA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35C0C8" w14:textId="6D345A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293169A9" w14:textId="2DED85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F4A4A" w14:textId="0A3A9B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1F590" w14:textId="08ADFF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68.00 </w:t>
            </w:r>
          </w:p>
        </w:tc>
      </w:tr>
      <w:tr w:rsidR="00564AAF" w:rsidRPr="00564AAF" w14:paraId="008B69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F8F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0F95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096DC6" w14:textId="0E66F9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AC4F422" w14:textId="402435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6A6D4" w14:textId="60B6BB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ACAD6" w14:textId="2D06EC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r>
      <w:tr w:rsidR="00564AAF" w:rsidRPr="00564AAF" w14:paraId="3B94FB5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9B7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DD8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Panglima</w:t>
            </w:r>
            <w:proofErr w:type="spellEnd"/>
            <w:r w:rsidRPr="00564AAF">
              <w:rPr>
                <w:rFonts w:ascii="Arial Narrow" w:eastAsia="Times New Roman" w:hAnsi="Arial Narrow"/>
                <w:i/>
                <w:iCs/>
                <w:color w:val="000000"/>
                <w:sz w:val="20"/>
                <w:szCs w:val="20"/>
              </w:rPr>
              <w:t xml:space="preserve"> </w:t>
            </w:r>
            <w:proofErr w:type="spellStart"/>
            <w:r w:rsidRPr="00564AAF">
              <w:rPr>
                <w:rFonts w:ascii="Arial Narrow" w:eastAsia="Times New Roman" w:hAnsi="Arial Narrow"/>
                <w:i/>
                <w:iCs/>
                <w:color w:val="000000"/>
                <w:sz w:val="20"/>
                <w:szCs w:val="20"/>
              </w:rPr>
              <w:t>Estino</w:t>
            </w:r>
            <w:proofErr w:type="spellEnd"/>
            <w:r w:rsidRPr="00564AAF">
              <w:rPr>
                <w:rFonts w:ascii="Arial Narrow" w:eastAsia="Times New Roman" w:hAnsi="Arial Narrow"/>
                <w:i/>
                <w:iCs/>
                <w:color w:val="000000"/>
                <w:sz w:val="20"/>
                <w:szCs w:val="20"/>
              </w:rPr>
              <w:t xml:space="preserve"> (New </w:t>
            </w:r>
            <w:proofErr w:type="spellStart"/>
            <w:r w:rsidRPr="00564AAF">
              <w:rPr>
                <w:rFonts w:ascii="Arial Narrow" w:eastAsia="Times New Roman" w:hAnsi="Arial Narrow"/>
                <w:i/>
                <w:iCs/>
                <w:color w:val="000000"/>
                <w:sz w:val="20"/>
                <w:szCs w:val="20"/>
              </w:rPr>
              <w:t>Panamao</w:t>
            </w:r>
            <w:proofErr w:type="spellEnd"/>
            <w:r w:rsidRPr="00564AA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2A973D7" w14:textId="4F7866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9CDDF77" w14:textId="72F162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A255" w14:textId="061C87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A895E" w14:textId="0777D9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r>
      <w:tr w:rsidR="00564AAF" w:rsidRPr="00564AAF" w14:paraId="6D3BBF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C41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925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B196B92" w14:textId="159335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9407D09" w14:textId="604ED8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98735" w14:textId="6D6648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4B3ED" w14:textId="5C7F1A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r>
      <w:tr w:rsidR="00564AAF" w:rsidRPr="00564AAF" w14:paraId="0DB437C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14D9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B200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889BE3" w14:textId="4839CA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5FD12A28" w14:textId="21F49C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B2070" w14:textId="3961A3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855B5" w14:textId="6FD847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92.00 </w:t>
            </w:r>
          </w:p>
        </w:tc>
      </w:tr>
      <w:tr w:rsidR="00564AAF" w:rsidRPr="00564AAF" w14:paraId="364A5EA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B9E0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A9E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26F68" w14:textId="1D4675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2A18A1F4" w14:textId="13EB54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9D7D3" w14:textId="79BB71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96663" w14:textId="194304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76.00 </w:t>
            </w:r>
          </w:p>
        </w:tc>
      </w:tr>
      <w:tr w:rsidR="00564AAF" w:rsidRPr="00564AAF" w14:paraId="6289530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CF2FF"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roofErr w:type="spellStart"/>
            <w:r w:rsidRPr="00564AAF">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7A2F66F" w14:textId="48DBCE4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D4B2F9" w14:textId="610CDDC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E2F291" w14:textId="1162FAA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808509" w14:textId="46EE815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820,638.00 </w:t>
            </w:r>
          </w:p>
        </w:tc>
      </w:tr>
      <w:tr w:rsidR="00564AAF" w:rsidRPr="00564AAF" w14:paraId="2E477A4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215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BE5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proofErr w:type="spellStart"/>
            <w:r w:rsidRPr="00564AAF">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B2C212" w14:textId="4C9DF5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35CBF093" w14:textId="4CF0DB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90E8B" w14:textId="464CB0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FCDDB" w14:textId="1C66F9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0,638.00 </w:t>
            </w:r>
          </w:p>
        </w:tc>
      </w:tr>
    </w:tbl>
    <w:p w14:paraId="00089B3D" w14:textId="714E627F"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43495CE2" w:rsidR="002A2C5B" w:rsidRPr="00DF0A9A" w:rsidRDefault="002A7D6A">
      <w:pPr>
        <w:spacing w:after="0" w:line="240" w:lineRule="auto"/>
        <w:contextualSpacing/>
        <w:jc w:val="both"/>
        <w:textAlignment w:val="top"/>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F0A9A">
        <w:rPr>
          <w:rFonts w:ascii="Arial" w:eastAsia="Times New Roman" w:hAnsi="Arial" w:cs="Arial"/>
          <w:b/>
          <w:sz w:val="24"/>
          <w:szCs w:val="24"/>
          <w:lang w:val="en-US" w:eastAsia="en-US"/>
        </w:rPr>
        <w:t>₱</w:t>
      </w:r>
      <w:r w:rsidR="007D5D8A" w:rsidRPr="00DF0A9A">
        <w:rPr>
          <w:rFonts w:ascii="Arial" w:eastAsia="Times New Roman" w:hAnsi="Arial" w:cs="Arial"/>
          <w:b/>
          <w:bCs/>
          <w:sz w:val="24"/>
          <w:szCs w:val="24"/>
          <w:lang w:eastAsia="en-US"/>
        </w:rPr>
        <w:t xml:space="preserve">1,169,790,960.81 </w:t>
      </w:r>
      <w:r w:rsidRPr="00DF0A9A">
        <w:rPr>
          <w:rFonts w:ascii="Arial" w:eastAsia="Times New Roman" w:hAnsi="Arial" w:cs="Arial"/>
          <w:sz w:val="24"/>
          <w:szCs w:val="24"/>
          <w:lang w:val="en-US" w:eastAsia="en-US"/>
        </w:rPr>
        <w:t>with breakdown as follows (see Table 2):</w:t>
      </w:r>
    </w:p>
    <w:p w14:paraId="3885FF6B" w14:textId="77777777" w:rsidR="002A2C5B" w:rsidRPr="00DF0A9A"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andby Funds</w:t>
      </w:r>
    </w:p>
    <w:p w14:paraId="4B5483B0" w14:textId="2AEF5AF2" w:rsidR="002A2C5B" w:rsidRPr="00DF0A9A" w:rsidRDefault="002A7D6A">
      <w:pPr>
        <w:spacing w:after="0" w:line="240" w:lineRule="auto"/>
        <w:ind w:left="360"/>
        <w:contextualSpacing/>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Pr="00DF0A9A">
        <w:rPr>
          <w:rFonts w:ascii="Arial" w:eastAsia="Times New Roman" w:hAnsi="Arial" w:cs="Arial"/>
          <w:b/>
          <w:sz w:val="24"/>
          <w:szCs w:val="24"/>
          <w:lang w:val="en-US" w:eastAsia="en-US"/>
        </w:rPr>
        <w:t>₱</w:t>
      </w:r>
      <w:r w:rsidR="0027342E" w:rsidRPr="00DF0A9A">
        <w:rPr>
          <w:rFonts w:ascii="Arial" w:eastAsia="Times New Roman" w:hAnsi="Arial" w:cs="Arial"/>
          <w:b/>
          <w:bCs/>
          <w:sz w:val="24"/>
          <w:szCs w:val="24"/>
          <w:lang w:eastAsia="en-US"/>
        </w:rPr>
        <w:t xml:space="preserve">278,554,734.66 </w:t>
      </w:r>
      <w:r w:rsidRPr="00DF0A9A">
        <w:rPr>
          <w:rFonts w:ascii="Arial" w:eastAsia="Times New Roman" w:hAnsi="Arial" w:cs="Arial"/>
          <w:b/>
          <w:sz w:val="24"/>
          <w:szCs w:val="24"/>
          <w:lang w:val="en-US" w:eastAsia="en-US"/>
        </w:rPr>
        <w:t>standby funds</w:t>
      </w:r>
      <w:r w:rsidRPr="00DF0A9A">
        <w:rPr>
          <w:rFonts w:ascii="Arial" w:eastAsia="Times New Roman" w:hAnsi="Arial" w:cs="Arial"/>
          <w:sz w:val="24"/>
          <w:szCs w:val="24"/>
          <w:lang w:val="en-US" w:eastAsia="en-US"/>
        </w:rPr>
        <w:t xml:space="preserve"> in the CO and FOs. Of the said amount, </w:t>
      </w:r>
      <w:r w:rsidRPr="00DF0A9A">
        <w:rPr>
          <w:rFonts w:ascii="Arial" w:eastAsia="Times New Roman" w:hAnsi="Arial" w:cs="Arial"/>
          <w:b/>
          <w:sz w:val="24"/>
          <w:szCs w:val="24"/>
          <w:lang w:val="en-US" w:eastAsia="en-US"/>
        </w:rPr>
        <w:t>₱</w:t>
      </w:r>
      <w:r w:rsidR="002D5612" w:rsidRPr="00DF0A9A">
        <w:rPr>
          <w:rFonts w:ascii="Arial" w:eastAsia="Times New Roman" w:hAnsi="Arial" w:cs="Arial"/>
          <w:b/>
          <w:sz w:val="24"/>
          <w:szCs w:val="24"/>
          <w:lang w:val="en-US" w:eastAsia="en-US"/>
        </w:rPr>
        <w:t xml:space="preserve">235,328,253.67 </w:t>
      </w:r>
      <w:r w:rsidRPr="00DF0A9A">
        <w:rPr>
          <w:rFonts w:ascii="Arial" w:eastAsia="Times New Roman" w:hAnsi="Arial" w:cs="Arial"/>
          <w:sz w:val="24"/>
          <w:szCs w:val="24"/>
          <w:lang w:val="en-US" w:eastAsia="en-US"/>
        </w:rPr>
        <w:t xml:space="preserve">is the available </w:t>
      </w:r>
      <w:r w:rsidRPr="00DF0A9A">
        <w:rPr>
          <w:rFonts w:ascii="Arial" w:eastAsia="Times New Roman" w:hAnsi="Arial" w:cs="Arial"/>
          <w:b/>
          <w:sz w:val="24"/>
          <w:szCs w:val="24"/>
          <w:lang w:val="en-US" w:eastAsia="en-US"/>
        </w:rPr>
        <w:t>Quick Response Fund (QRF)</w:t>
      </w:r>
      <w:r w:rsidRPr="00DF0A9A">
        <w:rPr>
          <w:rFonts w:ascii="Arial" w:eastAsia="Times New Roman" w:hAnsi="Arial" w:cs="Arial"/>
          <w:sz w:val="24"/>
          <w:szCs w:val="24"/>
          <w:lang w:val="en-US" w:eastAsia="en-US"/>
        </w:rPr>
        <w:t xml:space="preserve"> in the CO.</w:t>
      </w:r>
    </w:p>
    <w:p w14:paraId="044CDD85" w14:textId="77777777" w:rsidR="002A2C5B" w:rsidRPr="00DF0A9A"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ockpiles</w:t>
      </w:r>
    </w:p>
    <w:p w14:paraId="4E82B588" w14:textId="047E59C5" w:rsidR="002A2C5B" w:rsidRPr="00DF0A9A" w:rsidRDefault="002A7D6A">
      <w:pPr>
        <w:spacing w:after="0" w:line="240" w:lineRule="auto"/>
        <w:ind w:left="360"/>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007D5D8A" w:rsidRPr="00DF0A9A">
        <w:rPr>
          <w:rFonts w:ascii="Arial" w:eastAsia="Times New Roman" w:hAnsi="Arial" w:cs="Arial"/>
          <w:b/>
          <w:bCs/>
          <w:sz w:val="24"/>
          <w:szCs w:val="24"/>
          <w:lang w:eastAsia="en-US"/>
        </w:rPr>
        <w:t xml:space="preserve">254,186 </w:t>
      </w:r>
      <w:r w:rsidRPr="00DF0A9A">
        <w:rPr>
          <w:rFonts w:ascii="Arial" w:eastAsia="Times New Roman" w:hAnsi="Arial" w:cs="Arial"/>
          <w:b/>
          <w:sz w:val="24"/>
          <w:szCs w:val="24"/>
          <w:lang w:val="en-US" w:eastAsia="en-US"/>
        </w:rPr>
        <w:t>family food packs (FFPs)</w:t>
      </w:r>
      <w:r w:rsidRPr="00DF0A9A">
        <w:rPr>
          <w:rFonts w:ascii="Arial" w:eastAsia="Times New Roman" w:hAnsi="Arial" w:cs="Arial"/>
          <w:sz w:val="24"/>
          <w:szCs w:val="24"/>
          <w:lang w:val="en-US" w:eastAsia="en-US"/>
        </w:rPr>
        <w:t xml:space="preserve"> amounting to </w:t>
      </w:r>
      <w:r w:rsidRPr="00DF0A9A">
        <w:rPr>
          <w:rFonts w:ascii="Arial" w:eastAsia="Times New Roman" w:hAnsi="Arial" w:cs="Arial"/>
          <w:b/>
          <w:sz w:val="24"/>
          <w:szCs w:val="24"/>
          <w:lang w:val="en-US" w:eastAsia="en-US"/>
        </w:rPr>
        <w:t>₱</w:t>
      </w:r>
      <w:r w:rsidR="007D5D8A" w:rsidRPr="00DF0A9A">
        <w:rPr>
          <w:rFonts w:ascii="Arial" w:eastAsia="Times New Roman" w:hAnsi="Arial" w:cs="Arial"/>
          <w:b/>
          <w:bCs/>
          <w:sz w:val="24"/>
          <w:szCs w:val="24"/>
          <w:lang w:eastAsia="en-US"/>
        </w:rPr>
        <w:t>144,938,392.25</w:t>
      </w:r>
      <w:r w:rsidRPr="00DF0A9A">
        <w:rPr>
          <w:rFonts w:ascii="Arial" w:eastAsia="Times New Roman" w:hAnsi="Arial" w:cs="Arial"/>
          <w:b/>
          <w:bCs/>
          <w:sz w:val="24"/>
          <w:szCs w:val="24"/>
          <w:lang w:eastAsia="en-US"/>
        </w:rPr>
        <w:t>,</w:t>
      </w:r>
      <w:r w:rsidRPr="00DF0A9A">
        <w:rPr>
          <w:rFonts w:ascii="Arial" w:eastAsia="Times New Roman" w:hAnsi="Arial" w:cs="Arial"/>
          <w:sz w:val="24"/>
          <w:szCs w:val="24"/>
          <w:lang w:val="en-US" w:eastAsia="en-US"/>
        </w:rPr>
        <w:t xml:space="preserve"> </w:t>
      </w:r>
      <w:r w:rsidRPr="00DF0A9A">
        <w:rPr>
          <w:rFonts w:ascii="Arial" w:eastAsia="Times New Roman" w:hAnsi="Arial" w:cs="Arial"/>
          <w:b/>
          <w:sz w:val="24"/>
          <w:szCs w:val="24"/>
          <w:lang w:val="en-US" w:eastAsia="en-US"/>
        </w:rPr>
        <w:t>other food items</w:t>
      </w:r>
      <w:r w:rsidRPr="00DF0A9A">
        <w:rPr>
          <w:rFonts w:ascii="Arial" w:eastAsia="Times New Roman" w:hAnsi="Arial" w:cs="Arial"/>
          <w:sz w:val="24"/>
          <w:szCs w:val="24"/>
          <w:lang w:val="en-US" w:eastAsia="en-US"/>
        </w:rPr>
        <w:t xml:space="preserve"> amounting to </w:t>
      </w:r>
      <w:r w:rsidRPr="00DF0A9A">
        <w:rPr>
          <w:rFonts w:ascii="Arial" w:eastAsia="Times New Roman" w:hAnsi="Arial" w:cs="Arial"/>
          <w:b/>
          <w:sz w:val="24"/>
          <w:szCs w:val="24"/>
          <w:lang w:val="en-US" w:eastAsia="en-US"/>
        </w:rPr>
        <w:t>₱</w:t>
      </w:r>
      <w:r w:rsidR="007D5D8A" w:rsidRPr="00DF0A9A">
        <w:rPr>
          <w:rFonts w:ascii="Arial" w:eastAsia="Times New Roman" w:hAnsi="Arial" w:cs="Arial"/>
          <w:b/>
          <w:bCs/>
          <w:sz w:val="24"/>
          <w:szCs w:val="24"/>
          <w:lang w:eastAsia="en-US"/>
        </w:rPr>
        <w:t xml:space="preserve">254,700,373.17 </w:t>
      </w:r>
      <w:r w:rsidRPr="00DF0A9A">
        <w:rPr>
          <w:rFonts w:ascii="Arial" w:eastAsia="Times New Roman" w:hAnsi="Arial" w:cs="Arial"/>
          <w:sz w:val="24"/>
          <w:szCs w:val="24"/>
          <w:lang w:val="en-US" w:eastAsia="en-US"/>
        </w:rPr>
        <w:t xml:space="preserve">and </w:t>
      </w:r>
      <w:r w:rsidRPr="00DF0A9A">
        <w:rPr>
          <w:rFonts w:ascii="Arial" w:eastAsia="Times New Roman" w:hAnsi="Arial" w:cs="Arial"/>
          <w:b/>
          <w:sz w:val="24"/>
          <w:szCs w:val="24"/>
          <w:lang w:val="en-US" w:eastAsia="en-US"/>
        </w:rPr>
        <w:t xml:space="preserve">non-food items (FNIs) </w:t>
      </w:r>
      <w:r w:rsidRPr="00DF0A9A">
        <w:rPr>
          <w:rFonts w:ascii="Arial" w:eastAsia="Times New Roman" w:hAnsi="Arial" w:cs="Arial"/>
          <w:sz w:val="24"/>
          <w:szCs w:val="24"/>
          <w:lang w:val="en-US" w:eastAsia="en-US"/>
        </w:rPr>
        <w:t xml:space="preserve">amounting to </w:t>
      </w:r>
      <w:r w:rsidRPr="00DF0A9A">
        <w:rPr>
          <w:rFonts w:ascii="Arial" w:eastAsia="Times New Roman" w:hAnsi="Arial" w:cs="Arial"/>
          <w:b/>
          <w:sz w:val="24"/>
          <w:szCs w:val="24"/>
          <w:lang w:val="en-US" w:eastAsia="en-US"/>
        </w:rPr>
        <w:t>₱</w:t>
      </w:r>
      <w:r w:rsidR="007D5D8A" w:rsidRPr="00DF0A9A">
        <w:rPr>
          <w:rFonts w:ascii="Arial" w:eastAsia="Times New Roman" w:hAnsi="Arial" w:cs="Arial"/>
          <w:b/>
          <w:bCs/>
          <w:sz w:val="24"/>
          <w:szCs w:val="24"/>
          <w:lang w:eastAsia="en-US"/>
        </w:rPr>
        <w:t xml:space="preserve">491,597,460.73 </w:t>
      </w:r>
      <w:r w:rsidRPr="00DF0A9A">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7D5D8A" w:rsidRPr="007D5D8A" w14:paraId="401B14DF" w14:textId="77777777" w:rsidTr="00B33017">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B3454B7"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1A2E034"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07FD7B2"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382B955"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90CC5DF"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A0FED9B"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STANDBY FUNDS &amp; STOCKPILE</w:t>
            </w:r>
          </w:p>
        </w:tc>
      </w:tr>
      <w:tr w:rsidR="007D5D8A" w:rsidRPr="007D5D8A" w14:paraId="23DD62D4" w14:textId="77777777" w:rsidTr="00B33017">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69FC8660" w14:textId="77777777" w:rsidR="007D5D8A" w:rsidRPr="007D5D8A" w:rsidRDefault="007D5D8A" w:rsidP="007D5D8A">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17BC0923" w14:textId="77777777" w:rsidR="007D5D8A" w:rsidRPr="007D5D8A" w:rsidRDefault="007D5D8A" w:rsidP="007D5D8A">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3B74BA6"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9DDE12B"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013FB7F"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9A41EE9"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2842C070" w14:textId="77777777" w:rsidR="007D5D8A" w:rsidRPr="007D5D8A" w:rsidRDefault="007D5D8A" w:rsidP="007D5D8A">
            <w:pPr>
              <w:widowControl/>
              <w:spacing w:after="0" w:line="240" w:lineRule="auto"/>
              <w:ind w:right="57"/>
              <w:contextualSpacing/>
              <w:rPr>
                <w:rFonts w:ascii="Arial Narrow" w:eastAsia="Times New Roman" w:hAnsi="Arial Narrow"/>
                <w:b/>
                <w:bCs/>
                <w:color w:val="000000"/>
                <w:sz w:val="18"/>
                <w:szCs w:val="18"/>
              </w:rPr>
            </w:pPr>
          </w:p>
        </w:tc>
      </w:tr>
      <w:tr w:rsidR="00B33017" w:rsidRPr="007D5D8A" w14:paraId="0B363D2B"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F252632" w14:textId="77777777" w:rsidR="00B33017" w:rsidRPr="007D5D8A" w:rsidRDefault="00B33017" w:rsidP="00B33017">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F373B6F" w14:textId="4A6826C8"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78,554,734.66</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4EFE120" w14:textId="7F23DFF7"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54,186</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9C4D42" w14:textId="1AC2B7BE"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4,938,392.25</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44CC580" w14:textId="65BBA717"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54,700,373.17</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041A840" w14:textId="5F02E9AC"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91,597,460.73</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1E076B1" w14:textId="4A51D146"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bookmarkStart w:id="1" w:name="_Hlk74404208"/>
            <w:r>
              <w:rPr>
                <w:rFonts w:ascii="Arial Narrow" w:hAnsi="Arial Narrow"/>
                <w:b/>
                <w:bCs/>
                <w:color w:val="000000"/>
                <w:sz w:val="18"/>
                <w:szCs w:val="18"/>
              </w:rPr>
              <w:t>1,169,790,960.81</w:t>
            </w:r>
            <w:bookmarkEnd w:id="1"/>
          </w:p>
        </w:tc>
      </w:tr>
      <w:tr w:rsidR="00B33017" w:rsidRPr="007D5D8A" w14:paraId="67A8F795"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D55E6F"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r w:rsidRPr="007D5D8A">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48A90" w14:textId="184B30A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5,328,253.6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47FAB" w14:textId="7FA939B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F2964A" w14:textId="2F3D955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C868D" w14:textId="2BED75CD"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297D5" w14:textId="0665788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C77A3C" w14:textId="5004D59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5,328,253.67</w:t>
            </w:r>
          </w:p>
        </w:tc>
      </w:tr>
      <w:tr w:rsidR="00B33017" w:rsidRPr="007D5D8A" w14:paraId="7ED2DAFC"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2EFA46"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7D5D8A">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4445E5" w14:textId="3554281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A1C56" w14:textId="4A8C0ED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4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5DE748" w14:textId="2398A9C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951,38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E9F67" w14:textId="733C483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078,790.8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B621FD" w14:textId="60A0C2CF"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9,466,720.0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42AC25" w14:textId="4B28682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496,892.92</w:t>
            </w:r>
          </w:p>
        </w:tc>
      </w:tr>
      <w:tr w:rsidR="00B33017" w:rsidRPr="007D5D8A" w14:paraId="68DB8EFA"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27E3B0"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7D5D8A">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56D7BD" w14:textId="4347C80A"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F50CB" w14:textId="1BF6A07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B3B23" w14:textId="696BF44F"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77,74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487AD1" w14:textId="2308D95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542,778.8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C7A3D" w14:textId="2CC8F29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93,3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0A7FF3" w14:textId="4E1B0C6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013,900.39</w:t>
            </w:r>
          </w:p>
        </w:tc>
      </w:tr>
      <w:tr w:rsidR="00B33017" w:rsidRPr="007D5D8A" w14:paraId="669327A8"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08F6D8"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7D5D8A">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29722" w14:textId="4F91AC6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9CC4F2" w14:textId="02F0AB3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50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C70B4" w14:textId="3DB010E1"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29,08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BC5560" w14:textId="3E4FEB9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65,321.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240F41" w14:textId="5E1A1BC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168,494.7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6A001C" w14:textId="0D6E66F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663,631.00</w:t>
            </w:r>
          </w:p>
        </w:tc>
      </w:tr>
      <w:tr w:rsidR="00B33017" w:rsidRPr="007D5D8A" w14:paraId="2A9A15B6"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65510B"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7D5D8A">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E2D3E2" w14:textId="0CBED28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275.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E76A7C" w14:textId="0799665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96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CC14E" w14:textId="7D663F9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858,873.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C0B843" w14:textId="5BA75900"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284,617.4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99D89" w14:textId="415E5D5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11,132.1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CD5747" w14:textId="0EEB11A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354,898.27</w:t>
            </w:r>
          </w:p>
        </w:tc>
      </w:tr>
      <w:tr w:rsidR="00B33017" w:rsidRPr="007D5D8A" w14:paraId="3B93804D"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3FB590"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7D5D8A">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255C55" w14:textId="079C2D4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540F01" w14:textId="3E3B137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D0894E" w14:textId="16F458E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211,850.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305D90" w14:textId="0A6FE91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50,616.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822A44" w14:textId="1344E36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21,240.7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9C3B16" w14:textId="63D15B5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884,616.49</w:t>
            </w:r>
          </w:p>
        </w:tc>
      </w:tr>
      <w:tr w:rsidR="00B33017" w:rsidRPr="007D5D8A" w14:paraId="645A71FA"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ADE47D"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7D5D8A">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35312" w14:textId="29E4BC91"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6B433" w14:textId="1B772E6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5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C007E" w14:textId="746EEB7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0,42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B8DE8" w14:textId="10441D7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435,881.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FD699" w14:textId="26602580"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155,383.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F872D6" w14:textId="6C734A8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481,692.68</w:t>
            </w:r>
          </w:p>
        </w:tc>
      </w:tr>
      <w:tr w:rsidR="00B33017" w:rsidRPr="007D5D8A" w14:paraId="20658483"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D375C8"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7D5D8A">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A846C" w14:textId="5DE3F94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70C5C" w14:textId="4C2EF45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47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1F931" w14:textId="372689E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701,741.2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81A97D" w14:textId="6D1F97F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92,2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4FEE56" w14:textId="0094F21F"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75,580.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772F7C" w14:textId="7A08C20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169,593.83</w:t>
            </w:r>
          </w:p>
        </w:tc>
      </w:tr>
      <w:tr w:rsidR="00B33017" w:rsidRPr="007D5D8A" w14:paraId="73B00784"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994E9C"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7D5D8A">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699948" w14:textId="050A657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A1421" w14:textId="202610E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80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31FF0" w14:textId="635C81F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81,069.8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FD0E08" w14:textId="70C9C64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444,812.9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102C91" w14:textId="1974EDD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32,801.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8A5A1E" w14:textId="4665CD9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858,684.64</w:t>
            </w:r>
          </w:p>
        </w:tc>
      </w:tr>
      <w:tr w:rsidR="00B33017" w:rsidRPr="007D5D8A" w14:paraId="39E143AF"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1D42E5"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7D5D8A">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C336A" w14:textId="191DCB7D"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8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D5CC0" w14:textId="5016A24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04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8BF32B" w14:textId="4BF52F6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19,40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C5BB0" w14:textId="52A3D4B1"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278,045.6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564913" w14:textId="5380625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37,483.7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E4B72" w14:textId="47298D5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935,917.82</w:t>
            </w:r>
          </w:p>
        </w:tc>
      </w:tr>
      <w:tr w:rsidR="00B33017" w:rsidRPr="007D5D8A" w14:paraId="77AD5C81"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EE604D"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7D5D8A">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127A5" w14:textId="1F6B273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A84DC" w14:textId="56B84BA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83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7D44C" w14:textId="5012B7E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499,3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384DE3" w14:textId="300F843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145,470.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0D4FC" w14:textId="63C52BA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963,436.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78104" w14:textId="79C8CEBD"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828,206.47</w:t>
            </w:r>
          </w:p>
        </w:tc>
      </w:tr>
      <w:tr w:rsidR="00B33017" w:rsidRPr="007D5D8A" w14:paraId="47A47093"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C2A9D6"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7D5D8A">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6303" w14:textId="2D8C677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B555FC" w14:textId="5B2033C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9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B093F6" w14:textId="166F40DF"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6,318.7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294864" w14:textId="51B7410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42,49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CB0045" w14:textId="124DE62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494,99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D605AC" w14:textId="252100D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828,809.63</w:t>
            </w:r>
          </w:p>
        </w:tc>
      </w:tr>
      <w:tr w:rsidR="00B33017" w:rsidRPr="007D5D8A" w14:paraId="3B4E17CC"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7F901F"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7D5D8A">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C8AB22" w14:textId="22FB8CF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5A2831" w14:textId="04836C5F"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86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C4CEC6" w14:textId="188CA42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99,236.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3D35C8" w14:textId="2E68908A"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5,026.8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4507CE" w14:textId="7F86232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57,978.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4954FB" w14:textId="79F3DFE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22,242.38</w:t>
            </w:r>
          </w:p>
        </w:tc>
      </w:tr>
      <w:tr w:rsidR="00B33017" w:rsidRPr="007D5D8A" w14:paraId="5B611290"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F3B544"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7D5D8A">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DC878" w14:textId="558B561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08A78" w14:textId="7295CF9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63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D067E" w14:textId="3D293C61"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773,077.7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EF500" w14:textId="4069580A"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9,418.3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9EA0C" w14:textId="11DA596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740,117.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64C186" w14:textId="2F30E65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099,293.84</w:t>
            </w:r>
          </w:p>
        </w:tc>
      </w:tr>
      <w:tr w:rsidR="00B33017" w:rsidRPr="007D5D8A" w14:paraId="56249C10"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11F2D5"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7D5D8A">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DAB05" w14:textId="6CBFEC4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6D042" w14:textId="24609C4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3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604DF7" w14:textId="3E0A03E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66,146.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BDC56" w14:textId="5B87B84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546,10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0C6C1" w14:textId="4D7C962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260,198.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B5A916" w14:textId="6773BCD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872,444.80</w:t>
            </w:r>
          </w:p>
        </w:tc>
      </w:tr>
      <w:tr w:rsidR="00B33017" w:rsidRPr="007D5D8A" w14:paraId="65F99215"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84014E"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7D5D8A">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2F1F7" w14:textId="466EA78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96865" w14:textId="5A44D61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5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6D876" w14:textId="34B1501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3,6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B04C0" w14:textId="5EC72F21"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49,683.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22A71" w14:textId="1E82F530"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082,861.9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A31216" w14:textId="58506180"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497,114.83</w:t>
            </w:r>
          </w:p>
        </w:tc>
      </w:tr>
      <w:tr w:rsidR="00B33017" w:rsidRPr="007D5D8A" w14:paraId="4EB3FD67"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662365"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7D5D8A">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68A586" w14:textId="466C17D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A2B243" w14:textId="71C60E5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1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9D9119" w14:textId="450C55D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54,371.6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D46756" w14:textId="67FBDA4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909.9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D46CD" w14:textId="3306E2A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253,180.5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20A5A" w14:textId="48644E3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732,462.13</w:t>
            </w:r>
          </w:p>
        </w:tc>
      </w:tr>
      <w:tr w:rsidR="00B33017" w:rsidRPr="007D5D8A" w14:paraId="752AC32F"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0D4908"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7D5D8A">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7B856" w14:textId="1F287B1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1,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277B75" w14:textId="0F9F645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80488" w14:textId="4C32EC3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92A4C0" w14:textId="0659880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C767AB" w14:textId="78A181D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BFCC" w14:textId="0A4503C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54,660.41</w:t>
            </w:r>
          </w:p>
        </w:tc>
      </w:tr>
      <w:tr w:rsidR="00B33017" w:rsidRPr="007D5D8A" w14:paraId="52E22B78"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8EC642"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7D5D8A">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87FE8" w14:textId="05ECCF5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69,925.6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2FCE63" w14:textId="35C85E4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71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D5D0A" w14:textId="60D2A44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825,992.6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747DD" w14:textId="62427DC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19,591.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CC42D" w14:textId="5DE57AC0"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52,134.8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0EB27C" w14:textId="546539A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467,644.61</w:t>
            </w:r>
          </w:p>
        </w:tc>
      </w:tr>
    </w:tbl>
    <w:p w14:paraId="5DB19E5A" w14:textId="2D88278E"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DC5C01">
        <w:rPr>
          <w:rFonts w:ascii="Arial" w:eastAsia="Arial" w:hAnsi="Arial" w:cs="Arial"/>
          <w:i/>
          <w:sz w:val="16"/>
          <w:szCs w:val="16"/>
        </w:rPr>
        <w:t>1</w:t>
      </w:r>
      <w:r w:rsidR="00DF0A9A">
        <w:rPr>
          <w:rFonts w:ascii="Arial" w:eastAsia="Arial" w:hAnsi="Arial" w:cs="Arial"/>
          <w:i/>
          <w:sz w:val="16"/>
          <w:szCs w:val="16"/>
        </w:rPr>
        <w:t>1</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EB99395" w14:textId="5D51D659" w:rsidR="00B930F8"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w:t>
      </w:r>
      <w:r w:rsidRPr="00B930F8">
        <w:rPr>
          <w:rFonts w:ascii="Arial" w:eastAsia="Arial" w:hAnsi="Arial" w:cs="Arial"/>
          <w:i/>
          <w:sz w:val="16"/>
          <w:szCs w:val="16"/>
        </w:rPr>
        <w:t>Ongoing processing for the replenishment of the standby fun</w:t>
      </w:r>
      <w:r w:rsidR="00642E02">
        <w:rPr>
          <w:rFonts w:ascii="Arial" w:eastAsia="Arial" w:hAnsi="Arial" w:cs="Arial"/>
          <w:i/>
          <w:sz w:val="16"/>
          <w:szCs w:val="16"/>
        </w:rPr>
        <w:t>ds for DSWD Field Office</w:t>
      </w:r>
      <w:r w:rsidR="0027342E">
        <w:rPr>
          <w:rFonts w:ascii="Arial" w:eastAsia="Arial" w:hAnsi="Arial" w:cs="Arial"/>
          <w:i/>
          <w:sz w:val="16"/>
          <w:szCs w:val="16"/>
        </w:rPr>
        <w:t xml:space="preserve"> </w:t>
      </w:r>
      <w:r w:rsidR="00095AB1">
        <w:rPr>
          <w:rFonts w:ascii="Arial" w:eastAsia="Arial" w:hAnsi="Arial" w:cs="Arial"/>
          <w:i/>
          <w:sz w:val="16"/>
          <w:szCs w:val="16"/>
        </w:rPr>
        <w:t>XII</w:t>
      </w:r>
      <w:r w:rsidRPr="00B930F8">
        <w:rPr>
          <w:rFonts w:ascii="Arial" w:eastAsia="Arial" w:hAnsi="Arial" w:cs="Arial"/>
          <w:i/>
          <w:sz w:val="16"/>
          <w:szCs w:val="16"/>
        </w:rPr>
        <w:t>.</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3270C8E"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B33017">
              <w:rPr>
                <w:rFonts w:ascii="Arial" w:eastAsia="Arial" w:hAnsi="Arial" w:cs="Arial"/>
                <w:sz w:val="20"/>
                <w:szCs w:val="20"/>
              </w:rPr>
              <w:t>2</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6DCA812"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B33017">
              <w:rPr>
                <w:rFonts w:ascii="Arial" w:eastAsia="Arial" w:hAnsi="Arial" w:cs="Arial"/>
                <w:sz w:val="20"/>
                <w:szCs w:val="20"/>
              </w:rPr>
              <w:t>2</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EE59036" w:rsidR="002A2C5B" w:rsidRDefault="00C41A58"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E94ED6">
              <w:rPr>
                <w:rFonts w:ascii="Arial" w:eastAsia="Arial" w:hAnsi="Arial" w:cs="Arial"/>
                <w:sz w:val="20"/>
                <w:szCs w:val="20"/>
              </w:rPr>
              <w:t>1</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lastRenderedPageBreak/>
              <w:t xml:space="preserve">DSWD Field Office NCR facilitates the provision of family food packs (FFPs) as augmentation to the individuals affected by the lockdown of </w:t>
            </w:r>
            <w:proofErr w:type="spellStart"/>
            <w:r>
              <w:rPr>
                <w:rFonts w:ascii="Arial" w:hAnsi="Arial" w:cs="Arial"/>
                <w:sz w:val="20"/>
                <w:szCs w:val="20"/>
              </w:rPr>
              <w:t>Hospicio</w:t>
            </w:r>
            <w:proofErr w:type="spellEnd"/>
            <w:r>
              <w:rPr>
                <w:rFonts w:ascii="Arial" w:hAnsi="Arial" w:cs="Arial"/>
                <w:sz w:val="20"/>
                <w:szCs w:val="20"/>
              </w:rPr>
              <w:t xml:space="preserve">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0329BE4"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1</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23E33C2" w:rsidR="002A2C5B" w:rsidRPr="00213C63" w:rsidRDefault="002222E9"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213C63">
              <w:rPr>
                <w:rFonts w:ascii="Arial" w:eastAsia="Arial" w:hAnsi="Arial" w:cs="Arial"/>
                <w:sz w:val="20"/>
                <w:szCs w:val="20"/>
              </w:rPr>
              <w:t>1</w:t>
            </w:r>
            <w:r w:rsidR="00213C63" w:rsidRPr="00213C63">
              <w:rPr>
                <w:rFonts w:ascii="Arial" w:eastAsia="Arial" w:hAnsi="Arial" w:cs="Arial"/>
                <w:sz w:val="20"/>
                <w:szCs w:val="20"/>
              </w:rPr>
              <w:t>1</w:t>
            </w:r>
            <w:r w:rsidR="00084056"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54EFD98" w:rsidR="002A2C5B" w:rsidRPr="00213C63" w:rsidRDefault="00A76B9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002222E9" w:rsidRPr="00213C63">
              <w:rPr>
                <w:rFonts w:ascii="Arial" w:eastAsia="Arial" w:hAnsi="Arial" w:cs="Arial"/>
                <w:sz w:val="20"/>
                <w:szCs w:val="19"/>
              </w:rPr>
              <w:t>36</w:t>
            </w:r>
            <w:r w:rsidR="002A7D6A" w:rsidRPr="00213C63">
              <w:rPr>
                <w:rFonts w:ascii="Arial" w:eastAsia="Arial" w:hAnsi="Arial" w:cs="Arial"/>
                <w:sz w:val="20"/>
                <w:szCs w:val="19"/>
              </w:rPr>
              <w:t xml:space="preserve"> personnel </w:t>
            </w:r>
            <w:proofErr w:type="gramStart"/>
            <w:r w:rsidR="002A7D6A" w:rsidRPr="00213C63">
              <w:rPr>
                <w:rFonts w:ascii="Arial" w:eastAsia="Arial" w:hAnsi="Arial" w:cs="Arial"/>
                <w:sz w:val="20"/>
                <w:szCs w:val="19"/>
              </w:rPr>
              <w:t>are</w:t>
            </w:r>
            <w:proofErr w:type="gramEnd"/>
            <w:r w:rsidR="002A7D6A" w:rsidRPr="00213C63">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213C63" w:rsidRDefault="002A2C5B">
            <w:pPr>
              <w:spacing w:after="0" w:line="240" w:lineRule="auto"/>
              <w:jc w:val="both"/>
              <w:rPr>
                <w:rFonts w:ascii="Arial" w:eastAsia="Arial" w:hAnsi="Arial" w:cs="Arial"/>
                <w:sz w:val="20"/>
                <w:szCs w:val="19"/>
              </w:rPr>
            </w:pPr>
          </w:p>
          <w:p w14:paraId="45F51393" w14:textId="77777777" w:rsidR="002A2C5B" w:rsidRPr="00213C63" w:rsidRDefault="002A7D6A">
            <w:pP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p w14:paraId="65FCD427" w14:textId="60ADE221" w:rsidR="002A2C5B" w:rsidRPr="00213C63" w:rsidRDefault="002A7D6A" w:rsidP="00084056">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sz w:val="20"/>
                <w:szCs w:val="19"/>
              </w:rPr>
              <w:t>₱</w:t>
            </w:r>
            <w:r w:rsidRPr="00213C63">
              <w:rPr>
                <w:rFonts w:ascii="Arial" w:eastAsia="Arial" w:hAnsi="Arial" w:cs="Arial"/>
                <w:b/>
                <w:sz w:val="20"/>
                <w:szCs w:val="19"/>
                <w:lang w:val="en-US"/>
              </w:rPr>
              <w:t xml:space="preserve">4,269,296,500.00 </w:t>
            </w:r>
            <w:r w:rsidRPr="00213C63">
              <w:rPr>
                <w:rFonts w:ascii="Arial" w:eastAsia="Arial" w:hAnsi="Arial" w:cs="Arial"/>
                <w:sz w:val="20"/>
                <w:szCs w:val="19"/>
              </w:rPr>
              <w:t xml:space="preserve">was paid to </w:t>
            </w:r>
            <w:r w:rsidRPr="00213C63">
              <w:rPr>
                <w:rFonts w:ascii="Arial" w:eastAsia="Arial" w:hAnsi="Arial" w:cs="Arial"/>
                <w:b/>
                <w:bCs/>
                <w:sz w:val="20"/>
                <w:szCs w:val="19"/>
                <w:lang w:val="en-US"/>
              </w:rPr>
              <w:t>776,233 beneficiaries</w:t>
            </w:r>
            <w:r w:rsidRPr="00213C6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bCs/>
                <w:sz w:val="20"/>
                <w:szCs w:val="19"/>
              </w:rPr>
              <w:t>₱513,724,350.00</w:t>
            </w:r>
            <w:r w:rsidRPr="00213C63">
              <w:rPr>
                <w:rFonts w:ascii="Arial" w:eastAsia="Arial" w:hAnsi="Arial" w:cs="Arial"/>
                <w:sz w:val="20"/>
                <w:szCs w:val="19"/>
              </w:rPr>
              <w:t xml:space="preserve"> were paid through direct payout and cash cards to </w:t>
            </w:r>
            <w:r w:rsidRPr="00213C63">
              <w:rPr>
                <w:rFonts w:ascii="Arial" w:eastAsia="Arial" w:hAnsi="Arial" w:cs="Arial"/>
                <w:b/>
                <w:bCs/>
                <w:sz w:val="20"/>
                <w:szCs w:val="19"/>
              </w:rPr>
              <w:t>123,789</w:t>
            </w:r>
            <w:r w:rsidRPr="00213C63">
              <w:rPr>
                <w:rFonts w:ascii="Arial" w:eastAsia="Arial" w:hAnsi="Arial" w:cs="Arial"/>
                <w:sz w:val="20"/>
                <w:szCs w:val="19"/>
              </w:rPr>
              <w:t xml:space="preserve"> </w:t>
            </w:r>
            <w:r w:rsidRPr="00213C63">
              <w:rPr>
                <w:rFonts w:ascii="Arial" w:eastAsia="Arial" w:hAnsi="Arial" w:cs="Arial"/>
                <w:b/>
                <w:sz w:val="20"/>
                <w:szCs w:val="19"/>
              </w:rPr>
              <w:t>4Ps beneficiaries</w:t>
            </w:r>
            <w:r w:rsidRPr="00213C63">
              <w:rPr>
                <w:rFonts w:ascii="Arial" w:eastAsia="Arial" w:hAnsi="Arial" w:cs="Arial"/>
                <w:sz w:val="20"/>
                <w:szCs w:val="19"/>
              </w:rPr>
              <w:t xml:space="preserve"> while 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2,259,823,500.00 </w:t>
            </w:r>
            <w:r w:rsidRPr="00213C63">
              <w:rPr>
                <w:rFonts w:ascii="Arial" w:eastAsia="Arial" w:hAnsi="Arial" w:cs="Arial"/>
                <w:sz w:val="20"/>
                <w:szCs w:val="19"/>
              </w:rPr>
              <w:t xml:space="preserve">were paid through financial service providers (FSPs) to </w:t>
            </w:r>
            <w:r w:rsidRPr="00213C63">
              <w:rPr>
                <w:rFonts w:ascii="Arial" w:eastAsia="Arial" w:hAnsi="Arial" w:cs="Arial"/>
                <w:b/>
                <w:sz w:val="20"/>
                <w:szCs w:val="19"/>
                <w:lang w:val="en-US"/>
              </w:rPr>
              <w:t xml:space="preserve">410,877 </w:t>
            </w:r>
            <w:r w:rsidRPr="00213C63">
              <w:rPr>
                <w:rFonts w:ascii="Arial" w:eastAsia="Arial" w:hAnsi="Arial" w:cs="Arial"/>
                <w:b/>
                <w:sz w:val="20"/>
                <w:szCs w:val="19"/>
              </w:rPr>
              <w:t>non-4Ps beneficiaries</w:t>
            </w:r>
            <w:r w:rsidRPr="00213C63">
              <w:rPr>
                <w:rFonts w:ascii="Arial" w:eastAsia="Arial" w:hAnsi="Arial" w:cs="Arial"/>
                <w:sz w:val="20"/>
                <w:szCs w:val="19"/>
              </w:rPr>
              <w:t xml:space="preserve"> in Pangasinan for the second tranche implementation.</w:t>
            </w:r>
          </w:p>
          <w:p w14:paraId="2321502C"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A total amount of</w:t>
            </w:r>
            <w:r w:rsidRPr="00213C63">
              <w:rPr>
                <w:rFonts w:ascii="Arial" w:eastAsia="Arial" w:hAnsi="Arial" w:cs="Arial"/>
                <w:b/>
                <w:sz w:val="20"/>
                <w:szCs w:val="19"/>
              </w:rPr>
              <w:t xml:space="preserve"> ₱262,333,500.00 </w:t>
            </w:r>
            <w:r w:rsidRPr="00213C63">
              <w:rPr>
                <w:rFonts w:ascii="Arial" w:eastAsia="Arial" w:hAnsi="Arial" w:cs="Arial"/>
                <w:sz w:val="20"/>
                <w:szCs w:val="19"/>
              </w:rPr>
              <w:t xml:space="preserve">was paid to </w:t>
            </w:r>
            <w:r w:rsidRPr="00213C63">
              <w:rPr>
                <w:rFonts w:ascii="Arial" w:eastAsia="Arial" w:hAnsi="Arial" w:cs="Arial"/>
                <w:b/>
                <w:sz w:val="20"/>
                <w:szCs w:val="19"/>
              </w:rPr>
              <w:t>47,697 waitlisted beneficiaries</w:t>
            </w:r>
            <w:r w:rsidRPr="00213C63">
              <w:rPr>
                <w:rFonts w:ascii="Arial" w:eastAsia="Arial" w:hAnsi="Arial" w:cs="Arial"/>
                <w:sz w:val="20"/>
                <w:szCs w:val="19"/>
              </w:rPr>
              <w:t xml:space="preserve"> in the Region.</w:t>
            </w:r>
          </w:p>
          <w:p w14:paraId="500D650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15,130,500.00 </w:t>
            </w:r>
            <w:r w:rsidRPr="00213C63">
              <w:rPr>
                <w:rFonts w:ascii="Arial" w:eastAsia="Arial" w:hAnsi="Arial" w:cs="Arial"/>
                <w:sz w:val="20"/>
                <w:szCs w:val="19"/>
              </w:rPr>
              <w:t xml:space="preserve">was paid to </w:t>
            </w:r>
            <w:r w:rsidRPr="00213C63">
              <w:rPr>
                <w:rFonts w:ascii="Arial" w:eastAsia="Arial" w:hAnsi="Arial" w:cs="Arial"/>
                <w:b/>
                <w:sz w:val="20"/>
                <w:szCs w:val="19"/>
              </w:rPr>
              <w:t xml:space="preserve">1,887 </w:t>
            </w:r>
            <w:r w:rsidRPr="00213C63">
              <w:rPr>
                <w:rFonts w:ascii="Arial" w:eastAsia="Arial" w:hAnsi="Arial" w:cs="Arial"/>
                <w:b/>
                <w:bCs/>
                <w:sz w:val="20"/>
                <w:szCs w:val="19"/>
              </w:rPr>
              <w:t>TNVS/PUV drivers</w:t>
            </w:r>
            <w:r w:rsidRPr="00213C63">
              <w:rPr>
                <w:rFonts w:ascii="Arial" w:eastAsia="Arial" w:hAnsi="Arial" w:cs="Arial"/>
                <w:sz w:val="20"/>
                <w:szCs w:val="19"/>
              </w:rPr>
              <w:t xml:space="preserve"> in the Region.</w:t>
            </w:r>
          </w:p>
          <w:p w14:paraId="2CEA7EF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lastRenderedPageBreak/>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10E9649" w:rsidR="002A2C5B" w:rsidRPr="00A42359" w:rsidRDefault="00E75D0B" w:rsidP="00E75D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A42359">
              <w:rPr>
                <w:rFonts w:ascii="Arial" w:eastAsia="Arial" w:hAnsi="Arial" w:cs="Arial"/>
                <w:sz w:val="20"/>
                <w:szCs w:val="20"/>
              </w:rPr>
              <w:t xml:space="preserve">10 </w:t>
            </w:r>
            <w:r w:rsidR="00084056" w:rsidRPr="00A42359">
              <w:rPr>
                <w:rFonts w:ascii="Arial" w:eastAsia="Arial" w:hAnsi="Arial" w:cs="Arial"/>
                <w:sz w:val="20"/>
                <w:szCs w:val="20"/>
              </w:rPr>
              <w:t>June</w:t>
            </w:r>
            <w:r w:rsidR="002A7D6A" w:rsidRPr="00A4235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6C79BFB8" w:rsidR="00F36517" w:rsidRPr="00A42359" w:rsidRDefault="00F36517" w:rsidP="00E75D0B">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provided</w:t>
            </w:r>
            <w:r w:rsidR="00E75D0B" w:rsidRPr="00A42359">
              <w:rPr>
                <w:rFonts w:ascii="Arial" w:eastAsia="Arial" w:hAnsi="Arial" w:cs="Arial"/>
                <w:sz w:val="20"/>
                <w:szCs w:val="19"/>
                <w:lang w:bidi="en-US"/>
              </w:rPr>
              <w:t xml:space="preserve"> 2 sanitary kits amounting to ₱1,764.24 and 6 Family Food Packs with an aggregate amount of ₱2,952.00 as augmentation support to its quarantined staff. Likewise, 800 family food packs amounting to ₱393,600.00 were also given as augmentation support to the City of Tuguegarao for the families and individuals who are being affected by the quarantine protocols and calibrated lockdown brought about CoVID-19 Pandemic:</w:t>
            </w:r>
          </w:p>
          <w:p w14:paraId="4A1D943F" w14:textId="29713AFA" w:rsidR="00DA0EB9" w:rsidRPr="00A42359" w:rsidRDefault="00DA0EB9" w:rsidP="00ED35A7">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tinuously provides augmentation support through Assistance to Individuals in Crisis Situation (AICS). A total of </w:t>
            </w:r>
            <w:r w:rsidR="00E75D0B" w:rsidRPr="00A42359">
              <w:rPr>
                <w:rFonts w:ascii="Arial" w:eastAsia="Arial" w:hAnsi="Arial" w:cs="Arial"/>
                <w:b/>
                <w:sz w:val="20"/>
                <w:szCs w:val="19"/>
                <w:lang w:bidi="en-US"/>
              </w:rPr>
              <w:t xml:space="preserve">260,014 </w:t>
            </w:r>
            <w:r w:rsidRPr="00A42359">
              <w:rPr>
                <w:rFonts w:ascii="Arial" w:eastAsia="Arial" w:hAnsi="Arial" w:cs="Arial"/>
                <w:b/>
                <w:sz w:val="20"/>
                <w:szCs w:val="19"/>
                <w:lang w:bidi="en-US"/>
              </w:rPr>
              <w:t>clients</w:t>
            </w:r>
            <w:r w:rsidRPr="00A42359">
              <w:rPr>
                <w:rFonts w:ascii="Arial" w:eastAsia="Arial" w:hAnsi="Arial" w:cs="Arial"/>
                <w:sz w:val="20"/>
                <w:szCs w:val="19"/>
                <w:lang w:bidi="en-US"/>
              </w:rPr>
              <w:t xml:space="preserve"> were served and provided with assistance amountin</w:t>
            </w:r>
            <w:r w:rsidR="00B72A4F" w:rsidRPr="00A42359">
              <w:rPr>
                <w:rFonts w:ascii="Arial" w:eastAsia="Arial" w:hAnsi="Arial" w:cs="Arial"/>
                <w:sz w:val="20"/>
                <w:szCs w:val="19"/>
                <w:lang w:bidi="en-US"/>
              </w:rPr>
              <w:t xml:space="preserve">g to </w:t>
            </w:r>
            <w:r w:rsidR="00E75D0B" w:rsidRPr="00A42359">
              <w:rPr>
                <w:rFonts w:ascii="Arial" w:eastAsia="Arial" w:hAnsi="Arial" w:cs="Arial"/>
                <w:b/>
                <w:sz w:val="20"/>
                <w:szCs w:val="19"/>
                <w:lang w:bidi="en-US"/>
              </w:rPr>
              <w:t xml:space="preserve">₱808,252,758.02 </w:t>
            </w:r>
            <w:r w:rsidRPr="00A42359">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A42359"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A42359">
              <w:rPr>
                <w:rFonts w:ascii="Arial" w:eastAsia="Arial" w:hAnsi="Arial" w:cs="Arial"/>
                <w:b/>
                <w:sz w:val="20"/>
                <w:szCs w:val="19"/>
                <w:lang w:bidi="en-US"/>
              </w:rPr>
              <w:t>₱50,031,597.20</w:t>
            </w:r>
            <w:r w:rsidRPr="00A42359">
              <w:rPr>
                <w:rFonts w:ascii="Arial" w:eastAsia="Arial" w:hAnsi="Arial" w:cs="Arial"/>
                <w:sz w:val="20"/>
                <w:szCs w:val="19"/>
                <w:lang w:bidi="en-US"/>
              </w:rPr>
              <w:t xml:space="preserve"> to </w:t>
            </w:r>
            <w:r w:rsidRPr="00A42359">
              <w:rPr>
                <w:rFonts w:ascii="Arial" w:eastAsia="Arial" w:hAnsi="Arial" w:cs="Arial"/>
                <w:b/>
                <w:sz w:val="20"/>
                <w:szCs w:val="19"/>
                <w:lang w:bidi="en-US"/>
              </w:rPr>
              <w:t xml:space="preserve">5,991 </w:t>
            </w:r>
            <w:r w:rsidRPr="00A42359">
              <w:rPr>
                <w:rFonts w:ascii="Arial" w:eastAsia="Arial" w:hAnsi="Arial" w:cs="Arial"/>
                <w:sz w:val="20"/>
                <w:szCs w:val="19"/>
                <w:lang w:bidi="en-US"/>
              </w:rPr>
              <w:t>beneficiaries.</w:t>
            </w:r>
          </w:p>
          <w:p w14:paraId="4F6C5210" w14:textId="0544A087" w:rsidR="002A2C5B" w:rsidRPr="00A42359"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ensures provision of augmentation support to LGUs, stakeholders and partners.</w:t>
            </w:r>
          </w:p>
          <w:p w14:paraId="34CEFEEF" w14:textId="77777777" w:rsidR="001A5A90" w:rsidRPr="00A42359"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A4235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42359">
              <w:rPr>
                <w:rFonts w:ascii="Arial" w:eastAsia="Arial" w:hAnsi="Arial" w:cs="Arial"/>
                <w:b/>
                <w:sz w:val="20"/>
                <w:szCs w:val="19"/>
              </w:rPr>
              <w:t>Social Amelioration Program (SAP)</w:t>
            </w:r>
          </w:p>
          <w:p w14:paraId="50CF5543" w14:textId="6FDCEA95" w:rsidR="002A2C5B" w:rsidRPr="00A42359"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ducted payout to </w:t>
            </w:r>
            <w:r w:rsidRPr="00A42359">
              <w:rPr>
                <w:rFonts w:ascii="Arial" w:eastAsia="Arial" w:hAnsi="Arial" w:cs="Arial"/>
                <w:b/>
                <w:sz w:val="20"/>
                <w:szCs w:val="19"/>
                <w:lang w:bidi="en-US"/>
              </w:rPr>
              <w:t>19,554 beneficiaries</w:t>
            </w:r>
            <w:r w:rsidRPr="00A42359">
              <w:rPr>
                <w:rFonts w:ascii="Arial" w:eastAsia="Arial" w:hAnsi="Arial" w:cs="Arial"/>
                <w:sz w:val="20"/>
                <w:szCs w:val="19"/>
                <w:lang w:bidi="en-US"/>
              </w:rPr>
              <w:t xml:space="preserve"> of the </w:t>
            </w:r>
            <w:proofErr w:type="spellStart"/>
            <w:r w:rsidRPr="00A42359">
              <w:rPr>
                <w:rFonts w:ascii="Arial" w:eastAsia="Arial" w:hAnsi="Arial" w:cs="Arial"/>
                <w:sz w:val="20"/>
                <w:szCs w:val="19"/>
                <w:lang w:bidi="en-US"/>
              </w:rPr>
              <w:t>Bayanihan</w:t>
            </w:r>
            <w:proofErr w:type="spellEnd"/>
            <w:r w:rsidRPr="00A42359">
              <w:rPr>
                <w:rFonts w:ascii="Arial" w:eastAsia="Arial" w:hAnsi="Arial" w:cs="Arial"/>
                <w:sz w:val="20"/>
                <w:szCs w:val="19"/>
                <w:lang w:bidi="en-US"/>
              </w:rPr>
              <w:t xml:space="preserve"> 2 with a total amount of</w:t>
            </w:r>
            <w:r w:rsidRPr="00A42359">
              <w:t xml:space="preserve"> </w:t>
            </w:r>
            <w:r w:rsidRPr="00A42359">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0D64951" w:rsidR="002A2C5B" w:rsidRPr="00213C63" w:rsidRDefault="00040575" w:rsidP="00733624">
            <w:pPr>
              <w:pStyle w:val="ListParagraph"/>
              <w:widowControl/>
              <w:numPr>
                <w:ilvl w:val="0"/>
                <w:numId w:val="1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213C63">
              <w:rPr>
                <w:rFonts w:ascii="Arial" w:eastAsia="Arial" w:hAnsi="Arial" w:cs="Arial"/>
                <w:sz w:val="20"/>
                <w:szCs w:val="20"/>
              </w:rPr>
              <w:t>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7C6710FE" w:rsidR="003F3B05"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paid a courtesy visit to the Regional Director of the Department of Human Settlements and Urban Development (DHSUD) IV-A. The meeting served as a venue to tackle possible collaborations for the housing sector to be more productive despite the pandemic.</w:t>
            </w:r>
          </w:p>
          <w:p w14:paraId="3C3AF2EF" w14:textId="70DA7FF8" w:rsidR="00BC098D" w:rsidRPr="00213C63" w:rsidRDefault="00BC098D"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together with DSWD Undersecretary for Policy and Plans Jose Antonio R. Hernandez led the distribution of Family Food Packs in Tanauan City, Batangas.</w:t>
            </w:r>
          </w:p>
          <w:p w14:paraId="14490DE5" w14:textId="78BDB34E" w:rsidR="00BC098D"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were mobilized to assist in the distribution of 2</w:t>
            </w:r>
            <w:r w:rsidR="00733624" w:rsidRPr="00213C63">
              <w:rPr>
                <w:rFonts w:ascii="Arial" w:eastAsia="Arial" w:hAnsi="Arial" w:cs="Arial"/>
                <w:sz w:val="20"/>
                <w:szCs w:val="20"/>
                <w:vertAlign w:val="superscript"/>
              </w:rPr>
              <w:t>nd</w:t>
            </w:r>
            <w:r w:rsidR="00733624" w:rsidRPr="00213C63">
              <w:rPr>
                <w:rFonts w:ascii="Arial" w:eastAsia="Arial" w:hAnsi="Arial" w:cs="Arial"/>
                <w:sz w:val="20"/>
                <w:szCs w:val="20"/>
              </w:rPr>
              <w:t xml:space="preserve"> Tranche - Social Amelioration Program (SAP) to the waitlisted beneficiaries.</w:t>
            </w:r>
          </w:p>
          <w:p w14:paraId="4AD9450C" w14:textId="7E5CE136" w:rsidR="00733624" w:rsidRPr="00213C63" w:rsidRDefault="00733624"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The Social Marketing Unit (SMU) has been publishing and cascading COVID-19 IEC materials to the social media pages of the Field Office.</w:t>
            </w:r>
          </w:p>
          <w:p w14:paraId="5F5F7259" w14:textId="55D63E3A" w:rsidR="002A2C5B" w:rsidRPr="00213C63" w:rsidRDefault="002A7D6A" w:rsidP="003F3B05">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lastRenderedPageBreak/>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Crisis Intervention Section has provided a total amount of grants worth </w:t>
            </w:r>
            <w:r w:rsidRPr="00213C63">
              <w:rPr>
                <w:rFonts w:ascii="Arial" w:eastAsia="Arial" w:hAnsi="Arial" w:cs="Arial"/>
                <w:b/>
                <w:bCs/>
                <w:sz w:val="20"/>
                <w:szCs w:val="20"/>
              </w:rPr>
              <w:t>₱217,679,878.58</w:t>
            </w:r>
            <w:r w:rsidRPr="00213C63">
              <w:rPr>
                <w:rFonts w:ascii="Arial" w:eastAsia="Arial" w:hAnsi="Arial" w:cs="Arial"/>
                <w:sz w:val="20"/>
                <w:szCs w:val="20"/>
              </w:rPr>
              <w:t xml:space="preserve"> to </w:t>
            </w:r>
            <w:r w:rsidRPr="00213C63">
              <w:rPr>
                <w:rFonts w:ascii="Arial" w:eastAsia="Arial" w:hAnsi="Arial" w:cs="Arial"/>
                <w:b/>
                <w:bCs/>
                <w:sz w:val="20"/>
                <w:szCs w:val="20"/>
              </w:rPr>
              <w:t xml:space="preserve">80,200 clients </w:t>
            </w:r>
            <w:r w:rsidRPr="00213C63">
              <w:rPr>
                <w:rFonts w:ascii="Arial" w:eastAsia="Arial" w:hAnsi="Arial" w:cs="Arial"/>
                <w:bCs/>
                <w:sz w:val="20"/>
                <w:szCs w:val="20"/>
              </w:rPr>
              <w:t>as of 08 January 2021.</w:t>
            </w:r>
          </w:p>
          <w:p w14:paraId="2AA4A4AD" w14:textId="3A4A33A9"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Sustainable Livelihood Program (SLP) has provided </w:t>
            </w:r>
            <w:r w:rsidRPr="00213C63">
              <w:rPr>
                <w:rFonts w:ascii="Arial" w:eastAsia="Arial" w:hAnsi="Arial" w:cs="Arial"/>
                <w:b/>
                <w:bCs/>
                <w:sz w:val="20"/>
                <w:szCs w:val="20"/>
              </w:rPr>
              <w:t>₱23,869,000.00</w:t>
            </w:r>
            <w:r w:rsidRPr="00213C63">
              <w:rPr>
                <w:rFonts w:ascii="Arial" w:eastAsia="Arial" w:hAnsi="Arial" w:cs="Arial"/>
                <w:sz w:val="20"/>
                <w:szCs w:val="20"/>
              </w:rPr>
              <w:t xml:space="preserve"> to </w:t>
            </w:r>
            <w:r w:rsidRPr="00213C63">
              <w:rPr>
                <w:rFonts w:ascii="Arial" w:eastAsia="Arial" w:hAnsi="Arial" w:cs="Arial"/>
                <w:b/>
                <w:bCs/>
                <w:sz w:val="20"/>
                <w:szCs w:val="20"/>
              </w:rPr>
              <w:t>1,538 beneficiaries</w:t>
            </w:r>
            <w:r w:rsidRPr="00213C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213C63" w:rsidRDefault="00394056"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13C63" w:rsidRDefault="002A7D6A" w:rsidP="003F3B05">
            <w:pPr>
              <w:spacing w:after="0" w:line="240" w:lineRule="auto"/>
              <w:ind w:right="57"/>
              <w:contextualSpacing/>
              <w:jc w:val="both"/>
              <w:rPr>
                <w:rFonts w:ascii="Arial" w:eastAsia="Arial" w:hAnsi="Arial" w:cs="Arial"/>
                <w:b/>
                <w:sz w:val="20"/>
                <w:szCs w:val="20"/>
              </w:rPr>
            </w:pPr>
            <w:r w:rsidRPr="00213C63">
              <w:rPr>
                <w:rFonts w:ascii="Arial" w:eastAsia="Arial" w:hAnsi="Arial" w:cs="Arial"/>
                <w:b/>
                <w:sz w:val="20"/>
                <w:szCs w:val="20"/>
              </w:rPr>
              <w:t>Social Amelioration Program (SAP)</w:t>
            </w:r>
          </w:p>
          <w:p w14:paraId="6FD93124"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For the SAP – ESP </w:t>
            </w:r>
            <w:proofErr w:type="spellStart"/>
            <w:r w:rsidRPr="00213C63">
              <w:rPr>
                <w:rFonts w:ascii="Arial" w:eastAsia="Arial" w:hAnsi="Arial" w:cs="Arial"/>
                <w:sz w:val="20"/>
                <w:szCs w:val="20"/>
              </w:rPr>
              <w:t>Bayanihan</w:t>
            </w:r>
            <w:proofErr w:type="spellEnd"/>
            <w:r w:rsidRPr="00213C63">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327CF17" w:rsidR="002A2C5B" w:rsidRDefault="00FB7C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w:t>
            </w:r>
            <w:proofErr w:type="spellStart"/>
            <w:r w:rsidR="0063306F" w:rsidRPr="00DC5C01">
              <w:rPr>
                <w:rFonts w:ascii="Arial" w:eastAsia="Times New Roman" w:hAnsi="Arial" w:cs="Arial"/>
                <w:sz w:val="20"/>
                <w:szCs w:val="20"/>
              </w:rPr>
              <w:t>Numancia</w:t>
            </w:r>
            <w:proofErr w:type="spellEnd"/>
            <w:r w:rsidR="0063306F" w:rsidRPr="00DC5C01">
              <w:rPr>
                <w:rFonts w:ascii="Arial" w:eastAsia="Times New Roman" w:hAnsi="Arial" w:cs="Arial"/>
                <w:sz w:val="20"/>
                <w:szCs w:val="20"/>
              </w:rPr>
              <w:t xml:space="preserve"> and 100 </w:t>
            </w:r>
            <w:proofErr w:type="spellStart"/>
            <w:r w:rsidR="0063306F" w:rsidRPr="00DC5C01">
              <w:rPr>
                <w:rFonts w:ascii="Arial" w:eastAsia="Times New Roman" w:hAnsi="Arial" w:cs="Arial"/>
                <w:sz w:val="20"/>
                <w:szCs w:val="20"/>
              </w:rPr>
              <w:t>FFPd</w:t>
            </w:r>
            <w:proofErr w:type="spellEnd"/>
            <w:r w:rsidR="0063306F" w:rsidRPr="00DC5C01">
              <w:rPr>
                <w:rFonts w:ascii="Arial" w:eastAsia="Times New Roman" w:hAnsi="Arial" w:cs="Arial"/>
                <w:sz w:val="20"/>
                <w:szCs w:val="20"/>
              </w:rPr>
              <w:t xml:space="preserve"> to </w:t>
            </w:r>
            <w:proofErr w:type="spellStart"/>
            <w:r w:rsidR="0063306F" w:rsidRPr="00DC5C01">
              <w:rPr>
                <w:rFonts w:ascii="Arial" w:eastAsia="Times New Roman" w:hAnsi="Arial" w:cs="Arial"/>
                <w:sz w:val="20"/>
                <w:szCs w:val="20"/>
              </w:rPr>
              <w:t>Buruanga</w:t>
            </w:r>
            <w:proofErr w:type="spellEnd"/>
            <w:r w:rsidR="0063306F" w:rsidRPr="00DC5C01">
              <w:rPr>
                <w:rFonts w:ascii="Arial" w:eastAsia="Times New Roman" w:hAnsi="Arial" w:cs="Arial"/>
                <w:sz w:val="20"/>
                <w:szCs w:val="20"/>
              </w:rPr>
              <w:t xml:space="preserve">, Aklan; 10 FFPs </w:t>
            </w:r>
            <w:proofErr w:type="spellStart"/>
            <w:r w:rsidR="0063306F" w:rsidRPr="00DC5C01">
              <w:rPr>
                <w:rFonts w:ascii="Arial" w:eastAsia="Times New Roman" w:hAnsi="Arial" w:cs="Arial"/>
                <w:sz w:val="20"/>
                <w:szCs w:val="20"/>
              </w:rPr>
              <w:t>toSan</w:t>
            </w:r>
            <w:proofErr w:type="spellEnd"/>
            <w:r w:rsidR="0063306F" w:rsidRPr="00DC5C01">
              <w:rPr>
                <w:rFonts w:ascii="Arial" w:eastAsia="Times New Roman" w:hAnsi="Arial" w:cs="Arial"/>
                <w:sz w:val="20"/>
                <w:szCs w:val="20"/>
              </w:rPr>
              <w:t xml:space="preserve"> </w:t>
            </w:r>
            <w:proofErr w:type="spellStart"/>
            <w:r w:rsidR="0063306F" w:rsidRPr="00DC5C01">
              <w:rPr>
                <w:rFonts w:ascii="Arial" w:eastAsia="Times New Roman" w:hAnsi="Arial" w:cs="Arial"/>
                <w:sz w:val="20"/>
                <w:szCs w:val="20"/>
              </w:rPr>
              <w:t>Remigio</w:t>
            </w:r>
            <w:proofErr w:type="spellEnd"/>
            <w:r w:rsidR="0063306F" w:rsidRPr="00DC5C01">
              <w:rPr>
                <w:rFonts w:ascii="Arial" w:eastAsia="Times New Roman" w:hAnsi="Arial" w:cs="Arial"/>
                <w:sz w:val="20"/>
                <w:szCs w:val="20"/>
              </w:rPr>
              <w:t xml:space="preserve">, 300 FFPs to </w:t>
            </w:r>
            <w:proofErr w:type="spellStart"/>
            <w:r w:rsidR="0063306F" w:rsidRPr="00DC5C01">
              <w:rPr>
                <w:rFonts w:ascii="Arial" w:eastAsia="Times New Roman" w:hAnsi="Arial" w:cs="Arial"/>
                <w:sz w:val="20"/>
                <w:szCs w:val="20"/>
              </w:rPr>
              <w:t>Pandan</w:t>
            </w:r>
            <w:proofErr w:type="spellEnd"/>
            <w:r w:rsidR="0063306F" w:rsidRPr="00DC5C01">
              <w:rPr>
                <w:rFonts w:ascii="Arial" w:eastAsia="Times New Roman" w:hAnsi="Arial" w:cs="Arial"/>
                <w:sz w:val="20"/>
                <w:szCs w:val="20"/>
              </w:rPr>
              <w:t xml:space="preserve">, and 300 FFPs in Tobias </w:t>
            </w:r>
            <w:proofErr w:type="spellStart"/>
            <w:r w:rsidR="0063306F" w:rsidRPr="00DC5C01">
              <w:rPr>
                <w:rFonts w:ascii="Arial" w:eastAsia="Times New Roman" w:hAnsi="Arial" w:cs="Arial"/>
                <w:sz w:val="20"/>
                <w:szCs w:val="20"/>
              </w:rPr>
              <w:t>Fornier</w:t>
            </w:r>
            <w:proofErr w:type="spellEnd"/>
            <w:r w:rsidR="0063306F" w:rsidRPr="00DC5C01">
              <w:rPr>
                <w:rFonts w:ascii="Arial" w:eastAsia="Times New Roman" w:hAnsi="Arial" w:cs="Arial"/>
                <w:sz w:val="20"/>
                <w:szCs w:val="20"/>
              </w:rPr>
              <w:t xml:space="preserve"> in Antique; 15 FFPs to </w:t>
            </w:r>
            <w:proofErr w:type="spellStart"/>
            <w:r w:rsidR="0063306F" w:rsidRPr="00DC5C01">
              <w:rPr>
                <w:rFonts w:ascii="Arial" w:eastAsia="Times New Roman" w:hAnsi="Arial" w:cs="Arial"/>
                <w:sz w:val="20"/>
                <w:szCs w:val="20"/>
              </w:rPr>
              <w:t>Roxas</w:t>
            </w:r>
            <w:proofErr w:type="spellEnd"/>
            <w:r w:rsidR="0063306F" w:rsidRPr="00DC5C01">
              <w:rPr>
                <w:rFonts w:ascii="Arial" w:eastAsia="Times New Roman" w:hAnsi="Arial" w:cs="Arial"/>
                <w:sz w:val="20"/>
                <w:szCs w:val="20"/>
              </w:rPr>
              <w:t xml:space="preserve"> </w:t>
            </w:r>
            <w:proofErr w:type="spellStart"/>
            <w:r w:rsidR="0063306F" w:rsidRPr="00DC5C01">
              <w:rPr>
                <w:rFonts w:ascii="Arial" w:eastAsia="Times New Roman" w:hAnsi="Arial" w:cs="Arial"/>
                <w:sz w:val="20"/>
                <w:szCs w:val="20"/>
              </w:rPr>
              <w:t>CIty</w:t>
            </w:r>
            <w:proofErr w:type="spellEnd"/>
            <w:r w:rsidR="0063306F" w:rsidRPr="00DC5C01">
              <w:rPr>
                <w:rFonts w:ascii="Arial" w:eastAsia="Times New Roman" w:hAnsi="Arial" w:cs="Arial"/>
                <w:sz w:val="20"/>
                <w:szCs w:val="20"/>
              </w:rPr>
              <w:t xml:space="preserve">, 376 FFPs to Sigma, and 300 FFPs to </w:t>
            </w:r>
            <w:proofErr w:type="spellStart"/>
            <w:r w:rsidR="0063306F" w:rsidRPr="00DC5C01">
              <w:rPr>
                <w:rFonts w:ascii="Arial" w:eastAsia="Times New Roman" w:hAnsi="Arial" w:cs="Arial"/>
                <w:sz w:val="20"/>
                <w:szCs w:val="20"/>
              </w:rPr>
              <w:t>Panitan</w:t>
            </w:r>
            <w:proofErr w:type="spellEnd"/>
            <w:r w:rsidR="0063306F" w:rsidRPr="00DC5C01">
              <w:rPr>
                <w:rFonts w:ascii="Arial" w:eastAsia="Times New Roman" w:hAnsi="Arial" w:cs="Arial"/>
                <w:sz w:val="20"/>
                <w:szCs w:val="20"/>
              </w:rPr>
              <w:t xml:space="preserve"> in Capiz Province; 2,000 FFPs to Iloilo City, 500 FFPs to San </w:t>
            </w:r>
            <w:proofErr w:type="spellStart"/>
            <w:r w:rsidR="0063306F" w:rsidRPr="00DC5C01">
              <w:rPr>
                <w:rFonts w:ascii="Arial" w:eastAsia="Times New Roman" w:hAnsi="Arial" w:cs="Arial"/>
                <w:sz w:val="20"/>
                <w:szCs w:val="20"/>
              </w:rPr>
              <w:t>DIonisio</w:t>
            </w:r>
            <w:proofErr w:type="spellEnd"/>
            <w:r w:rsidR="0063306F" w:rsidRPr="00DC5C01">
              <w:rPr>
                <w:rFonts w:ascii="Arial" w:eastAsia="Times New Roman" w:hAnsi="Arial" w:cs="Arial"/>
                <w:sz w:val="20"/>
                <w:szCs w:val="20"/>
              </w:rPr>
              <w:t>,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lastRenderedPageBreak/>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lastRenderedPageBreak/>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0058B9D8" w:rsidR="002A2C5B" w:rsidRDefault="00E75D0B"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0876AD">
              <w:rPr>
                <w:rFonts w:ascii="Arial" w:eastAsia="Arial" w:hAnsi="Arial" w:cs="Arial"/>
                <w:sz w:val="20"/>
                <w:szCs w:val="20"/>
              </w:rPr>
              <w:t>1</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4081113E" w:rsidR="002A2C5B" w:rsidRDefault="000405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8BA2E2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0575">
              <w:rPr>
                <w:rFonts w:ascii="Arial" w:eastAsia="Arial" w:hAnsi="Arial" w:cs="Arial"/>
                <w:sz w:val="20"/>
                <w:szCs w:val="19"/>
              </w:rPr>
              <w:t>0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47A2B6C" w14:textId="77777777" w:rsidR="002B44FC" w:rsidRDefault="002B44FC">
      <w:pPr>
        <w:widowControl/>
        <w:spacing w:after="0" w:line="240" w:lineRule="auto"/>
        <w:contextualSpacing/>
        <w:rPr>
          <w:rFonts w:ascii="Arial" w:eastAsia="Arial" w:hAnsi="Arial" w:cs="Arial"/>
          <w:b/>
          <w:sz w:val="24"/>
          <w:szCs w:val="24"/>
        </w:rPr>
      </w:pPr>
    </w:p>
    <w:p w14:paraId="038A2848" w14:textId="77777777" w:rsidR="00394056" w:rsidRDefault="00394056">
      <w:pPr>
        <w:widowControl/>
        <w:spacing w:after="0" w:line="240" w:lineRule="auto"/>
        <w:contextualSpacing/>
        <w:rPr>
          <w:rFonts w:ascii="Arial" w:eastAsia="Arial" w:hAnsi="Arial" w:cs="Arial"/>
          <w:b/>
          <w:sz w:val="24"/>
          <w:szCs w:val="24"/>
        </w:rPr>
      </w:pPr>
    </w:p>
    <w:p w14:paraId="3E847883" w14:textId="6638027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37D1AA6A"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 xml:space="preserve">DSWD-FO XII </w:t>
            </w:r>
            <w:r w:rsidR="00FA7E49">
              <w:rPr>
                <w:rFonts w:ascii="Arial" w:eastAsia="Arial" w:hAnsi="Arial" w:cs="Arial"/>
                <w:sz w:val="20"/>
                <w:szCs w:val="19"/>
              </w:rPr>
              <w:t>r</w:t>
            </w:r>
            <w:r w:rsidRPr="00991781">
              <w:rPr>
                <w:rFonts w:ascii="Arial" w:eastAsia="Arial" w:hAnsi="Arial" w:cs="Arial"/>
                <w:sz w:val="20"/>
                <w:szCs w:val="19"/>
              </w:rPr>
              <w:t>eleased 500 family food packs to LGU of Banga.</w:t>
            </w:r>
          </w:p>
          <w:p w14:paraId="44626108" w14:textId="1608665D"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 xml:space="preserve">DSWD-FO XII </w:t>
            </w:r>
            <w:r w:rsidR="00FA7E49">
              <w:rPr>
                <w:rFonts w:ascii="Arial" w:eastAsia="Arial" w:hAnsi="Arial" w:cs="Arial"/>
                <w:sz w:val="20"/>
                <w:szCs w:val="19"/>
              </w:rPr>
              <w:t>r</w:t>
            </w:r>
            <w:r w:rsidRPr="00991781">
              <w:rPr>
                <w:rFonts w:ascii="Arial" w:eastAsia="Arial" w:hAnsi="Arial" w:cs="Arial"/>
                <w:sz w:val="20"/>
                <w:szCs w:val="19"/>
              </w:rPr>
              <w:t xml:space="preserve">eleased 300 family food packs to LGU of </w:t>
            </w:r>
            <w:proofErr w:type="spellStart"/>
            <w:r w:rsidRPr="00991781">
              <w:rPr>
                <w:rFonts w:ascii="Arial" w:eastAsia="Arial" w:hAnsi="Arial" w:cs="Arial"/>
                <w:sz w:val="20"/>
                <w:szCs w:val="19"/>
              </w:rPr>
              <w:t>M’lang</w:t>
            </w:r>
            <w:proofErr w:type="spellEnd"/>
            <w:r w:rsidRPr="00991781">
              <w:rPr>
                <w:rFonts w:ascii="Arial" w:eastAsia="Arial" w:hAnsi="Arial" w:cs="Arial"/>
                <w:sz w:val="20"/>
                <w:szCs w:val="19"/>
              </w:rPr>
              <w:t>.</w:t>
            </w:r>
          </w:p>
        </w:tc>
      </w:tr>
    </w:tbl>
    <w:p w14:paraId="2328778C" w14:textId="77777777" w:rsidR="00E8186A" w:rsidRDefault="00E8186A">
      <w:pPr>
        <w:spacing w:after="0" w:line="240" w:lineRule="auto"/>
        <w:contextualSpacing/>
        <w:rPr>
          <w:rFonts w:ascii="Arial" w:eastAsia="Arial" w:hAnsi="Arial" w:cs="Arial"/>
          <w:b/>
          <w:sz w:val="24"/>
          <w:szCs w:val="24"/>
        </w:rPr>
      </w:pPr>
      <w:bookmarkStart w:id="2" w:name="_heading=h.30j0zll" w:colFirst="0" w:colLast="0"/>
      <w:bookmarkEnd w:id="2"/>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CARAGA facilitated the release of 1000 FFPs amounting to ₱417,160.00 requested by the LGU of </w:t>
            </w:r>
            <w:proofErr w:type="spellStart"/>
            <w:r>
              <w:rPr>
                <w:rFonts w:ascii="Arial" w:eastAsia="Arial" w:hAnsi="Arial" w:cs="Arial"/>
                <w:sz w:val="20"/>
                <w:szCs w:val="19"/>
              </w:rPr>
              <w:t>Cantilan</w:t>
            </w:r>
            <w:proofErr w:type="spellEnd"/>
            <w:r>
              <w:rPr>
                <w:rFonts w:ascii="Arial" w:eastAsia="Arial" w:hAnsi="Arial" w:cs="Arial"/>
                <w:sz w:val="20"/>
                <w:szCs w:val="19"/>
              </w:rPr>
              <w:t>,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To date, a cumulative total of 2,086 out of 23,987 beneficiaries or 8.70% were paid unde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w:t>
            </w:r>
            <w:proofErr w:type="spellStart"/>
            <w:r>
              <w:rPr>
                <w:rFonts w:ascii="Arial" w:eastAsia="Arial" w:hAnsi="Arial" w:cs="Arial"/>
                <w:sz w:val="20"/>
                <w:szCs w:val="19"/>
              </w:rPr>
              <w:t>Caraga</w:t>
            </w:r>
            <w:proofErr w:type="spellEnd"/>
            <w:r>
              <w:rPr>
                <w:rFonts w:ascii="Arial" w:eastAsia="Arial" w:hAnsi="Arial" w:cs="Arial"/>
                <w:sz w:val="20"/>
                <w:szCs w:val="19"/>
              </w:rPr>
              <w:t xml:space="preserve"> also facilitated the transfer of funds last 17 December 2020 to </w:t>
            </w:r>
            <w:proofErr w:type="spellStart"/>
            <w:r>
              <w:rPr>
                <w:rFonts w:ascii="Arial" w:eastAsia="Arial" w:hAnsi="Arial" w:cs="Arial"/>
                <w:sz w:val="20"/>
                <w:szCs w:val="19"/>
              </w:rPr>
              <w:t>Bislig</w:t>
            </w:r>
            <w:proofErr w:type="spellEnd"/>
            <w:r>
              <w:rPr>
                <w:rFonts w:ascii="Arial" w:eastAsia="Arial" w:hAnsi="Arial" w:cs="Arial"/>
                <w:sz w:val="20"/>
                <w:szCs w:val="19"/>
              </w:rPr>
              <w:t xml:space="preserve"> City, Surigao Del Sur with the amount of ₱10,090,000.00 for 2,018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additional beneficiaries and ₱43,325,000.00 for 8,665 target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084837B" w14:textId="77777777" w:rsidR="008676AD" w:rsidRDefault="008676AD"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3575FE04" w14:textId="166DE204" w:rsidR="00E75D0B" w:rsidRDefault="00A42359"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C660567" w14:textId="33A3FEE2" w:rsidR="00594BCE" w:rsidRDefault="00594BCE"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6F8DE105" w:rsidR="00991781" w:rsidRDefault="00213C63"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676CDB8E" w14:textId="75109807" w:rsidR="00E84BFF"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CFF1807"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C96721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F743BF0"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92BEDC"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F5762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1C1B111B"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A120A26"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D41707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C53D33D"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4E3F9D4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5A5588BF"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CEE314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026F087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CCB5539"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49B8C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62B2A1"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23385442" w14:textId="3881AF1A" w:rsidR="002B44FC" w:rsidRPr="00D43A5E" w:rsidRDefault="002B44FC" w:rsidP="002B44FC">
      <w:pPr>
        <w:widowControl/>
        <w:tabs>
          <w:tab w:val="left" w:pos="5775"/>
        </w:tabs>
        <w:spacing w:after="0" w:line="240" w:lineRule="auto"/>
        <w:contextualSpacing/>
        <w:rPr>
          <w:rFonts w:ascii="Arial" w:eastAsia="Arial" w:hAnsi="Arial" w:cs="Arial"/>
          <w:sz w:val="24"/>
          <w:szCs w:val="24"/>
        </w:rPr>
      </w:pPr>
    </w:p>
    <w:sectPr w:rsidR="002B44FC"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C1CC9" w14:textId="77777777" w:rsidR="00754649" w:rsidRDefault="00754649">
      <w:pPr>
        <w:spacing w:line="240" w:lineRule="auto"/>
      </w:pPr>
      <w:r>
        <w:separator/>
      </w:r>
    </w:p>
  </w:endnote>
  <w:endnote w:type="continuationSeparator" w:id="0">
    <w:p w14:paraId="2EE2856D" w14:textId="77777777" w:rsidR="00754649" w:rsidRDefault="007546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76DB" w14:textId="77777777" w:rsidR="000876AD" w:rsidRDefault="000876A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2C66" w14:textId="77777777" w:rsidR="000876AD" w:rsidRDefault="000876AD">
    <w:pPr>
      <w:pBdr>
        <w:bottom w:val="single" w:sz="6" w:space="1" w:color="000000"/>
      </w:pBdr>
      <w:tabs>
        <w:tab w:val="left" w:pos="2371"/>
        <w:tab w:val="center" w:pos="5233"/>
      </w:tabs>
      <w:spacing w:after="0" w:line="240" w:lineRule="auto"/>
      <w:jc w:val="right"/>
      <w:rPr>
        <w:sz w:val="16"/>
        <w:szCs w:val="16"/>
      </w:rPr>
    </w:pPr>
  </w:p>
  <w:p w14:paraId="30A432AD" w14:textId="26BDE763" w:rsidR="000876AD" w:rsidRDefault="000876AD">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70</w:t>
    </w:r>
    <w:r w:rsidR="00213C63">
      <w:rPr>
        <w:rFonts w:ascii="Arial" w:eastAsia="Arial" w:hAnsi="Arial" w:cs="Arial"/>
        <w:sz w:val="14"/>
        <w:szCs w:val="14"/>
      </w:rPr>
      <w:t>7</w:t>
    </w:r>
    <w:r>
      <w:rPr>
        <w:rFonts w:ascii="Arial" w:eastAsia="Arial" w:hAnsi="Arial" w:cs="Arial"/>
        <w:sz w:val="14"/>
        <w:szCs w:val="14"/>
      </w:rPr>
      <w:t xml:space="preserve"> on the Coronavirus Disease (COVID19) as of 1</w:t>
    </w:r>
    <w:r w:rsidR="00213C63">
      <w:rPr>
        <w:rFonts w:ascii="Arial" w:eastAsia="Arial" w:hAnsi="Arial" w:cs="Arial"/>
        <w:sz w:val="14"/>
        <w:szCs w:val="14"/>
      </w:rPr>
      <w:t>2</w:t>
    </w:r>
    <w:r>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1458" w14:textId="77777777" w:rsidR="000876AD" w:rsidRDefault="000876A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879AA" w14:textId="77777777" w:rsidR="00754649" w:rsidRDefault="00754649">
      <w:pPr>
        <w:spacing w:after="0" w:line="240" w:lineRule="auto"/>
      </w:pPr>
      <w:r>
        <w:separator/>
      </w:r>
    </w:p>
  </w:footnote>
  <w:footnote w:type="continuationSeparator" w:id="0">
    <w:p w14:paraId="6F1AC711" w14:textId="77777777" w:rsidR="00754649" w:rsidRDefault="00754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DB29" w14:textId="77777777" w:rsidR="000876AD" w:rsidRDefault="000876A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37F2" w14:textId="77777777" w:rsidR="000876AD" w:rsidRDefault="000876AD">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876AD" w:rsidRDefault="000876AD" w:rsidP="008F698C">
    <w:pPr>
      <w:pBdr>
        <w:bottom w:val="single" w:sz="6" w:space="1" w:color="000000"/>
      </w:pBdr>
      <w:tabs>
        <w:tab w:val="center" w:pos="4680"/>
        <w:tab w:val="right" w:pos="9360"/>
      </w:tabs>
      <w:spacing w:after="0" w:line="240" w:lineRule="auto"/>
      <w:rPr>
        <w:sz w:val="10"/>
      </w:rPr>
    </w:pPr>
  </w:p>
  <w:p w14:paraId="6BA9FC90" w14:textId="77777777" w:rsidR="000876AD" w:rsidRDefault="000876A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F2AE" w14:textId="77777777" w:rsidR="000876AD" w:rsidRDefault="000876A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1"/>
  </w:num>
  <w:num w:numId="4">
    <w:abstractNumId w:val="14"/>
  </w:num>
  <w:num w:numId="5">
    <w:abstractNumId w:val="11"/>
  </w:num>
  <w:num w:numId="6">
    <w:abstractNumId w:val="8"/>
  </w:num>
  <w:num w:numId="7">
    <w:abstractNumId w:val="0"/>
  </w:num>
  <w:num w:numId="8">
    <w:abstractNumId w:val="16"/>
  </w:num>
  <w:num w:numId="9">
    <w:abstractNumId w:val="9"/>
  </w:num>
  <w:num w:numId="10">
    <w:abstractNumId w:val="4"/>
  </w:num>
  <w:num w:numId="11">
    <w:abstractNumId w:val="15"/>
  </w:num>
  <w:num w:numId="12">
    <w:abstractNumId w:val="2"/>
  </w:num>
  <w:num w:numId="13">
    <w:abstractNumId w:val="5"/>
  </w:num>
  <w:num w:numId="14">
    <w:abstractNumId w:val="10"/>
  </w:num>
  <w:num w:numId="15">
    <w:abstractNumId w:val="7"/>
  </w:num>
  <w:num w:numId="16">
    <w:abstractNumId w:val="17"/>
  </w:num>
  <w:num w:numId="17">
    <w:abstractNumId w:val="3"/>
  </w:num>
  <w:num w:numId="18">
    <w:abstractNumId w:val="1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4PM.xlsx" TargetMode="External"/><Relationship Id="rId18" Type="http://schemas.openxmlformats.org/officeDocument/2006/relationships/hyperlink" Target="file:///C:\Users\mjgrafanan.ENTDSWD\Downloads\SSF%204PM.xlsx" TargetMode="External"/><Relationship Id="rId26" Type="http://schemas.openxmlformats.org/officeDocument/2006/relationships/hyperlink" Target="file:///C:\Users\mjgrafanan.ENTDSWD\Downloads\SSF%204PM.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4PM.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4PM.xlsx" TargetMode="External"/><Relationship Id="rId17" Type="http://schemas.openxmlformats.org/officeDocument/2006/relationships/hyperlink" Target="file:///C:\Users\mjgrafanan.ENTDSWD\Downloads\SSF%204PM.xlsx" TargetMode="External"/><Relationship Id="rId25" Type="http://schemas.openxmlformats.org/officeDocument/2006/relationships/hyperlink" Target="file:///C:\Users\mjgrafanan.ENTDSWD\Downloads\SSF%204PM.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4PM.xlsx" TargetMode="External"/><Relationship Id="rId20" Type="http://schemas.openxmlformats.org/officeDocument/2006/relationships/hyperlink" Target="file:///C:\Users\mjgrafanan.ENTDSWD\Downloads\SSF%204PM.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4PM.xlsx" TargetMode="External"/><Relationship Id="rId24" Type="http://schemas.openxmlformats.org/officeDocument/2006/relationships/hyperlink" Target="file:///C:\Users\mjgrafanan.ENTDSWD\Downloads\SSF%204PM.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4PM.xlsx" TargetMode="External"/><Relationship Id="rId23" Type="http://schemas.openxmlformats.org/officeDocument/2006/relationships/hyperlink" Target="file:///C:\Users\mjgrafanan.ENTDSWD\Downloads\SSF%204PM.xlsx" TargetMode="External"/><Relationship Id="rId28" Type="http://schemas.openxmlformats.org/officeDocument/2006/relationships/header" Target="header1.xml"/><Relationship Id="rId10" Type="http://schemas.openxmlformats.org/officeDocument/2006/relationships/hyperlink" Target="file:///C:\Users\mjgrafanan.ENTDSWD\Downloads\SSF%204PM.xlsx" TargetMode="External"/><Relationship Id="rId19" Type="http://schemas.openxmlformats.org/officeDocument/2006/relationships/hyperlink" Target="file:///C:\Users\mjgrafanan.ENTDSWD\Downloads\SSF%204PM.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4PM.xlsx" TargetMode="External"/><Relationship Id="rId22" Type="http://schemas.openxmlformats.org/officeDocument/2006/relationships/hyperlink" Target="file:///C:\Users\mjgrafanan.ENTDSWD\Downloads\SSF%204PM.xlsx" TargetMode="External"/><Relationship Id="rId27" Type="http://schemas.openxmlformats.org/officeDocument/2006/relationships/hyperlink" Target="file:///C:\Users\mjgrafanan.ENTDSWD\Downloads\SSF%204PM.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8EF5EE-62A0-4E8E-BB77-317321D48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4</Pages>
  <Words>14334</Words>
  <Characters>81707</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Ryzen 5</cp:lastModifiedBy>
  <cp:revision>12</cp:revision>
  <dcterms:created xsi:type="dcterms:W3CDTF">2021-06-11T08:39:00Z</dcterms:created>
  <dcterms:modified xsi:type="dcterms:W3CDTF">2021-06-1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